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ི་བྷཀྟི་ཀཱ་རི་ཀཱ། བོད་སྐད་དུ། རྣམ་དབྱེའི་ཚིག་ལེའུར་བྱས་པ། ངག་གི་དབང་ཕྱུག་ལ་ཕྱག་འཚལ་ལོ། །​ཐོག་མར་འཇམ་དབྱངས་</w:t>
      </w:r>
      <w:r>
        <w:rPr>
          <w:rStyle w:val="FootnoteReference"/>
        </w:rPr>
        <w:footnoteReference w:id="20"/>
      </w:r>
      <w:r>
        <w:t xml:space="preserve">ཕྱག་འཚལ་ཏེ། །​བྱིས་པའི་བློ་ཅན་རྣམས་ཀྱི་ཕྱིར། །​རྣམ་དབྱེའི་ཚིག་ལེར་</w:t>
      </w:r>
      <w:r>
        <w:rPr>
          <w:rStyle w:val="FootnoteReference"/>
        </w:rPr>
        <w:footnoteReference w:id="21"/>
      </w:r>
      <w:r>
        <w:t xml:space="preserve">བྱས་པ་དག །​དགེ་སློང་འཕྲོག་བྱེད་བཟང་པོས་བྱ། །​སུ།ཨཽ། ཛས྄། ཨམ྄། ཨཽཊྲ། ཤས྄། ཊཱ། བྷྱཱམ྄། བྷིས྄། ངེ། བྷྱཱམ྄། བྷིས྄། །​ང་སི། བྷྱཱམ྄། བྷྱཱས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ངས྄། ཨོས྄། ཨཱམ྄། ངི། ཨོས྄། སུཔ྄། འདི་རྣམས་སུ་ལ་སོགས་པའི་རྣམ་དབྱེའོ། །​གང་ལས་ཕ་རོལ་དུ་འགྱུར་</w:t>
      </w:r>
      <w:r>
        <w:rPr>
          <w:rStyle w:val="FootnoteReference"/>
        </w:rPr>
        <w:footnoteReference w:id="23"/>
      </w:r>
      <w:r>
        <w:t xml:space="preserve">ན། དོན་གཅིག་ཉིད་ལ་སོགས་པའི་ཚིག་གི་སྒྲ་ལས་ཕ་རོལ་དུའོ། །​དེ་ལ། དོན་ཙམ་ལ་དང་པོའོ་ཞེས་པ་རྣམ་དབྱེ་དང་པོར་འགྱུར་རོ། །​གང་ཡང་དང་པོའི་རྣམ་དབྱེ་སུ་ཨཽ་ཛས྄་ཞེས་པ་དང་པོའོ། །​དེ་ལ་གཅིག་གཉིས་མང་པོའི་</w:t>
      </w:r>
      <w:r>
        <w:rPr>
          <w:rStyle w:val="FootnoteReference"/>
        </w:rPr>
        <w:footnoteReference w:id="24"/>
      </w:r>
      <w:r>
        <w:t xml:space="preserve">ཚིག་རྣམས་ལས་དོན་གཅིག་ལ་གཅིག་གི་ཚིག་སུ། དོན་གཉིས་ལ་གཉིས་ཀྱི་ཚིག་ཨཽ། དོན་མང་པོ་རྣམས་ལ་མང་པོའི་ཚིག་ཛས྄་ཞེས་པ་འདི་རྣམས་ནི་རྣམ་དབྱེ་དང་པོའོ། །​བྱ་བ་ལ་གཉིས་པའོ་ཞེས་པ་གཉིས་པའི་རྣམ་དབྱེ་ཡིན་ནོ། །​གང་ཡང་གཉིས་པའི། ཨཾ་ཨཽཊ། ཤས྄་ཞེས་པ་གཉིས་པའོ། །​དེ་ལ་དོན་གཅིག་ལ་གཅིག་གི་ཚིག་ཨམ། གཉིས་ཀྱི་ཚིག་ཨཽཊ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མང་པོའི་ཚིག་ཤས྄་ཞེས་པ་འདི་རྣམས་ནི་གཉིས་པའོ། །​བྱེད་པ་པོ་ལ་གསུམ་པའོ་ཞེས་པ་གསུམ་པའི་རྣམ་དབྱེ་ཡིན་ནོ། །​གང་ཡང་གསུམ་པའི་ཊཱ། བྷྱཱམ྄་བྷིས྄་ཞེས་པ་གསུམ་པའོ། །​དེ་ལ་དོན་གཅིག་ལ་གཅིག་གི་ཚིག་ཊཱ། གཉིས་ཀྱི་ཚིག་བྷྱཱམ྄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མང་པོའི་ཚིག་བྷིས྄་ཞེས་པ་འདི་རྣམས་ནི་གསུམ་པའོ། །​ཡང་དག་པར་རབ་ཏུ་སྦྱིན་པ་ལ་བཞི་པའོ་ཞེས་པ་བཞི་པའི་རྣམ་དབྱེ་ཡིན་ནོ། །​</w:t>
      </w:r>
      <w:r>
        <w:rPr>
          <w:rStyle w:val="FootnoteReference"/>
        </w:rPr>
        <w:footnoteReference w:id="27"/>
      </w:r>
      <w:r>
        <w:t xml:space="preserve">གང་ཡང་བཞི་པའི་ངེ་བྷྱཱམ྄་བྷྱཱས྄་</w:t>
      </w:r>
      <w:r>
        <w:rPr>
          <w:rStyle w:val="FootnoteReference"/>
        </w:rPr>
        <w:footnoteReference w:id="28"/>
      </w:r>
      <w:r>
        <w:t xml:space="preserve">ཞེས་པ་བཞི་པའོ། །​དེ་ལ་དོན་གཅིག་ལ་གཅིག་གི་ཚིག་ངེ། གཉིས་ཀྱི་ཚིག་བྷྱཱམ྄། མང་པོའི་ཚིག་བྷྱཱས྄་</w:t>
      </w:r>
      <w:r>
        <w:rPr>
          <w:rStyle w:val="FootnoteReference"/>
        </w:rPr>
        <w:footnoteReference w:id="29"/>
      </w:r>
      <w:r>
        <w:t xml:space="preserve">ཞེས་པ་འདི་རྣམས་ནི་བཞི་པའོ། །​འབྱུང་ཁུངས་ལ་</w:t>
      </w:r>
      <w:r>
        <w:rPr>
          <w:rStyle w:val="FootnoteReference"/>
        </w:rPr>
        <w:footnoteReference w:id="30"/>
      </w:r>
      <w:r>
        <w:t xml:space="preserve">ལྔ་པའོ་ཞེས་པ་ལྔ་པའི་རྣམ་དབྱེ་ཡིན་ནོ། །​གང་ཡང་ལྔ་པའི་ང་སི་བྷྱཱམ྄་</w:t>
      </w:r>
      <w:r>
        <w:rPr>
          <w:rStyle w:val="FootnoteReference"/>
        </w:rPr>
        <w:footnoteReference w:id="31"/>
      </w:r>
      <w:r>
        <w:t xml:space="preserve">བྷྱས་ཞེས་པ་ལྔ་པའོ། །​དེ་ལ་དོན་གཅིག་ལ་</w:t>
      </w:r>
      <w:r>
        <w:rPr>
          <w:rStyle w:val="FootnoteReference"/>
        </w:rPr>
        <w:footnoteReference w:id="32"/>
      </w:r>
      <w:r>
        <w:t xml:space="preserve">གཅིག་གི་ཚིག་ང་སི། གཉིས་ཀྱི་ཚིག་བྷྱཱམ྄། མང་པོའི་ཚིག་བྷྱཱས྄་</w:t>
      </w:r>
      <w:r>
        <w:rPr>
          <w:rStyle w:val="FootnoteReference"/>
        </w:rPr>
        <w:footnoteReference w:id="33"/>
      </w:r>
      <w:r>
        <w:t xml:space="preserve">ཞེས་པ་འདི་རྣམས་ནི་ལྔ་པའོ། །​འབྲེལ་པ་ལ་</w:t>
      </w:r>
      <w:r>
        <w:rPr>
          <w:rStyle w:val="FootnoteReference"/>
        </w:rPr>
        <w:footnoteReference w:id="34"/>
      </w:r>
      <w:r>
        <w:t xml:space="preserve">དྲུག་པ་ལའོ་ཞེས་དྲུག་པའི་རྣམ་དབྱེ་ཡིན་ནོ། །​གང་ཡང་དྲུག་པའི་ངས྄།</w:t>
      </w:r>
      <w:r>
        <w:rPr>
          <w:rStyle w:val="FootnoteReference"/>
        </w:rPr>
        <w:footnoteReference w:id="35"/>
      </w:r>
      <w:r>
        <w:t xml:space="preserve"> །​ཨོས྄། ཨཱམ྄་ཞེས་པ་དྲུག་པའོ། །​དེ་ལ་དོན་གཅིག་ལ་གཅིག་གི་ཚིག་ངས྄། གཉིས་ཀྱི་ཚིག་ཨོས྄། མང་པོའི་ཚིག་ཨཱམ྄་</w:t>
      </w:r>
      <w:r>
        <w:rPr>
          <w:rStyle w:val="FootnoteReference"/>
        </w:rPr>
        <w:footnoteReference w:id="36"/>
      </w:r>
      <w:r>
        <w:t xml:space="preserve">ཞེས་པ་འདི་རྣམས་ནི་དྲུག་པའོ། །​བཞི་</w:t>
      </w:r>
      <w:r>
        <w:rPr>
          <w:rStyle w:val="FootnoteReference"/>
        </w:rPr>
        <w:footnoteReference w:id="37"/>
      </w:r>
      <w:r>
        <w:t xml:space="preserve">ལ་བདུན་པའོ་ཞེས་པ་</w:t>
      </w:r>
      <w:r>
        <w:rPr>
          <w:rStyle w:val="FootnoteReference"/>
        </w:rPr>
        <w:footnoteReference w:id="38"/>
      </w:r>
      <w:r>
        <w:t xml:space="preserve">བདུན་པའི་རྣམ་དབྱེ་ཡིན་ནོ། །​བདུན་པའང་ཅི་དེ་ན། ངི་ཨོས྄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སུཔ྄་ཞེས་པའོ། །​དེ་ལ་དོན་གཅིག་ལ་</w:t>
      </w:r>
      <w:r>
        <w:rPr>
          <w:rStyle w:val="FootnoteReference"/>
        </w:rPr>
        <w:footnoteReference w:id="40"/>
      </w:r>
      <w:r>
        <w:t xml:space="preserve">གཅིག་གི་ཚིག་ངི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གཉིས་ཀྱི་ཚིག་ཨོས྄། མང་པོའི་ཚིག་སུབ་</w:t>
      </w:r>
      <w:r>
        <w:rPr>
          <w:rStyle w:val="FootnoteReference"/>
        </w:rPr>
        <w:footnoteReference w:id="42"/>
      </w:r>
      <w:r>
        <w:t xml:space="preserve">ཞེས་པ་འདི་རྣམས་ནི་བདུན་པའོ། །​ཀུན་དུ་བོད་པ་ལ་དང་པོའི་རྣམ་དབྱེ་</w:t>
      </w:r>
      <w:r>
        <w:rPr>
          <w:rStyle w:val="FootnoteReference"/>
        </w:rPr>
        <w:footnoteReference w:id="43"/>
      </w:r>
      <w:r>
        <w:t xml:space="preserve">སུ་དང་ཨཽཊ་</w:t>
      </w:r>
      <w:r>
        <w:rPr>
          <w:rStyle w:val="FootnoteReference"/>
        </w:rPr>
        <w:footnoteReference w:id="44"/>
      </w:r>
      <w:r>
        <w:t xml:space="preserve">ཛས྄་ཞེས་པ་སྟེ། འདི་རྣམས་སུ་ལ་སོགས་པའི་</w:t>
      </w:r>
      <w:r>
        <w:rPr>
          <w:rStyle w:val="FootnoteReference"/>
        </w:rPr>
        <w:footnoteReference w:id="45"/>
      </w:r>
      <w:r>
        <w:t xml:space="preserve">རྣམ་དབྱེའོ། །​སུ་ཡིག་ལས་ཨུ་ཡིག་ཕྱུང་སྟེ། ཨུ་ཡིག་ནི་སུའིའོ་ཞེས་པའི་རྟགས་ཀྱི་དོན་ཏོ།</w:t>
      </w:r>
      <w:r>
        <w:rPr>
          <w:rStyle w:val="FootnoteReference"/>
        </w:rPr>
        <w:footnoteReference w:id="46"/>
      </w:r>
      <w:r>
        <w:t xml:space="preserve"> །​དང་པོའི་མང་པོའི་ཚིག་ཛས྄་ཀྱི་ཛ་ཡིག་ལས་ཨ་ཡིག་ཕྱུང་སྟེ། ཛ་ཡིག་ནི་ཛས་</w:t>
      </w:r>
      <w:r>
        <w:rPr>
          <w:rStyle w:val="FootnoteReference"/>
        </w:rPr>
        <w:footnoteReference w:id="47"/>
      </w:r>
      <w:r>
        <w:t xml:space="preserve">ལའོ་ཞེས་པའི་རྟགས་ཀྱི་དོན་ཏོ།</w:t>
      </w:r>
      <w:r>
        <w:rPr>
          <w:rStyle w:val="FootnoteReference"/>
        </w:rPr>
        <w:footnoteReference w:id="48"/>
      </w:r>
      <w:r>
        <w:t xml:space="preserve"> །​ཨཽཊའི་</w:t>
      </w:r>
      <w:r>
        <w:rPr>
          <w:rStyle w:val="FootnoteReference"/>
        </w:rPr>
        <w:footnoteReference w:id="49"/>
      </w:r>
      <w:r>
        <w:t xml:space="preserve">ཊ་ཡིག་ནི་སུཊ་ཅེས་པ་སོ་སོར་བརྗོད་པ་བཟུང་བའི་དོན་ཏོ།</w:t>
      </w:r>
      <w:r>
        <w:rPr>
          <w:rStyle w:val="FootnoteReference"/>
        </w:rPr>
        <w:footnoteReference w:id="50"/>
      </w:r>
      <w:r>
        <w:t xml:space="preserve"> །​ཤས྄་ཀྱི་ཤ་ཡིག་ལས་ཨ་ཡིག་ཕྱུང་སྟེ། ཤ་ཡིག་ནི་དེ་ལས་ཤས྄་ཀྱི་ན་སྐྱེས་པ་ལའོ་ཞེས་པའི་རྟགས་ཀྱི་དོན་ཏོ། །​ཊཱ་ཡིག་ལས་ཨཱ་ཡིག་བཞག་སྟེ། ཊཱ་</w:t>
      </w:r>
      <w:r>
        <w:rPr>
          <w:rStyle w:val="FootnoteReference"/>
        </w:rPr>
        <w:footnoteReference w:id="51"/>
      </w:r>
      <w:r>
        <w:t xml:space="preserve">ཡིག་ནི་ཊཱེ་ངས྄་དག་གི་ཨི་ན་</w:t>
      </w:r>
      <w:r>
        <w:rPr>
          <w:rStyle w:val="FootnoteReference"/>
        </w:rPr>
        <w:footnoteReference w:id="52"/>
      </w:r>
      <w:r>
        <w:t xml:space="preserve">སྱ་དག་གོ་ཞེས་པའི་རྟགས་ཀྱི་དོན་ཏོ།</w:t>
      </w:r>
      <w:r>
        <w:rPr>
          <w:rStyle w:val="FootnoteReference"/>
        </w:rPr>
        <w:footnoteReference w:id="53"/>
      </w:r>
      <w:r>
        <w:t xml:space="preserve"> །​ངེ་ཡིག་ལ་ཨེ་ཡིག་བཞག་སྟེ། ང་ཡིག་ནི་ངས་</w:t>
      </w:r>
      <w:r>
        <w:rPr>
          <w:rStyle w:val="FootnoteReference"/>
        </w:rPr>
        <w:footnoteReference w:id="54"/>
      </w:r>
      <w:r>
        <w:t xml:space="preserve">ང་སི་དག་གི་ཡ་ཨཱཏ་</w:t>
      </w:r>
      <w:r>
        <w:rPr>
          <w:rStyle w:val="FootnoteReference"/>
        </w:rPr>
        <w:footnoteReference w:id="55"/>
      </w:r>
      <w:r>
        <w:t xml:space="preserve">དག་གོ་ཞེས་པའི་རྟགས་ཀྱི་དོན་ཏོ། །​ལྔ་པའི་གཅིག་གི་ཚིག་ང་སིའི་ང་ཡིག་ལས་ཨ་ཡིག་བཞག་</w:t>
      </w:r>
      <w:r>
        <w:rPr>
          <w:rStyle w:val="FootnoteReference"/>
        </w:rPr>
        <w:footnoteReference w:id="56"/>
      </w:r>
      <w:r>
        <w:t xml:space="preserve">སྟེ། ང་ཡིག་ནི་ང་སི་ངས྄་དག་ལའོ་ཞེས་པ་རྟགས་ཀྱི་དོན་ཏོ། །​ང་སིའི་ཨི་ཡིག་ནི་ང་སིའི་འང་ཨཱ་ཏའོ་ཞེས་པའི་རྟགས་ཀྱི་དོན་ཏོ། །​དྲུག་པའི་གཅིག་གི་ཚིག་ངས་</w:t>
      </w:r>
      <w:r>
        <w:rPr>
          <w:rStyle w:val="FootnoteReference"/>
        </w:rPr>
        <w:footnoteReference w:id="57"/>
      </w:r>
      <w:r>
        <w:t xml:space="preserve">ཡིག་ལས་ཨ་ཡིག་བཞག་སྟེ། ང་ཡིག་ནི་ས་ཁི་མ་ཡིན་པའི་ངིཏ་ལ་ཞེས་པའི་རྟགས་ཀྱི་དོན་ཏོ། །​ངི་</w:t>
      </w:r>
      <w:r>
        <w:rPr>
          <w:rStyle w:val="FootnoteReference"/>
        </w:rPr>
        <w:footnoteReference w:id="58"/>
      </w:r>
      <w:r>
        <w:t xml:space="preserve">ཡིག་ལས་ཨི་ཡིག་བཞག་སྟེ། ངི་</w:t>
      </w:r>
      <w:r>
        <w:rPr>
          <w:rStyle w:val="FootnoteReference"/>
        </w:rPr>
        <w:footnoteReference w:id="59"/>
      </w:r>
      <w:r>
        <w:t xml:space="preserve">ཡིག་ནི་ངིའི་ཨཱམ་</w:t>
      </w:r>
      <w:r>
        <w:rPr>
          <w:rStyle w:val="FootnoteReference"/>
        </w:rPr>
        <w:footnoteReference w:id="60"/>
      </w:r>
      <w:r>
        <w:t xml:space="preserve">དེ་ལའོ་ཞེས་པའི་རྟགས་ཀྱི་དོན་ཏོ། །​སུཔྲའི་པ་ཡིག་ནི་སུས྄་ཞེས་པ་སོ་སོར་བརྗོད་པ་བཟུང་བའི་དོན་ཏོ། །​</w:t>
      </w:r>
      <w:r>
        <w:rPr>
          <w:rStyle w:val="FootnoteReference"/>
        </w:rPr>
        <w:footnoteReference w:id="61"/>
      </w:r>
      <w:r>
        <w:t xml:space="preserve">འདི་རྣམས་རིམ་པ་བཞིན་ཕྱིས་པ་ནི་དྲྀ་ཤད་</w:t>
      </w:r>
      <w:r>
        <w:rPr>
          <w:rStyle w:val="FootnoteReference"/>
        </w:rPr>
        <w:footnoteReference w:id="62"/>
      </w:r>
      <w:r>
        <w:t xml:space="preserve">ཅེས་པ་འདིའི་སུ་ལ་སོགས་པའོ། །​སྔ་མ་བཞིན་ཕྱིས་པ་ལས་ཀྱང་། །​སུའིའོ་ཞེས་པ་སུ་དབྱིའོ། །​རྫོགས་པ་ལ་</w:t>
      </w:r>
      <w:r>
        <w:rPr>
          <w:rStyle w:val="FootnoteReference"/>
        </w:rPr>
        <w:footnoteReference w:id="63"/>
      </w:r>
      <w:r>
        <w:t xml:space="preserve">ཡང་ནའོ་ཞེས་པའི་</w:t>
      </w:r>
      <w:r>
        <w:rPr>
          <w:rStyle w:val="FootnoteReference"/>
        </w:rPr>
        <w:footnoteReference w:id="64"/>
      </w:r>
      <w:r>
        <w:t xml:space="preserve">ཕྱོགས་ལ་ད་ཡིག་གི་ཏ་ཡིག་གོ། །​ཁར་</w:t>
      </w:r>
      <w:r>
        <w:rPr>
          <w:rStyle w:val="FootnoteReference"/>
        </w:rPr>
        <w:footnoteReference w:id="65"/>
      </w:r>
      <w:r>
        <w:t xml:space="preserve">ལ་ཛྷལའི་ཙརའོ་</w:t>
      </w:r>
      <w:r>
        <w:rPr>
          <w:rStyle w:val="FootnoteReference"/>
        </w:rPr>
        <w:footnoteReference w:id="66"/>
      </w:r>
      <w:r>
        <w:t xml:space="preserve">ཞེས་པ་ཁར་ལ་ཕ་རོལ་དུ་ད་ཡིག་གི་ཏ་ཡིག་གོ། །​ས་ས་ཛུ་ཁ་</w:t>
      </w:r>
      <w:r>
        <w:rPr>
          <w:rStyle w:val="FootnoteReference"/>
        </w:rPr>
        <w:footnoteReference w:id="67"/>
      </w:r>
      <w:r>
        <w:t xml:space="preserve">དག་གི་ཞེས་པ་ས་ཡིག་གི་རུ་</w:t>
      </w:r>
      <w:r>
        <w:rPr>
          <w:rStyle w:val="FootnoteReference"/>
        </w:rPr>
        <w:footnoteReference w:id="68"/>
      </w:r>
      <w:r>
        <w:t xml:space="preserve">ཉིད་དོ། །​ཨུ་ཡིག་ནི་ཧཤ྄་ལ་</w:t>
      </w:r>
      <w:r>
        <w:rPr>
          <w:rStyle w:val="FootnoteReference"/>
        </w:rPr>
        <w:footnoteReference w:id="69"/>
      </w:r>
      <w:r>
        <w:t xml:space="preserve">འང་ཨཏ་ལས྄་</w:t>
      </w:r>
      <w:r>
        <w:rPr>
          <w:rStyle w:val="FootnoteReference"/>
        </w:rPr>
        <w:footnoteReference w:id="70"/>
      </w:r>
      <w:r>
        <w:t xml:space="preserve">རུའིའོ་ཞེས་པའི་རྟགས་ཀྱི་དོན་ཏོ། །​རེ་ཕའི་རྫོགས་པ་ལ་རྣམ་པར་བཅད་པའོ་</w:t>
      </w:r>
      <w:r>
        <w:rPr>
          <w:rStyle w:val="FootnoteReference"/>
        </w:rPr>
        <w:footnoteReference w:id="71"/>
      </w:r>
      <w:r>
        <w:t xml:space="preserve">ཞེས་པ་ར་ཡིག་གི་རྣམ་པར་གཅད་པའོ།</w:t>
      </w:r>
      <w:r>
        <w:rPr>
          <w:rStyle w:val="FootnoteReference"/>
        </w:rPr>
        <w:footnoteReference w:id="72"/>
      </w:r>
      <w:r>
        <w:t xml:space="preserve"> །​དྲྀ་ཤཏ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དྲྀ་ཤད། དྲྀ་ད་དཽ། དྲྀ་ཤདཿ། དྲྀ་ཤ་དཾ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དྲྀ་ཤ་དཽ། དྲྀ་ཤདཿ། དྲྀ་ཤཱ་</w:t>
      </w:r>
      <w:r>
        <w:rPr>
          <w:rStyle w:val="FootnoteReference"/>
        </w:rPr>
        <w:footnoteReference w:id="75"/>
      </w:r>
      <w:r>
        <w:t xml:space="preserve">དཱ། དྲྀ་ཤད་བྷྱམ྄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དྲྀ་ཤད་དྷྱིཿ། དྲྀ་ཤ་དེ། དྲྀ་ཤད་བྷྱཾ། དྲཾ་</w:t>
      </w:r>
      <w:r>
        <w:rPr>
          <w:rStyle w:val="FootnoteReference"/>
        </w:rPr>
        <w:footnoteReference w:id="77"/>
      </w:r>
      <w:r>
        <w:t xml:space="preserve">ཤད་བྷྱཿ། དྲྀ་ཤདཿ། དྲྀ་ཤད་དྦྷྱཱཾ། དྲྀ་ཤདྦྷྱཿ། དྲྀ་ཤ་དཿ། དྲྀ་</w:t>
      </w:r>
      <w:r>
        <w:rPr>
          <w:rStyle w:val="FootnoteReference"/>
        </w:rPr>
        <w:footnoteReference w:id="78"/>
      </w:r>
      <w:r>
        <w:t xml:space="preserve">ཤ་དོཿ། དྲྀ་ཤ་དཱཾ། དྲྀ་ཤ་དི། དྲྀ་ཤ་དོཿ། དྲྀ་ཤཏྶུ།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ཧེ་དྲྀ་ཤཏ། ཧེ་དྲྀ་ཤད། ཧེ་</w:t>
      </w:r>
      <w:r>
        <w:rPr>
          <w:rStyle w:val="FootnoteReference"/>
        </w:rPr>
        <w:footnoteReference w:id="80"/>
      </w:r>
      <w:r>
        <w:t xml:space="preserve">དྲྀ་ཤ་དཽ།</w:t>
      </w:r>
      <w:r>
        <w:rPr>
          <w:rStyle w:val="FootnoteReference"/>
        </w:rPr>
        <w:footnoteReference w:id="81"/>
      </w:r>
      <w:r>
        <w:t xml:space="preserve"> </w:t>
      </w:r>
      <w:r>
        <w:t xml:space="preserve">ཧེ་དྲྀ་ཤ་དཿ། བྲྀཀྵ་ཞེས་པ་འདིའི་སུ་ལ་སོགས་པ་སྔ་མ་བཞིན་ཕྱིས་པ་ལས་ཀྱང་མཐའི་ས་ཡིག་གི་རུ་ཉིད་དེ་རྣམ་པར་གཅད་པའོ།</w:t>
      </w:r>
      <w:r>
        <w:rPr>
          <w:rStyle w:val="FootnoteReference"/>
        </w:rPr>
        <w:footnoteReference w:id="82"/>
      </w:r>
      <w:r>
        <w:t xml:space="preserve"> །​ཨཙལའོ་</w:t>
      </w:r>
      <w:r>
        <w:rPr>
          <w:rStyle w:val="FootnoteReference"/>
        </w:rPr>
        <w:footnoteReference w:id="83"/>
      </w:r>
      <w:r>
        <w:t xml:space="preserve">ཞེས་པ་ཨཽ་ཉིད་དོ། །​དང་པོ་དག་གི་ཨཙ་</w:t>
      </w:r>
      <w:r>
        <w:rPr>
          <w:rStyle w:val="FootnoteReference"/>
        </w:rPr>
        <w:footnoteReference w:id="84"/>
      </w:r>
      <w:r>
        <w:t xml:space="preserve">ལའོ་ཞེས་པ་རིང་ངོ་ཉིད་དོ། །​ཨམ་</w:t>
      </w:r>
      <w:r>
        <w:rPr>
          <w:rStyle w:val="FootnoteReference"/>
        </w:rPr>
        <w:footnoteReference w:id="85"/>
      </w:r>
      <w:r>
        <w:t xml:space="preserve">ལ་སྔོན་མའོ་ཞེས་པ་ཕ་རོལ་དུ་སྔ་མ་ཉིད་དོ། །​དེ་ལས་ཤས྄་ཀྱི་ན་སྐྱེས་པ་ལའོ་ཞེས་པ་ས་ཡིག་གི་ན་</w:t>
      </w:r>
      <w:r>
        <w:rPr>
          <w:rStyle w:val="FootnoteReference"/>
        </w:rPr>
        <w:footnoteReference w:id="86"/>
      </w:r>
      <w:r>
        <w:t xml:space="preserve">ཡིག་གོ། །​ཨཙ་</w:t>
      </w:r>
      <w:r>
        <w:rPr>
          <w:rStyle w:val="FootnoteReference"/>
        </w:rPr>
        <w:footnoteReference w:id="87"/>
      </w:r>
      <w:r>
        <w:t xml:space="preserve">མ་ཡིན་པ་ལ་ཞེས་པ་གཉིས་ཉིད་དོ། །​བརྩེགས་པའི་ཚིག་གིའོ་ཞེས་པ་གཅིག་གི་དབྱི་བའོ།</w:t>
      </w:r>
      <w:r>
        <w:rPr>
          <w:rStyle w:val="FootnoteReference"/>
        </w:rPr>
        <w:footnoteReference w:id="88"/>
      </w:r>
      <w:r>
        <w:t xml:space="preserve"> །​ཚིག་གཅིག་ལ་ར་ཥ་ལས་ནའི་ཎའོ་ཞེས་པ་གང་ལས་ཎ་ཉིད་དུ་མི་འགྱུར་མཐའ་ལ་ཞེས་པའི་དགག་པ་ལས་སོ། །​ཊཱ་ངས྄་དག་གི་ཨི་ན་སྱ་དག་གོ་ཞེས་པ་ཊཱ་ངས྄་ཞེས་པ་འདི་དག་གི་ཨི་ན་སྱ་ཞེས་པ་འདི་དག་ཏུ་བསྒྱུར་བའོ། །​ཨ་ལས་ཨཏ་ཨེང་</w:t>
      </w:r>
      <w:r>
        <w:rPr>
          <w:rStyle w:val="FootnoteReference"/>
        </w:rPr>
        <w:footnoteReference w:id="89"/>
      </w:r>
      <w:r>
        <w:t xml:space="preserve">ཞེས་པ་ཨེ་ཉིད་དོ། །​སུཔ྄་</w:t>
      </w:r>
      <w:r>
        <w:rPr>
          <w:rStyle w:val="FootnoteReference"/>
        </w:rPr>
        <w:footnoteReference w:id="90"/>
      </w:r>
      <w:r>
        <w:t xml:space="preserve">ཞེས་པ་ཨ་</w:t>
      </w:r>
      <w:r>
        <w:rPr>
          <w:rStyle w:val="FootnoteReference"/>
        </w:rPr>
        <w:footnoteReference w:id="91"/>
      </w:r>
      <w:r>
        <w:t xml:space="preserve">ཉིད་དོ། །​ཨཏ་</w:t>
      </w:r>
      <w:r>
        <w:rPr>
          <w:rStyle w:val="FootnoteReference"/>
        </w:rPr>
        <w:footnoteReference w:id="92"/>
      </w:r>
      <w:r>
        <w:t xml:space="preserve">ལས་བྷིསའི་ཨཻསྲའོ་ཞེས་པ་ཨ་མཐའ་ཅན་ལས་ཕ་རོལ་གྱི་བྷིས྄་ཀྱི་ཨཻས྄་སུ་བསྒྱུར་བའོ། །​ཨེཙ་</w:t>
      </w:r>
      <w:r>
        <w:rPr>
          <w:rStyle w:val="FootnoteReference"/>
        </w:rPr>
        <w:footnoteReference w:id="93"/>
      </w:r>
      <w:r>
        <w:t xml:space="preserve">ལའོ་ཞེས་པ་ཨཻ་ཉིད་དོ། །​ངེ་ང་སི་དག་གི་ཡ་ཨཱཏ་</w:t>
      </w:r>
      <w:r>
        <w:rPr>
          <w:rStyle w:val="FootnoteReference"/>
        </w:rPr>
        <w:footnoteReference w:id="94"/>
      </w:r>
      <w:r>
        <w:t xml:space="preserve">དག་གོ་ཞེས་པ་ངེ་ང་སི་ཞེས་པ་ལ་འདི་དག་གི་ཡ་ཨཱཏ་</w:t>
      </w:r>
      <w:r>
        <w:rPr>
          <w:rStyle w:val="FootnoteReference"/>
        </w:rPr>
        <w:footnoteReference w:id="95"/>
      </w:r>
      <w:r>
        <w:t xml:space="preserve">ཞེས་པ་འདི་དག་ཏུ་བསྒྱུར་བའོ། །​ཨཱཀ་</w:t>
      </w:r>
      <w:r>
        <w:rPr>
          <w:rStyle w:val="FootnoteReference"/>
        </w:rPr>
        <w:footnoteReference w:id="96"/>
      </w:r>
      <w:r>
        <w:t xml:space="preserve">རིང་པོ་ཨཱཀ་</w:t>
      </w:r>
      <w:r>
        <w:rPr>
          <w:rStyle w:val="FootnoteReference"/>
        </w:rPr>
        <w:footnoteReference w:id="97"/>
      </w:r>
      <w:r>
        <w:t xml:space="preserve">ལའོ་ཞེས་པ་རིང་པོ་ཉིད་དོ། །​མང་པོ་རྣམས་ལ་ཛྷ་</w:t>
      </w:r>
      <w:r>
        <w:rPr>
          <w:rStyle w:val="FootnoteReference"/>
        </w:rPr>
        <w:footnoteReference w:id="98"/>
      </w:r>
      <w:r>
        <w:t xml:space="preserve">ལ་ལ་ཨེཏའོ་</w:t>
      </w:r>
      <w:r>
        <w:rPr>
          <w:rStyle w:val="FootnoteReference"/>
        </w:rPr>
        <w:footnoteReference w:id="99"/>
      </w:r>
      <w:r>
        <w:t xml:space="preserve">ཞེས་པ་ཨེ་ཉིད་དོ། །​ཨོས་</w:t>
      </w:r>
      <w:r>
        <w:rPr>
          <w:rStyle w:val="FootnoteReference"/>
        </w:rPr>
        <w:footnoteReference w:id="100"/>
      </w:r>
      <w:r>
        <w:t xml:space="preserve">ལའོ་ཞེས་པ་ཨེ་ཉིད་དོ། །​ཨེཙའི་</w:t>
      </w:r>
      <w:r>
        <w:rPr>
          <w:rStyle w:val="FootnoteReference"/>
        </w:rPr>
        <w:footnoteReference w:id="101"/>
      </w:r>
      <w:r>
        <w:t xml:space="preserve">ཨ་ཡ་ཨཝ་ཨཱ་ཡ་ཨཱ་ཝའོ་</w:t>
      </w:r>
      <w:r>
        <w:rPr>
          <w:rStyle w:val="FootnoteReference"/>
        </w:rPr>
        <w:footnoteReference w:id="102"/>
      </w:r>
      <w:r>
        <w:t xml:space="preserve">ཞེས་པ་ཨ་ཡ་རུ་བསྒྱུར་བའོ། །​ཐུང་ངུ་ཨཱབ་</w:t>
      </w:r>
      <w:r>
        <w:rPr>
          <w:rStyle w:val="FootnoteReference"/>
        </w:rPr>
        <w:footnoteReference w:id="103"/>
      </w:r>
      <w:r>
        <w:t xml:space="preserve">ལས་ནུཏའོ་</w:t>
      </w:r>
      <w:r>
        <w:rPr>
          <w:rStyle w:val="FootnoteReference"/>
        </w:rPr>
        <w:footnoteReference w:id="104"/>
      </w:r>
      <w:r>
        <w:t xml:space="preserve">ཞེས་པ་སྔོན་དུ་ནུཊའོ། །​ཨུ་ཡིག་</w:t>
      </w:r>
      <w:r>
        <w:rPr>
          <w:rStyle w:val="FootnoteReference"/>
        </w:rPr>
        <w:footnoteReference w:id="105"/>
      </w:r>
      <w:r>
        <w:t xml:space="preserve">ནི་བརྗོད་པའི་དོན་ཏོ།</w:t>
      </w:r>
      <w:r>
        <w:rPr>
          <w:rStyle w:val="FootnoteReference"/>
        </w:rPr>
        <w:footnoteReference w:id="106"/>
      </w:r>
      <w:r>
        <w:t xml:space="preserve"> །​ཊ་ཡིག་ནི་ཊ་ཀིཏ་</w:t>
      </w:r>
      <w:r>
        <w:rPr>
          <w:rStyle w:val="FootnoteReference"/>
        </w:rPr>
        <w:footnoteReference w:id="107"/>
      </w:r>
      <w:r>
        <w:t xml:space="preserve">དག་དང་པོ་ཐ་མ་དག་གོ་ཞེས་པའི་རྟགས་ཀྱི་དོན་ཏོ། །​ཚིག་གཅིག་ལ་ར་ཥ་ལས་ནའི་ཎའོ་ཞེས་པ་ཎ་ཉིད་དོ། །​ནཱམ་</w:t>
      </w:r>
      <w:r>
        <w:rPr>
          <w:rStyle w:val="FootnoteReference"/>
        </w:rPr>
        <w:footnoteReference w:id="108"/>
      </w:r>
      <w:r>
        <w:t xml:space="preserve">ལ་ཏི་སྲྀ་ཙ་ཏ་སྲྀ་མ་ཡིན་པ་དག་ལའོ་ཞེས་པ་རིང་པོ་ཉིད་དོ། །​ཀུ་ལས་ཀྱང་བསྒྱུར་བའི་སན་</w:t>
      </w:r>
      <w:r>
        <w:rPr>
          <w:rStyle w:val="FootnoteReference"/>
        </w:rPr>
        <w:footnoteReference w:id="109"/>
      </w:r>
      <w:r>
        <w:t xml:space="preserve">ལ་སོགས་པ་དང་ཤཱ་</w:t>
      </w:r>
      <w:r>
        <w:rPr>
          <w:rStyle w:val="FootnoteReference"/>
        </w:rPr>
        <w:footnoteReference w:id="110"/>
      </w:r>
      <w:r>
        <w:t xml:space="preserve">སི་བ་སི་གྷས་</w:t>
      </w:r>
      <w:r>
        <w:rPr>
          <w:rStyle w:val="FootnoteReference"/>
        </w:rPr>
        <w:footnoteReference w:id="111"/>
      </w:r>
      <w:r>
        <w:t xml:space="preserve">རྣམས་ཀྱི་</w:t>
      </w:r>
      <w:r>
        <w:rPr>
          <w:rStyle w:val="FootnoteReference"/>
        </w:rPr>
        <w:footnoteReference w:id="112"/>
      </w:r>
      <w:r>
        <w:t xml:space="preserve">སའིའོ་ཞེས་པ་ཥ་ཉིད་དོ། །​ཨེང་</w:t>
      </w:r>
      <w:r>
        <w:rPr>
          <w:rStyle w:val="FootnoteReference"/>
        </w:rPr>
        <w:footnoteReference w:id="113"/>
      </w:r>
      <w:r>
        <w:t xml:space="preserve">ཐུང་ངུ་ཨཱཏ་</w:t>
      </w:r>
      <w:r>
        <w:rPr>
          <w:rStyle w:val="FootnoteReference"/>
        </w:rPr>
        <w:footnoteReference w:id="114"/>
      </w:r>
      <w:r>
        <w:t xml:space="preserve">ལས་ཀུན་དུ་བོད་པ་ལའོ་ཞེས་པ་སུ་དབྱིའོ། །​སུའི་རུ་ཉིད་དེ་རྣམ་པར་གཅད་པའོ།</w:t>
      </w:r>
      <w:r>
        <w:rPr>
          <w:rStyle w:val="FootnoteReference"/>
        </w:rPr>
        <w:footnoteReference w:id="115"/>
      </w:r>
      <w:r>
        <w:t xml:space="preserve"> །​བྲྀཀྵཿ། བྲྀཀྵཽ། བྲྀཀྵཱཿ། བྲྀཀྵཾ། བྲྀཀྵཽ། བྲྀཀྵཱན། བྲྀཀྵེ་ཎ། བྲྀཀྵཱབྷྱཱཾ། བྲྀཀྵཻ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བྲྀཀྵཱ་ཡ། བྲྀཀྵཱ་བྷྱཱཾ། བྲྀཀྵེ་བྷྱཿ། བྲྀཀྵཱཏ། བྲྀཀྵཱ་བྷྱཱཾ། བྲྀཀྵ་</w:t>
      </w:r>
      <w:r>
        <w:rPr>
          <w:rStyle w:val="FootnoteReference"/>
        </w:rPr>
        <w:footnoteReference w:id="117"/>
      </w:r>
      <w:r>
        <w:t xml:space="preserve">བྷྱཿ། བྲྀཀྵ་སྱ། བྲྀཀྵ་ཡོཿ། བྲྀཀྵཱ་ཎཱཾ། བྲྀཀྵེ། བྲྀཀྵ་ཡོཿ། བྲྀཀྵེ་ཥུ། ཧེ་བྲྀཀྵ། ཧེ་བྲྀཀྵཽ། ཧེ་བྲྀཀྵཿ། བྷྱཱགྷྲ། གཛ། པླཀྵ་ལ་སོགས་པ་ཨ་མཐའ་ཅན་གཞན་ལའང་འདི་ལྟར་བལྟ་བར་བྱའོ། །​ཨགྣི་ཞེས་པའི་སུ་ལ་སོགས་པ་ཕྱིས་པ་ལས་ཀྱང་རིམ་པས་སུའི་རུ་ཉིད་དེ། རྣམ་པར་གཅད་</w:t>
      </w:r>
      <w:r>
        <w:rPr>
          <w:rStyle w:val="FootnoteReference"/>
        </w:rPr>
        <w:footnoteReference w:id="118"/>
      </w:r>
      <w:r>
        <w:t xml:space="preserve">པའོ། །​དང་པོ་དག་གི་ཨཙ་</w:t>
      </w:r>
      <w:r>
        <w:rPr>
          <w:rStyle w:val="FootnoteReference"/>
        </w:rPr>
        <w:footnoteReference w:id="119"/>
      </w:r>
      <w:r>
        <w:t xml:space="preserve">ལའོ་ཞེས་པ་རིང་པོ་ཉིད་དོ། །​ཛས་</w:t>
      </w:r>
      <w:r>
        <w:rPr>
          <w:rStyle w:val="FootnoteReference"/>
        </w:rPr>
        <w:footnoteReference w:id="120"/>
      </w:r>
      <w:r>
        <w:t xml:space="preserve">པའོ་ཞེས་པ་ཨེ་ཉིད་དོ། །​ཨེཙའི་</w:t>
      </w:r>
      <w:r>
        <w:rPr>
          <w:rStyle w:val="FootnoteReference"/>
        </w:rPr>
        <w:footnoteReference w:id="121"/>
      </w:r>
      <w:r>
        <w:t xml:space="preserve">ཨ་ཡ་ཨཝ་ཨ་ཝ་ཨཱ་ཝའོ་ཞེས་པ་ཨཡ་རུ་བསྒྱུར་བའོ།</w:t>
      </w:r>
      <w:r>
        <w:rPr>
          <w:rStyle w:val="FootnoteReference"/>
        </w:rPr>
        <w:footnoteReference w:id="122"/>
      </w:r>
      <w:r>
        <w:t xml:space="preserve"> །​ཨམ་</w:t>
      </w:r>
      <w:r>
        <w:rPr>
          <w:rStyle w:val="FootnoteReference"/>
        </w:rPr>
        <w:footnoteReference w:id="123"/>
      </w:r>
      <w:r>
        <w:t xml:space="preserve">ལ་སྔོན་མའོ་ཞེས་པ་ཕ་རོལ་སྔ་མ་ཉིད་དོ། །​དེ་ལས་ཤས་</w:t>
      </w:r>
      <w:r>
        <w:rPr>
          <w:rStyle w:val="FootnoteReference"/>
        </w:rPr>
        <w:footnoteReference w:id="124"/>
      </w:r>
      <w:r>
        <w:t xml:space="preserve">ཀྱི་ན་སྐྱེས་པ་ལའོ་ཞེས་པ་ན་ཉིད་དོ། །​ཊཱའི་བུད་མེད་མ་ཡིན་པ་ལ་ནཱའོ་ཞེས་པ་ནཱ་ཡིན་ནོ། །​ས་ཁི་མ་ཡིན་པའི་ངིཏ་ལའོ་ཞེས་པ་ཨེ་ཉིད་དོ། །​ཨེཙའི་</w:t>
      </w:r>
      <w:r>
        <w:rPr>
          <w:rStyle w:val="FootnoteReference"/>
        </w:rPr>
        <w:footnoteReference w:id="125"/>
      </w:r>
      <w:r>
        <w:t xml:space="preserve">ཨཡ་ཨ་ཝ་ཨཱཡ་</w:t>
      </w:r>
      <w:r>
        <w:rPr>
          <w:rStyle w:val="FootnoteReference"/>
        </w:rPr>
        <w:footnoteReference w:id="126"/>
      </w:r>
      <w:r>
        <w:t xml:space="preserve">ཨཱ་ཝའོ། །​དེ་སི་ངས་</w:t>
      </w:r>
      <w:r>
        <w:rPr>
          <w:rStyle w:val="FootnoteReference"/>
        </w:rPr>
        <w:footnoteReference w:id="127"/>
      </w:r>
      <w:r>
        <w:t xml:space="preserve">དག་ལའོ་ཞེས་པ་ཕ་རོལ་སྔ་མ་ཉིད་དོ། །​ཨིཀའི་ཡ་ཎ་ཨཙ་</w:t>
      </w:r>
      <w:r>
        <w:rPr>
          <w:rStyle w:val="FootnoteReference"/>
        </w:rPr>
        <w:footnoteReference w:id="128"/>
      </w:r>
      <w:r>
        <w:t xml:space="preserve">ལའོ་ཞེས་པ་ཡ་</w:t>
      </w:r>
      <w:r>
        <w:rPr>
          <w:rStyle w:val="FootnoteReference"/>
        </w:rPr>
        <w:footnoteReference w:id="129"/>
      </w:r>
      <w:r>
        <w:t xml:space="preserve">ཎ་རུ་བསྒྱུར་བའོ། །​ཐུང་ངུ་ཨཱ་པ་</w:t>
      </w:r>
      <w:r>
        <w:rPr>
          <w:rStyle w:val="FootnoteReference"/>
        </w:rPr>
        <w:footnoteReference w:id="130"/>
      </w:r>
      <w:r>
        <w:t xml:space="preserve">ལས་ནུཊའོ།</w:t>
      </w:r>
      <w:r>
        <w:rPr>
          <w:rStyle w:val="FootnoteReference"/>
        </w:rPr>
        <w:footnoteReference w:id="131"/>
      </w:r>
      <w:r>
        <w:t xml:space="preserve"> །​ཨུ་ཡིག་དང་ཊ་</w:t>
      </w:r>
      <w:r>
        <w:rPr>
          <w:rStyle w:val="FootnoteReference"/>
        </w:rPr>
        <w:footnoteReference w:id="132"/>
      </w:r>
      <w:r>
        <w:t xml:space="preserve">ཡིག་དག་སྔ་མ་</w:t>
      </w:r>
      <w:r>
        <w:rPr>
          <w:rStyle w:val="FootnoteReference"/>
        </w:rPr>
        <w:footnoteReference w:id="133"/>
      </w:r>
      <w:r>
        <w:t xml:space="preserve">བཞིན་དབྱིའོ། །​ནཱ་མ་</w:t>
      </w:r>
      <w:r>
        <w:rPr>
          <w:rStyle w:val="FootnoteReference"/>
        </w:rPr>
        <w:footnoteReference w:id="134"/>
      </w:r>
      <w:r>
        <w:t xml:space="preserve">ལ་ཏི་སྲྀ་ཙ་ཏ་སྲྀ་</w:t>
      </w:r>
      <w:r>
        <w:rPr>
          <w:rStyle w:val="FootnoteReference"/>
        </w:rPr>
        <w:footnoteReference w:id="135"/>
      </w:r>
      <w:r>
        <w:t xml:space="preserve">མ་ཡིན་པ་དག་ལའོ་ཞེས་པ་རིང་པོ་ཉིད་དོ། །​ཨེངའི་ཨཏའང་</w:t>
      </w:r>
      <w:r>
        <w:rPr>
          <w:rStyle w:val="FootnoteReference"/>
        </w:rPr>
        <w:footnoteReference w:id="136"/>
      </w:r>
      <w:r>
        <w:t xml:space="preserve">ངོ་ཞེས་པ་ཨཽ་ཉིད་དོ། །​ཨེ་ཡིག་གི་ཡང་</w:t>
      </w:r>
      <w:r>
        <w:rPr>
          <w:rStyle w:val="FootnoteReference"/>
        </w:rPr>
        <w:footnoteReference w:id="137"/>
      </w:r>
      <w:r>
        <w:t xml:space="preserve">ཨ་ཡིག་གོ། །​ཨེ་ཙ་</w:t>
      </w:r>
      <w:r>
        <w:rPr>
          <w:rStyle w:val="FootnoteReference"/>
        </w:rPr>
        <w:footnoteReference w:id="138"/>
      </w:r>
      <w:r>
        <w:t xml:space="preserve">ལའོ། །​ཀུན་ལས་ཀྱང་ཞེས་པ་ཥ་ཉིད་དོ། །​ཀུན་དུ་བོད་པ་ལ་ཨིཏ་ཨུཏ་</w:t>
      </w:r>
      <w:r>
        <w:rPr>
          <w:rStyle w:val="FootnoteReference"/>
        </w:rPr>
        <w:footnoteReference w:id="139"/>
      </w:r>
      <w:r>
        <w:t xml:space="preserve">དག་གི་ཨེང་ཞེས་པ་ཨེ་ཉིད་དོ། །​ཨེང་ཐུང་ངུ་ཨཏ་ལས་ཀུན་དུ་བོད་པ་ལའོ་ཞེས་པ་དབྱིའོ། །​མཐའི་ས་ཡིག་རྣམས་ཀྱི་རུ་ཉིད་དེ། རྣམ་པར་གཅད་</w:t>
      </w:r>
      <w:r>
        <w:rPr>
          <w:rStyle w:val="FootnoteReference"/>
        </w:rPr>
        <w:footnoteReference w:id="140"/>
      </w:r>
      <w:r>
        <w:t xml:space="preserve">པའོ། ཨགྣིཿ། ཨགྣཱི། ཨགྣ་ཡཿ། ཨགྣིམ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ཨགྣཱི། ཨགྣཱིན། ཨགྣི་ནཱ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ཨགྣི་བྷྱཱཾ། ཨགྣི་བྷིཿ། ཨགྣ་ཡེ། ཨགྣི་བྷྱཱམ྄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ཨགྣི་བྷྱཿ། ཨགྣེཿ། ཨགྣི་བྷྱཱམྲ།</w:t>
      </w:r>
      <w:r>
        <w:rPr>
          <w:rStyle w:val="FootnoteReference"/>
        </w:rPr>
        <w:footnoteReference w:id="144"/>
      </w:r>
      <w:r>
        <w:t xml:space="preserve"> </w:t>
      </w:r>
      <w:r>
        <w:t xml:space="preserve">ཨགྣི་བྷྱཿ། ཨགྣེཿ། ཨགྣྱོཿ། ཨགྣཱི་ནཱཾ། ཨགྣཽ། ཨགྣྱོཿ། ཨགྣི་ཥུ། ཧེ་ཨགྣེ། ཧེ་ཨགྣཱི། ཧེ་ཨགྣ་ཡཿ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ས་ཁི་ཞེས་པ་འདིའི། རི་</w:t>
      </w:r>
      <w:r>
        <w:rPr>
          <w:rStyle w:val="FootnoteReference"/>
        </w:rPr>
        <w:footnoteReference w:id="146"/>
      </w:r>
      <w:r>
        <w:t xml:space="preserve">དུ་ཤ་ན་ས། པུ་རུ་དཾ་ཤ་</w:t>
      </w:r>
      <w:r>
        <w:rPr>
          <w:rStyle w:val="FootnoteReference"/>
        </w:rPr>
        <w:footnoteReference w:id="147"/>
      </w:r>
      <w:r>
        <w:t xml:space="preserve">ནེ་ཧ་རྣམས་ཀྱིའང་ཨ་ན་ང་སུ་ལའོ་ཞེས་པ་ཨ་ནང་རུ་བསྒྱུར་རོ། །​ང་ཡིག་ནི་</w:t>
      </w:r>
      <w:r>
        <w:rPr>
          <w:rStyle w:val="FootnoteReference"/>
        </w:rPr>
        <w:footnoteReference w:id="148"/>
      </w:r>
      <w:r>
        <w:t xml:space="preserve">ངིདའི་དོན་ཏོ། །​ན་ཡིག་ལ་ཨ་ཡིག་ནི་བརྗོད་པའི་དོན་ཏོ། །​ཀུན་དུ་བོད་པ་མ་ཡིན་པའི་སུ་ལའོ་ཞེས་</w:t>
      </w:r>
      <w:r>
        <w:rPr>
          <w:rStyle w:val="FootnoteReference"/>
        </w:rPr>
        <w:footnoteReference w:id="149"/>
      </w:r>
      <w:r>
        <w:t xml:space="preserve">པའི་རིང་པོ་ཉིད་དོ།</w:t>
      </w:r>
      <w:r>
        <w:rPr>
          <w:rStyle w:val="FootnoteReference"/>
        </w:rPr>
        <w:footnoteReference w:id="150"/>
      </w:r>
      <w:r>
        <w:t xml:space="preserve"> །​སུའིའོ་སུ་དབྱིའོ། །​སུཔའི་རང་བཞིན་གྱི་ཞེས་པ་ནི་</w:t>
      </w:r>
      <w:r>
        <w:rPr>
          <w:rStyle w:val="FootnoteReference"/>
        </w:rPr>
        <w:footnoteReference w:id="151"/>
      </w:r>
      <w:r>
        <w:t xml:space="preserve">དབྱིའོ། །​ཤི་མ་ཡིན་པ་ལས་ཁིའི་ཨེཏའོ་</w:t>
      </w:r>
      <w:r>
        <w:rPr>
          <w:rStyle w:val="FootnoteReference"/>
        </w:rPr>
        <w:footnoteReference w:id="152"/>
      </w:r>
      <w:r>
        <w:t xml:space="preserve">ཞེས་པ་ཨེ་ཉིད་དོ། །​ཨེཙའི་</w:t>
      </w:r>
      <w:r>
        <w:rPr>
          <w:rStyle w:val="FootnoteReference"/>
        </w:rPr>
        <w:footnoteReference w:id="153"/>
      </w:r>
      <w:r>
        <w:t xml:space="preserve">ཨཡ་ཨཝ་ཨཱཡ་ཨཱཝའོ། །​དང་པོ་དག་གི་ཨ་ཙའོ།</w:t>
      </w:r>
      <w:r>
        <w:rPr>
          <w:rStyle w:val="FootnoteReference"/>
        </w:rPr>
        <w:footnoteReference w:id="154"/>
      </w:r>
      <w:r>
        <w:t xml:space="preserve"> །​དེ་ལས་ཤས་</w:t>
      </w:r>
      <w:r>
        <w:rPr>
          <w:rStyle w:val="FootnoteReference"/>
        </w:rPr>
        <w:footnoteReference w:id="155"/>
      </w:r>
      <w:r>
        <w:t xml:space="preserve">ཀྱི་ན་སྐྱེས་པ་ལའོ།</w:t>
      </w:r>
      <w:r>
        <w:rPr>
          <w:rStyle w:val="FootnoteReference"/>
        </w:rPr>
        <w:footnoteReference w:id="156"/>
      </w:r>
      <w:r>
        <w:t xml:space="preserve"> །​ཨིཀའི་</w:t>
      </w:r>
      <w:r>
        <w:rPr>
          <w:rStyle w:val="FootnoteReference"/>
        </w:rPr>
        <w:footnoteReference w:id="157"/>
      </w:r>
      <w:r>
        <w:t xml:space="preserve">ཡ་ཎ་ཨཙ་</w:t>
      </w:r>
      <w:r>
        <w:rPr>
          <w:rStyle w:val="FootnoteReference"/>
        </w:rPr>
        <w:footnoteReference w:id="158"/>
      </w:r>
      <w:r>
        <w:t xml:space="preserve">ལའོ། །​ས་ཁྱུཿ། པ་ཏྱུཿཞེས་པའི་ཚིག་ཕྲད་ལས་ས་ཁྱུའོ། །​ཐུང་ངུ་ཨཱ་པ་</w:t>
      </w:r>
      <w:r>
        <w:rPr>
          <w:rStyle w:val="FootnoteReference"/>
        </w:rPr>
        <w:footnoteReference w:id="159"/>
      </w:r>
      <w:r>
        <w:t xml:space="preserve">ལས་ནུཊའོ།</w:t>
      </w:r>
      <w:r>
        <w:rPr>
          <w:rStyle w:val="FootnoteReference"/>
        </w:rPr>
        <w:footnoteReference w:id="160"/>
      </w:r>
      <w:r>
        <w:t xml:space="preserve"> །​ནཱམ་</w:t>
      </w:r>
      <w:r>
        <w:rPr>
          <w:rStyle w:val="FootnoteReference"/>
        </w:rPr>
        <w:footnoteReference w:id="161"/>
      </w:r>
      <w:r>
        <w:t xml:space="preserve">ལ་ཏི་སྲྀ་ཙཏ་སྲྀ་མ་ཡིན་པ་དག་ལའོ། །​ཨིཏ་</w:t>
      </w:r>
      <w:r>
        <w:rPr>
          <w:rStyle w:val="FootnoteReference"/>
        </w:rPr>
        <w:footnoteReference w:id="162"/>
      </w:r>
      <w:r>
        <w:t xml:space="preserve">ཨུཏ་དག་ལས་ཨཽཏའོ་</w:t>
      </w:r>
      <w:r>
        <w:rPr>
          <w:rStyle w:val="FootnoteReference"/>
        </w:rPr>
        <w:footnoteReference w:id="163"/>
      </w:r>
      <w:r>
        <w:t xml:space="preserve">ཞེས་པ་ཨཽཉིད་དོ། །​ཡཎ་</w:t>
      </w:r>
      <w:r>
        <w:rPr>
          <w:rStyle w:val="FootnoteReference"/>
        </w:rPr>
        <w:footnoteReference w:id="164"/>
      </w:r>
      <w:r>
        <w:t xml:space="preserve">རུ་བསྒྱུར་བ་སྟེ། ཨིཀའི་ཡཎ་ཨཙ་</w:t>
      </w:r>
      <w:r>
        <w:rPr>
          <w:rStyle w:val="FootnoteReference"/>
        </w:rPr>
        <w:footnoteReference w:id="165"/>
      </w:r>
      <w:r>
        <w:t xml:space="preserve">ལའོ། །​ཀུ་ལས་ཀྱང་ཞེས་པ་ཥ་ཉིད་དོ། །​ཀུན་དུ་བོད་པ་</w:t>
      </w:r>
      <w:r>
        <w:rPr>
          <w:rStyle w:val="FootnoteReference"/>
        </w:rPr>
        <w:footnoteReference w:id="166"/>
      </w:r>
      <w:r>
        <w:t xml:space="preserve">ལ་ཨིཏ་ཨུཏ་</w:t>
      </w:r>
      <w:r>
        <w:rPr>
          <w:rStyle w:val="FootnoteReference"/>
        </w:rPr>
        <w:footnoteReference w:id="167"/>
      </w:r>
      <w:r>
        <w:t xml:space="preserve">དག་གི་ཨེངའོ། །​ཨེང་</w:t>
      </w:r>
      <w:r>
        <w:rPr>
          <w:rStyle w:val="FootnoteReference"/>
        </w:rPr>
        <w:footnoteReference w:id="168"/>
      </w:r>
      <w:r>
        <w:t xml:space="preserve">ཐུང་དུ་ཨཏ་ལས་ཀུན་དུ་བོད་པ་ལའོ། །​སའི་རུ་ཉིད་དེ་རྣམ་པར་གཅད་པའོ།</w:t>
      </w:r>
      <w:r>
        <w:rPr>
          <w:rStyle w:val="FootnoteReference"/>
        </w:rPr>
        <w:footnoteReference w:id="169"/>
      </w:r>
      <w:r>
        <w:t xml:space="preserve"> །​ས་ཁཱ། ས་ཁཱ་ཡཽ། ས་ཁཱ་ཡཿ། ས་ཁཱ་</w:t>
      </w:r>
      <w:r>
        <w:rPr>
          <w:rStyle w:val="FootnoteReference"/>
        </w:rPr>
        <w:footnoteReference w:id="170"/>
      </w:r>
      <w:r>
        <w:t xml:space="preserve">ཡཾ། ས་ཁཱ་ཡཽ། ས་ཁཱིན། ས་ཁྱཱ། ས་ཁི་བྷྱཱཾ། ས་ཁི་བྷིཿ།</w:t>
      </w:r>
      <w:r>
        <w:rPr>
          <w:rStyle w:val="FootnoteReference"/>
        </w:rPr>
        <w:footnoteReference w:id="171"/>
      </w:r>
      <w:r>
        <w:t xml:space="preserve"> </w:t>
      </w:r>
      <w:r>
        <w:t xml:space="preserve">ས་ཁྱེ། ས་ཁི་བྷྱཱཾ། ས་ཁི་བྷྱཿ། ས་ཁྱུཿ། ས་ཁི་བྷྱཱཾ། ས་ཁི་བྷྱཿ། ས་ཁྱུ། ས་ཁྱོཿ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ས་ཁཱི་ནཱཾ།</w:t>
      </w:r>
      <w:r>
        <w:rPr>
          <w:rStyle w:val="FootnoteReference"/>
        </w:rPr>
        <w:footnoteReference w:id="173"/>
      </w:r>
      <w:r>
        <w:t xml:space="preserve"> </w:t>
      </w:r>
      <w:r>
        <w:t xml:space="preserve">ས་ཁྱཽ། ས་ཁྱོཿ། ས་ཁི་ཥུ། ཧེ་ས་ཁེ། ཧེ་ས་</w:t>
      </w:r>
      <w:r>
        <w:rPr>
          <w:rStyle w:val="FootnoteReference"/>
        </w:rPr>
        <w:footnoteReference w:id="174"/>
      </w:r>
      <w:r>
        <w:t xml:space="preserve">ཁཱ་ཡཽ། ཧེ་ས་ཁཱ་ཡཿ། པ་ཏི་ཞེས་པ་འདིའི་སུ་ལ་སོགས་པའི་སྔ་མ་བཞིན་ཕྱིས་པ་ལས་ཀྱང་། སྔ་མ་བཞིན་དུ་སུའི་རུ་ཉིད་དོ།</w:t>
      </w:r>
      <w:r>
        <w:rPr>
          <w:rStyle w:val="FootnoteReference"/>
        </w:rPr>
        <w:footnoteReference w:id="175"/>
      </w:r>
      <w:r>
        <w:t xml:space="preserve"> །​རྣམ་པར་གཅད་པའོ།</w:t>
      </w:r>
      <w:r>
        <w:rPr>
          <w:rStyle w:val="FootnoteReference"/>
        </w:rPr>
        <w:footnoteReference w:id="176"/>
      </w:r>
      <w:r>
        <w:t xml:space="preserve"> །​དང་པོ་དག་གི་ཨཙ་</w:t>
      </w:r>
      <w:r>
        <w:rPr>
          <w:rStyle w:val="FootnoteReference"/>
        </w:rPr>
        <w:footnoteReference w:id="177"/>
      </w:r>
      <w:r>
        <w:t xml:space="preserve">ལའོ་ཞེས་པས་</w:t>
      </w:r>
      <w:r>
        <w:rPr>
          <w:rStyle w:val="FootnoteReference"/>
        </w:rPr>
        <w:footnoteReference w:id="178"/>
      </w:r>
      <w:r>
        <w:t xml:space="preserve">རིང་པོ་ཉིད་དོ། །​ཛས་</w:t>
      </w:r>
      <w:r>
        <w:rPr>
          <w:rStyle w:val="FootnoteReference"/>
        </w:rPr>
        <w:footnoteReference w:id="179"/>
      </w:r>
      <w:r>
        <w:t xml:space="preserve">ལའོ་ཞེས་པ་ཨེ་ཉིད་དོ། །​ཨེཙའི་</w:t>
      </w:r>
      <w:r>
        <w:rPr>
          <w:rStyle w:val="FootnoteReference"/>
        </w:rPr>
        <w:footnoteReference w:id="180"/>
      </w:r>
      <w:r>
        <w:t xml:space="preserve">ཨཡ་ཨཝ་ཡ་</w:t>
      </w:r>
      <w:r>
        <w:rPr>
          <w:rStyle w:val="FootnoteReference"/>
        </w:rPr>
        <w:footnoteReference w:id="181"/>
      </w:r>
      <w:r>
        <w:t xml:space="preserve">ཨཱཝའོ། །​ཨམ་ལ་སྔ་མའོ། །​དེ་ལས་ཤས་</w:t>
      </w:r>
      <w:r>
        <w:rPr>
          <w:rStyle w:val="FootnoteReference"/>
        </w:rPr>
        <w:footnoteReference w:id="182"/>
      </w:r>
      <w:r>
        <w:t xml:space="preserve">ཀྱི་ན་སྐྱེས་པ་ལའོ། །​ཨི་ཀའི་ཡཎ་ཨཙ་ལའོ།</w:t>
      </w:r>
      <w:r>
        <w:rPr>
          <w:rStyle w:val="FootnoteReference"/>
        </w:rPr>
        <w:footnoteReference w:id="183"/>
      </w:r>
      <w:r>
        <w:t xml:space="preserve"> །​ས་ཁྱུཿ། པ་ཏྱུཿཞེས་པའི་ཚིག་ཕྲད་ལས་པ་དྱུཿའོ། །​ཐུང་ངུ་ཨཱ་པ་</w:t>
      </w:r>
      <w:r>
        <w:rPr>
          <w:rStyle w:val="FootnoteReference"/>
        </w:rPr>
        <w:footnoteReference w:id="184"/>
      </w:r>
      <w:r>
        <w:t xml:space="preserve">ལས་ནུཊའོ།</w:t>
      </w:r>
      <w:r>
        <w:rPr>
          <w:rStyle w:val="FootnoteReference"/>
        </w:rPr>
        <w:footnoteReference w:id="185"/>
      </w:r>
      <w:r>
        <w:t xml:space="preserve"> །​ཨུ་ཡིག་ནི་བརྗོད་པའི་དོན་ཏོ། །​ཊ་ཡིག་ནི་ཊ་ཀིཏ་</w:t>
      </w:r>
      <w:r>
        <w:rPr>
          <w:rStyle w:val="FootnoteReference"/>
        </w:rPr>
        <w:footnoteReference w:id="186"/>
      </w:r>
      <w:r>
        <w:t xml:space="preserve">དག་དང་པོ་ཐ་མ་དག་གོ་ཞེས་པའི་རྟགས་ཀྱི་དོན་ཏོ། །​ནཱམ་</w:t>
      </w:r>
      <w:r>
        <w:rPr>
          <w:rStyle w:val="FootnoteReference"/>
        </w:rPr>
        <w:footnoteReference w:id="187"/>
      </w:r>
      <w:r>
        <w:t xml:space="preserve">ལ་ཏི་སྲྀ་ཙ་ཏ་སྲྀ་དག་མ་ཡིན་པ་ལའོ་ཞེས་པ་རིང་པོ་ཉིད་དོ། །​ཨིཏ་ཨུཏ་</w:t>
      </w:r>
      <w:r>
        <w:rPr>
          <w:rStyle w:val="FootnoteReference"/>
        </w:rPr>
        <w:footnoteReference w:id="188"/>
      </w:r>
      <w:r>
        <w:t xml:space="preserve">དག་ལས་ཨཽཏའོ་</w:t>
      </w:r>
      <w:r>
        <w:rPr>
          <w:rStyle w:val="FootnoteReference"/>
        </w:rPr>
        <w:footnoteReference w:id="189"/>
      </w:r>
      <w:r>
        <w:t xml:space="preserve">ཞེས་པ་ཨོ་ཉིད་དོ། །​ཨིཀའི་ཡ་ཎ་ཨཙ་</w:t>
      </w:r>
      <w:r>
        <w:rPr>
          <w:rStyle w:val="FootnoteReference"/>
        </w:rPr>
        <w:footnoteReference w:id="190"/>
      </w:r>
      <w:r>
        <w:t xml:space="preserve">ལའོ། །​ཀུ་ལས་ཀྱང་ཞེས་པ་ཥ་ཉིད་དོ། །​ཀུན་དུ་བོད་པ་ལ་ཨིཏ་ཨུཏ་</w:t>
      </w:r>
      <w:r>
        <w:rPr>
          <w:rStyle w:val="FootnoteReference"/>
        </w:rPr>
        <w:footnoteReference w:id="191"/>
      </w:r>
      <w:r>
        <w:t xml:space="preserve">དག་གི་ཨེངའོ་</w:t>
      </w:r>
      <w:r>
        <w:rPr>
          <w:rStyle w:val="FootnoteReference"/>
        </w:rPr>
        <w:footnoteReference w:id="192"/>
      </w:r>
      <w:r>
        <w:t xml:space="preserve">ཞེས་པ་ཨེ་ཉིད་དོ། །​ཨེང་</w:t>
      </w:r>
      <w:r>
        <w:rPr>
          <w:rStyle w:val="FootnoteReference"/>
        </w:rPr>
        <w:footnoteReference w:id="193"/>
      </w:r>
      <w:r>
        <w:t xml:space="preserve">ཐུང་ཡུསཏ་</w:t>
      </w:r>
      <w:r>
        <w:rPr>
          <w:rStyle w:val="FootnoteReference"/>
        </w:rPr>
        <w:footnoteReference w:id="194"/>
      </w:r>
      <w:r>
        <w:t xml:space="preserve">ལས་ཀུན་དུ་བོད་པ་ལའོ། །​སའི་རུ་ཉིད་དེ་རྣམ་པར་གཅད་པའོ།</w:t>
      </w:r>
      <w:r>
        <w:rPr>
          <w:rStyle w:val="FootnoteReference"/>
        </w:rPr>
        <w:footnoteReference w:id="195"/>
      </w:r>
      <w:r>
        <w:t xml:space="preserve"> །​པ་ཏིཿ། པ་ཏཱི། པ་ཏ་ཡཿ། པ་ཏིཾ། པ་ཏཱི། པ་ཏཱིན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པ་ཏྱཱ། པ་ཏི་བྷྱཱཾ། པ་ཏི་བྷིཿ། པ་ཏྱེ། པ་ཏི་བྷྱཱཾ། པ་ཏི་བྷྱཿ། པཏྱུཿ། པ་ཏེ་བྷྱཱཾ། པ་ཏི་བྷྱཿ། པ་ཏྱུཿ། པ་ཏྱོཿ། པ་ཏཱི་ནཱཾ། པ་ཏྱཽ། པ་ཏྱོཿ། པ་ཏི་ཥུ། ཧེ་པ་ཏེ། ཧེ་</w:t>
      </w:r>
      <w:r>
        <w:rPr>
          <w:rStyle w:val="FootnoteReference"/>
        </w:rPr>
        <w:footnoteReference w:id="197"/>
      </w:r>
      <w:r>
        <w:t xml:space="preserve">པ་ཏཱི། ཧེ་པ་ཏ་ཡཿ།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ཝཱ་ཡུ་ཞེས་པ་འདིའི་སུ་ལ་སོགས་པ་</w:t>
      </w:r>
      <w:r>
        <w:rPr>
          <w:rStyle w:val="FootnoteReference"/>
        </w:rPr>
        <w:footnoteReference w:id="199"/>
      </w:r>
      <w:r>
        <w:t xml:space="preserve">ཕྱིས་པ་ལས་ཀྱང་སྔ་མ་བཞིན་དུ་སུའི་རུ་ཉིད་དེ་རྣམ་པར་གཅད་པའོ།</w:t>
      </w:r>
      <w:r>
        <w:rPr>
          <w:rStyle w:val="FootnoteReference"/>
        </w:rPr>
        <w:footnoteReference w:id="200"/>
      </w:r>
      <w:r>
        <w:t xml:space="preserve"> །​དང་པོ་དག་གི་ཨ་ཙ་ལའོ། །​ཛས་</w:t>
      </w:r>
      <w:r>
        <w:rPr>
          <w:rStyle w:val="FootnoteReference"/>
        </w:rPr>
        <w:footnoteReference w:id="201"/>
      </w:r>
      <w:r>
        <w:t xml:space="preserve">ལའོ་ཞེས་པ་ཨོ་ཉིད་དོ། །​ཨེཙའི་</w:t>
      </w:r>
      <w:r>
        <w:rPr>
          <w:rStyle w:val="FootnoteReference"/>
        </w:rPr>
        <w:footnoteReference w:id="202"/>
      </w:r>
      <w:r>
        <w:t xml:space="preserve">ཨ་ཡ་ཨཝ་ཨཱ་ཡ་ཨཱ་ཝའོ་ཞེས་པ་ཨཱ་ཡ་</w:t>
      </w:r>
      <w:r>
        <w:rPr>
          <w:rStyle w:val="FootnoteReference"/>
        </w:rPr>
        <w:footnoteReference w:id="203"/>
      </w:r>
      <w:r>
        <w:t xml:space="preserve">རུ་བསྒྱུར་བའོ། །​ཨམ་</w:t>
      </w:r>
      <w:r>
        <w:rPr>
          <w:rStyle w:val="FootnoteReference"/>
        </w:rPr>
        <w:footnoteReference w:id="204"/>
      </w:r>
      <w:r>
        <w:t xml:space="preserve">ལ་སྔ་མའོ། །​དེ་ལས་ཤས་</w:t>
      </w:r>
      <w:r>
        <w:rPr>
          <w:rStyle w:val="FootnoteReference"/>
        </w:rPr>
        <w:footnoteReference w:id="205"/>
      </w:r>
      <w:r>
        <w:t xml:space="preserve">ཀྱི་ན་སྐྱེས་པ་ལའོ། །​ཊཱའི་</w:t>
      </w:r>
      <w:r>
        <w:rPr>
          <w:rStyle w:val="FootnoteReference"/>
        </w:rPr>
        <w:footnoteReference w:id="206"/>
      </w:r>
      <w:r>
        <w:t xml:space="preserve">བུད་མེད་མ་ཡིན་པ་ལ་ནཱའོ།</w:t>
      </w:r>
      <w:r>
        <w:rPr>
          <w:rStyle w:val="FootnoteReference"/>
        </w:rPr>
        <w:footnoteReference w:id="207"/>
      </w:r>
      <w:r>
        <w:t xml:space="preserve"> །​ས་ཁི་མ་ཡིན་པའི་ངིཏ་</w:t>
      </w:r>
      <w:r>
        <w:rPr>
          <w:rStyle w:val="FootnoteReference"/>
        </w:rPr>
        <w:footnoteReference w:id="208"/>
      </w:r>
      <w:r>
        <w:t xml:space="preserve">ལའོ་ཞེས་པ་ཨོ་ཉིད་དོ། །​ཨེཙའི་</w:t>
      </w:r>
      <w:r>
        <w:rPr>
          <w:rStyle w:val="FootnoteReference"/>
        </w:rPr>
        <w:footnoteReference w:id="209"/>
      </w:r>
      <w:r>
        <w:t xml:space="preserve">ཨཡ་ཨཝ་ཨཱཡ་ཨཱཝའོ།</w:t>
      </w:r>
      <w:r>
        <w:rPr>
          <w:rStyle w:val="FootnoteReference"/>
        </w:rPr>
        <w:footnoteReference w:id="210"/>
      </w:r>
      <w:r>
        <w:t xml:space="preserve"> །​ང་སི་ངས྄་དག་ལའོ། །​ཨེཀའི་ཡ་ཎ་ཨ་ཙ་ལའོ།</w:t>
      </w:r>
      <w:r>
        <w:rPr>
          <w:rStyle w:val="FootnoteReference"/>
        </w:rPr>
        <w:footnoteReference w:id="211"/>
      </w:r>
      <w:r>
        <w:t xml:space="preserve"> །​ཐུང་ངུ་ཨཱཔ་</w:t>
      </w:r>
      <w:r>
        <w:rPr>
          <w:rStyle w:val="FootnoteReference"/>
        </w:rPr>
        <w:footnoteReference w:id="212"/>
      </w:r>
      <w:r>
        <w:t xml:space="preserve">ལ་ནུཊའོ།</w:t>
      </w:r>
      <w:r>
        <w:rPr>
          <w:rStyle w:val="FootnoteReference"/>
        </w:rPr>
        <w:footnoteReference w:id="213"/>
      </w:r>
      <w:r>
        <w:t xml:space="preserve"> །​ནཱམ་</w:t>
      </w:r>
      <w:r>
        <w:rPr>
          <w:rStyle w:val="FootnoteReference"/>
        </w:rPr>
        <w:footnoteReference w:id="214"/>
      </w:r>
      <w:r>
        <w:t xml:space="preserve">ལ་ཏི་སྲྀ་ཙཏ་སྲྀ་མ་ཡིན་པ་དག་ལའོ། །​ཨིཏ་ཨུཏ་དག་ལས་ཨཽཏའོ། །​ཨིངའི་ཨཏའང་</w:t>
      </w:r>
      <w:r>
        <w:rPr>
          <w:rStyle w:val="FootnoteReference"/>
        </w:rPr>
        <w:footnoteReference w:id="215"/>
      </w:r>
      <w:r>
        <w:t xml:space="preserve">ངོ། །​ཨོ་ཡིག་གིའང་ཨ་ཡིག་གོ། །​ཀུ་ལས་ཀྱང་ཞེས་པ་ལ་སོགས་པ་རྣམས་ཀྱི་ཥ་ཉིད་དོ། །​ཀུན་དུ་བོད་པ་ལ་ཨིཏ་ཨུཏ་</w:t>
      </w:r>
      <w:r>
        <w:rPr>
          <w:rStyle w:val="FootnoteReference"/>
        </w:rPr>
        <w:footnoteReference w:id="216"/>
      </w:r>
      <w:r>
        <w:t xml:space="preserve">དག་གི་ཨེངའོ་</w:t>
      </w:r>
      <w:r>
        <w:rPr>
          <w:rStyle w:val="FootnoteReference"/>
        </w:rPr>
        <w:footnoteReference w:id="217"/>
      </w:r>
      <w:r>
        <w:t xml:space="preserve">ཞེས་པ་ཨོ་</w:t>
      </w:r>
      <w:r>
        <w:rPr>
          <w:rStyle w:val="FootnoteReference"/>
        </w:rPr>
        <w:footnoteReference w:id="218"/>
      </w:r>
      <w:r>
        <w:t xml:space="preserve">ཉིད་དོ། །​ཨེང་</w:t>
      </w:r>
      <w:r>
        <w:rPr>
          <w:rStyle w:val="FootnoteReference"/>
        </w:rPr>
        <w:footnoteReference w:id="219"/>
      </w:r>
      <w:r>
        <w:t xml:space="preserve">ཐུང་ངུ་ཨཏ་ལས་ཀུན་དུ་བོད་པ་ལའོ། །​སའི་</w:t>
      </w:r>
      <w:r>
        <w:rPr>
          <w:rStyle w:val="FootnoteReference"/>
        </w:rPr>
        <w:footnoteReference w:id="220"/>
      </w:r>
      <w:r>
        <w:t xml:space="preserve">རུ་ཉིད་དེ་རྣམ་པར་གཅད་པའོ།</w:t>
      </w:r>
      <w:r>
        <w:rPr>
          <w:rStyle w:val="FootnoteReference"/>
        </w:rPr>
        <w:footnoteReference w:id="221"/>
      </w:r>
      <w:r>
        <w:t xml:space="preserve"> །​ཝཱ་</w:t>
      </w:r>
      <w:r>
        <w:rPr>
          <w:rStyle w:val="FootnoteReference"/>
        </w:rPr>
        <w:footnoteReference w:id="222"/>
      </w:r>
      <w:r>
        <w:t xml:space="preserve">ཡུཿ། ཝཱ་ཡཱུ། ཝ་ཡ་ཝཿ། ཝཱ་ཡུཾ། ཝཱ་ཡཱུ། ཝཱ་ཡཱུན། ཝཱ་ཡུ་ནཱ། ཝཱ་ཡུ་བྷྱཱཾ། ཝཱ་ཡུ་བྷིཿ། ཝ་ཡ་ཝེ། ཝཱ་ཡུ་བྷྱཱཾ། ཝཱ་ཡུ་བྷྱཿ། ཝ་ཡོཿ། ཝ་ཡུ་བྷྱཱཾ། ཝ་ཡུ་བྷྱཿ། ཝ་ཡོཿ། ཝཱ་ཡྭོཿ། ཝཱ་ཡཱུ་ནཱཾ། ཝཱ་ཡཽ། ཝ་ཡྭཽ། ཝཱ་ཡུ་ཥུ། ཧེ་ཝཱ་ཡོ། ཧེ་ཝཱ་ཡཱུ། ཧེ་ཝ་ལ་ཝཿ། འདི་ལྟར། པ་ཊུཿ། པ་ཊཱུ། པ་ཊ་ཝཿ། འདི་ལྟར། ཏ་རུ། བྷཱ་ནུ། དྷེ་ནུ། གོ་མཱ་</w:t>
      </w:r>
      <w:r>
        <w:rPr>
          <w:rStyle w:val="FootnoteReference"/>
        </w:rPr>
        <w:footnoteReference w:id="223"/>
      </w:r>
      <w:r>
        <w:t xml:space="preserve">ཡུ་ལ་སོགས་པ་རྣམས་སོ། །​ཀརྟྲྀ་ཞེས་པ་འདིའི་སུ་ལ་སོགས་པ་</w:t>
      </w:r>
      <w:r>
        <w:rPr>
          <w:rStyle w:val="FootnoteReference"/>
        </w:rPr>
        <w:footnoteReference w:id="224"/>
      </w:r>
      <w:r>
        <w:t xml:space="preserve">ཕྱིས་པ་ལས་ཀྱང་སྔ་མ་བཞིན་དུ་རྀ་དུ་ཤ་ནས་བུ་རུ་དམ་ཤོ་ནེ་ཧ་རྣམས་ཀྱིའང་ཨ་ནང་</w:t>
      </w:r>
      <w:r>
        <w:rPr>
          <w:rStyle w:val="FootnoteReference"/>
        </w:rPr>
        <w:footnoteReference w:id="225"/>
      </w:r>
      <w:r>
        <w:t xml:space="preserve">སུ་ལའོ་ཞེས་པ་ཨ་ནང་དུ་</w:t>
      </w:r>
      <w:r>
        <w:rPr>
          <w:rStyle w:val="FootnoteReference"/>
        </w:rPr>
        <w:footnoteReference w:id="226"/>
      </w:r>
      <w:r>
        <w:t xml:space="preserve">བསྒྱུར་བའོ། །​ང་ཡིག་ནི་ངིཏའི་</w:t>
      </w:r>
      <w:r>
        <w:rPr>
          <w:rStyle w:val="FootnoteReference"/>
        </w:rPr>
        <w:footnoteReference w:id="227"/>
      </w:r>
      <w:r>
        <w:t xml:space="preserve">མཐར་བསྒྱུར་བའི་དོན་ཏོ། །​ཨ་ཡིག་ནི་བརྗོད་པའི་དོན་ཏོ། །​ཀུན་དུ་བོད་པ་མིན་པའི་སུ་ལའོ། །​སུའིའོ། །​སུ་པའི་རང་བཞིན་གྱི་ཞེས་པ་ན་དབྱིའོ། །​རྀ་</w:t>
      </w:r>
      <w:r>
        <w:rPr>
          <w:rStyle w:val="FootnoteReference"/>
        </w:rPr>
        <w:footnoteReference w:id="228"/>
      </w:r>
      <w:r>
        <w:t xml:space="preserve">ཏའི་ཨཏ་ངི་སུཊ་ལའོ་ཞེས་པ་ཨ་ཉིད་དོ། །​རྀཀའི་ཨཎ་</w:t>
      </w:r>
      <w:r>
        <w:rPr>
          <w:rStyle w:val="FootnoteReference"/>
        </w:rPr>
        <w:footnoteReference w:id="229"/>
      </w:r>
      <w:r>
        <w:t xml:space="preserve">ལས་ར་ལ་དག་གོ་ཞེས་པ་ར་ཕ་རོལ་ཉིད་དོ། །​ར་ཡིག་ལས་ཨ་ཡིག་ནི་བརྗོད་པའི་དོན་ཏོ། །​ཨཔྟྲྀ།</w:t>
      </w:r>
      <w:r>
        <w:rPr>
          <w:rStyle w:val="FootnoteReference"/>
        </w:rPr>
        <w:footnoteReference w:id="230"/>
      </w:r>
      <w:r>
        <w:t xml:space="preserve"> </w:t>
      </w:r>
      <w:r>
        <w:t xml:space="preserve">སྭ་སྲྀ། ནབྟྲྀ།</w:t>
      </w:r>
      <w:r>
        <w:rPr>
          <w:rStyle w:val="FootnoteReference"/>
        </w:rPr>
        <w:footnoteReference w:id="231"/>
      </w:r>
      <w:r>
        <w:t xml:space="preserve"> </w:t>
      </w:r>
      <w:r>
        <w:t xml:space="preserve">ནྀཥྚ། ཀྵ་ཏྲྀ། ཧོ་ཏྲྀ། པོ་ཏྲྀ། པྲ་ཤཱསྟྀ་རྣམས་ཀྱིའོ་ཞེས་པ་རིང་པོ་ཉིད་དོ། །​དང་པོ་དག་གི་ཨཙ་ལའོ།</w:t>
      </w:r>
      <w:r>
        <w:rPr>
          <w:rStyle w:val="FootnoteReference"/>
        </w:rPr>
        <w:footnoteReference w:id="232"/>
      </w:r>
      <w:r>
        <w:t xml:space="preserve"> །​དེ་ལས་ཤས་</w:t>
      </w:r>
      <w:r>
        <w:rPr>
          <w:rStyle w:val="FootnoteReference"/>
        </w:rPr>
        <w:footnoteReference w:id="233"/>
      </w:r>
      <w:r>
        <w:t xml:space="preserve">ཀྱི་ན་སྐྱེས་པ་ལའོ། །​ཨིཀའི་ཡ་ཎ་ཨཙ་ལའོ་རྀཏ་ནི་ཨུཏའོ་</w:t>
      </w:r>
      <w:r>
        <w:rPr>
          <w:rStyle w:val="FootnoteReference"/>
        </w:rPr>
        <w:footnoteReference w:id="234"/>
      </w:r>
      <w:r>
        <w:t xml:space="preserve">ཞེས་པ་དང་། གཉིས་ལས་གཅིག་གོ་ཞེས་པའི་དབང་དུ་བྱས་པ་ལས་རྀ་ཡིག་ནི་ཨུ་ཉིད་དོ། །​རྀ་ཀའི་ཨ་ཎ་</w:t>
      </w:r>
      <w:r>
        <w:rPr>
          <w:rStyle w:val="FootnoteReference"/>
        </w:rPr>
        <w:footnoteReference w:id="235"/>
      </w:r>
      <w:r>
        <w:t xml:space="preserve">ལས་ར་ལ་དག་གོ། །​ར་ལས་སའོ་ཞེས་པས་དབྱིའོ། །​ཐུང་ངུ་ཨཱ་པ་</w:t>
      </w:r>
      <w:r>
        <w:rPr>
          <w:rStyle w:val="FootnoteReference"/>
        </w:rPr>
        <w:footnoteReference w:id="236"/>
      </w:r>
      <w:r>
        <w:t xml:space="preserve">ལས་ནུཊའོ།</w:t>
      </w:r>
      <w:r>
        <w:rPr>
          <w:rStyle w:val="FootnoteReference"/>
        </w:rPr>
        <w:footnoteReference w:id="237"/>
      </w:r>
      <w:r>
        <w:t xml:space="preserve"> །​ཨུ་ཡིག་ནི་བརྗོད་པའི་དོན་ཏོ།</w:t>
      </w:r>
      <w:r>
        <w:rPr>
          <w:rStyle w:val="FootnoteReference"/>
        </w:rPr>
        <w:footnoteReference w:id="238"/>
      </w:r>
      <w:r>
        <w:t xml:space="preserve"> །​ཊ་ཡིག་ནི་ཊ་ཀིཏ་</w:t>
      </w:r>
      <w:r>
        <w:rPr>
          <w:rStyle w:val="FootnoteReference"/>
        </w:rPr>
        <w:footnoteReference w:id="239"/>
      </w:r>
      <w:r>
        <w:t xml:space="preserve">དག་དང་པོ་ཐ་མ་དག་གོ་ཞེས་པའི་རྟགས་ཀྱི་དོན་ཏོ། །​ར་ཥ་ལས་ནའི་ཎའོ། །​ནཱམ་</w:t>
      </w:r>
      <w:r>
        <w:rPr>
          <w:rStyle w:val="FootnoteReference"/>
        </w:rPr>
        <w:footnoteReference w:id="240"/>
      </w:r>
      <w:r>
        <w:t xml:space="preserve">ལ་ཏི་སྲྀ་ཙ་ཏ་སྲྀ་མིན་པ་དག་ལའོ་ཞེས་པ་རིང་པོ་ཉིད་དོ། །​རྀཏའི་ཨཏ་ངི་སུཊ་ལའོ་</w:t>
      </w:r>
      <w:r>
        <w:rPr>
          <w:rStyle w:val="FootnoteReference"/>
        </w:rPr>
        <w:footnoteReference w:id="241"/>
      </w:r>
      <w:r>
        <w:t xml:space="preserve">ཞེས་པ་ཨ་ཉིད་དོ། །​རྀཀའི་ཡཎ་</w:t>
      </w:r>
      <w:r>
        <w:rPr>
          <w:rStyle w:val="FootnoteReference"/>
        </w:rPr>
        <w:footnoteReference w:id="242"/>
      </w:r>
      <w:r>
        <w:t xml:space="preserve">ལས་ར་ལ་དག་གོ་ཞེས་པ་ར་ཉིད་</w:t>
      </w:r>
      <w:r>
        <w:rPr>
          <w:rStyle w:val="FootnoteReference"/>
        </w:rPr>
        <w:footnoteReference w:id="243"/>
      </w:r>
      <w:r>
        <w:t xml:space="preserve">དོ། །​ཀུ་ལས་ཀྱང་ཞེས་པ་ཥ་ཉིད་དོ། །​སུའི་དབྱིའོ། །​སའི་རུ་ཉིད་དེ་རྣམ་པར་གཅད་པའོ།</w:t>
      </w:r>
      <w:r>
        <w:rPr>
          <w:rStyle w:val="FootnoteReference"/>
        </w:rPr>
        <w:footnoteReference w:id="244"/>
      </w:r>
      <w:r>
        <w:t xml:space="preserve"> །​ཀརྟཱ། ཀརྟཱ་རཽ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ཀརྟྭཱ་རཿ། ཀརྟཱ་རཾ། ཀརྟཱ་རཽ། ཀརྟྲཱྀན། ཀརྟྲཱ། ཀ་རྟྲྀ་བྷྱཱཾ།</w:t>
      </w:r>
      <w:r>
        <w:rPr>
          <w:rStyle w:val="FootnoteReference"/>
        </w:rPr>
        <w:footnoteReference w:id="246"/>
      </w:r>
      <w:r>
        <w:t xml:space="preserve"> </w:t>
      </w:r>
      <w:r>
        <w:t xml:space="preserve">ཀཏྲྀ་བྷིཿ། ཀརྟྲེ། ཀརྟྲྀ་བྷྱཱཾ། ཀརྟྲི་བྷྱཿ། ཀརྟུཿ། ཀརྟྲྀ་བྷྱཱཾ། ཀརྟྲྀ་བྷྱཿ། ཀརྟུཿ། ཀརྟྲོཿ། ཀརྟྲཱྀ་ཎཱཾ། ཀརྟ་རི། ཀརྟྲོཿ། ཀརྟྲྀ་ཥུ། ཧེ་ཀརྟཱཿ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ཧེ་ཀརྟཱ་རཽ། ཧེ་ཀརྟཱ་རཿ། དེ་ལྟར་པྲ་ཤཱསྟཱ། པྲ་ཤཱསྟཱ་རཽ། པྲ་ཤཱསྟཱ་རཿ། ཝཀྟྲྀ། བྷོཀྟྲྀ། ཨཔྟྲྀ། སྭ་སྲྀ་ལ་སོགས་པ་རྀ་ཡིག་གི་མཐའ་ཅན་རྣམས་འདི་ལྟར་བལྟ་</w:t>
      </w:r>
      <w:r>
        <w:rPr>
          <w:rStyle w:val="FootnoteReference"/>
        </w:rPr>
        <w:footnoteReference w:id="248"/>
      </w:r>
      <w:r>
        <w:t xml:space="preserve">བར་བྱའོ། །​གོ་ཞེས་པ་འདིའི་སུ་ལ་སོགས་པ་</w:t>
      </w:r>
      <w:r>
        <w:rPr>
          <w:rStyle w:val="FootnoteReference"/>
        </w:rPr>
        <w:footnoteReference w:id="249"/>
      </w:r>
      <w:r>
        <w:t xml:space="preserve">ཕྱིས་པ་ལས་ཀྱང་སྔ་མ་བཞིན་དུ་རང་གི་དོན་ལ་གཽའི་</w:t>
      </w:r>
      <w:r>
        <w:rPr>
          <w:rStyle w:val="FootnoteReference"/>
        </w:rPr>
        <w:footnoteReference w:id="250"/>
      </w:r>
      <w:r>
        <w:t xml:space="preserve">ཨཽའོ་ཞེས་པ་ཨོ་ཡིག་གི་ཨཽ་</w:t>
      </w:r>
      <w:r>
        <w:rPr>
          <w:rStyle w:val="FootnoteReference"/>
        </w:rPr>
        <w:footnoteReference w:id="251"/>
      </w:r>
      <w:r>
        <w:t xml:space="preserve">ཉིད་དོ། །​ཨེཙའི་ཨཡ་ཨཝ་ཨཱཡ་ཨཱཝའོ་</w:t>
      </w:r>
      <w:r>
        <w:rPr>
          <w:rStyle w:val="FootnoteReference"/>
        </w:rPr>
        <w:footnoteReference w:id="252"/>
      </w:r>
      <w:r>
        <w:t xml:space="preserve">ཞེས་པ་ཨ་</w:t>
      </w:r>
      <w:r>
        <w:rPr>
          <w:rStyle w:val="FootnoteReference"/>
        </w:rPr>
        <w:footnoteReference w:id="253"/>
      </w:r>
      <w:r>
        <w:t xml:space="preserve">ཝ་རུ་བསྒྱུར་བའོ། །​ཨོཏའི་ཨཱཏ་ཨམ་ཤས་</w:t>
      </w:r>
      <w:r>
        <w:rPr>
          <w:rStyle w:val="FootnoteReference"/>
        </w:rPr>
        <w:footnoteReference w:id="254"/>
      </w:r>
      <w:r>
        <w:t xml:space="preserve">དག་ལའོ་ཞེས་པ་ཨ་ཉིད་དོ། །​ང་སི་ངས་</w:t>
      </w:r>
      <w:r>
        <w:rPr>
          <w:rStyle w:val="FootnoteReference"/>
        </w:rPr>
        <w:footnoteReference w:id="255"/>
      </w:r>
      <w:r>
        <w:t xml:space="preserve">དག་ལའོ། །​ཀུ་ལས་ཀྱང་ཞེས་པ་ཥ་ཉིད་དོ། །​སའི་རུ་ཉིད་དེ་རྣམ་</w:t>
      </w:r>
      <w:r>
        <w:rPr>
          <w:rStyle w:val="FootnoteReference"/>
        </w:rPr>
        <w:footnoteReference w:id="256"/>
      </w:r>
      <w:r>
        <w:t xml:space="preserve">པར་གཅད་པའོ།</w:t>
      </w:r>
      <w:r>
        <w:rPr>
          <w:rStyle w:val="FootnoteReference"/>
        </w:rPr>
        <w:footnoteReference w:id="257"/>
      </w:r>
      <w:r>
        <w:t xml:space="preserve"> །​གཽཿ། ག་ཝཽ། གཱ་ཝཿ། གཱཾ། གཱཾ་ཝཽ། གཱཿ། གཱ་ཝཱ།</w:t>
      </w:r>
      <w:r>
        <w:rPr>
          <w:rStyle w:val="FootnoteReference"/>
        </w:rPr>
        <w:footnoteReference w:id="258"/>
      </w:r>
      <w:r>
        <w:t xml:space="preserve"> </w:t>
      </w:r>
      <w:r>
        <w:t xml:space="preserve">གོ་བྷྱཱཾ། ག་བྷིཿ། ག་ཝེ། གོ་བྷྱཱཾ། གོ་བྷྱཿ། གོཿ། གོ་བྷྱཱཾ། གོ་བྷྱཿ། གོཿ། གོ་ཝཝོཿག་</w:t>
      </w:r>
      <w:r>
        <w:rPr>
          <w:rStyle w:val="FootnoteReference"/>
        </w:rPr>
        <w:footnoteReference w:id="259"/>
      </w:r>
      <w:r>
        <w:t xml:space="preserve">ཝཾ། ག་ཝི། ག་ཝོཿ། གོ་ཥུ། ཧེ་གཽཿ། ཧེ་གཱ་ཝཽ། ཧེ་གཱ་ཝཿ། རཻ་ཞེས་པ་འདིའི་རྣམ་པར་གཅད་པའོ།</w:t>
      </w:r>
      <w:r>
        <w:rPr>
          <w:rStyle w:val="FootnoteReference"/>
        </w:rPr>
        <w:footnoteReference w:id="260"/>
      </w:r>
      <w:r>
        <w:t xml:space="preserve"> །​རཻའི་ཧལ་ལའོ་ཞེས་པ་ཨཱ་ཉིད་དོ། །​ཨེཙའི་</w:t>
      </w:r>
      <w:r>
        <w:rPr>
          <w:rStyle w:val="FootnoteReference"/>
        </w:rPr>
        <w:footnoteReference w:id="261"/>
      </w:r>
      <w:r>
        <w:t xml:space="preserve">ཨཡ་ཨཝ་ཨཱཡ་ཨཱཝའོ།</w:t>
      </w:r>
      <w:r>
        <w:rPr>
          <w:rStyle w:val="FootnoteReference"/>
        </w:rPr>
        <w:footnoteReference w:id="262"/>
      </w:r>
      <w:r>
        <w:t xml:space="preserve"> །​རྣམ་པར་གཅད་པའོ།</w:t>
      </w:r>
      <w:r>
        <w:rPr>
          <w:rStyle w:val="FootnoteReference"/>
        </w:rPr>
        <w:footnoteReference w:id="263"/>
      </w:r>
      <w:r>
        <w:t xml:space="preserve"> །​རཱཿ། རཱ་ཡཽ། རཱ་ཡཿ། རཱ་ཡཾ། རཱ་ཡཽ། རཱ་ཡཿ། རཱ་ཡཱ། རཱ་བྷྱཱཾ། རཱ་བྷིཿ། རཱ་ཡེ། རཱ་བྷྱཱཾཿ། རཱ་</w:t>
      </w:r>
      <w:r>
        <w:rPr>
          <w:rStyle w:val="FootnoteReference"/>
        </w:rPr>
        <w:footnoteReference w:id="264"/>
      </w:r>
      <w:r>
        <w:t xml:space="preserve">བྷྱཿ། རཱ་ཡཱ།</w:t>
      </w:r>
      <w:r>
        <w:rPr>
          <w:rStyle w:val="FootnoteReference"/>
        </w:rPr>
        <w:footnoteReference w:id="265"/>
      </w:r>
      <w:r>
        <w:t xml:space="preserve"> </w:t>
      </w:r>
      <w:r>
        <w:t xml:space="preserve">རཱ་ཡོཿ། རཱ་ཡཾ། རཱ་ཡི། རཱ་ཡོཿ། རཱ་ཥུ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ཧེ་ར་ཡཽ།</w:t>
      </w:r>
      <w:r>
        <w:t xml:space="preserve"> </w:t>
      </w:r>
      <w:r>
        <w:rPr>
          <w:rStyle w:val="FootnoteReference"/>
        </w:rPr>
        <w:footnoteReference w:id="267"/>
      </w:r>
      <w:r>
        <w:t xml:space="preserve">ཧེ་རཱ་ཡཿ།</w:t>
      </w:r>
      <w:r>
        <w:rPr>
          <w:rStyle w:val="FootnoteReference"/>
        </w:rPr>
        <w:footnoteReference w:id="268"/>
      </w:r>
      <w:r>
        <w:t xml:space="preserve"> </w:t>
      </w:r>
      <w:r>
        <w:rPr>
          <w:rStyle w:val="FootnoteReference"/>
        </w:rPr>
        <w:footnoteReference w:id="269"/>
      </w:r>
      <w:r>
        <w:t xml:space="preserve">ནཽ་ཞེས་པ་འདིའི་རྣམ་པར་གཅད་པའོ།</w:t>
      </w:r>
      <w:r>
        <w:rPr>
          <w:rStyle w:val="FootnoteReference"/>
        </w:rPr>
        <w:footnoteReference w:id="270"/>
      </w:r>
      <w:r>
        <w:t xml:space="preserve"> །​ཨེཙའི་</w:t>
      </w:r>
      <w:r>
        <w:rPr>
          <w:rStyle w:val="FootnoteReference"/>
        </w:rPr>
        <w:footnoteReference w:id="271"/>
      </w:r>
      <w:r>
        <w:t xml:space="preserve">ཨཡ་ཨཝ་ཨཱཡ་ཨཱཝའོ།</w:t>
      </w:r>
      <w:r>
        <w:rPr>
          <w:rStyle w:val="FootnoteReference"/>
        </w:rPr>
        <w:footnoteReference w:id="272"/>
      </w:r>
      <w:r>
        <w:t xml:space="preserve"> །​ཀུ་ལས་ཀྱང་ཞེས་པ་ཥ་ཉིད་དོ། །​རྣམ་པར་གཅད་པའོ།</w:t>
      </w:r>
      <w:r>
        <w:rPr>
          <w:rStyle w:val="FootnoteReference"/>
        </w:rPr>
        <w:footnoteReference w:id="273"/>
      </w:r>
      <w:r>
        <w:t xml:space="preserve"> །​ནཽཿ། ནཱ་ཝཽ། ནཱ་ཝཿ། ནཱ་ཝཾ། ནཱ་ཝཽ། ནཱ་ཝཿ། ནཱ་ཝཱ། ནཽ་བྷྱཱཾ། ནཽ་བྷིཿ། ནཱ་ཝེ།</w:t>
      </w:r>
      <w:r>
        <w:rPr>
          <w:rStyle w:val="FootnoteReference"/>
        </w:rPr>
        <w:footnoteReference w:id="274"/>
      </w:r>
      <w:r>
        <w:t xml:space="preserve"> </w:t>
      </w:r>
      <w:r>
        <w:t xml:space="preserve">ནཽ་བྷྱཱཾ། རྣཽ་བྷྱཿ། ནཱ་ཝཿ། ནཽ་བྷྱཱཾ། ནཽབྷྱཿ། ནཱ་ཝཿ། ནཱ་ཝོཿ། ནཱ་ཝཱཾ། ནཱ་ཝི། ནཱ་ཝོཿ། ནོ་ཥུ། ཧེ་ནོཿ། ཧེ་ནཱ་ཝཽཿ། ཧེནཱ་ཝཿ། རཱ་ཛན་ཞེས་པ་འདིའི་ཀུན་དུ་བོད་པ་མ་ཡིན་པའི་སུ་ལའོ་ཞེས་པ་རིང་པོ་ཉིད་དོ། །​སུའིའོ། །​སུཔའི་</w:t>
      </w:r>
      <w:r>
        <w:rPr>
          <w:rStyle w:val="FootnoteReference"/>
        </w:rPr>
        <w:footnoteReference w:id="275"/>
      </w:r>
      <w:r>
        <w:t xml:space="preserve">རང་བཞིན་གྱིའོ། །​ཤི་སུཊ་ལ་ཞེས་པས་རིང་པོ་ཉིད་དོ། །​ཤ་སི་</w:t>
      </w:r>
      <w:r>
        <w:rPr>
          <w:rStyle w:val="FootnoteReference"/>
        </w:rPr>
        <w:footnoteReference w:id="276"/>
      </w:r>
      <w:r>
        <w:t xml:space="preserve">ལ་སོགས་པ་ཨཙ་</w:t>
      </w:r>
      <w:r>
        <w:rPr>
          <w:rStyle w:val="FootnoteReference"/>
        </w:rPr>
        <w:footnoteReference w:id="277"/>
      </w:r>
      <w:r>
        <w:t xml:space="preserve">དང་པོ་ཅན་རྣམས་ལ་ཨནའི་ཨཏ་</w:t>
      </w:r>
      <w:r>
        <w:rPr>
          <w:rStyle w:val="FootnoteReference"/>
        </w:rPr>
        <w:footnoteReference w:id="278"/>
      </w:r>
      <w:r>
        <w:t xml:space="preserve">དབྱིའོ་ཞེས་པ་ཨ་ཡིག་དབྱིའོ། །​སྟུའི་ཤྩུཥྚ་དག་ལས་དེ་དག་གོ་ཞེས་པ་ཙུ་ཉིད་དེ་ཉ་ཡིག་གོ། །​སུཔ་</w:t>
      </w:r>
      <w:r>
        <w:rPr>
          <w:rStyle w:val="FootnoteReference"/>
        </w:rPr>
        <w:footnoteReference w:id="279"/>
      </w:r>
      <w:r>
        <w:t xml:space="preserve">ལ་ཝལ་ལ་དེ་བཞིན་ནོ་ཞེས་པ་ན་དབྱིའོ། །​ངི་</w:t>
      </w:r>
      <w:r>
        <w:rPr>
          <w:rStyle w:val="FootnoteReference"/>
        </w:rPr>
        <w:footnoteReference w:id="280"/>
      </w:r>
      <w:r>
        <w:t xml:space="preserve">ཤི་དག་ལ་ཡང་ནའོ་ཞེས་པའི་ཕྱོགས་ལ་ཨ་དབྱིའོ། །​ཀུན་དུ་བོད་པ་ལ་</w:t>
      </w:r>
      <w:r>
        <w:rPr>
          <w:rStyle w:val="FootnoteReference"/>
        </w:rPr>
        <w:footnoteReference w:id="281"/>
      </w:r>
      <w:r>
        <w:t xml:space="preserve">རིང་པོ་ཉིད་མེད་དེ། ཀུན་དུ་བོད་པ་མ་ཡིན་པ་ལའོ་ཞེས་པའི་རྒྱུ་མཚན་ལས་སོ། །​ཀུན་དུ་བོད་པ་ལ་མ་ཡིན་ནོ་ཞེས་པ་ན་ཡིག་དབྱི་བ་དགག་པའོ།</w:t>
      </w:r>
      <w:r>
        <w:rPr>
          <w:rStyle w:val="FootnoteReference"/>
        </w:rPr>
        <w:footnoteReference w:id="282"/>
      </w:r>
      <w:r>
        <w:t xml:space="preserve"> །​རྣམ་པར་གཅད་པའོ།</w:t>
      </w:r>
      <w:r>
        <w:rPr>
          <w:rStyle w:val="FootnoteReference"/>
        </w:rPr>
        <w:footnoteReference w:id="283"/>
      </w:r>
      <w:r>
        <w:t xml:space="preserve"> །​རཱ་ཛཱ། རཱ་ཛཱ་ནཽ། རཱ་ཛཱ་ནཱཿ། རཱ་ཛཱ་ནཾ། རཱ་ཛཱ་ནཽ། རཱ་ཛྙཿ། རཱ་ཛྙཱ། རཱ་ཛ་བྷྱཱཾ། རཱ་ཛ་བྷིཿ། རཱ་ཛྷེ། རཱ་ཛ་བྷྱཱཾ། རཱ་ཛ་བྷྱཿ། རཱ་ཛྙཿ། རཱ་ཛ་བྷྱཱཾ། རཱ་ཛ་བྷྱཿ། རཱ་ཛྙཿ། རཱ་ཛྙོཿ། རཱ་ཛྙཱཾ། རཱ་ཛྙི། རཱ་ཛ་ནི། རཱ་ཛྙོཿ། རཱ་ཛ་སུ། ཧེ་རཱ་ཛན། ཧེ་རཱ་ཛཱ་ནཽ། ཧེ་རཱ་ཛཱ་ནཿ། འདི་ལྟར། ཏཀྵ། ཏཀྵཱ་ནཽ། ཏཀྵཱ་ནཿ། ཤྭན་</w:t>
      </w:r>
      <w:r>
        <w:rPr>
          <w:rStyle w:val="FootnoteReference"/>
        </w:rPr>
        <w:footnoteReference w:id="284"/>
      </w:r>
      <w:r>
        <w:t xml:space="preserve">ཞེས་པ་འདི་ཀུན་དུ་བོད་པ་མ་ཡིན་པའི་སུ་ལའོ། །​སུའིའོ། །​སུ་པའི་</w:t>
      </w:r>
      <w:r>
        <w:rPr>
          <w:rStyle w:val="FootnoteReference"/>
        </w:rPr>
        <w:footnoteReference w:id="285"/>
      </w:r>
      <w:r>
        <w:t xml:space="preserve">རང་བཞིན་གྱི། ཤི་སུཊ་</w:t>
      </w:r>
      <w:r>
        <w:rPr>
          <w:rStyle w:val="FootnoteReference"/>
        </w:rPr>
        <w:footnoteReference w:id="286"/>
      </w:r>
      <w:r>
        <w:t xml:space="preserve">ལའོ་ཞེས་པ་རིང་པོ་ཉིད་དོ། །​ཤས།</w:t>
      </w:r>
      <w:r>
        <w:rPr>
          <w:rStyle w:val="FootnoteReference"/>
        </w:rPr>
        <w:footnoteReference w:id="287"/>
      </w:r>
      <w:r>
        <w:t xml:space="preserve"> </w:t>
      </w:r>
      <w:r>
        <w:t xml:space="preserve">ལ་སོགས་པ་ཨཙ་</w:t>
      </w:r>
      <w:r>
        <w:rPr>
          <w:rStyle w:val="FootnoteReference"/>
        </w:rPr>
        <w:footnoteReference w:id="288"/>
      </w:r>
      <w:r>
        <w:t xml:space="preserve">དང་པོ་ཅན་རྣམས་ལ་ཤྭ་ཡུ་ཝན་</w:t>
      </w:r>
      <w:r>
        <w:rPr>
          <w:rStyle w:val="FootnoteReference"/>
        </w:rPr>
        <w:footnoteReference w:id="289"/>
      </w:r>
      <w:r>
        <w:t xml:space="preserve">མ་གྷོ་རྣམས་ཀྱི་ན་ཎ་ལ་སོགས་པ་མ་ཡིན་པ་ལའོ་ཞེས་པ་ཝ་ཡིག་གི་ཨུ་ཡིག་ཉིད་དོ། །​ཡ་ཎའི་ཨིཀའི་</w:t>
      </w:r>
      <w:r>
        <w:rPr>
          <w:rStyle w:val="FootnoteReference"/>
        </w:rPr>
        <w:footnoteReference w:id="290"/>
      </w:r>
      <w:r>
        <w:t xml:space="preserve">ཞེས་པ་ཕ་རོལ་སྔ་མ་ཉིད་དོ། །​སུཔ་</w:t>
      </w:r>
      <w:r>
        <w:rPr>
          <w:rStyle w:val="FootnoteReference"/>
        </w:rPr>
        <w:footnoteReference w:id="291"/>
      </w:r>
      <w:r>
        <w:t xml:space="preserve">ཝལ་ལ་དེ་བཞིན་ནོ་ཞེས་པ་ན་དབྱིའོ། །​ཀུན་དུ་བོད་པ་མ་ཡིན་པ་ལའོ། །​རྣམ་པར་གཅད་</w:t>
      </w:r>
      <w:r>
        <w:rPr>
          <w:rStyle w:val="FootnoteReference"/>
        </w:rPr>
        <w:footnoteReference w:id="292"/>
      </w:r>
      <w:r>
        <w:t xml:space="preserve">པའོ། །​ཤྭ།</w:t>
      </w:r>
      <w:r>
        <w:rPr>
          <w:rStyle w:val="FootnoteReference"/>
        </w:rPr>
        <w:footnoteReference w:id="293"/>
      </w:r>
      <w:r>
        <w:t xml:space="preserve"> </w:t>
      </w:r>
      <w:r>
        <w:t xml:space="preserve">ཤྭཱ་ནཽ། ཤྭཱ་ནཱཿ། ཤྭཱ་ནཾ། ཤྭ་</w:t>
      </w:r>
      <w:r>
        <w:rPr>
          <w:rStyle w:val="FootnoteReference"/>
        </w:rPr>
        <w:footnoteReference w:id="294"/>
      </w:r>
      <w:r>
        <w:t xml:space="preserve">ནཽ། ཤྭཱ་</w:t>
      </w:r>
      <w:r>
        <w:rPr>
          <w:rStyle w:val="FootnoteReference"/>
        </w:rPr>
        <w:footnoteReference w:id="295"/>
      </w:r>
      <w:r>
        <w:t xml:space="preserve">ནཿ། ཤུ་ནཱ། ཤྭ་བྷྱཱཾ། ཤྭ་བྷིཿ། ཤུ་ནེ། ཤྭཱ་བྷྱཱཾ། ཤུ་བྷྱཿ། ཤུ་ནཿ། ཤྭ་བྷྱཱཾ། ཤྭ་བྷྱཿ། ཤུ་ནཿ། ཤུ་ནོཿ། ཤུ་ནཱཾ། ཤུ་ནི། ཤུ་ནཽཿ། ཤྭ་སུ། ཧེ་ཤྭ་ན།</w:t>
      </w:r>
      <w:r>
        <w:rPr>
          <w:rStyle w:val="FootnoteReference"/>
        </w:rPr>
        <w:footnoteReference w:id="296"/>
      </w:r>
      <w:r>
        <w:t xml:space="preserve"> </w:t>
      </w:r>
      <w:r>
        <w:t xml:space="preserve">ཧེ་ཤྭཱ་ནཽ། ཧེ་ཤྭཱ་ནཿ།</w:t>
      </w:r>
      <w:r>
        <w:t xml:space="preserve"> </w:t>
      </w:r>
      <w:r>
        <w:rPr>
          <w:rStyle w:val="FootnoteReference"/>
        </w:rPr>
        <w:footnoteReference w:id="297"/>
      </w:r>
      <w:r>
        <w:t xml:space="preserve">ཡུ་ཝན་</w:t>
      </w:r>
      <w:r>
        <w:rPr>
          <w:rStyle w:val="FootnoteReference"/>
        </w:rPr>
        <w:footnoteReference w:id="298"/>
      </w:r>
      <w:r>
        <w:t xml:space="preserve">ཞེས་པ་འདིའི་ཀུན་དུ་བོད་པ་མ་ཡིན་པའི་སུ་ལའོ། །​སུའིའོ། །​སུཔའི་རང་བཞིན་གྱི་ན་ཡིག་དབྱིའོ། །​ཤི་སུཊ་</w:t>
      </w:r>
      <w:r>
        <w:rPr>
          <w:rStyle w:val="FootnoteReference"/>
        </w:rPr>
        <w:footnoteReference w:id="299"/>
      </w:r>
      <w:r>
        <w:t xml:space="preserve">ལ་ཞེས་པ་རིང་པོ་ཉིད་དོ། །​ཤས་</w:t>
      </w:r>
      <w:r>
        <w:rPr>
          <w:rStyle w:val="FootnoteReference"/>
        </w:rPr>
        <w:footnoteReference w:id="300"/>
      </w:r>
      <w:r>
        <w:t xml:space="preserve">ལ་སོགས་པ་ཨཏ་</w:t>
      </w:r>
      <w:r>
        <w:rPr>
          <w:rStyle w:val="FootnoteReference"/>
        </w:rPr>
        <w:footnoteReference w:id="301"/>
      </w:r>
      <w:r>
        <w:t xml:space="preserve">དང་པོ་ཅན་རྣམས་ལ་ཤྭན་</w:t>
      </w:r>
      <w:r>
        <w:rPr>
          <w:rStyle w:val="FootnoteReference"/>
        </w:rPr>
        <w:footnoteReference w:id="302"/>
      </w:r>
      <w:r>
        <w:t xml:space="preserve">ཡུ་ཝན་</w:t>
      </w:r>
      <w:r>
        <w:rPr>
          <w:rStyle w:val="FootnoteReference"/>
        </w:rPr>
        <w:footnoteReference w:id="303"/>
      </w:r>
      <w:r>
        <w:t xml:space="preserve">མ་གྷ་</w:t>
      </w:r>
      <w:r>
        <w:rPr>
          <w:rStyle w:val="FootnoteReference"/>
        </w:rPr>
        <w:footnoteReference w:id="304"/>
      </w:r>
      <w:r>
        <w:t xml:space="preserve">རྣམས་ཀྱི་ན་ཎ་ལ་སོགས་པ་མ་ཡིན་པ་ལའོ་ཞེས་པ་ཝ་ཡིག་གི་ཨུའོ། །​ཡ་ཎའི་ཀ་ཨི་ཀའི་</w:t>
      </w:r>
      <w:r>
        <w:rPr>
          <w:rStyle w:val="FootnoteReference"/>
        </w:rPr>
        <w:footnoteReference w:id="305"/>
      </w:r>
      <w:r>
        <w:t xml:space="preserve">ཞེས་པ་ཕ་རོལ་ཏུ་སྔ་མ་ཉིད་དོ། །​ཨཀའི་</w:t>
      </w:r>
      <w:r>
        <w:rPr>
          <w:rStyle w:val="FootnoteReference"/>
        </w:rPr>
        <w:footnoteReference w:id="306"/>
      </w:r>
      <w:r>
        <w:t xml:space="preserve">རིང་པོ་ཨཀ་</w:t>
      </w:r>
      <w:r>
        <w:rPr>
          <w:rStyle w:val="FootnoteReference"/>
        </w:rPr>
        <w:footnoteReference w:id="307"/>
      </w:r>
      <w:r>
        <w:t xml:space="preserve">ལའོ། །​སུབ་ཝལ་</w:t>
      </w:r>
      <w:r>
        <w:rPr>
          <w:rStyle w:val="FootnoteReference"/>
        </w:rPr>
        <w:footnoteReference w:id="308"/>
      </w:r>
      <w:r>
        <w:t xml:space="preserve">ལ་དེ་བཞིན་ནོ་ཞེས་པས་ན་ཡིག་དབྱིའོ། །​ཀུན་དུ་བོད་པ་མ་ཡིན་ནོ། །​རྣམ་པར་གཅད་པའོ།</w:t>
      </w:r>
      <w:r>
        <w:rPr>
          <w:rStyle w:val="FootnoteReference"/>
        </w:rPr>
        <w:footnoteReference w:id="309"/>
      </w:r>
      <w:r>
        <w:t xml:space="preserve"> །​ཡུ་ཝཱ། ཡུ་ཝཱ་ནཽ། ཡུ་ཝཱ་ནཿ། ཡུ་ཝ་ནཾ། ཡུ་ཝ་</w:t>
      </w:r>
      <w:r>
        <w:rPr>
          <w:rStyle w:val="FootnoteReference"/>
        </w:rPr>
        <w:footnoteReference w:id="310"/>
      </w:r>
      <w:r>
        <w:t xml:space="preserve">ནཽ། ཡཱུ་ནཱཿ། ཡཱུ་</w:t>
      </w:r>
      <w:r>
        <w:rPr>
          <w:rStyle w:val="FootnoteReference"/>
        </w:rPr>
        <w:footnoteReference w:id="311"/>
      </w:r>
      <w:r>
        <w:t xml:space="preserve">ནཱ། ཡུ་ཝ་བྷྱཱཾ། ཡུ་ཝ་བྷིཿ། ཡཱུ་ནེ། ཡུ་ཝ་བྷྱཱཾ། ཡུ་ཝ་བྷྱཿ། ཡཱུ་ནཿ། ཡུ་ཝ་བྷྱཱཾ། ཡུ་ཝ་བྷྱཿ། ཡཱུ་ན།</w:t>
      </w:r>
      <w:r>
        <w:rPr>
          <w:rStyle w:val="FootnoteReference"/>
        </w:rPr>
        <w:footnoteReference w:id="312"/>
      </w:r>
      <w:r>
        <w:t xml:space="preserve"> </w:t>
      </w:r>
      <w:r>
        <w:t xml:space="preserve">ཡཱུ་ནོ། ཡཱུ་ནཱཾ། ཡཱུ་ནི། ཡཱུ་ནོཿ། ཡུ་ཝ་སུཿ། ཧེ་ཡུ་ཝན།</w:t>
      </w:r>
      <w:r>
        <w:rPr>
          <w:rStyle w:val="FootnoteReference"/>
        </w:rPr>
        <w:footnoteReference w:id="313"/>
      </w:r>
      <w:r>
        <w:t xml:space="preserve"> </w:t>
      </w:r>
      <w:r>
        <w:t xml:space="preserve">ཧེ་ཡུ་ཝཱནཽ། ཧེ་ཡུ་ཝཱ་</w:t>
      </w:r>
      <w:r>
        <w:rPr>
          <w:rStyle w:val="FootnoteReference"/>
        </w:rPr>
        <w:footnoteReference w:id="314"/>
      </w:r>
      <w:r>
        <w:t xml:space="preserve">ནཿ། འདི་ལྟར། མ་གྷ་ཝཱ། མ་གྷ་ཝཱ་</w:t>
      </w:r>
      <w:r>
        <w:rPr>
          <w:rStyle w:val="FootnoteReference"/>
        </w:rPr>
        <w:footnoteReference w:id="315"/>
      </w:r>
      <w:r>
        <w:t xml:space="preserve">ནཽ། མ་གྷ་ཝཱན།</w:t>
      </w:r>
      <w:r>
        <w:rPr>
          <w:rStyle w:val="FootnoteReference"/>
        </w:rPr>
        <w:footnoteReference w:id="316"/>
      </w:r>
      <w:r>
        <w:t xml:space="preserve"> </w:t>
      </w:r>
      <w:r>
        <w:t xml:space="preserve">ཨ་ལས་ཨཏ་ཨེངའོ་ཞེས་པ་ཁྱད་པར་རོ། །​མ་གྷོ་ནཿ། མ་གྷོ་ནཱ། ལྷག་མ་སྔ་མ་བཞིན་ནོ། །​དཎྜིན་ཞེས་པ་འདིའི་སུ་ལ་སོགས་པ་ཕྱིས་པ་ལས་ཀྱང་སྔ་མ་བཞིན་དུ། ཨིན་ཧན་</w:t>
      </w:r>
      <w:r>
        <w:rPr>
          <w:rStyle w:val="FootnoteReference"/>
        </w:rPr>
        <w:footnoteReference w:id="317"/>
      </w:r>
      <w:r>
        <w:t xml:space="preserve">པཱུ་ཥ། ཨཪྻ་མན་</w:t>
      </w:r>
      <w:r>
        <w:rPr>
          <w:rStyle w:val="FootnoteReference"/>
        </w:rPr>
        <w:footnoteReference w:id="318"/>
      </w:r>
      <w:r>
        <w:t xml:space="preserve">རྣམས་ཀྱི་ཤི་ལ་ཡང་ངོ་ཞེས་པ་རིང་པོ་ཉིད་དོ། །​སུའི་སུ་དབྱིའོ། །​སུཔའི་</w:t>
      </w:r>
      <w:r>
        <w:rPr>
          <w:rStyle w:val="FootnoteReference"/>
        </w:rPr>
        <w:footnoteReference w:id="319"/>
      </w:r>
      <w:r>
        <w:t xml:space="preserve">རང་བཞིན་གྱི་ཞེས་པ་ན་དབྱིའོ། །​སུབ་ཝལ་</w:t>
      </w:r>
      <w:r>
        <w:rPr>
          <w:rStyle w:val="FootnoteReference"/>
        </w:rPr>
        <w:footnoteReference w:id="320"/>
      </w:r>
      <w:r>
        <w:t xml:space="preserve">ལ་དེ་བཞིན་ནོ་ཞེས་པ་ན་ཡིག་དབྱིའོ། །​ཀུ་ལས་ཀྱང་ཞེས་པ་ལ་སོགས་པ་རྣམས་ཀྱི་</w:t>
      </w:r>
      <w:r>
        <w:rPr>
          <w:rStyle w:val="FootnoteReference"/>
        </w:rPr>
        <w:footnoteReference w:id="321"/>
      </w:r>
      <w:r>
        <w:t xml:space="preserve">ཥ་ཉིད་དོ། །​ཀུན་དུ་བོད་པ་མ་ཡིན་པ་ལའོ།</w:t>
      </w:r>
      <w:r>
        <w:rPr>
          <w:rStyle w:val="FootnoteReference"/>
        </w:rPr>
        <w:footnoteReference w:id="322"/>
      </w:r>
      <w:r>
        <w:t xml:space="preserve"> །​རྣམ་པར་གཅད་པའོ།</w:t>
      </w:r>
      <w:r>
        <w:rPr>
          <w:rStyle w:val="FootnoteReference"/>
        </w:rPr>
        <w:footnoteReference w:id="323"/>
      </w:r>
      <w:r>
        <w:t xml:space="preserve"> །​དཎྜཱི། དཎྜཱི་ནཽ། དཎྜཱི་ནཿ། དཎྜཱི་ནཾ། དཎྜཱི་ནཽ། དཎྜཱི་ནཿ། དཎྜཱི་ནཱ། དཎྜཱི་བྷྱཱཾ།</w:t>
      </w:r>
      <w:r>
        <w:rPr>
          <w:rStyle w:val="FootnoteReference"/>
        </w:rPr>
        <w:footnoteReference w:id="324"/>
      </w:r>
      <w:r>
        <w:t xml:space="preserve"> </w:t>
      </w:r>
      <w:r>
        <w:t xml:space="preserve">དཎྜཱི་བྷིཿ། དཎྜི་ནེ། དཎྜི་བྷྱཱཾ། དཎྜི་བྷྱཿ། དཎྜི་ནཿ། དཎྜི་བྷྱཱཾ།</w:t>
      </w:r>
      <w:r>
        <w:rPr>
          <w:rStyle w:val="FootnoteReference"/>
        </w:rPr>
        <w:footnoteReference w:id="325"/>
      </w:r>
      <w:r>
        <w:t xml:space="preserve"> </w:t>
      </w:r>
      <w:r>
        <w:t xml:space="preserve">དཎྜི་བྷྱཿ། དཎྜི་ན། དཎྜི་ནོཿ། དཎྜི་ནཱཾ། དཎྜི་ནི། དཎྜི་ནོཿ། དཎྜི་ཥུ། ཧེ་དཎྜི་ན།</w:t>
      </w:r>
      <w:r>
        <w:t xml:space="preserve"> </w:t>
      </w:r>
      <w:r>
        <w:rPr>
          <w:rStyle w:val="FootnoteReference"/>
        </w:rPr>
        <w:footnoteReference w:id="326"/>
      </w:r>
      <w:r>
        <w:t xml:space="preserve">ཧེ་དཎྜི་ནཽ། ཧེ་དཎྜི་ནཿ། འདི་ལྟར། པཀྵི། པཀྵི་ནཽ། པཀྵི་ཎཿ། པ་ཐིན་</w:t>
      </w:r>
      <w:r>
        <w:rPr>
          <w:rStyle w:val="FootnoteReference"/>
        </w:rPr>
        <w:footnoteReference w:id="327"/>
      </w:r>
      <w:r>
        <w:t xml:space="preserve">ཞེས་པ་འདིའི་སུ་ལ་སོགས་པ་ཕྱིས་པ་ལས་ཀྱང་སྔ་མ་བཞིན་དུ། པ་ཐི་མ་ཐི་རི་བྷུཀྵི་རྣམས་ཀྱི་ཨཱཏའོ། །​</w:t>
      </w:r>
      <w:r>
        <w:rPr>
          <w:rStyle w:val="FootnoteReference"/>
        </w:rPr>
        <w:footnoteReference w:id="328"/>
      </w:r>
      <w:r>
        <w:t xml:space="preserve">ན་ཡིག་གི་ཨཱ་</w:t>
      </w:r>
      <w:r>
        <w:rPr>
          <w:rStyle w:val="FootnoteReference"/>
        </w:rPr>
        <w:footnoteReference w:id="329"/>
      </w:r>
      <w:r>
        <w:t xml:space="preserve">ཡིག་གོ། །​ཤི་སུཊ་</w:t>
      </w:r>
      <w:r>
        <w:rPr>
          <w:rStyle w:val="FootnoteReference"/>
        </w:rPr>
        <w:footnoteReference w:id="330"/>
      </w:r>
      <w:r>
        <w:t xml:space="preserve">ལ་ཞེས་པ་ཨེ་ཡིག་གི་ཨ་ཡིག་གོ། །​ཨཀའི་ཨ་ཀ་</w:t>
      </w:r>
      <w:r>
        <w:rPr>
          <w:rStyle w:val="FootnoteReference"/>
        </w:rPr>
        <w:footnoteReference w:id="331"/>
      </w:r>
      <w:r>
        <w:t xml:space="preserve">ལ་རིང་པོ་ཉིད་དོ། །​ཐའི་ནྠའོ་ཞེས་པ་ནྠ་རུ་བསྒྱུར་བའོ།</w:t>
      </w:r>
      <w:r>
        <w:rPr>
          <w:rStyle w:val="FootnoteReference"/>
        </w:rPr>
        <w:footnoteReference w:id="332"/>
      </w:r>
      <w:r>
        <w:t xml:space="preserve"> །​ཤས་</w:t>
      </w:r>
      <w:r>
        <w:rPr>
          <w:rStyle w:val="FootnoteReference"/>
        </w:rPr>
        <w:footnoteReference w:id="333"/>
      </w:r>
      <w:r>
        <w:t xml:space="preserve">ལ་སོགས་པ་ཨ་ཙ་</w:t>
      </w:r>
      <w:r>
        <w:rPr>
          <w:rStyle w:val="FootnoteReference"/>
        </w:rPr>
        <w:footnoteReference w:id="334"/>
      </w:r>
      <w:r>
        <w:t xml:space="preserve">དང་པོ་ཅན་རྣམས་ལ་ཨཙ་</w:t>
      </w:r>
      <w:r>
        <w:rPr>
          <w:rStyle w:val="FootnoteReference"/>
        </w:rPr>
        <w:footnoteReference w:id="335"/>
      </w:r>
      <w:r>
        <w:t xml:space="preserve">ལ་ཨིནའི་</w:t>
      </w:r>
      <w:r>
        <w:rPr>
          <w:rStyle w:val="FootnoteReference"/>
        </w:rPr>
        <w:footnoteReference w:id="336"/>
      </w:r>
      <w:r>
        <w:t xml:space="preserve">དབྱིའོ་ཞེས་པ་ཨི་དབྱིའོ། །​སུཔ་</w:t>
      </w:r>
      <w:r>
        <w:rPr>
          <w:rStyle w:val="FootnoteReference"/>
        </w:rPr>
        <w:footnoteReference w:id="337"/>
      </w:r>
      <w:r>
        <w:t xml:space="preserve">ལ་ཝལ་</w:t>
      </w:r>
      <w:r>
        <w:rPr>
          <w:rStyle w:val="FootnoteReference"/>
        </w:rPr>
        <w:footnoteReference w:id="338"/>
      </w:r>
      <w:r>
        <w:t xml:space="preserve">ལ་དེ་བཞིན་ནོ། །​ཀུ་ལས་ཀྱང་ཞེས་པ་ལ་སོགས་པ་རྣམས་ཀྱི་ཥ་ཉིད་དོ། །​རྣམ་པར་གཅད་པའོ།</w:t>
      </w:r>
      <w:r>
        <w:rPr>
          <w:rStyle w:val="FootnoteReference"/>
        </w:rPr>
        <w:footnoteReference w:id="339"/>
      </w:r>
      <w:r>
        <w:t xml:space="preserve"> །​པནྠཱ། པནྠཱ་ནཽ། པནྠཱ་ནཿ། པནྠཱ་ནཾ། པནྠཱ་ནཽ། པ་ཐཿ། པ་ཐཱ། པ་ཐི་བྷྱཱཾ། པ་ཐི་བྷིཿ། པ་ཐེཿ།</w:t>
      </w:r>
      <w:r>
        <w:rPr>
          <w:rStyle w:val="FootnoteReference"/>
        </w:rPr>
        <w:footnoteReference w:id="340"/>
      </w:r>
      <w:r>
        <w:t xml:space="preserve"> </w:t>
      </w:r>
      <w:r>
        <w:t xml:space="preserve">པ་ཐི་བྷྱཱཾ། པ་ཐི་བྷྱཿ། པ་ཐཿ། པ་ཐི་བྷྱཱཾ། པ་ཐི་བྷྱཿ། པ་ཐཿ། པ་ཐོཿ། པ་ཐཱཾ། པ་ཐི། པ་ཐོཿ། པ་ཐི་ཥུ། ཧེ་པནྠཱ།</w:t>
      </w:r>
      <w:r>
        <w:rPr>
          <w:rStyle w:val="FootnoteReference"/>
        </w:rPr>
        <w:footnoteReference w:id="341"/>
      </w:r>
      <w:r>
        <w:t xml:space="preserve"> </w:t>
      </w:r>
      <w:r>
        <w:t xml:space="preserve">ཧེ་པནྠཱ་ནཽ། ཧེ་པནྠཱ་ནཿ། འདི་ལྟར། མནྠཱ། མནྠཱ་ནཽ། མནྠཱ་ནཿ། བྷ་ག་ཝད་</w:t>
      </w:r>
      <w:r>
        <w:rPr>
          <w:rStyle w:val="FootnoteReference"/>
        </w:rPr>
        <w:footnoteReference w:id="342"/>
      </w:r>
      <w:r>
        <w:t xml:space="preserve">ཅེས་པ་འདིའི་སྐྱེས་པའི་སུཊ་</w:t>
      </w:r>
      <w:r>
        <w:rPr>
          <w:rStyle w:val="FootnoteReference"/>
        </w:rPr>
        <w:footnoteReference w:id="343"/>
      </w:r>
      <w:r>
        <w:t xml:space="preserve">ལ་ཨུཀ་</w:t>
      </w:r>
      <w:r>
        <w:rPr>
          <w:rStyle w:val="FootnoteReference"/>
        </w:rPr>
        <w:footnoteReference w:id="344"/>
      </w:r>
      <w:r>
        <w:t xml:space="preserve">ཏིའིའོ་ཞེས་པ་སྔོན་དུ་ནུ་མའོ།</w:t>
      </w:r>
      <w:r>
        <w:rPr>
          <w:rStyle w:val="FootnoteReference"/>
        </w:rPr>
        <w:footnoteReference w:id="345"/>
      </w:r>
      <w:r>
        <w:t xml:space="preserve"> །​ཨ་ཏུ་ཨས་</w:t>
      </w:r>
      <w:r>
        <w:rPr>
          <w:rStyle w:val="FootnoteReference"/>
        </w:rPr>
        <w:footnoteReference w:id="346"/>
      </w:r>
      <w:r>
        <w:t xml:space="preserve">དག་གིའོ་ཞེས་པ་རིང་པོ། །​སུའི་སུ་དབྱིའོ། །​བརྩེགས་པའི་ཚིག་གིའོ་ཞེས་པ་ཏ་དབྱིའོ། །​ཛྷལ་</w:t>
      </w:r>
      <w:r>
        <w:rPr>
          <w:rStyle w:val="FootnoteReference"/>
        </w:rPr>
        <w:footnoteReference w:id="347"/>
      </w:r>
      <w:r>
        <w:t xml:space="preserve">ལས་མཐའ་མ་</w:t>
      </w:r>
      <w:r>
        <w:rPr>
          <w:rStyle w:val="FootnoteReference"/>
        </w:rPr>
        <w:footnoteReference w:id="348"/>
      </w:r>
      <w:r>
        <w:t xml:space="preserve">ཡིན་པའི་ནའི་འང་ངོ་ཞེས་པ་རྗེས་སུ་ང་རོའོ། །​ཡ་ཡ་ལ་རྗེས་སུ་ང་རོའི་ཡམའོ་</w:t>
      </w:r>
      <w:r>
        <w:rPr>
          <w:rStyle w:val="FootnoteReference"/>
        </w:rPr>
        <w:footnoteReference w:id="349"/>
      </w:r>
      <w:r>
        <w:t xml:space="preserve">ཞེས་པ་སླར་ཡང་ན་ཡིག་གོ། །​ཛྷལའི་ཛ་</w:t>
      </w:r>
      <w:r>
        <w:rPr>
          <w:rStyle w:val="FootnoteReference"/>
        </w:rPr>
        <w:footnoteReference w:id="350"/>
      </w:r>
      <w:r>
        <w:t xml:space="preserve">ཤའོ་ཞེས་པ་ཏ་ཡིག་གི་ད་ཡིག་གོ། །​ཨཙ་མ་</w:t>
      </w:r>
      <w:r>
        <w:rPr>
          <w:rStyle w:val="FootnoteReference"/>
        </w:rPr>
        <w:footnoteReference w:id="351"/>
      </w:r>
      <w:r>
        <w:t xml:space="preserve">ཡིན་པ་ལའོ་ཞེས་པ་གཉིས་ཉིད་དོ། །​བརྩེགས་པའི་ཚིག་གི་ཞེས་པ་གཅིག་གི་དབྱིའོ། །​ཁར་</w:t>
      </w:r>
      <w:r>
        <w:rPr>
          <w:rStyle w:val="FootnoteReference"/>
        </w:rPr>
        <w:footnoteReference w:id="352"/>
      </w:r>
      <w:r>
        <w:t xml:space="preserve">ལ་ཛྷལའི་ཙརའོ་</w:t>
      </w:r>
      <w:r>
        <w:rPr>
          <w:rStyle w:val="FootnoteReference"/>
        </w:rPr>
        <w:footnoteReference w:id="353"/>
      </w:r>
      <w:r>
        <w:t xml:space="preserve">ཞེས་པ་ཏ་ཡིག་གོ། །​ཀུན་དུ་བོད་པ་ལ་རིང་པོ་ཉིད་མེད་དེ། ཀུན་དུ་བོད་པ་ལ་མ་ཡིན་ནོ་ཞེས་པའི་ཚིག་ལས་སོ། །​རྣམ་པར་གཅད་པའོ།</w:t>
      </w:r>
      <w:r>
        <w:rPr>
          <w:rStyle w:val="FootnoteReference"/>
        </w:rPr>
        <w:footnoteReference w:id="354"/>
      </w:r>
      <w:r>
        <w:t xml:space="preserve"> །​བྷ་ག་ཝཱན།</w:t>
      </w:r>
      <w:r>
        <w:rPr>
          <w:rStyle w:val="FootnoteReference"/>
        </w:rPr>
        <w:footnoteReference w:id="355"/>
      </w:r>
      <w:r>
        <w:t xml:space="preserve"> </w:t>
      </w:r>
      <w:r>
        <w:t xml:space="preserve">བྷ་ག་ཝནྟཽ།</w:t>
      </w:r>
      <w:r>
        <w:rPr>
          <w:rStyle w:val="FootnoteReference"/>
        </w:rPr>
        <w:footnoteReference w:id="356"/>
      </w:r>
      <w:r>
        <w:t xml:space="preserve"> </w:t>
      </w:r>
      <w:r>
        <w:t xml:space="preserve">བྷ་ག་ཝནྟཿ།</w:t>
      </w:r>
      <w:r>
        <w:rPr>
          <w:rStyle w:val="FootnoteReference"/>
        </w:rPr>
        <w:footnoteReference w:id="357"/>
      </w:r>
      <w:r>
        <w:t xml:space="preserve"> </w:t>
      </w:r>
      <w:r>
        <w:t xml:space="preserve">བྷ་ག་ཝནྟཾ། བྷ་ག་ཝནྟཽ། བྷ་ག་ཝནྟཿ། བྷ་ག་ཝནྟཱ། བྷ་ག་ཝད་བྷྱཱཾ། བྷ་ག་ཝད་བྷིཿ། བྷ་ག་ཝ་ཏེ། བྷ་ག་ཝད་བྷྱཱཾ། བྷ་ག་ཝད་བྷྱཿ། བྷ་ག་ཝ་ཏཱཿ།</w:t>
      </w:r>
      <w:r>
        <w:rPr>
          <w:rStyle w:val="FootnoteReference"/>
        </w:rPr>
        <w:footnoteReference w:id="358"/>
      </w:r>
      <w:r>
        <w:t xml:space="preserve"> </w:t>
      </w:r>
      <w:r>
        <w:t xml:space="preserve">བྷ་ག་ཝད་བྷྱཱཾ། བྷ་ག་ཝ་དེ་བྷྱཿ། བྷ་ག་ཝ་ཏཿ། བྷ་ག་ཝ་ཏོཿ། བྷ་ག་ཝ་ཏཱཾ། བྷ་ག་ཝ་ཏི། བྷ་ག་ཝ་ཏོཿ། བྷ་ག་ཝཏྶུ། ཧེ་བྷ་ག་ཝན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ཧེ་བྷ་ག་ཝནྟཽ། ཧེ་བྷ་ག་ཝཾ་ཏཿ། འདི་ལྟར། ཧི་མ་ཝཱན། ཧི་མ་ཝཱ་ཏཽ།</w:t>
      </w:r>
      <w:r>
        <w:rPr>
          <w:rStyle w:val="FootnoteReference"/>
        </w:rPr>
        <w:footnoteReference w:id="360"/>
      </w:r>
      <w:r>
        <w:t xml:space="preserve"> </w:t>
      </w:r>
      <w:r>
        <w:t xml:space="preserve">ཧི་མ་ཝནྟཿ། ཤྲི་མ་ཏ་ཅེས་པ་འདིའི་སྐྱེས་པའི་སུཊ་</w:t>
      </w:r>
      <w:r>
        <w:rPr>
          <w:rStyle w:val="FootnoteReference"/>
        </w:rPr>
        <w:footnoteReference w:id="361"/>
      </w:r>
      <w:r>
        <w:t xml:space="preserve">ལ་ཨུག་</w:t>
      </w:r>
      <w:r>
        <w:rPr>
          <w:rStyle w:val="FootnoteReference"/>
        </w:rPr>
        <w:footnoteReference w:id="362"/>
      </w:r>
      <w:r>
        <w:t xml:space="preserve">གི་ཏའིའོ་</w:t>
      </w:r>
      <w:r>
        <w:rPr>
          <w:rStyle w:val="FootnoteReference"/>
        </w:rPr>
        <w:footnoteReference w:id="363"/>
      </w:r>
      <w:r>
        <w:t xml:space="preserve">ཞེས་པ་སྔོན་དུ་ནུ་མའོ། །​ཨ་ཏུ་ཨས་</w:t>
      </w:r>
      <w:r>
        <w:rPr>
          <w:rStyle w:val="FootnoteReference"/>
        </w:rPr>
        <w:footnoteReference w:id="364"/>
      </w:r>
      <w:r>
        <w:t xml:space="preserve">དག་གིའོ་ཞེས་པ་རིང་པོ་ཉིད་དོ།</w:t>
      </w:r>
      <w:r>
        <w:rPr>
          <w:rStyle w:val="FootnoteReference"/>
        </w:rPr>
        <w:footnoteReference w:id="365"/>
      </w:r>
      <w:r>
        <w:t xml:space="preserve"> །​སུའི་སུ་དབྱིའོ། །​བརྩེགས་པའི་ཚིག་གིའོ་</w:t>
      </w:r>
      <w:r>
        <w:rPr>
          <w:rStyle w:val="FootnoteReference"/>
        </w:rPr>
        <w:footnoteReference w:id="366"/>
      </w:r>
      <w:r>
        <w:t xml:space="preserve">ཞེས་པ་ཏ་ཡིག་དབྱིའོ། །​ཛྷལ་</w:t>
      </w:r>
      <w:r>
        <w:rPr>
          <w:rStyle w:val="FootnoteReference"/>
        </w:rPr>
        <w:footnoteReference w:id="367"/>
      </w:r>
      <w:r>
        <w:t xml:space="preserve">ལ་མཐའ་མ་ཡིན་པའི་ནའི་འང་ངོ་ཞེས་པ་རྗེས་སུ་ང་རོའོ། །​ཡ་ཡ་ལ་རྗེས་སུ་ང་རོའི་ཡམའོ་</w:t>
      </w:r>
      <w:r>
        <w:rPr>
          <w:rStyle w:val="FootnoteReference"/>
        </w:rPr>
        <w:footnoteReference w:id="368"/>
      </w:r>
      <w:r>
        <w:t xml:space="preserve">ཞེས་པ་སླར་ཡང་ན་ཡིག་གོ། །​ཛྷལའི་</w:t>
      </w:r>
      <w:r>
        <w:rPr>
          <w:rStyle w:val="FootnoteReference"/>
        </w:rPr>
        <w:footnoteReference w:id="369"/>
      </w:r>
      <w:r>
        <w:t xml:space="preserve">ཛ་ཤའོ་ཞེས་པ་ཏ་ཡིག་གི་ད་ཡིག་གོ། །​ཁར་ལ་ཛྷལ་ལའི་ཙརའོ་</w:t>
      </w:r>
      <w:r>
        <w:rPr>
          <w:rStyle w:val="FootnoteReference"/>
        </w:rPr>
        <w:footnoteReference w:id="370"/>
      </w:r>
      <w:r>
        <w:t xml:space="preserve">ཞེས་པ་ད་ཡིག་གི་ཏ་ཡིག་གོ། །​རྣམ་པར་གཅད་པའོ།</w:t>
      </w:r>
      <w:r>
        <w:rPr>
          <w:rStyle w:val="FootnoteReference"/>
        </w:rPr>
        <w:footnoteReference w:id="371"/>
      </w:r>
      <w:r>
        <w:t xml:space="preserve"> །​ཤྲཱི་མན། ཤྲཱི་མྲནྟཽ། ཤྲཱི་མནྟཿ། ཤྲཱི་མན་ཏཾ། ཤྲཱི་མནྟཽ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ཤྲཱི་མནྟཿ།</w:t>
      </w:r>
      <w:r>
        <w:rPr>
          <w:rStyle w:val="FootnoteReference"/>
        </w:rPr>
        <w:footnoteReference w:id="373"/>
      </w:r>
      <w:r>
        <w:t xml:space="preserve"> </w:t>
      </w:r>
      <w:r>
        <w:t xml:space="preserve">ཤྲཱི་མ་ཏཱ། ཤྲཱི་མདྦྷྱཱཾ། ཤྲཱི་མདྦྷིཿ། ཤྲཱི་མ་ཏེ། ཤྲཱི་མདྦྷྱཱཾ། ཤྲཱི་མདྦྷྱཿ། ཤྲཱི་མ་ཏཿ། ཤྲཱི་མདྦྷྱཾ། ཤྲཱི་མདྦྷྱཱ། ཤྲཱི་མ་ཏཿ། ཤྲཱི་མ་ཏོ།</w:t>
      </w:r>
      <w:r>
        <w:rPr>
          <w:rStyle w:val="FootnoteReference"/>
        </w:rPr>
        <w:footnoteReference w:id="374"/>
      </w:r>
      <w:r>
        <w:t xml:space="preserve"> </w:t>
      </w:r>
      <w:r>
        <w:t xml:space="preserve">ཤྲཱི་མ་ཏཱེ། ཤྲཱི་མ་ཏི། ཤྲཱི་མ་ཏོཿ། ཤྲཱི་མཏྶུ། ཧེ་ཤྲཱི་མན།</w:t>
      </w:r>
      <w:r>
        <w:rPr>
          <w:rStyle w:val="FootnoteReference"/>
        </w:rPr>
        <w:footnoteReference w:id="375"/>
      </w:r>
      <w:r>
        <w:t xml:space="preserve"> </w:t>
      </w:r>
      <w:r>
        <w:t xml:space="preserve">ཧེ་ཤྲཱི་མནྟཽ། ཧེ་ཤྲཱི་མནྟཿ། འདི་ལྟར། གོ་མཱན།</w:t>
      </w:r>
      <w:r>
        <w:rPr>
          <w:rStyle w:val="FootnoteReference"/>
        </w:rPr>
        <w:footnoteReference w:id="376"/>
      </w:r>
      <w:r>
        <w:t xml:space="preserve"> </w:t>
      </w:r>
      <w:r>
        <w:t xml:space="preserve">གོ་མནྟཽཿ། གོ་མནྟཿ། དེ་ལྟར། མ་ཏི་མཱན།</w:t>
      </w:r>
      <w:r>
        <w:rPr>
          <w:rStyle w:val="FootnoteReference"/>
        </w:rPr>
        <w:footnoteReference w:id="377"/>
      </w:r>
      <w:r>
        <w:t xml:space="preserve"> </w:t>
      </w:r>
      <w:r>
        <w:t xml:space="preserve">མ་ཏི་མནྟཽ། མ་ཏི་མནྟཿ། བུདྡྷི་མན།</w:t>
      </w:r>
      <w:r>
        <w:rPr>
          <w:rStyle w:val="FootnoteReference"/>
        </w:rPr>
        <w:footnoteReference w:id="378"/>
      </w:r>
      <w:r>
        <w:t xml:space="preserve"> </w:t>
      </w:r>
      <w:r>
        <w:t xml:space="preserve">བུདྡྷི་མནྣཽ།</w:t>
      </w:r>
      <w:r>
        <w:rPr>
          <w:rStyle w:val="FootnoteReference"/>
        </w:rPr>
        <w:footnoteReference w:id="379"/>
      </w:r>
      <w:r>
        <w:t xml:space="preserve"> </w:t>
      </w:r>
      <w:r>
        <w:t xml:space="preserve">བུདྡྷི་མནྟཿ། ཨཱ་ཡུཥྨན།</w:t>
      </w:r>
      <w:r>
        <w:t xml:space="preserve"> </w:t>
      </w:r>
      <w:r>
        <w:rPr>
          <w:rStyle w:val="FootnoteReference"/>
        </w:rPr>
        <w:footnoteReference w:id="380"/>
      </w:r>
      <w:r>
        <w:t xml:space="preserve">ཨཱ་ཡུཥྨ་ནྟཽ། ཨ་ཡུཥྨནྟཿཞེས་པ་ལ་སོགས་པ་རྣམས་སོ། །​ཙནྡྲ་མས་</w:t>
      </w:r>
      <w:r>
        <w:rPr>
          <w:rStyle w:val="FootnoteReference"/>
        </w:rPr>
        <w:footnoteReference w:id="381"/>
      </w:r>
      <w:r>
        <w:t xml:space="preserve">ཞེས་པ་འདིའི་ཨ་ཏུ་ཨས་</w:t>
      </w:r>
      <w:r>
        <w:rPr>
          <w:rStyle w:val="FootnoteReference"/>
        </w:rPr>
        <w:footnoteReference w:id="382"/>
      </w:r>
      <w:r>
        <w:t xml:space="preserve">དག་གིའོ་ཞེས་པ་རིང་པོ་ཉིད་དོ། །​སུའིའོ། །​ས་ས་ཛུ་ཁའི་</w:t>
      </w:r>
      <w:r>
        <w:rPr>
          <w:rStyle w:val="FootnoteReference"/>
        </w:rPr>
        <w:footnoteReference w:id="383"/>
      </w:r>
      <w:r>
        <w:t xml:space="preserve">རུའོ་ཞེས་པས་</w:t>
      </w:r>
      <w:r>
        <w:rPr>
          <w:rStyle w:val="FootnoteReference"/>
        </w:rPr>
        <w:footnoteReference w:id="384"/>
      </w:r>
      <w:r>
        <w:t xml:space="preserve">རུ་ཉིད་དོ། །​ཨཏ་</w:t>
      </w:r>
      <w:r>
        <w:rPr>
          <w:rStyle w:val="FootnoteReference"/>
        </w:rPr>
        <w:footnoteReference w:id="385"/>
      </w:r>
      <w:r>
        <w:t xml:space="preserve">ལས་ཧ་ཤ་ལའང་རུའིའོ་ཞེས་པ་ཨུ་ཉིད་དོ། །​ཨ་ལས་ཨཏ་ཨེངའོ་</w:t>
      </w:r>
      <w:r>
        <w:rPr>
          <w:rStyle w:val="FootnoteReference"/>
        </w:rPr>
        <w:footnoteReference w:id="386"/>
      </w:r>
      <w:r>
        <w:t xml:space="preserve">ཞེས་པ་ཨོ་</w:t>
      </w:r>
      <w:r>
        <w:rPr>
          <w:rStyle w:val="FootnoteReference"/>
        </w:rPr>
        <w:footnoteReference w:id="387"/>
      </w:r>
      <w:r>
        <w:t xml:space="preserve">ཉིད་དོ། །​ཤར་ལ་ཡང་ནའོ་ཞེས་པ་ས་ཡིག་གོ། །​རྣམ་པར་གཅད་པའོ།</w:t>
      </w:r>
      <w:r>
        <w:rPr>
          <w:rStyle w:val="FootnoteReference"/>
        </w:rPr>
        <w:footnoteReference w:id="388"/>
      </w:r>
      <w:r>
        <w:t xml:space="preserve"> །​ཙནྡྲ་མཱཿ། ཙནྡྲ་མ་སཽ། ཙནྡྲ་མ་སཿ། ཙནྡྲ་མ་སཾ། ཙནྡྲ་མ་སཽ། ཙནྡྲ་མ་སཿ། ཙནྡྲ་མ་སཱ། ཙནྡྲ་མོ་བྷྱཱཾ། ཙནྡྲ་མོ་བྷིཿ། ཙནྡྲ་མ་སེ། ཙནྡྲ་མོ་བྷྱཱཾ། ཙནྡྲ་མོ་བྷྱཿ། ཙནྡྲ་མ་སཿ། ཙནྡྲ་མོ་བྷྱཱཾ། ཙནྡྲ་མོ་བྷྱཿ། ཙནྡྲ་མ་སཿ། ཙནྡྲ་མ་སོཿ། ཙནྡྲ་མ་སཱཾ། ཙནྡྲ་མ་སི། ཙནྡྲ་མ་སོཿ། ཙནྡྲ་མ་སུ།</w:t>
      </w:r>
      <w:r>
        <w:rPr>
          <w:rStyle w:val="FootnoteReference"/>
        </w:rPr>
        <w:footnoteReference w:id="389"/>
      </w:r>
      <w:r>
        <w:t xml:space="preserve"> </w:t>
      </w:r>
      <w:r>
        <w:t xml:space="preserve">ཧེ་ཙནྡྲ་མཿ། ཧེ་ཙནྡྲ་མ་སཽ། ཧེ་ཙནྡྲ་མ་སཿ། འདི་ལྟར། པུ་</w:t>
      </w:r>
      <w:r>
        <w:rPr>
          <w:rStyle w:val="FootnoteReference"/>
        </w:rPr>
        <w:footnoteReference w:id="390"/>
      </w:r>
      <w:r>
        <w:t xml:space="preserve">མ་ནཱཿ། པུ་</w:t>
      </w:r>
      <w:r>
        <w:rPr>
          <w:rStyle w:val="FootnoteReference"/>
        </w:rPr>
        <w:footnoteReference w:id="391"/>
      </w:r>
      <w:r>
        <w:t xml:space="preserve">མ་ན་སཽ། པུ་</w:t>
      </w:r>
      <w:r>
        <w:rPr>
          <w:rStyle w:val="FootnoteReference"/>
        </w:rPr>
        <w:footnoteReference w:id="392"/>
      </w:r>
      <w:r>
        <w:t xml:space="preserve">མ་ན་སཿ། པི་དྭས་ཞེས་པ་འདིའི་སྐྱེས་པའི་སུཊ་</w:t>
      </w:r>
      <w:r>
        <w:rPr>
          <w:rStyle w:val="FootnoteReference"/>
        </w:rPr>
        <w:footnoteReference w:id="393"/>
      </w:r>
      <w:r>
        <w:t xml:space="preserve">ལ་ཨུཀ་ཏིའིའོ་</w:t>
      </w:r>
      <w:r>
        <w:rPr>
          <w:rStyle w:val="FootnoteReference"/>
        </w:rPr>
        <w:footnoteReference w:id="394"/>
      </w:r>
      <w:r>
        <w:t xml:space="preserve">ཞེས་པ་སྔོན་དུ་ནུམའོ།</w:t>
      </w:r>
      <w:r>
        <w:rPr>
          <w:rStyle w:val="FootnoteReference"/>
        </w:rPr>
        <w:footnoteReference w:id="395"/>
      </w:r>
      <w:r>
        <w:t xml:space="preserve"> །​མ་ཡིག་ནི་མི་ཏ་ཨཙའི་</w:t>
      </w:r>
      <w:r>
        <w:rPr>
          <w:rStyle w:val="FootnoteReference"/>
        </w:rPr>
        <w:footnoteReference w:id="396"/>
      </w:r>
      <w:r>
        <w:t xml:space="preserve">མཐའ་ལས་ཕ་རོལ་གྱིའོ་ཞེས་པ་རྟགས་ཀྱི་དོན་ཏོ། །​ཨུ་ཡིག་ནི་བརྗོད་པའི་དོན་ཏོ། །​ཀུན་དུ་བོད་པ་མ་ཡིན་པའི་སུ་ལའོ། །​སུའིའོ། །​བརྩེགས་པའི་ཚིག་གིའོ། །​ས་མ་ཧད་</w:t>
      </w:r>
      <w:r>
        <w:rPr>
          <w:rStyle w:val="FootnoteReference"/>
        </w:rPr>
        <w:footnoteReference w:id="397"/>
      </w:r>
      <w:r>
        <w:t xml:space="preserve">དག་གི་ནུམ་</w:t>
      </w:r>
      <w:r>
        <w:rPr>
          <w:rStyle w:val="FootnoteReference"/>
        </w:rPr>
        <w:footnoteReference w:id="398"/>
      </w:r>
      <w:r>
        <w:t xml:space="preserve">ལའོ། །​རིང་པོ་ཉིད་དོ། །​ཤས་</w:t>
      </w:r>
      <w:r>
        <w:rPr>
          <w:rStyle w:val="FootnoteReference"/>
        </w:rPr>
        <w:footnoteReference w:id="399"/>
      </w:r>
      <w:r>
        <w:t xml:space="preserve">ལ་སོགས་པ་ཨཙ་</w:t>
      </w:r>
      <w:r>
        <w:rPr>
          <w:rStyle w:val="FootnoteReference"/>
        </w:rPr>
        <w:footnoteReference w:id="400"/>
      </w:r>
      <w:r>
        <w:t xml:space="preserve">དང་པོ་ཅན་རྣམས་ལ་ཝསའི་</w:t>
      </w:r>
      <w:r>
        <w:rPr>
          <w:rStyle w:val="FootnoteReference"/>
        </w:rPr>
        <w:footnoteReference w:id="401"/>
      </w:r>
      <w:r>
        <w:t xml:space="preserve">ཝའི་ཨུ་ཉིད་དོ་ཞེས་པ་ཝ་ཡིག་གི་ཨུ་ཉིད་དོ། །​ཡཎ་</w:t>
      </w:r>
      <w:r>
        <w:rPr>
          <w:rStyle w:val="FootnoteReference"/>
        </w:rPr>
        <w:footnoteReference w:id="402"/>
      </w:r>
      <w:r>
        <w:t xml:space="preserve">ཨིཀའིའོ་ཞེས་པ་ཕ་རོལ་ཏུ་སྔ་མ་ཉིད་དོ། །​ཀུ་ལས་ཀྱང་ཞེས་པ་ལ་སོགས་པ་རྣམས་ཀྱི་</w:t>
      </w:r>
      <w:r>
        <w:rPr>
          <w:rStyle w:val="FootnoteReference"/>
        </w:rPr>
        <w:footnoteReference w:id="403"/>
      </w:r>
      <w:r>
        <w:t xml:space="preserve">ཥ་ཉིད་དོ། །​བ་སུ་སྲམ་</w:t>
      </w:r>
      <w:r>
        <w:rPr>
          <w:rStyle w:val="FootnoteReference"/>
        </w:rPr>
        <w:footnoteReference w:id="404"/>
      </w:r>
      <w:r>
        <w:t xml:space="preserve">སུ་དྷས་</w:t>
      </w:r>
      <w:r>
        <w:rPr>
          <w:rStyle w:val="FootnoteReference"/>
        </w:rPr>
        <w:footnoteReference w:id="405"/>
      </w:r>
      <w:r>
        <w:t xml:space="preserve">རྣམས་ཀྱི་སའིའོ་ཞེས་པ་ས་ཡིག་གི་</w:t>
      </w:r>
      <w:r>
        <w:rPr>
          <w:rStyle w:val="FootnoteReference"/>
        </w:rPr>
        <w:footnoteReference w:id="406"/>
      </w:r>
      <w:r>
        <w:t xml:space="preserve">ད་ཡིག་གོ། །​ཨཙ་</w:t>
      </w:r>
      <w:r>
        <w:rPr>
          <w:rStyle w:val="FootnoteReference"/>
        </w:rPr>
        <w:footnoteReference w:id="407"/>
      </w:r>
      <w:r>
        <w:t xml:space="preserve">མ་ཡིན་པ་ལ་ཞེས་པ་གཉིས་ཉིད་དོ། །​བརྩེགས་པའི་ཚིག་གིའོ་ཞེས་པ་གཅིག་གི་དབྱིའོ།</w:t>
      </w:r>
      <w:r>
        <w:rPr>
          <w:rStyle w:val="FootnoteReference"/>
        </w:rPr>
        <w:footnoteReference w:id="408"/>
      </w:r>
      <w:r>
        <w:t xml:space="preserve"> །​ཁར་ལ་ཛྷལ྄འི་ཙར྄འོ།</w:t>
      </w:r>
      <w:r>
        <w:rPr>
          <w:rStyle w:val="FootnoteReference"/>
        </w:rPr>
        <w:footnoteReference w:id="409"/>
      </w:r>
      <w:r>
        <w:t xml:space="preserve"> །​རྣམ་པར་གཅད་པའོ།</w:t>
      </w:r>
      <w:r>
        <w:rPr>
          <w:rStyle w:val="FootnoteReference"/>
        </w:rPr>
        <w:footnoteReference w:id="410"/>
      </w:r>
      <w:r>
        <w:t xml:space="preserve"> །​བི་དྭཱན། བི་དྭཱནྶཽ།</w:t>
      </w:r>
      <w:r>
        <w:t xml:space="preserve"> </w:t>
      </w:r>
      <w:r>
        <w:rPr>
          <w:rStyle w:val="FootnoteReference"/>
        </w:rPr>
        <w:footnoteReference w:id="411"/>
      </w:r>
      <w:r>
        <w:t xml:space="preserve">བི་དྭཱནྶཿ།</w:t>
      </w:r>
      <w:r>
        <w:t xml:space="preserve"> </w:t>
      </w:r>
      <w:r>
        <w:rPr>
          <w:rStyle w:val="FootnoteReference"/>
        </w:rPr>
        <w:footnoteReference w:id="412"/>
      </w:r>
      <w:r>
        <w:t xml:space="preserve">བི་དྭཱནྶཾ། བི་དྭཱནྶཽ། བི་དུ་ཥཿ། བི་</w:t>
      </w:r>
      <w:r>
        <w:rPr>
          <w:rStyle w:val="FootnoteReference"/>
        </w:rPr>
        <w:footnoteReference w:id="413"/>
      </w:r>
      <w:r>
        <w:t xml:space="preserve">དུ་ཥཱ།</w:t>
      </w:r>
      <w:r>
        <w:rPr>
          <w:rStyle w:val="FootnoteReference"/>
        </w:rPr>
        <w:footnoteReference w:id="414"/>
      </w:r>
      <w:r>
        <w:t xml:space="preserve"> </w:t>
      </w:r>
      <w:r>
        <w:t xml:space="preserve">བི་དྭ་</w:t>
      </w:r>
      <w:r>
        <w:rPr>
          <w:rStyle w:val="FootnoteReference"/>
        </w:rPr>
        <w:footnoteReference w:id="415"/>
      </w:r>
      <w:r>
        <w:t xml:space="preserve">དྦྷྱཱཾ། བི་</w:t>
      </w:r>
      <w:r>
        <w:rPr>
          <w:rStyle w:val="FootnoteReference"/>
        </w:rPr>
        <w:footnoteReference w:id="416"/>
      </w:r>
      <w:r>
        <w:t xml:space="preserve">དྭ་དྦྷིཿ། བི་དུ་ཥེཿ། བི་དྭཱདྦྷྱཱཾ། བི་དྭདྦྷྱཿ།</w:t>
      </w:r>
      <w:r>
        <w:rPr>
          <w:rStyle w:val="FootnoteReference"/>
        </w:rPr>
        <w:footnoteReference w:id="417"/>
      </w:r>
      <w:r>
        <w:t xml:space="preserve"> </w:t>
      </w:r>
      <w:r>
        <w:t xml:space="preserve">བི་དུ་ཥཿ། བི་དྭཱདྦྷྱཱཾ། བི་དྭདྦྷྱཿ། བི་དུ་ཥ། བི་དུ་ཥོཿ། བི་དུཥཱཾ། བི་དུ་ཥི། བི་དུ་ཥོཿ། བི་དྭཏྶུ། ཧེ་བི་དྭན།</w:t>
      </w:r>
      <w:r>
        <w:rPr>
          <w:rStyle w:val="FootnoteReference"/>
        </w:rPr>
        <w:footnoteReference w:id="418"/>
      </w:r>
      <w:r>
        <w:t xml:space="preserve"> </w:t>
      </w:r>
      <w:r>
        <w:t xml:space="preserve">ཧེ་བི་དྭཱནྶཽ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ཧེ་བི་དྭཱནྶཿ། ཏསྠི་ཝས་ཞེས་པ་</w:t>
      </w:r>
      <w:r>
        <w:rPr>
          <w:rStyle w:val="FootnoteReference"/>
        </w:rPr>
        <w:footnoteReference w:id="420"/>
      </w:r>
      <w:r>
        <w:t xml:space="preserve">འདིའི་སྐྱེས་པའི་སུཊ་</w:t>
      </w:r>
      <w:r>
        <w:rPr>
          <w:rStyle w:val="FootnoteReference"/>
        </w:rPr>
        <w:footnoteReference w:id="421"/>
      </w:r>
      <w:r>
        <w:t xml:space="preserve">ལ་ཨུཀ་ཏིའིའོ་</w:t>
      </w:r>
      <w:r>
        <w:rPr>
          <w:rStyle w:val="FootnoteReference"/>
        </w:rPr>
        <w:footnoteReference w:id="422"/>
      </w:r>
      <w:r>
        <w:t xml:space="preserve">ཞེས་པ་ནུམའོ།</w:t>
      </w:r>
      <w:r>
        <w:rPr>
          <w:rStyle w:val="FootnoteReference"/>
        </w:rPr>
        <w:footnoteReference w:id="423"/>
      </w:r>
      <w:r>
        <w:t xml:space="preserve"> །​ཀུན་དུ་བོད་པ་</w:t>
      </w:r>
      <w:r>
        <w:rPr>
          <w:rStyle w:val="FootnoteReference"/>
        </w:rPr>
        <w:footnoteReference w:id="424"/>
      </w:r>
      <w:r>
        <w:t xml:space="preserve">མ་ཡིན་པའི་སུ་ལའོ། །​སུའིའོ། །​བརྩེགས་པའི་ཚིག་གིའོ། །​ས་མ་ཧཏ་དག་གི་ནུམ་</w:t>
      </w:r>
      <w:r>
        <w:rPr>
          <w:rStyle w:val="FootnoteReference"/>
        </w:rPr>
        <w:footnoteReference w:id="425"/>
      </w:r>
      <w:r>
        <w:t xml:space="preserve">ལ་ཞེས་པ་རིང་པོ་ཉིད་དོ། །​ཝསའི་</w:t>
      </w:r>
      <w:r>
        <w:rPr>
          <w:rStyle w:val="FootnoteReference"/>
        </w:rPr>
        <w:footnoteReference w:id="426"/>
      </w:r>
      <w:r>
        <w:t xml:space="preserve">ཝ་ཨུཏའོ་</w:t>
      </w:r>
      <w:r>
        <w:rPr>
          <w:rStyle w:val="FootnoteReference"/>
        </w:rPr>
        <w:footnoteReference w:id="427"/>
      </w:r>
      <w:r>
        <w:t xml:space="preserve">ཞེས་པ་ཝ་ཨུ་ཉིད་དོ། །​ཡ་ཎ་ཨིགའིའོ།</w:t>
      </w:r>
      <w:r>
        <w:rPr>
          <w:rStyle w:val="FootnoteReference"/>
        </w:rPr>
        <w:footnoteReference w:id="428"/>
      </w:r>
      <w:r>
        <w:t xml:space="preserve"> །​ཀུ་ལས་ཀྱང་ཞེས་པའོ། །​རྒྱུ་མཚན་ཅན་གྱིའང་རྒྱུ་མཚན་མེད་པ་ལ་མ་ཡིན་ནོ་ཞེས་པ་ཨི་ཡིག་གིའང་ལྡོག་པའོ། །​ཝས་</w:t>
      </w:r>
      <w:r>
        <w:rPr>
          <w:rStyle w:val="FootnoteReference"/>
        </w:rPr>
        <w:footnoteReference w:id="429"/>
      </w:r>
      <w:r>
        <w:t xml:space="preserve">སུ། སྲཾ་སུ། དྷྭཾ་ས་རྣམས་ཀྱི་སའིའོ། །​ཁར་</w:t>
      </w:r>
      <w:r>
        <w:rPr>
          <w:rStyle w:val="FootnoteReference"/>
        </w:rPr>
        <w:footnoteReference w:id="430"/>
      </w:r>
      <w:r>
        <w:t xml:space="preserve">ལ་ཛྷལའི་ཙརའོ།</w:t>
      </w:r>
      <w:r>
        <w:rPr>
          <w:rStyle w:val="FootnoteReference"/>
        </w:rPr>
        <w:footnoteReference w:id="431"/>
      </w:r>
      <w:r>
        <w:t xml:space="preserve"> །​རྣམ་པར་གཅད་པའོ།</w:t>
      </w:r>
      <w:r>
        <w:rPr>
          <w:rStyle w:val="FootnoteReference"/>
        </w:rPr>
        <w:footnoteReference w:id="432"/>
      </w:r>
      <w:r>
        <w:t xml:space="preserve"> །​ཏསྠི་ཝཱན། ཏསྠི་ཝཱནྶཽ། ཏསྠི་ཝཱནྶཿ། ཏསྠི་ཝཱནྶཾ། ཏསྠི་ཝཱནྶཽ། ཏསྠུ་ཥཿ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ཏསྠུ་ཥཱ། ཏསྠི་</w:t>
      </w:r>
      <w:r>
        <w:rPr>
          <w:rStyle w:val="FootnoteReference"/>
        </w:rPr>
        <w:footnoteReference w:id="434"/>
      </w:r>
      <w:r>
        <w:t xml:space="preserve">ཝདྦྷྱཱཾ། ཏསྠི་ཝདྡྷིཿ། ཏསྠུ་ཥི། ཏསྠུ་</w:t>
      </w:r>
      <w:r>
        <w:rPr>
          <w:rStyle w:val="FootnoteReference"/>
        </w:rPr>
        <w:footnoteReference w:id="435"/>
      </w:r>
      <w:r>
        <w:t xml:space="preserve">ཝདྦྷྱཱཾ། ཏསྠི་ཝདྦྷྱཿ། ཏསྠུ་ཥཿ། ཏསྠི་ཝདྦྷྱཱཾ། ཏསྠི་ཝདྦྷྱཿ། ཏསྠུ་ཥཿ། ཏསྠུ་</w:t>
      </w:r>
      <w:r>
        <w:rPr>
          <w:rStyle w:val="FootnoteReference"/>
        </w:rPr>
        <w:footnoteReference w:id="436"/>
      </w:r>
      <w:r>
        <w:t xml:space="preserve">ཥོཿ། ཏསྠུ་ཥྟཾ། ཏསྠུ་ཥི། ཏསྠུ་ཥོཿ། ཏསྠི་ཝཏྶུ། ཧེ་ཏསྠི་ཝན།</w:t>
      </w:r>
      <w:r>
        <w:rPr>
          <w:rStyle w:val="FootnoteReference"/>
        </w:rPr>
        <w:footnoteReference w:id="437"/>
      </w:r>
      <w:r>
        <w:t xml:space="preserve"> </w:t>
      </w:r>
      <w:r>
        <w:t xml:space="preserve">ཧེ་ཏསྠི་ཝནྶཽ། ཧེ་ཏསྠི་ཝནྶཿ། པུམྶ་ཞེས་པ་འདིའི་པུམྶའི་ཨ་སུངའོ་</w:t>
      </w:r>
      <w:r>
        <w:rPr>
          <w:rStyle w:val="FootnoteReference"/>
        </w:rPr>
        <w:footnoteReference w:id="438"/>
      </w:r>
      <w:r>
        <w:t xml:space="preserve">ཞེས་པ་ས་ཡིག་གི་ཨ་སུ་ཞེས་པར་བསྒྱུར་རོ། །​སྐྱེས་པའི་སུཊ་</w:t>
      </w:r>
      <w:r>
        <w:rPr>
          <w:rStyle w:val="FootnoteReference"/>
        </w:rPr>
        <w:footnoteReference w:id="439"/>
      </w:r>
      <w:r>
        <w:t xml:space="preserve">ལ་ཨུཀ་ཏའིའོ་</w:t>
      </w:r>
      <w:r>
        <w:rPr>
          <w:rStyle w:val="FootnoteReference"/>
        </w:rPr>
        <w:footnoteReference w:id="440"/>
      </w:r>
      <w:r>
        <w:t xml:space="preserve">ཞེས་པ་ནུ་མའིའོ།</w:t>
      </w:r>
      <w:r>
        <w:rPr>
          <w:rStyle w:val="FootnoteReference"/>
        </w:rPr>
        <w:footnoteReference w:id="441"/>
      </w:r>
      <w:r>
        <w:t xml:space="preserve"> །​ཀུན་དུ་བོད་པ་མ་ཡིན་པའི་སུ་ལའོ། །​སུའིའོ། །​བརྩེགས་པའི་ཚིག་གིའོ། །​ས་མ་ཧཏ་</w:t>
      </w:r>
      <w:r>
        <w:rPr>
          <w:rStyle w:val="FootnoteReference"/>
        </w:rPr>
        <w:footnoteReference w:id="442"/>
      </w:r>
      <w:r>
        <w:t xml:space="preserve">དག་གི་ནུམ་ལའོ། །​ཧལ་ལ་མའིའོ་ཞེས་པ་འདིའི་རྗེས་སུ་ང་རོའོ། །​ཡ་ཡ་ལ་རྗེས་སུ་ང་རོའི་ཡ་མའོ།</w:t>
      </w:r>
      <w:r>
        <w:rPr>
          <w:rStyle w:val="FootnoteReference"/>
        </w:rPr>
        <w:footnoteReference w:id="443"/>
      </w:r>
      <w:r>
        <w:t xml:space="preserve"> །​རྣམ་པར་གཅད་པའོ།</w:t>
      </w:r>
      <w:r>
        <w:rPr>
          <w:rStyle w:val="FootnoteReference"/>
        </w:rPr>
        <w:footnoteReference w:id="444"/>
      </w:r>
      <w:r>
        <w:t xml:space="preserve"> །​པུ་མཱན།</w:t>
      </w:r>
      <w:r>
        <w:t xml:space="preserve"> </w:t>
      </w:r>
      <w:r>
        <w:rPr>
          <w:rStyle w:val="FootnoteReference"/>
        </w:rPr>
        <w:footnoteReference w:id="445"/>
      </w:r>
      <w:r>
        <w:t xml:space="preserve">པུ་མཱནྶཽ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པུ་མཱནྶཿ། པུ་མཱནྶཾ། པུ་མཱནྶཽ།</w:t>
      </w:r>
      <w:r>
        <w:t xml:space="preserve"> </w:t>
      </w:r>
      <w:r>
        <w:rPr>
          <w:rStyle w:val="FootnoteReference"/>
        </w:rPr>
        <w:footnoteReference w:id="447"/>
      </w:r>
      <w:r>
        <w:t xml:space="preserve">པུཾ་སཿ། པུཾ་སཱ། པུཾ་བྷྱཱཾ། པུཾ་བྷིཿ། པུ་སེ། པུཾ་བྷྱཱཾ། པུཾ་བྷྱཿ། པུཾ་སཿ། པུཾ་བྷྱཱཾ། པུཾ་</w:t>
      </w:r>
      <w:r>
        <w:rPr>
          <w:rStyle w:val="FootnoteReference"/>
        </w:rPr>
        <w:footnoteReference w:id="448"/>
      </w:r>
      <w:r>
        <w:t xml:space="preserve">བྷྱཿ། པུཾ་སཿ། པུཾ་སོཿ། པུཾ་</w:t>
      </w:r>
      <w:r>
        <w:rPr>
          <w:rStyle w:val="FootnoteReference"/>
        </w:rPr>
        <w:footnoteReference w:id="449"/>
      </w:r>
      <w:r>
        <w:t xml:space="preserve">སཱཾ། པུཾ་སི། པུ་སོཿ། པུཾ་སུ། ཧེ་པཱུ་མཱན།</w:t>
      </w:r>
      <w:r>
        <w:t xml:space="preserve"> </w:t>
      </w:r>
      <w:r>
        <w:rPr>
          <w:rStyle w:val="FootnoteReference"/>
        </w:rPr>
        <w:footnoteReference w:id="450"/>
      </w:r>
      <w:r>
        <w:t xml:space="preserve">ཧེ་པུ་མནྶཽ།</w:t>
      </w:r>
      <w:r>
        <w:t xml:space="preserve"> </w:t>
      </w:r>
      <w:r>
        <w:rPr>
          <w:rStyle w:val="FootnoteReference"/>
        </w:rPr>
        <w:footnoteReference w:id="451"/>
      </w:r>
      <w:r>
        <w:t xml:space="preserve">ཧེ་པུ་མཱནྶཿ། ཨ་ན་ཌུཧ་</w:t>
      </w:r>
      <w:r>
        <w:rPr>
          <w:rStyle w:val="FootnoteReference"/>
        </w:rPr>
        <w:footnoteReference w:id="452"/>
      </w:r>
      <w:r>
        <w:t xml:space="preserve">ཞེས་པ་འདིའི་ཨ་ན་ཌུཧའི་</w:t>
      </w:r>
      <w:r>
        <w:rPr>
          <w:rStyle w:val="FootnoteReference"/>
        </w:rPr>
        <w:footnoteReference w:id="453"/>
      </w:r>
      <w:r>
        <w:t xml:space="preserve">སུ་ལའོ་ཞེས་པ་སྔོན་དུ་ནུ་མའོ།</w:t>
      </w:r>
      <w:r>
        <w:rPr>
          <w:rStyle w:val="FootnoteReference"/>
        </w:rPr>
        <w:footnoteReference w:id="454"/>
      </w:r>
      <w:r>
        <w:t xml:space="preserve"> །​ཙ་ཏུར་མ་</w:t>
      </w:r>
      <w:r>
        <w:rPr>
          <w:rStyle w:val="FootnoteReference"/>
        </w:rPr>
        <w:footnoteReference w:id="455"/>
      </w:r>
      <w:r>
        <w:t xml:space="preserve">ཨ་ན་ཌུཧ་</w:t>
      </w:r>
      <w:r>
        <w:rPr>
          <w:rStyle w:val="FootnoteReference"/>
        </w:rPr>
        <w:footnoteReference w:id="456"/>
      </w:r>
      <w:r>
        <w:t xml:space="preserve">དག་གི་ཨཱམའོ་</w:t>
      </w:r>
      <w:r>
        <w:rPr>
          <w:rStyle w:val="FootnoteReference"/>
        </w:rPr>
        <w:footnoteReference w:id="457"/>
      </w:r>
      <w:r>
        <w:t xml:space="preserve">ཞེས་པས་སྔོན་དུ་ཨམའོ་ཨིཀའི་ཡཎ་ཨཙ་</w:t>
      </w:r>
      <w:r>
        <w:rPr>
          <w:rStyle w:val="FootnoteReference"/>
        </w:rPr>
        <w:footnoteReference w:id="458"/>
      </w:r>
      <w:r>
        <w:t xml:space="preserve">ལའོ། །​སུའིའོ། །​བརྩེགས་པའི་ཚིག་གི་ཞེས་པ་ཧ་ཡིག་དབྱིའོ། །​ཨ་ན་ཌུནའི་དའོ་</w:t>
      </w:r>
      <w:r>
        <w:rPr>
          <w:rStyle w:val="FootnoteReference"/>
        </w:rPr>
        <w:footnoteReference w:id="459"/>
      </w:r>
      <w:r>
        <w:t xml:space="preserve">ཞེས་པ་ཧ་ཡིག་གི་ད་ཡིག་གོ། །​ཁར་</w:t>
      </w:r>
      <w:r>
        <w:rPr>
          <w:rStyle w:val="FootnoteReference"/>
        </w:rPr>
        <w:footnoteReference w:id="460"/>
      </w:r>
      <w:r>
        <w:t xml:space="preserve">ལ་ཛྷལའི་ཙརའོ།</w:t>
      </w:r>
      <w:r>
        <w:rPr>
          <w:rStyle w:val="FootnoteReference"/>
        </w:rPr>
        <w:footnoteReference w:id="461"/>
      </w:r>
      <w:r>
        <w:t xml:space="preserve"> །​ཀུན་དུ་བོད་པའི་སུ་ལ་ཨམའོ།</w:t>
      </w:r>
      <w:r>
        <w:rPr>
          <w:rStyle w:val="FootnoteReference"/>
        </w:rPr>
        <w:footnoteReference w:id="462"/>
      </w:r>
      <w:r>
        <w:t xml:space="preserve"> །​རྣམ་པར་གཅད་པའོ།</w:t>
      </w:r>
      <w:r>
        <w:rPr>
          <w:rStyle w:val="FootnoteReference"/>
        </w:rPr>
        <w:footnoteReference w:id="463"/>
      </w:r>
      <w:r>
        <w:t xml:space="preserve"> །​ཨ་ན་ཌྭཱན།</w:t>
      </w:r>
      <w:r>
        <w:rPr>
          <w:rStyle w:val="FootnoteReference"/>
        </w:rPr>
        <w:footnoteReference w:id="464"/>
      </w:r>
      <w:r>
        <w:t xml:space="preserve"> </w:t>
      </w:r>
      <w:r>
        <w:t xml:space="preserve">ཨ་ན་ཌྭཱ་ཧཽ། ཨ་ན་ཌྭཱ་ཧཿ། ཨ་ན་ཌྭཱ་ཧཾ། ཨ་ན་ཌྭཱ་ཧཽ། ཨ་ན་ཌུ་ཧཿ། ཨ་ན་ཌུ་ཧཱ། ཨ་ན་ཌུདྦྷྱཱཾ། ཨ་ན་ཌུདྦྷིཿ།</w:t>
      </w:r>
      <w:r>
        <w:rPr>
          <w:rStyle w:val="FootnoteReference"/>
        </w:rPr>
        <w:footnoteReference w:id="465"/>
      </w:r>
      <w:r>
        <w:t xml:space="preserve"> </w:t>
      </w:r>
      <w:r>
        <w:t xml:space="preserve">ཨ་ན་ཌུ་ཧེ། ཨ་ན་ཌུདྦྷྱཱཾ། ཨ་ན་ཌུདྦྷྱཿ། ཨ་ན་ཌུ་ཧཿ། ཨ་ན་ཌུདྦྷྱཱཾ། ཨ་ན་ཌུདྦྷྱཿ།</w:t>
      </w:r>
      <w:r>
        <w:rPr>
          <w:rStyle w:val="FootnoteReference"/>
        </w:rPr>
        <w:footnoteReference w:id="466"/>
      </w:r>
      <w:r>
        <w:t xml:space="preserve"> </w:t>
      </w:r>
      <w:r>
        <w:t xml:space="preserve">ཨ་ན་ཌུ་ཧཿ། ཨ་ན་ཌུ་</w:t>
      </w:r>
      <w:r>
        <w:rPr>
          <w:rStyle w:val="FootnoteReference"/>
        </w:rPr>
        <w:footnoteReference w:id="467"/>
      </w:r>
      <w:r>
        <w:t xml:space="preserve">ཧོཿ། ཨ་ན་ཌུ་</w:t>
      </w:r>
      <w:r>
        <w:rPr>
          <w:rStyle w:val="FootnoteReference"/>
        </w:rPr>
        <w:footnoteReference w:id="468"/>
      </w:r>
      <w:r>
        <w:t xml:space="preserve">ཧཱཾ། ཨ་ན་ཌུ་ཧི། ཨ་ན་ཌུ་ཧོཿ། ཨ་ན་</w:t>
      </w:r>
      <w:r>
        <w:rPr>
          <w:rStyle w:val="FootnoteReference"/>
        </w:rPr>
        <w:footnoteReference w:id="469"/>
      </w:r>
      <w:r>
        <w:t xml:space="preserve">ཌུཏྶུ། ཧེ་ཨ་ན་ཌྭཱ་ན།</w:t>
      </w:r>
      <w:r>
        <w:rPr>
          <w:rStyle w:val="FootnoteReference"/>
        </w:rPr>
        <w:footnoteReference w:id="470"/>
      </w:r>
      <w:r>
        <w:t xml:space="preserve"> </w:t>
      </w:r>
      <w:r>
        <w:t xml:space="preserve">ཧེ་ཨ་ན་ཌྭཱ་ཧཽ། ཧེ་ཨ་ན་ཌྭཱ་ཧཿ། པྲཱཙ་</w:t>
      </w:r>
      <w:r>
        <w:rPr>
          <w:rStyle w:val="FootnoteReference"/>
        </w:rPr>
        <w:footnoteReference w:id="471"/>
      </w:r>
      <w:r>
        <w:t xml:space="preserve">ཞེས་པ་འདིའི་ཨཉ་</w:t>
      </w:r>
      <w:r>
        <w:rPr>
          <w:rStyle w:val="FootnoteReference"/>
        </w:rPr>
        <w:footnoteReference w:id="472"/>
      </w:r>
      <w:r>
        <w:t xml:space="preserve">ཙའིའོ་ཞེས་པ་ནུ་མའོ།</w:t>
      </w:r>
      <w:r>
        <w:rPr>
          <w:rStyle w:val="FootnoteReference"/>
        </w:rPr>
        <w:footnoteReference w:id="473"/>
      </w:r>
      <w:r>
        <w:t xml:space="preserve"> །​སུའིའོ། །​བརྩེགས་པའི་ཚིག་གིའོ། །​ཀྭི་ནའི་</w:t>
      </w:r>
      <w:r>
        <w:rPr>
          <w:rStyle w:val="FootnoteReference"/>
        </w:rPr>
        <w:footnoteReference w:id="474"/>
      </w:r>
      <w:r>
        <w:t xml:space="preserve">ཞེས་པ་ན་ཡིག་གི་ང་</w:t>
      </w:r>
      <w:r>
        <w:rPr>
          <w:rStyle w:val="FootnoteReference"/>
        </w:rPr>
        <w:footnoteReference w:id="475"/>
      </w:r>
      <w:r>
        <w:t xml:space="preserve">ཡིག་གོ། །​མཐའ་མ་ཡིན་པའི་ཛྷ་ལ་</w:t>
      </w:r>
      <w:r>
        <w:rPr>
          <w:rStyle w:val="FootnoteReference"/>
        </w:rPr>
        <w:footnoteReference w:id="476"/>
      </w:r>
      <w:r>
        <w:t xml:space="preserve">ལ་ནའི་འང་ངོ་ཞེས་པ་རྗེས་སུ་ང་རོའོ། །​ཡ་ཡ་ལ་རྗེས་སུ་ང་རོ་ཡམའོ།</w:t>
      </w:r>
      <w:r>
        <w:rPr>
          <w:rStyle w:val="FootnoteReference"/>
        </w:rPr>
        <w:footnoteReference w:id="477"/>
      </w:r>
      <w:r>
        <w:t xml:space="preserve"> །​ཤས་</w:t>
      </w:r>
      <w:r>
        <w:rPr>
          <w:rStyle w:val="FootnoteReference"/>
        </w:rPr>
        <w:footnoteReference w:id="478"/>
      </w:r>
      <w:r>
        <w:t xml:space="preserve">ལ་སོགས་པའི་ཨཙ་</w:t>
      </w:r>
      <w:r>
        <w:rPr>
          <w:rStyle w:val="FootnoteReference"/>
        </w:rPr>
        <w:footnoteReference w:id="479"/>
      </w:r>
      <w:r>
        <w:t xml:space="preserve">དང་པོ་ཅན་རྣམས་ལ་ཨཾ་</w:t>
      </w:r>
      <w:r>
        <w:rPr>
          <w:rStyle w:val="FootnoteReference"/>
        </w:rPr>
        <w:footnoteReference w:id="480"/>
      </w:r>
      <w:r>
        <w:t xml:space="preserve">ཙའི་ཞེས་པ་ཨ་ཡིག་དབྱིའོ། །​ཙི་ལའོ་ཞེས་པ་རིང་པོ་ཉིད་དོ། །​ཀྭིནའིའོ་</w:t>
      </w:r>
      <w:r>
        <w:rPr>
          <w:rStyle w:val="FootnoteReference"/>
        </w:rPr>
        <w:footnoteReference w:id="481"/>
      </w:r>
      <w:r>
        <w:t xml:space="preserve">ཞེས་པ་ཙ་ཡིག་གི་ཀ་ཡིག་གོ། །​ཛྷལའི་</w:t>
      </w:r>
      <w:r>
        <w:rPr>
          <w:rStyle w:val="FootnoteReference"/>
        </w:rPr>
        <w:footnoteReference w:id="482"/>
      </w:r>
      <w:r>
        <w:t xml:space="preserve">ཛ་ཤའོ་ཞེས་པ་ཀ་ཡིག་གི་ག་ཡིག་གོ། །​ཁར་</w:t>
      </w:r>
      <w:r>
        <w:rPr>
          <w:rStyle w:val="FootnoteReference"/>
        </w:rPr>
        <w:footnoteReference w:id="483"/>
      </w:r>
      <w:r>
        <w:t xml:space="preserve">ལ་ཛྷལའི་ཙརའོ།</w:t>
      </w:r>
      <w:r>
        <w:rPr>
          <w:rStyle w:val="FootnoteReference"/>
        </w:rPr>
        <w:footnoteReference w:id="484"/>
      </w:r>
      <w:r>
        <w:t xml:space="preserve"> །​ཀུ་ལས་ཀྱང་ཞེས་པ་ཥ་ཉིད་དོ། །​རྣམ་པར་གཅད་པའོ།</w:t>
      </w:r>
      <w:r>
        <w:rPr>
          <w:rStyle w:val="FootnoteReference"/>
        </w:rPr>
        <w:footnoteReference w:id="485"/>
      </w:r>
      <w:r>
        <w:t xml:space="preserve"> །​པྲཱངྲ། པྲཱཉྩཽ། པྲཉྩཿ།</w:t>
      </w:r>
      <w:r>
        <w:rPr>
          <w:rStyle w:val="FootnoteReference"/>
        </w:rPr>
        <w:footnoteReference w:id="486"/>
      </w:r>
      <w:r>
        <w:t xml:space="preserve">པྲཱཉྩཾ། པྲཱཉྩཽ། པྲཱ་ཙཿ། པྲཱ་ཙཱ། པྲཱགྦྷྱཾ། པྲཱགྦྷིཿ། པྲཱ་ཙེ། པྲཱ་གྦྷྱཱཾ། པྲཱགྦྱཿ། པྲཱ་ཙཿ། པྲཱགྦྷྱཾ། པྲཱ་གྦྷྱཿ། པྲཱ་ཙཿ། པྲཱ་</w:t>
      </w:r>
      <w:r>
        <w:rPr>
          <w:rStyle w:val="FootnoteReference"/>
        </w:rPr>
        <w:footnoteReference w:id="487"/>
      </w:r>
      <w:r>
        <w:t xml:space="preserve">ཙོཿ། པྲཱ་ཙཱཾཿ། པྲཱ་ཙིཿ། པྲཱ་ཙོཿ། པྲཀྵུ།</w:t>
      </w:r>
      <w:r>
        <w:rPr>
          <w:rStyle w:val="FootnoteReference"/>
        </w:rPr>
        <w:footnoteReference w:id="488"/>
      </w:r>
      <w:r>
        <w:t xml:space="preserve"> </w:t>
      </w:r>
      <w:r>
        <w:t xml:space="preserve">ཧེ་པྲཱང་།</w:t>
      </w:r>
      <w:r>
        <w:rPr>
          <w:rStyle w:val="FootnoteReference"/>
        </w:rPr>
        <w:footnoteReference w:id="489"/>
      </w:r>
      <w:r>
        <w:t xml:space="preserve"> </w:t>
      </w:r>
      <w:r>
        <w:t xml:space="preserve">ཧེ་པྲཱཉྩཽ།</w:t>
      </w:r>
      <w:r>
        <w:rPr>
          <w:rStyle w:val="FootnoteReference"/>
        </w:rPr>
        <w:footnoteReference w:id="490"/>
      </w:r>
      <w:r>
        <w:t xml:space="preserve"> </w:t>
      </w:r>
      <w:r>
        <w:t xml:space="preserve">ཧེ་པྲཱ་ཉྩཿ།</w:t>
      </w:r>
      <w:r>
        <w:rPr>
          <w:rStyle w:val="FootnoteReference"/>
        </w:rPr>
        <w:footnoteReference w:id="491"/>
      </w:r>
      <w:r>
        <w:t xml:space="preserve"> </w:t>
      </w:r>
      <w:r>
        <w:t xml:space="preserve">ཨུད་ཙ་</w:t>
      </w:r>
      <w:r>
        <w:rPr>
          <w:rStyle w:val="FootnoteReference"/>
        </w:rPr>
        <w:footnoteReference w:id="492"/>
      </w:r>
      <w:r>
        <w:t xml:space="preserve">ཞེས་པ་འདིའི་ཨ་ཉྩའིའོ་ཞེས་པ་ནུམའོ།</w:t>
      </w:r>
      <w:r>
        <w:rPr>
          <w:rStyle w:val="FootnoteReference"/>
        </w:rPr>
        <w:footnoteReference w:id="493"/>
      </w:r>
      <w:r>
        <w:t xml:space="preserve"> །​སུའིའོ། །​བརྩེགས་པའི་ཚིག་གོ། །​ཀིནའིའོ་</w:t>
      </w:r>
      <w:r>
        <w:rPr>
          <w:rStyle w:val="FootnoteReference"/>
        </w:rPr>
        <w:footnoteReference w:id="494"/>
      </w:r>
      <w:r>
        <w:t xml:space="preserve">ཞེས་པ་ང་ཡིག་གོ། །​མཐའ་མ་ཡིན་པའི་ཛྷལ་</w:t>
      </w:r>
      <w:r>
        <w:rPr>
          <w:rStyle w:val="FootnoteReference"/>
        </w:rPr>
        <w:footnoteReference w:id="495"/>
      </w:r>
      <w:r>
        <w:t xml:space="preserve">ལ་ནའིའང་ངོ་ཞེས་པ་རྗེས་སུ་ང་རོའོ། །​ཡ་ཡ་ལ་རྗེས་སུ་ང་རོའི་ཡམའོ།</w:t>
      </w:r>
      <w:r>
        <w:rPr>
          <w:rStyle w:val="FootnoteReference"/>
        </w:rPr>
        <w:footnoteReference w:id="496"/>
      </w:r>
      <w:r>
        <w:t xml:space="preserve"> །​ཤས་</w:t>
      </w:r>
      <w:r>
        <w:rPr>
          <w:rStyle w:val="FootnoteReference"/>
        </w:rPr>
        <w:footnoteReference w:id="497"/>
      </w:r>
      <w:r>
        <w:t xml:space="preserve">ལ་སོགས་པ་ཨཙ་</w:t>
      </w:r>
      <w:r>
        <w:rPr>
          <w:rStyle w:val="FootnoteReference"/>
        </w:rPr>
        <w:footnoteReference w:id="498"/>
      </w:r>
      <w:r>
        <w:t xml:space="preserve">དང་པོ་ཅན་རྣམས་ལ། ཨུད་</w:t>
      </w:r>
      <w:r>
        <w:rPr>
          <w:rStyle w:val="FootnoteReference"/>
        </w:rPr>
        <w:footnoteReference w:id="499"/>
      </w:r>
      <w:r>
        <w:t xml:space="preserve">ལས་ཨཱིཏའོ་</w:t>
      </w:r>
      <w:r>
        <w:rPr>
          <w:rStyle w:val="FootnoteReference"/>
        </w:rPr>
        <w:footnoteReference w:id="500"/>
      </w:r>
      <w:r>
        <w:t xml:space="preserve">ཞེས་པ་ཨཱི་ཉིད་དོ། །​ཀྭིནའིའོ་</w:t>
      </w:r>
      <w:r>
        <w:rPr>
          <w:rStyle w:val="FootnoteReference"/>
        </w:rPr>
        <w:footnoteReference w:id="501"/>
      </w:r>
      <w:r>
        <w:t xml:space="preserve">ཞེས་པ་ཀ་ཡིག་གོ། །​ཛྷལའིཛ་</w:t>
      </w:r>
      <w:r>
        <w:rPr>
          <w:rStyle w:val="FootnoteReference"/>
        </w:rPr>
        <w:footnoteReference w:id="502"/>
      </w:r>
      <w:r>
        <w:t xml:space="preserve">ཤའོ་ཞེས་པ་ག་ཡིག་གོ། །​ཁར་</w:t>
      </w:r>
      <w:r>
        <w:rPr>
          <w:rStyle w:val="FootnoteReference"/>
        </w:rPr>
        <w:footnoteReference w:id="503"/>
      </w:r>
      <w:r>
        <w:t xml:space="preserve">ལ་ཛྷལའི་ཙརའོ།</w:t>
      </w:r>
      <w:r>
        <w:rPr>
          <w:rStyle w:val="FootnoteReference"/>
        </w:rPr>
        <w:footnoteReference w:id="504"/>
      </w:r>
      <w:r>
        <w:t xml:space="preserve"> །​ཀུ་ལས་ཀྱང་ཞེས་པའོ། །​རྣམ་པར་གཅད་པའོ།</w:t>
      </w:r>
      <w:r>
        <w:rPr>
          <w:rStyle w:val="FootnoteReference"/>
        </w:rPr>
        <w:footnoteReference w:id="505"/>
      </w:r>
      <w:r>
        <w:t xml:space="preserve"> །​ཨུ་དང་།</w:t>
      </w:r>
      <w:r>
        <w:t xml:space="preserve"> </w:t>
      </w:r>
      <w:r>
        <w:rPr>
          <w:rStyle w:val="FootnoteReference"/>
        </w:rPr>
        <w:footnoteReference w:id="506"/>
      </w:r>
      <w:r>
        <w:t xml:space="preserve">ཨུ་དཉྩཽ། ཨུ་དཉྩཿ། ཨུ་དཉྩཾ། ཨུ་དཉྩཽ། ཨུ་དཱི་ཙཿ། ཨུ་དཱི་ཙ།</w:t>
      </w:r>
      <w:r>
        <w:rPr>
          <w:rStyle w:val="FootnoteReference"/>
        </w:rPr>
        <w:footnoteReference w:id="507"/>
      </w:r>
      <w:r>
        <w:t xml:space="preserve"> </w:t>
      </w:r>
      <w:r>
        <w:t xml:space="preserve">ཨུ་དགྦྷྱཱཾ། ཨུ་དགྦྷིཿ། ཨུ་དཱི་ཙེ། ཨུ་དགྦྷྱཱཾ། ཨུ་དགྦྷྱཱཿ། ཨུ་དཱི་ཙཿ། ཨུ་དགྦྷྱཱཾ། ཨུ་དགྦྷྱཿ། ཨུ་དཱི་ཙཿ། ཨུ་དཱི་ཙོཿ། ཨུ་དཱི་ཙཱཾ།</w:t>
      </w:r>
      <w:r>
        <w:rPr>
          <w:rStyle w:val="FootnoteReference"/>
        </w:rPr>
        <w:footnoteReference w:id="508"/>
      </w:r>
      <w:r>
        <w:t xml:space="preserve"> </w:t>
      </w:r>
      <w:r>
        <w:t xml:space="preserve">ཨུ་དཱི་ཙི། ཨུ་དི་</w:t>
      </w:r>
      <w:r>
        <w:rPr>
          <w:rStyle w:val="FootnoteReference"/>
        </w:rPr>
        <w:footnoteReference w:id="509"/>
      </w:r>
      <w:r>
        <w:t xml:space="preserve">ཙོཿ། ཨུ་དཀྵུ། ཧེ་ཨུ་དང་།</w:t>
      </w:r>
      <w:r>
        <w:rPr>
          <w:rStyle w:val="FootnoteReference"/>
        </w:rPr>
        <w:footnoteReference w:id="510"/>
      </w:r>
      <w:r>
        <w:t xml:space="preserve"> </w:t>
      </w:r>
      <w:r>
        <w:t xml:space="preserve">ཧེ་ཨུ་དཉྩཽ། ཧེ་ཨུ་དཉྩཿ། ཏིཪྻ་</w:t>
      </w:r>
      <w:r>
        <w:rPr>
          <w:rStyle w:val="FootnoteReference"/>
        </w:rPr>
        <w:footnoteReference w:id="511"/>
      </w:r>
      <w:r>
        <w:t xml:space="preserve">ཙ་ཞེས་པ་འདིའི་ཨཉྩའིའོ་</w:t>
      </w:r>
      <w:r>
        <w:rPr>
          <w:rStyle w:val="FootnoteReference"/>
        </w:rPr>
        <w:footnoteReference w:id="512"/>
      </w:r>
      <w:r>
        <w:t xml:space="preserve">ཞེས་པ་ནུམའོ།</w:t>
      </w:r>
      <w:r>
        <w:rPr>
          <w:rStyle w:val="FootnoteReference"/>
        </w:rPr>
        <w:footnoteReference w:id="513"/>
      </w:r>
      <w:r>
        <w:t xml:space="preserve"> །​སུའིའོ། །​བརྩེགས་པའི་ཚིག་གིའོ། །​ཀྭིནའིའོ་ཞེས་པ་ང་ཡིག་གོ། །​མཐའ་མ་ཡིན་པའི་ཛྷལ་</w:t>
      </w:r>
      <w:r>
        <w:rPr>
          <w:rStyle w:val="FootnoteReference"/>
        </w:rPr>
        <w:footnoteReference w:id="514"/>
      </w:r>
      <w:r>
        <w:t xml:space="preserve">ལ་ནའིའང་ངོ་ཞེས་པ་རྗེས་སུ་ང་རོའོ། །​ཡ་ཡ་ལ་རྗེས་སུ་ང་རོའི་ཡམའོ།</w:t>
      </w:r>
      <w:r>
        <w:rPr>
          <w:rStyle w:val="FootnoteReference"/>
        </w:rPr>
        <w:footnoteReference w:id="515"/>
      </w:r>
      <w:r>
        <w:t xml:space="preserve"> །​ཀྭིནའིའོ་</w:t>
      </w:r>
      <w:r>
        <w:rPr>
          <w:rStyle w:val="FootnoteReference"/>
        </w:rPr>
        <w:footnoteReference w:id="516"/>
      </w:r>
      <w:r>
        <w:t xml:space="preserve">ཞེས་པ་ཀ་ཡིག་གོ། །​ཛྷལའི་</w:t>
      </w:r>
      <w:r>
        <w:rPr>
          <w:rStyle w:val="FootnoteReference"/>
        </w:rPr>
        <w:footnoteReference w:id="517"/>
      </w:r>
      <w:r>
        <w:t xml:space="preserve">ཛ་ཤའོ་ཞེས་པ་ག་ཡིག་གོ། །​ཁར་ལ་ཛྷལའི་ཙར་འོ།</w:t>
      </w:r>
      <w:r>
        <w:rPr>
          <w:rStyle w:val="FootnoteReference"/>
        </w:rPr>
        <w:footnoteReference w:id="518"/>
      </w:r>
      <w:r>
        <w:t xml:space="preserve"> །​ཀུ་ལས་ཀྱང་ཞེས་པའོ། །​རྣམ་པར་གཅད་པའོ།</w:t>
      </w:r>
      <w:r>
        <w:rPr>
          <w:rStyle w:val="FootnoteReference"/>
        </w:rPr>
        <w:footnoteReference w:id="519"/>
      </w:r>
      <w:r>
        <w:t xml:space="preserve"> །​ཏིཪྻང་།</w:t>
      </w:r>
      <w:r>
        <w:rPr>
          <w:rStyle w:val="FootnoteReference"/>
        </w:rPr>
        <w:footnoteReference w:id="520"/>
      </w:r>
      <w:r>
        <w:t xml:space="preserve"> </w:t>
      </w:r>
      <w:r>
        <w:t xml:space="preserve">ཏིཪྻཉྩཽ། ཏིཪྻཉྩཿ། ཏིཪྻཉྩཾ། ཏིཪྻཉྩཽ། ཏིཪྻཉྩཿ། ཏིཪྻཉྩཱ།</w:t>
      </w:r>
      <w:r>
        <w:rPr>
          <w:rStyle w:val="FootnoteReference"/>
        </w:rPr>
        <w:footnoteReference w:id="521"/>
      </w:r>
      <w:r>
        <w:t xml:space="preserve"> </w:t>
      </w:r>
      <w:r>
        <w:t xml:space="preserve">ཏིཪྻ་གྦྷྱཱཾ། ཏིཪྻ་གྦྷིཿ། ཏིཪྻ་ཙེ། ཏིཪྻགྦྷྱཾ། ཏིཪྻགྦྷྱཿ། ཏིཪྻ་ཙཿ། ཏིཪྻ་གྦྷྱཾ། ཏིཪྻགྦྷྱཿ། ཏིཪྻ་ཙཿ། ཏིཪྻ་ཙོཿ། ཏིཪྻ་ཙཱཾ། ཏིཪྻ་ཙི། ཏིཪྻ་ཙོཿ། ཏིཪྻ་ཀྵུ། ཧེ་ཏིཪྻང་།</w:t>
      </w:r>
      <w:r>
        <w:rPr>
          <w:rStyle w:val="FootnoteReference"/>
        </w:rPr>
        <w:footnoteReference w:id="522"/>
      </w:r>
      <w:r>
        <w:t xml:space="preserve"> </w:t>
      </w:r>
      <w:r>
        <w:t xml:space="preserve">ཧེ་ཏིཪྻཉྩཽ། ཧེ་ཏིཪྻཉྩཿ། བྱཱ་</w:t>
      </w:r>
      <w:r>
        <w:rPr>
          <w:rStyle w:val="FootnoteReference"/>
        </w:rPr>
        <w:footnoteReference w:id="523"/>
      </w:r>
      <w:r>
        <w:t xml:space="preserve">གྷྲ་པཱ་ད་ཞེས་པ་འདིའི་ཧསྟི་ལ་སོགས་པ་མ་ཡིན་པ་རྣམས་ལས་པཱ་དའི་པཱདའོ་</w:t>
      </w:r>
      <w:r>
        <w:rPr>
          <w:rStyle w:val="FootnoteReference"/>
        </w:rPr>
        <w:footnoteReference w:id="524"/>
      </w:r>
      <w:r>
        <w:t xml:space="preserve">ཞེས་པ་པཱ་དའི་པཱད་ཅེས་</w:t>
      </w:r>
      <w:r>
        <w:rPr>
          <w:rStyle w:val="FootnoteReference"/>
        </w:rPr>
        <w:footnoteReference w:id="525"/>
      </w:r>
      <w:r>
        <w:t xml:space="preserve">པ་འདིར་བསྒྱུར་རོ། །​སུའིའོ། །​རྫོགས་པ་ལ་ཡང་ནའོ་ཞེས་པ་ཏ་ཡིག་གོ། །​ཤས་</w:t>
      </w:r>
      <w:r>
        <w:rPr>
          <w:rStyle w:val="FootnoteReference"/>
        </w:rPr>
        <w:footnoteReference w:id="526"/>
      </w:r>
      <w:r>
        <w:t xml:space="preserve">ལ་སོགས་པ་ཨ་ཙ་</w:t>
      </w:r>
      <w:r>
        <w:rPr>
          <w:rStyle w:val="FootnoteReference"/>
        </w:rPr>
        <w:footnoteReference w:id="527"/>
      </w:r>
      <w:r>
        <w:t xml:space="preserve">དང་པོ་ཅན་རྣམས་ལ། པཱ་དའི་པདའོ་</w:t>
      </w:r>
      <w:r>
        <w:rPr>
          <w:rStyle w:val="FootnoteReference"/>
        </w:rPr>
        <w:footnoteReference w:id="528"/>
      </w:r>
      <w:r>
        <w:t xml:space="preserve">ཞེས་པ་པཱ་དའི་མཐའ་ཅན་གྱི་རང་བཞིན་གྱི་པཱ་དའི་སྒྲ་ནི་པད་ཅེས་</w:t>
      </w:r>
      <w:r>
        <w:rPr>
          <w:rStyle w:val="FootnoteReference"/>
        </w:rPr>
        <w:footnoteReference w:id="529"/>
      </w:r>
      <w:r>
        <w:t xml:space="preserve">པར་བསྒྱུར་བ་འདི་འབྱུང་ངོ། །​ཁར་ལ་ཛྷ་ལའི་ཙརའོ་</w:t>
      </w:r>
      <w:r>
        <w:rPr>
          <w:rStyle w:val="FootnoteReference"/>
        </w:rPr>
        <w:footnoteReference w:id="530"/>
      </w:r>
      <w:r>
        <w:t xml:space="preserve">ཞེས་པ་ཏ་ཡིག་གོ། །​རྣམ་པར་གཅད་པའོ།</w:t>
      </w:r>
      <w:r>
        <w:rPr>
          <w:rStyle w:val="FootnoteReference"/>
        </w:rPr>
        <w:footnoteReference w:id="531"/>
      </w:r>
      <w:r>
        <w:t xml:space="preserve"> །​བྱཱ་གྷྲ་པཱདྲ། བྱཱ་</w:t>
      </w:r>
      <w:r>
        <w:rPr>
          <w:rStyle w:val="FootnoteReference"/>
        </w:rPr>
        <w:footnoteReference w:id="532"/>
      </w:r>
      <w:r>
        <w:t xml:space="preserve">གྷྲ་པཱ་དཽ། བྱཱ་གྷྲ་པཱ་དཿ།</w:t>
      </w:r>
      <w:r>
        <w:rPr>
          <w:rStyle w:val="FootnoteReference"/>
        </w:rPr>
        <w:footnoteReference w:id="533"/>
      </w:r>
      <w:r>
        <w:t xml:space="preserve"> </w:t>
      </w:r>
      <w:r>
        <w:t xml:space="preserve">བྱཱ་གྷྲ་པཱ་</w:t>
      </w:r>
      <w:r>
        <w:rPr>
          <w:rStyle w:val="FootnoteReference"/>
        </w:rPr>
        <w:footnoteReference w:id="534"/>
      </w:r>
      <w:r>
        <w:t xml:space="preserve">དཾ། བྱཱ་གྷྲ་པཱ་དཽ། བྱཱ་</w:t>
      </w:r>
      <w:r>
        <w:rPr>
          <w:rStyle w:val="FootnoteReference"/>
        </w:rPr>
        <w:footnoteReference w:id="535"/>
      </w:r>
      <w:r>
        <w:t xml:space="preserve">གྷྲ་པཱ་དཿ། བྱཱ་གྷྲ་པ་</w:t>
      </w:r>
      <w:r>
        <w:rPr>
          <w:rStyle w:val="FootnoteReference"/>
        </w:rPr>
        <w:footnoteReference w:id="536"/>
      </w:r>
      <w:r>
        <w:t xml:space="preserve">དཱ། བྱཱགྷྲ་</w:t>
      </w:r>
      <w:r>
        <w:rPr>
          <w:rStyle w:val="FootnoteReference"/>
        </w:rPr>
        <w:footnoteReference w:id="537"/>
      </w:r>
      <w:r>
        <w:t xml:space="preserve">པཱདྦྷྱཱཾ། བྱཱ་</w:t>
      </w:r>
      <w:r>
        <w:rPr>
          <w:rStyle w:val="FootnoteReference"/>
        </w:rPr>
        <w:footnoteReference w:id="538"/>
      </w:r>
      <w:r>
        <w:t xml:space="preserve">གྷྲ་པཱདྡྷིཿ། བྱཱ་</w:t>
      </w:r>
      <w:r>
        <w:rPr>
          <w:rStyle w:val="FootnoteReference"/>
        </w:rPr>
        <w:footnoteReference w:id="539"/>
      </w:r>
      <w:r>
        <w:t xml:space="preserve">གྷྲ་པ་དེ། བྱཱ་</w:t>
      </w:r>
      <w:r>
        <w:rPr>
          <w:rStyle w:val="FootnoteReference"/>
        </w:rPr>
        <w:footnoteReference w:id="540"/>
      </w:r>
      <w:r>
        <w:t xml:space="preserve">གྷྲ་པཱདྦྷྱཱཾ། བྱཱ་གྷྲ་པཱདྦྷྱཿ། བྱཱ་གྷྲ་པཱ་དཿ། བྱཱ་</w:t>
      </w:r>
      <w:r>
        <w:rPr>
          <w:rStyle w:val="FootnoteReference"/>
        </w:rPr>
        <w:footnoteReference w:id="541"/>
      </w:r>
      <w:r>
        <w:t xml:space="preserve">གྷྲ་པཱདྦྷྱཱཾ། བྱཱ་གྷྲ་པཱདྦྷྱཿ། བྱཱ་གྷྲ་པཱ་དཿ། བྱཱ་གྷྲ་པཱ་དོ། བྱཱ་</w:t>
      </w:r>
      <w:r>
        <w:rPr>
          <w:rStyle w:val="FootnoteReference"/>
        </w:rPr>
        <w:footnoteReference w:id="542"/>
      </w:r>
      <w:r>
        <w:t xml:space="preserve">གྷྲ་པ་དཾ། བྱཱ་</w:t>
      </w:r>
      <w:r>
        <w:rPr>
          <w:rStyle w:val="FootnoteReference"/>
        </w:rPr>
        <w:footnoteReference w:id="543"/>
      </w:r>
      <w:r>
        <w:t xml:space="preserve">གྷྲ་པཱ་དི། བྱཱ་</w:t>
      </w:r>
      <w:r>
        <w:rPr>
          <w:rStyle w:val="FootnoteReference"/>
        </w:rPr>
        <w:footnoteReference w:id="544"/>
      </w:r>
      <w:r>
        <w:t xml:space="preserve">གྷྲ་པ་དོ། བྱཱ་</w:t>
      </w:r>
      <w:r>
        <w:rPr>
          <w:rStyle w:val="FootnoteReference"/>
        </w:rPr>
        <w:footnoteReference w:id="545"/>
      </w:r>
      <w:r>
        <w:t xml:space="preserve">གྷྲ་པཱཏྶུ།</w:t>
      </w:r>
      <w:r>
        <w:t xml:space="preserve"> </w:t>
      </w:r>
      <w:r>
        <w:rPr>
          <w:rStyle w:val="FootnoteReference"/>
        </w:rPr>
        <w:footnoteReference w:id="546"/>
      </w:r>
      <w:r>
        <w:t xml:space="preserve">ཧེ་བྱཱ་</w:t>
      </w:r>
      <w:r>
        <w:rPr>
          <w:rStyle w:val="FootnoteReference"/>
        </w:rPr>
        <w:footnoteReference w:id="547"/>
      </w:r>
      <w:r>
        <w:t xml:space="preserve">གྷྲ་པཱཏ།</w:t>
      </w:r>
      <w:r>
        <w:t xml:space="preserve"> </w:t>
      </w:r>
      <w:r>
        <w:rPr>
          <w:rStyle w:val="FootnoteReference"/>
        </w:rPr>
        <w:footnoteReference w:id="548"/>
      </w:r>
      <w:r>
        <w:t xml:space="preserve">ཧེ་བྱཱ་གྷྲ་</w:t>
      </w:r>
      <w:r>
        <w:rPr>
          <w:rStyle w:val="FootnoteReference"/>
        </w:rPr>
        <w:footnoteReference w:id="549"/>
      </w:r>
      <w:r>
        <w:t xml:space="preserve">པཱ་དཽ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ཧེ་བྱཱ་</w:t>
      </w:r>
      <w:r>
        <w:rPr>
          <w:rStyle w:val="FootnoteReference"/>
        </w:rPr>
        <w:footnoteReference w:id="551"/>
      </w:r>
      <w:r>
        <w:t xml:space="preserve">གྷྲ་པཱ་དཿ། པཱ་ད་ཞེས་པ་འདིའི་རྣམ་པར་གཅད་པའོ།</w:t>
      </w:r>
      <w:r>
        <w:rPr>
          <w:rStyle w:val="FootnoteReference"/>
        </w:rPr>
        <w:footnoteReference w:id="552"/>
      </w:r>
      <w:r>
        <w:t xml:space="preserve"> །​ཨེ་ཙ་ལའོ།</w:t>
      </w:r>
      <w:r>
        <w:rPr>
          <w:rStyle w:val="FootnoteReference"/>
        </w:rPr>
        <w:footnoteReference w:id="553"/>
      </w:r>
      <w:r>
        <w:t xml:space="preserve"> །​དང་པོ་དག་</w:t>
      </w:r>
      <w:r>
        <w:rPr>
          <w:rStyle w:val="FootnoteReference"/>
        </w:rPr>
        <w:footnoteReference w:id="554"/>
      </w:r>
      <w:r>
        <w:t xml:space="preserve">གི་ཨ་ཙ་</w:t>
      </w:r>
      <w:r>
        <w:rPr>
          <w:rStyle w:val="FootnoteReference"/>
        </w:rPr>
        <w:footnoteReference w:id="555"/>
      </w:r>
      <w:r>
        <w:t xml:space="preserve">ལའོ། །​ཨམ་ལ་སྔ་མ་ལའོ། །​ཤས་</w:t>
      </w:r>
      <w:r>
        <w:rPr>
          <w:rStyle w:val="FootnoteReference"/>
        </w:rPr>
        <w:footnoteReference w:id="556"/>
      </w:r>
      <w:r>
        <w:t xml:space="preserve">ལ་སོགས་པ་ལ་པད་ནི་ཤ་མཱས། ཧྲྀ་ད་པུ་</w:t>
      </w:r>
      <w:r>
        <w:rPr>
          <w:rStyle w:val="FootnoteReference"/>
        </w:rPr>
        <w:footnoteReference w:id="557"/>
      </w:r>
      <w:r>
        <w:t xml:space="preserve">ཥན་དོ་ཥན་ཡང་ནའོ་ཞེས་པ་པཱ་དའི་པད་ཅེས་པ་འདིར་བསྒྱུར་རོ། །​ཡང་ན་ཞེས་པ་རྣམ་པར་བརྟགས་</w:t>
      </w:r>
      <w:r>
        <w:rPr>
          <w:rStyle w:val="FootnoteReference"/>
        </w:rPr>
        <w:footnoteReference w:id="558"/>
      </w:r>
      <w:r>
        <w:t xml:space="preserve">པའི་ཕྱོགས་ལ་བྲྀཀྵ་བཞིན་ནོ། །​ཁར་ལ་ཛྷལའི་ཙརའོ།</w:t>
      </w:r>
      <w:r>
        <w:rPr>
          <w:rStyle w:val="FootnoteReference"/>
        </w:rPr>
        <w:footnoteReference w:id="559"/>
      </w:r>
      <w:r>
        <w:t xml:space="preserve"> །​རྣམ་པར་གཅད་པའོ།</w:t>
      </w:r>
      <w:r>
        <w:rPr>
          <w:rStyle w:val="FootnoteReference"/>
        </w:rPr>
        <w:footnoteReference w:id="560"/>
      </w:r>
      <w:r>
        <w:t xml:space="preserve"> །​པཱ་དཿ། པཱ་དཽ། པཱ་དཱཿ། པཱ་དཾ། པཱ་དཽ། པཱ་དཱན། པཱ་དཱཿ།</w:t>
      </w:r>
      <w:r>
        <w:rPr>
          <w:rStyle w:val="FootnoteReference"/>
        </w:rPr>
        <w:footnoteReference w:id="561"/>
      </w:r>
      <w:r>
        <w:t xml:space="preserve"> </w:t>
      </w:r>
      <w:r>
        <w:t xml:space="preserve">པཱ་དེ་ན། པཱ་</w:t>
      </w:r>
      <w:r>
        <w:rPr>
          <w:rStyle w:val="FootnoteReference"/>
        </w:rPr>
        <w:footnoteReference w:id="562"/>
      </w:r>
      <w:r>
        <w:t xml:space="preserve">དཱ། པཱ་དཱབྷྱཱཾ། པདྦྷྱཱཾ།</w:t>
      </w:r>
      <w:r>
        <w:rPr>
          <w:rStyle w:val="FootnoteReference"/>
        </w:rPr>
        <w:footnoteReference w:id="563"/>
      </w:r>
      <w:r>
        <w:t xml:space="preserve"> </w:t>
      </w:r>
      <w:r>
        <w:t xml:space="preserve">པཱ་དཻཿ། པཱདྦྷིཿ།</w:t>
      </w:r>
      <w:r>
        <w:rPr>
          <w:rStyle w:val="FootnoteReference"/>
        </w:rPr>
        <w:footnoteReference w:id="564"/>
      </w:r>
      <w:r>
        <w:t xml:space="preserve"> </w:t>
      </w:r>
      <w:r>
        <w:t xml:space="preserve">པཱ་དཱ་ཡ། པཱ་</w:t>
      </w:r>
      <w:r>
        <w:rPr>
          <w:rStyle w:val="FootnoteReference"/>
        </w:rPr>
        <w:footnoteReference w:id="565"/>
      </w:r>
      <w:r>
        <w:t xml:space="preserve">དེ། པཱ་དཱ་བྷྱཱཾ། པདྦྷྱཱཾ། པཱ་དེ་བྷྱཿ། པདྦྷྱཿ། པཱ་དཱ་ཏཿ།</w:t>
      </w:r>
      <w:r>
        <w:rPr>
          <w:rStyle w:val="FootnoteReference"/>
        </w:rPr>
        <w:footnoteReference w:id="566"/>
      </w:r>
      <w:r>
        <w:t xml:space="preserve"> </w:t>
      </w:r>
      <w:r>
        <w:t xml:space="preserve">པ་དཿ། པཱ་དཱ་བྷྱཱཾ། པཱདྦྷྱཱཾ།</w:t>
      </w:r>
      <w:r>
        <w:rPr>
          <w:rStyle w:val="FootnoteReference"/>
        </w:rPr>
        <w:footnoteReference w:id="567"/>
      </w:r>
      <w:r>
        <w:t xml:space="preserve"> </w:t>
      </w:r>
      <w:r>
        <w:t xml:space="preserve">པདྦྷྱཿ། པཱ་ཏྶྱ། པཱ་དཿ།</w:t>
      </w:r>
      <w:r>
        <w:rPr>
          <w:rStyle w:val="FootnoteReference"/>
        </w:rPr>
        <w:footnoteReference w:id="568"/>
      </w:r>
      <w:r>
        <w:t xml:space="preserve"> </w:t>
      </w:r>
      <w:r>
        <w:t xml:space="preserve">པཱ་དཱ་ཡོ།</w:t>
      </w:r>
      <w:r>
        <w:rPr>
          <w:rStyle w:val="FootnoteReference"/>
        </w:rPr>
        <w:footnoteReference w:id="569"/>
      </w:r>
      <w:r>
        <w:t xml:space="preserve"> </w:t>
      </w:r>
      <w:r>
        <w:t xml:space="preserve">པ་དོཿ། པཱ་དཱ་ནཱཾ། པཱ་དཱཾ། པཱ་དེ། པ་དི། པཱ་ད་ཡོཿ། པ་དོཿ། པཱ་དེ་ཥུ། པ་ཏྶུ། ཧེ་པཱ་ད། ཧེ་པཱ་དཽ། ཧེ་པཱ་དཿ། ཧྲྀ་ད་</w:t>
      </w:r>
      <w:r>
        <w:rPr>
          <w:rStyle w:val="FootnoteReference"/>
        </w:rPr>
        <w:footnoteReference w:id="570"/>
      </w:r>
      <w:r>
        <w:t xml:space="preserve">ཡ་ཞེས་པ་འདིའི་རྣམ་པར་གཅད་པའོ།</w:t>
      </w:r>
      <w:r>
        <w:rPr>
          <w:rStyle w:val="FootnoteReference"/>
        </w:rPr>
        <w:footnoteReference w:id="571"/>
      </w:r>
      <w:r>
        <w:t xml:space="preserve"> །​ཨེཙ་ལའོ། །​དང་པོ་དག་གི་ཨ་ཙ་ལའོ། །​ཨམ་ལ་སྔ་མའོ། །​ཤས་ལ་སོགས་པ་ལ་པད་ནི་ཤ་མཱས་ཧྲྀ་ད་པུ་</w:t>
      </w:r>
      <w:r>
        <w:rPr>
          <w:rStyle w:val="FootnoteReference"/>
        </w:rPr>
        <w:footnoteReference w:id="572"/>
      </w:r>
      <w:r>
        <w:t xml:space="preserve">ཥན་དོ་ཥན་ཡང་ནའོ་ཞེས་པ་ཧྲྀ་ད་</w:t>
      </w:r>
      <w:r>
        <w:rPr>
          <w:rStyle w:val="FootnoteReference"/>
        </w:rPr>
        <w:footnoteReference w:id="573"/>
      </w:r>
      <w:r>
        <w:t xml:space="preserve">ཡའི་བསྒྱུར་བ་ཧྲྀ་དའོ།</w:t>
      </w:r>
      <w:r>
        <w:rPr>
          <w:rStyle w:val="FootnoteReference"/>
        </w:rPr>
        <w:footnoteReference w:id="574"/>
      </w:r>
      <w:r>
        <w:t xml:space="preserve"> །​རྣམ་པར་བརྟགས་པའི་ཕྱོགས་ལ་བྲྀཀྵ་བཞིན་ནོ། །​ཁར་ལ་ཛྷལའི་ཙར་འོ། །​ཨེ་ཐུང་ངུ་ལས་ཀུན་དུ་བོད་པ་ལ་ཏ་མ་ཡིན་པའིའོ། །​རྣམ་པར་གཅད་པའོ།</w:t>
      </w:r>
      <w:r>
        <w:rPr>
          <w:rStyle w:val="FootnoteReference"/>
        </w:rPr>
        <w:footnoteReference w:id="575"/>
      </w:r>
      <w:r>
        <w:t xml:space="preserve"> །​ཧྲྀ་</w:t>
      </w:r>
      <w:r>
        <w:rPr>
          <w:rStyle w:val="FootnoteReference"/>
        </w:rPr>
        <w:footnoteReference w:id="576"/>
      </w:r>
      <w:r>
        <w:t xml:space="preserve">ད་ཡཿ། ཧྲྀ་</w:t>
      </w:r>
      <w:r>
        <w:rPr>
          <w:rStyle w:val="FootnoteReference"/>
        </w:rPr>
        <w:footnoteReference w:id="577"/>
      </w:r>
      <w:r>
        <w:t xml:space="preserve">ད་ཡཽ། ཧྲྀ་</w:t>
      </w:r>
      <w:r>
        <w:rPr>
          <w:rStyle w:val="FootnoteReference"/>
        </w:rPr>
        <w:footnoteReference w:id="578"/>
      </w:r>
      <w:r>
        <w:t xml:space="preserve">ད་ཡཿ། ཧྲྀ་</w:t>
      </w:r>
      <w:r>
        <w:rPr>
          <w:rStyle w:val="FootnoteReference"/>
        </w:rPr>
        <w:footnoteReference w:id="579"/>
      </w:r>
      <w:r>
        <w:t xml:space="preserve">ད་ཡཾ། ཧྲྀ་</w:t>
      </w:r>
      <w:r>
        <w:rPr>
          <w:rStyle w:val="FootnoteReference"/>
        </w:rPr>
        <w:footnoteReference w:id="580"/>
      </w:r>
      <w:r>
        <w:t xml:space="preserve">ད་ཡཱན། ཧྲྀ་དཿ། ཧྲྀ་ད་ཡེ་ན། ཧྲྀ་དཱ། ཧྲྀ་ད་ཡཱབྷྱཱཾ། ཧྲྀདྦྷྱཱཾ། ཧྲྀ་ད་ཡཻཿ། ཧྲྀདྦྷིཿ། རྀ་</w:t>
      </w:r>
      <w:r>
        <w:rPr>
          <w:rStyle w:val="FootnoteReference"/>
        </w:rPr>
        <w:footnoteReference w:id="581"/>
      </w:r>
      <w:r>
        <w:t xml:space="preserve">ད་ཡཱ་ཡ། ཧྲྀ་</w:t>
      </w:r>
      <w:r>
        <w:rPr>
          <w:rStyle w:val="FootnoteReference"/>
        </w:rPr>
        <w:footnoteReference w:id="582"/>
      </w:r>
      <w:r>
        <w:t xml:space="preserve">དེ། ཧྲྀ་ད་</w:t>
      </w:r>
      <w:r>
        <w:rPr>
          <w:rStyle w:val="FootnoteReference"/>
        </w:rPr>
        <w:footnoteReference w:id="583"/>
      </w:r>
      <w:r>
        <w:t xml:space="preserve">ཡཱ་བྷྱཱཾ། ཧྲྀདྦྷྱཱཾ། ཧྲྀ་</w:t>
      </w:r>
      <w:r>
        <w:rPr>
          <w:rStyle w:val="FootnoteReference"/>
        </w:rPr>
        <w:footnoteReference w:id="584"/>
      </w:r>
      <w:r>
        <w:t xml:space="preserve">ད་ཡེ་བྷྱཿ། ཧྲྀདྦྷྱཿ། ཧྲྀ་ད་ཡཱཏ། ཧྲྀ་དཿ། ཧྲྀ་ད་ཡཱབྷྱཱཾ། ཧྲྀདྦྷྱཱཾ། ཧྲྀ་ད་ཡེ་བྷྱཿ། ཧྲྀདྦྷྱཿ། ཧྲྀ་ད་ཡསྱ། ཧྲྀ་དཿ། ཧྲྀ་ད་ཡ་ཡོཿ། ཧྲྀ་དོཿ། ཧྲྀ་</w:t>
      </w:r>
      <w:r>
        <w:rPr>
          <w:rStyle w:val="FootnoteReference"/>
        </w:rPr>
        <w:footnoteReference w:id="585"/>
      </w:r>
      <w:r>
        <w:t xml:space="preserve">ད་ཡཱ་ནཱཾ། ཧྲྀ་དཾ། ཧྲྀ་</w:t>
      </w:r>
      <w:r>
        <w:rPr>
          <w:rStyle w:val="FootnoteReference"/>
        </w:rPr>
        <w:footnoteReference w:id="586"/>
      </w:r>
      <w:r>
        <w:t xml:space="preserve">ད་ཡེ། ཧྲྀ་</w:t>
      </w:r>
      <w:r>
        <w:rPr>
          <w:rStyle w:val="FootnoteReference"/>
        </w:rPr>
        <w:footnoteReference w:id="587"/>
      </w:r>
      <w:r>
        <w:t xml:space="preserve">དི།</w:t>
      </w:r>
      <w:r>
        <w:t xml:space="preserve"> </w:t>
      </w:r>
      <w:r>
        <w:rPr>
          <w:rStyle w:val="FootnoteReference"/>
        </w:rPr>
        <w:footnoteReference w:id="588"/>
      </w:r>
      <w:r>
        <w:t xml:space="preserve">ཧྲི་ད་ཡ་ཡོཿ། ཧྲྀ་དོཿ། ཧྲྀ་ད་ཡེ་ཥུ། ཧྲྀཏྶུ།</w:t>
      </w:r>
      <w:r>
        <w:t xml:space="preserve"> </w:t>
      </w:r>
      <w:r>
        <w:rPr>
          <w:rStyle w:val="FootnoteReference"/>
        </w:rPr>
        <w:footnoteReference w:id="589"/>
      </w:r>
      <w:r>
        <w:t xml:space="preserve">ཧེ་ཧྲྀ་</w:t>
      </w:r>
      <w:r>
        <w:rPr>
          <w:rStyle w:val="FootnoteReference"/>
        </w:rPr>
        <w:footnoteReference w:id="590"/>
      </w:r>
      <w:r>
        <w:t xml:space="preserve">ད་ཡ།</w:t>
      </w:r>
      <w:r>
        <w:t xml:space="preserve"> </w:t>
      </w:r>
      <w:r>
        <w:rPr>
          <w:rStyle w:val="FootnoteReference"/>
        </w:rPr>
        <w:footnoteReference w:id="591"/>
      </w:r>
      <w:r>
        <w:t xml:space="preserve">ཧེ་ཧྲྀ་</w:t>
      </w:r>
      <w:r>
        <w:rPr>
          <w:rStyle w:val="FootnoteReference"/>
        </w:rPr>
        <w:footnoteReference w:id="592"/>
      </w:r>
      <w:r>
        <w:t xml:space="preserve">ད་ཡཽ།</w:t>
      </w:r>
      <w:r>
        <w:t xml:space="preserve"> </w:t>
      </w:r>
      <w:r>
        <w:rPr>
          <w:rStyle w:val="FootnoteReference"/>
        </w:rPr>
        <w:footnoteReference w:id="593"/>
      </w:r>
      <w:r>
        <w:t xml:space="preserve">ཧེ་ཧྲྀ་</w:t>
      </w:r>
      <w:r>
        <w:rPr>
          <w:rStyle w:val="FootnoteReference"/>
        </w:rPr>
        <w:footnoteReference w:id="594"/>
      </w:r>
      <w:r>
        <w:t xml:space="preserve">ད་ཡཿ།</w:t>
      </w:r>
      <w:r>
        <w:t xml:space="preserve"> </w:t>
      </w:r>
      <w:r>
        <w:rPr>
          <w:rStyle w:val="FootnoteReference"/>
        </w:rPr>
        <w:footnoteReference w:id="595"/>
      </w:r>
      <w:r>
        <w:t xml:space="preserve">ས་དྲྀ་ཤ་ཞེས་པ་འདིའི། སུའིའོ། །​སྲྀ་ཛ་མྲྀ་ཛ་ཡ་ཛ་རཱ་ཛ། བྷྲཱ་ཛ་ཤ་རྣམས་ཀྱི་ཥའོ་ཞེས་པ་ཥ་ཉིད་དོ། །​ཛྷལའི་ཛ་ཤའོ་ཞེས་པ་ཥ་ཡིག་གི་ཌ་ཡིག་གོ། །​ཀྭིནའིའོ་ཞེས་པ་ཀུ་ཉིད་ཀྱི་</w:t>
      </w:r>
      <w:r>
        <w:rPr>
          <w:rStyle w:val="FootnoteReference"/>
        </w:rPr>
        <w:footnoteReference w:id="596"/>
      </w:r>
      <w:r>
        <w:t xml:space="preserve">ག་ཡིག་གོ། །​རྫོགས་པ་ལ་ཡང་ནའོ་ཞེས་པ་ཀ་ཡིག་གོ། །​ཁར་ལ་ཛྷལའིཙརའོ།</w:t>
      </w:r>
      <w:r>
        <w:rPr>
          <w:rStyle w:val="FootnoteReference"/>
        </w:rPr>
        <w:footnoteReference w:id="597"/>
      </w:r>
      <w:r>
        <w:t xml:space="preserve"> །​ཀུ་ལས་ཀྱང་ཞེས་པ་ཥ་ཉིད་དོ། །​ས་དྲྀག །​ས་དྲྀ་ཤཽ། ས་དྲྀ་ཤཿ། ས་དྲྀ་ཤཾ། ས་དྲྀ་ཤཽ། ས་དྲྀ་ཤཿ། ས་དྲྀ་ཤཱ།</w:t>
      </w:r>
      <w:r>
        <w:t xml:space="preserve"> </w:t>
      </w:r>
      <w:r>
        <w:rPr>
          <w:rStyle w:val="FootnoteReference"/>
        </w:rPr>
        <w:footnoteReference w:id="598"/>
      </w:r>
      <w:r>
        <w:t xml:space="preserve">ས་དྲྀགབྷྱཱཾ། ས་དྲྀག་བྷིཿ། ས་དྲྀ་ཤེ། ས་དྲྀགབྷྱཱཾ།</w:t>
      </w:r>
      <w:r>
        <w:t xml:space="preserve"> </w:t>
      </w:r>
      <w:r>
        <w:rPr>
          <w:rStyle w:val="FootnoteReference"/>
        </w:rPr>
        <w:footnoteReference w:id="599"/>
      </w:r>
      <w:r>
        <w:t xml:space="preserve">ས་དྲྀག་བྷྱཿ། ས་དྲྀ་ཤཿ། ས་དྲྀག་བྷྱཱཾ།</w:t>
      </w:r>
      <w:r>
        <w:rPr>
          <w:rStyle w:val="FootnoteReference"/>
        </w:rPr>
        <w:footnoteReference w:id="600"/>
      </w:r>
      <w:r>
        <w:t xml:space="preserve">ས་དྲྀག་བྷྱཿ།</w:t>
      </w:r>
      <w:r>
        <w:t xml:space="preserve"> </w:t>
      </w:r>
      <w:r>
        <w:rPr>
          <w:rStyle w:val="FootnoteReference"/>
        </w:rPr>
        <w:footnoteReference w:id="601"/>
      </w:r>
      <w:r>
        <w:t xml:space="preserve">ས་དྲྀ་ཤཿ། ས་དྲྀ་ཤོཿ། ས་དྲྀ་ཤཱཾ། ས་དྲྀ་ཤི། ས་དྲོ་ཤོཿ། ས་དྲྀཀྵུ། ཧེ་ས་དྲྀཀ། ཧེ་ས་དྲྀ་ཤཽ། ཧེ་ས་དྲྀ་ཤཿ།</w:t>
      </w:r>
      <w:r>
        <w:rPr>
          <w:rStyle w:val="FootnoteReference"/>
        </w:rPr>
        <w:footnoteReference w:id="602"/>
      </w:r>
      <w:r>
        <w:t xml:space="preserve"> </w:t>
      </w:r>
      <w:r>
        <w:t xml:space="preserve">དིཝ་ཞེས་པ་འདིའི། དིཝའི་ཨཽཏའོ་ཞེས་པ་ཝ་ཡིག་གི་ཨཽ་ཉིད་དོ། །​ཨིཀའི་ཡཎ་ཨ་ཙ་ལའོ། །​དིཝའི་མཐའ་ལའང་ཨུཏའོ་ཞེས་པ་ཝ་ཡིག་གི་ཨུ་ཉིད་དོ། །​ཡཎ་རུ་བསྒྱུར་བའོ། །​ཀུ་ལས་ཀྱང་ཞེས་པ་ཥ་ཉིད་དོ། །​རྣམ་པར་གཅད་པའོ།</w:t>
      </w:r>
      <w:r>
        <w:rPr>
          <w:rStyle w:val="FootnoteReference"/>
        </w:rPr>
        <w:footnoteReference w:id="603"/>
      </w:r>
      <w:r>
        <w:t xml:space="preserve"> །​བྱོྃཿ། དི་ཝཽ། དི་ཝཿ། དི་ཝཾ། དི་ཝཽ། དི་ཝཿ། དི་</w:t>
      </w:r>
      <w:r>
        <w:rPr>
          <w:rStyle w:val="FootnoteReference"/>
        </w:rPr>
        <w:footnoteReference w:id="604"/>
      </w:r>
      <w:r>
        <w:t xml:space="preserve">ཝཱ། དྱུ་བྷྱཱཾ། དྱུ་བྷིཿ། དི་ཝེ། དྱུ་བྷྱཱཾ། དྱུ་བྷྱཿ། དི་ཝཿ། དྱུབྷྱཱཾ། དྱུབྷྱཿ། དི་ཝཿ། དི་ཝོཿ།</w:t>
      </w:r>
      <w:r>
        <w:rPr>
          <w:rStyle w:val="FootnoteReference"/>
        </w:rPr>
        <w:footnoteReference w:id="605"/>
      </w:r>
      <w:r>
        <w:t xml:space="preserve"> </w:t>
      </w:r>
      <w:r>
        <w:t xml:space="preserve">དི་ཝཾ། དི་ཝི། དི་ཝོཿ། དྱུ་ཥུ། ཧེ་ཝཽ།</w:t>
      </w:r>
      <w:r>
        <w:rPr>
          <w:rStyle w:val="FootnoteReference"/>
        </w:rPr>
        <w:footnoteReference w:id="606"/>
      </w:r>
      <w:r>
        <w:t xml:space="preserve"> </w:t>
      </w:r>
      <w:r>
        <w:t xml:space="preserve">ཧེ་དི་ཝཽ། ཧེ་དི་ཝཿ།</w:t>
      </w:r>
      <w:r>
        <w:rPr>
          <w:rStyle w:val="FootnoteReference"/>
        </w:rPr>
        <w:footnoteReference w:id="607"/>
      </w:r>
      <w:r>
        <w:t xml:space="preserve"> </w:t>
      </w:r>
      <w:r>
        <w:t xml:space="preserve">མྲྀད་ཅེས་པ་འདིའི། སུའིའོ། །​རྫོགས་པ་ལ་ཡང་ནའོ། །​ཁར་ལ་ཛྷལའི་ཙརའོ། །​རྣམ་པར་གཅད་པའོ། །​མྲྀད། མྲྀཏ། མྲྀ་དཽ། མྲྀ་དཿ། མྲྀ་དཾ། མྲྀ་དཽ། མྲྀ་དཿ། མྲྀ་དཱ། མྲྀདྦྷྱཱི། མྲྀདྦྷྱིཿ། མྲྀ་དི། མྲྀདྦྷྱཱཾ། མྲྀདྦྷྱཿ། མྲྀ་དཿ། མྲྀ དྦྷྱཱཾ། མྲྀདྦྷྱཿ། མྲྀ་དཿ། མྲྀ་དོཿ། མྲྀ་དཱཾ། མྲྀ་དི། མྲྀ་དོཿ། མྲྀཏྶུ། ཧེ་མྲྀཏ། ཧེ་མྲྀད། ཧེ་མྲྀ་དཽ། ཧེ་མྲྀདཿ།</w:t>
      </w:r>
      <w:r>
        <w:t xml:space="preserve"> </w:t>
      </w:r>
      <w:r>
        <w:rPr>
          <w:rStyle w:val="FootnoteReference"/>
        </w:rPr>
        <w:footnoteReference w:id="608"/>
      </w:r>
      <w:r>
        <w:t xml:space="preserve">ཨ་པ་ཞེས་པ་འདིའི་དོན་མང་པོ་མངོན་པར་བརྗོད་པ་</w:t>
      </w:r>
      <w:r>
        <w:rPr>
          <w:rStyle w:val="FootnoteReference"/>
        </w:rPr>
        <w:footnoteReference w:id="609"/>
      </w:r>
      <w:r>
        <w:t xml:space="preserve">ཉིད་ལས་མང་པོའི་ཚིག་སྟེ། ཨཔྟྲྀ།</w:t>
      </w:r>
      <w:r>
        <w:t xml:space="preserve"> </w:t>
      </w:r>
      <w:r>
        <w:rPr>
          <w:rStyle w:val="FootnoteReference"/>
        </w:rPr>
        <w:footnoteReference w:id="610"/>
      </w:r>
      <w:r>
        <w:t xml:space="preserve">སྭ་སྲྀ། ནཔྟྲྀ། ནཥྟྲྀ།</w:t>
      </w:r>
      <w:r>
        <w:rPr>
          <w:rStyle w:val="FootnoteReference"/>
        </w:rPr>
        <w:footnoteReference w:id="611"/>
      </w:r>
      <w:r>
        <w:t xml:space="preserve"> </w:t>
      </w:r>
      <w:r>
        <w:t xml:space="preserve">ཀྵ་ཏྲྀ། ཧོ་ཏྲྀ། པོ་ཏྲཾ། བྲ་ཤཱསྟྲི་རྣམས་ཀྱིའོ་ཞེས་པའི་</w:t>
      </w:r>
      <w:r>
        <w:rPr>
          <w:rStyle w:val="FootnoteReference"/>
        </w:rPr>
        <w:footnoteReference w:id="612"/>
      </w:r>
      <w:r>
        <w:t xml:space="preserve">རིང་པོ་ཉིད་དོ། །​ཨཔའི་དྷལའོ་ཞེས་པ་པ་ཡིག་གི་ད་ཡིག་གོ། །​རྣམ་པར་གཅད་པའོ།</w:t>
      </w:r>
      <w:r>
        <w:rPr>
          <w:rStyle w:val="FootnoteReference"/>
        </w:rPr>
        <w:footnoteReference w:id="613"/>
      </w:r>
      <w:r>
        <w:t xml:space="preserve"> །​ཨཱ་</w:t>
      </w:r>
      <w:r>
        <w:rPr>
          <w:rStyle w:val="FootnoteReference"/>
        </w:rPr>
        <w:footnoteReference w:id="614"/>
      </w:r>
      <w:r>
        <w:t xml:space="preserve">པཿ། ཨདྦྷིཿ། ཨདྦྷྱཿ། ཨདྦྷྱཿ། ཨ་པཱཾ། ཨཔྶུ། སྐྱེས་པའི་རྟགས་ཅན་རྫོགས་སོ།། །​།</w:t>
      </w:r>
      <w:r>
        <w:rPr>
          <w:rStyle w:val="FootnoteReference"/>
        </w:rPr>
        <w:footnoteReference w:id="615"/>
      </w:r>
      <w:r>
        <w:t xml:space="preserve">ཁཊྭཱ་ཞེས་པ་འདིའི་སུ་ལ་སོགས་པ་སྔ་མ་བཞིན་ཕྱིས་པ་ལས་ཀྱང་། དཱི་ཨཱཔ་དག་གི་རིང་པོ་ལས་སོ་</w:t>
      </w:r>
      <w:r>
        <w:rPr>
          <w:rStyle w:val="FootnoteReference"/>
        </w:rPr>
        <w:footnoteReference w:id="616"/>
      </w:r>
      <w:r>
        <w:t xml:space="preserve">ཞེས་པས་</w:t>
      </w:r>
      <w:r>
        <w:rPr>
          <w:rStyle w:val="FootnoteReference"/>
        </w:rPr>
        <w:footnoteReference w:id="617"/>
      </w:r>
      <w:r>
        <w:t xml:space="preserve">སུ་དབྱིའོ། །​ཨཱཔ་ལས་ཨཽཏའི་ཤཱིའོ་ཞེས་པ་ཤཱི་འབྱུང་ངོ། །​ཨ་ལས་ཨཏ་ཨངའོ་ཞེས་པ་ཨེ་ཉིད་དོ། །​དང་པོ་དག་གི་ཨཙ་ལའོ་ཞེས་པ་རིང་པོ་ཉིད་དོ། །​ཨམྲ་ལ་སྔ་མ་ཉིད་དོ།</w:t>
      </w:r>
      <w:r>
        <w:rPr>
          <w:rStyle w:val="FootnoteReference"/>
        </w:rPr>
        <w:footnoteReference w:id="618"/>
      </w:r>
      <w:r>
        <w:t xml:space="preserve"> །​ཊ་ལའང་ཨཱཔའིའོ་ཞེས་པ་ཨེ་ཉིད་དོ། །​ཨེ་ཙའི་ཨཡ་ཨཝ་ཨཱ་ཡ་ཨཱ་ཝའོ། །​ང་ཡིག་ཕྱིས་པ་རྣམས་ལ་ཕ་རོལ་ཏུ་ཨཱ་པ་ལས་ཡཱཊའོ་ཞེས་པ་ཡཱཊའོ། །​ཨེཙ་ལའོ་ཞེས་པ་ཨཻ་ཉིད་དོ། །​</w:t>
      </w:r>
      <w:r>
        <w:rPr>
          <w:rStyle w:val="FootnoteReference"/>
        </w:rPr>
        <w:footnoteReference w:id="619"/>
      </w:r>
      <w:r>
        <w:t xml:space="preserve">ཨཀའི་རིང་པོ་ཨཀ་ལའོ། །​ཐུང་ངུ་ཨཱཔ་ལས་ནུཊའོ། །​དེ་ལ་ངིའི་ཨཱ་མའོ་ཞེས་པ་ཨཱམ་འབྱུང་ངོ། །​ཨཀའི་རིང་པོ་ཨཀ་ལའོ། །​ཀུན་དུ་བོད་པའི་སུ་ལའོ་ཞེས་པ་ཨེ་ཉིད་དོ། །​ཨེང་ཐུང་ངུ་ལས་ཏ་མ་ཡིན་པའི་ཀུན་དུ་བོད་པ་ལའོ་ཞེས་པ་སུ་དབྱིའོ། །​ས་ས་ཛུཥའི་རུའོ་ཞེས་པ་རུ་ཉིད་དོ། །​ཨཏ་ལས་རུའི་ཧ་ཤ་ལའང་ངོ་ཞེས་པ་</w:t>
      </w:r>
      <w:r>
        <w:rPr>
          <w:rStyle w:val="FootnoteReference"/>
        </w:rPr>
        <w:footnoteReference w:id="620"/>
      </w:r>
      <w:r>
        <w:t xml:space="preserve">རྟགས་ཀྱི་དོན་ཏོ། །​རྣམ་པར་གཅད་པའོ།</w:t>
      </w:r>
      <w:r>
        <w:rPr>
          <w:rStyle w:val="FootnoteReference"/>
        </w:rPr>
        <w:footnoteReference w:id="621"/>
      </w:r>
      <w:r>
        <w:t xml:space="preserve"> །​ཁཊྭཱ། ཁཊྭཱེ།</w:t>
      </w:r>
      <w:r>
        <w:rPr>
          <w:rStyle w:val="FootnoteReference"/>
        </w:rPr>
        <w:footnoteReference w:id="622"/>
      </w:r>
      <w:r>
        <w:t xml:space="preserve"> </w:t>
      </w:r>
      <w:r>
        <w:t xml:space="preserve">ཁ་ཊྭཱཿ། ཁ་ཊྭཱཾ། ཁ་ཊྭཱེ།</w:t>
      </w:r>
      <w:r>
        <w:rPr>
          <w:rStyle w:val="FootnoteReference"/>
        </w:rPr>
        <w:footnoteReference w:id="623"/>
      </w:r>
      <w:r>
        <w:t xml:space="preserve"> </w:t>
      </w:r>
      <w:r>
        <w:t xml:space="preserve">ཁ་ཊྭཱཿ། ཁ་ཊྭཱ་ཡཱ།</w:t>
      </w:r>
      <w:r>
        <w:t xml:space="preserve"> </w:t>
      </w:r>
      <w:r>
        <w:rPr>
          <w:rStyle w:val="FootnoteReference"/>
        </w:rPr>
        <w:footnoteReference w:id="624"/>
      </w:r>
      <w:r>
        <w:t xml:space="preserve">ཁ་ཊྭཱེ་ན། ཁ་</w:t>
      </w:r>
      <w:r>
        <w:rPr>
          <w:rStyle w:val="FootnoteReference"/>
        </w:rPr>
        <w:footnoteReference w:id="625"/>
      </w:r>
      <w:r>
        <w:t xml:space="preserve">ཊྭཱ་བྷྱཱཾ། ཁ་ཊྭཱ་བྷིཿ། ཁ་ཊྭཱ་ཡཻ། ཁ་ཊྭཱ་བྷྱཱཾ། ཁ་ཊྭཱ་བྷྱཿ། ཁ་ཊྭཱ་ཡཱཿ། ཁ་ཊྭཱ་བྷྱཱཾ། ཁ་ཊྭཱ་བྷྱཿ། ཁ་ཊྭཱ་ཡཱཿ། ཁ་ཊྭཱ་ཡོཿ། ཁ་ཊྭཱ་ནཱཾ། ཁ་ཊྭཱ་ཡཱཾ། ཁ་ཊྭཱ་ཡོཿ། ཁ་ཊྭཱ་སུ། ཧེ་ཁ་ཊྭཱེ། ཧེ་ཁ་ཊྭཱེ། ཧེ་ཁ་ཊྭཱཿ། དེ་ལྟར། ཤཱ་ལཱ། ཤཱ་ལེ། ཤཱ་ལཱཿ། ཀུ་མཱ་རི་ཞེས་པ་འདིའི། ངི་ཨཱཔའི་རིང་པོ་ལས་སོ་ཞེས་པ་སུ་དབྱིའོ། །​ཨིཀའི་ཡཎ་ཨཙ་ལའོ་ཞེས་པ་ཡཎ་རུ་བསྒྱུར་བའོ། །​ཨམ་ལས་སྔ་མའོ། །​དང་པོ་དག་གི་ཨཙ་ལའོ་ཞེས་པའོ། །​ཨཱི་ཨཱུ་དག་ལས་ཀྱང་ཨཊའོ་ཞེས་པ་ཕ་རོལ་ཏུ་ང་ཡིག་ཕྱིས་པ་རྣམས་ལ་</w:t>
      </w:r>
      <w:r>
        <w:rPr>
          <w:rStyle w:val="FootnoteReference"/>
        </w:rPr>
        <w:footnoteReference w:id="626"/>
      </w:r>
      <w:r>
        <w:t xml:space="preserve">སྔོན་དུ་ཨཊའོ། །​ཨེཙ་ལ་ཞེས་པ་ཨཻ་</w:t>
      </w:r>
      <w:r>
        <w:rPr>
          <w:rStyle w:val="FootnoteReference"/>
        </w:rPr>
        <w:footnoteReference w:id="627"/>
      </w:r>
      <w:r>
        <w:t xml:space="preserve">ཉིད་དོ། །​ཨཀའི་རིང་པོ་ཨཀ་ལའོ། །​བུད་མེད་ཨཱི་ཨཱུ་དག་ལས་སོ་ཞེས་པ་ནུཊའོ། །​ར་ཥ་ལས་</w:t>
      </w:r>
      <w:r>
        <w:rPr>
          <w:rStyle w:val="FootnoteReference"/>
        </w:rPr>
        <w:footnoteReference w:id="628"/>
      </w:r>
      <w:r>
        <w:t xml:space="preserve">ནའི་ཎ་ཚིག་གཅིག་ལའོ། །​ངིའི་</w:t>
      </w:r>
      <w:r>
        <w:rPr>
          <w:rStyle w:val="FootnoteReference"/>
        </w:rPr>
        <w:footnoteReference w:id="629"/>
      </w:r>
      <w:r>
        <w:t xml:space="preserve">ཨཱམ་དེ་ལའོ་ཞེས་པ་ངིའི་</w:t>
      </w:r>
      <w:r>
        <w:rPr>
          <w:rStyle w:val="FootnoteReference"/>
        </w:rPr>
        <w:footnoteReference w:id="630"/>
      </w:r>
      <w:r>
        <w:t xml:space="preserve">ཨཱམ་དུ་འགྱུར་རོ། །​ཨཀའི་རིང་པོ་ཨཀ་ལའོ། །​ཀུ་ལས་ཀྱང་ཞེས་པ་ཁ་ཉིད་དོ། །​ངི་</w:t>
      </w:r>
      <w:r>
        <w:rPr>
          <w:rStyle w:val="FootnoteReference"/>
        </w:rPr>
        <w:footnoteReference w:id="631"/>
      </w:r>
      <w:r>
        <w:t xml:space="preserve">ཨུངའིའོ། །​ཀུན་དུ་བོད་པ་ལའོ་ཞེས་པ་ཐུང་ངུ་ཉིད་དོ། །​ཨེང་ཐུང་ངུ་</w:t>
      </w:r>
      <w:r>
        <w:rPr>
          <w:rStyle w:val="FootnoteReference"/>
        </w:rPr>
        <w:footnoteReference w:id="632"/>
      </w:r>
      <w:r>
        <w:t xml:space="preserve">ལས་ཏ་མ་ཡིན་པའི་ཀུན་དུ་བོད་པ་ལའོ། །​རྣམ་པར་གཅད་པའོ།</w:t>
      </w:r>
      <w:r>
        <w:rPr>
          <w:rStyle w:val="FootnoteReference"/>
        </w:rPr>
        <w:footnoteReference w:id="633"/>
      </w:r>
      <w:r>
        <w:t xml:space="preserve"> །​ཀུ་མཱ་རཱི། ཀུ་མཱཪྻཽ།</w:t>
      </w:r>
      <w:r>
        <w:rPr>
          <w:rStyle w:val="FootnoteReference"/>
        </w:rPr>
        <w:footnoteReference w:id="634"/>
      </w:r>
      <w:r>
        <w:t xml:space="preserve"> </w:t>
      </w:r>
      <w:r>
        <w:t xml:space="preserve">ཀུ་མཱཪྻཿ། ཀུ་མཱ་རཱ།</w:t>
      </w:r>
      <w:r>
        <w:rPr>
          <w:rStyle w:val="FootnoteReference"/>
        </w:rPr>
        <w:footnoteReference w:id="635"/>
      </w:r>
      <w:r>
        <w:t xml:space="preserve"> </w:t>
      </w:r>
      <w:r>
        <w:t xml:space="preserve">ཀུ་མཱཪྻཽ། ཀུ་མཱ་རཱིཿ།</w:t>
      </w:r>
      <w:r>
        <w:rPr>
          <w:rStyle w:val="FootnoteReference"/>
        </w:rPr>
        <w:footnoteReference w:id="636"/>
      </w:r>
      <w:r>
        <w:t xml:space="preserve"> </w:t>
      </w:r>
      <w:r>
        <w:t xml:space="preserve">ཀུ་མཱཪྻཱ། ཀུ་མཱ་རི་</w:t>
      </w:r>
      <w:r>
        <w:rPr>
          <w:rStyle w:val="FootnoteReference"/>
        </w:rPr>
        <w:footnoteReference w:id="637"/>
      </w:r>
      <w:r>
        <w:t xml:space="preserve">བྷྱཱཾ། ཀུ་མཱ་</w:t>
      </w:r>
      <w:r>
        <w:rPr>
          <w:rStyle w:val="FootnoteReference"/>
        </w:rPr>
        <w:footnoteReference w:id="638"/>
      </w:r>
      <w:r>
        <w:t xml:space="preserve">རཱི་བྷིཿ། ཀུ་མཱཪྻཻ།</w:t>
      </w:r>
      <w:r>
        <w:rPr>
          <w:rStyle w:val="FootnoteReference"/>
        </w:rPr>
        <w:footnoteReference w:id="639"/>
      </w:r>
      <w:r>
        <w:t xml:space="preserve"> </w:t>
      </w:r>
      <w:r>
        <w:t xml:space="preserve">ཀུ་མཱ་རཱི་བྷྱཱཾ། ཀུ་མཱ་རི་བྷྱཿ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ཀུ་མཱཪྻཿ། ཀུ་མཱ་རཱི་བྷྱཱཾ། ཀུ་མཱ་རཱི་བྷྱཿ། ཀུ་མཱཪྻཿ། ཀུ་མཱཪྻོཿ། ཀུ་མཱ་རཱི་ཎཱཾ། ཀུ་མཪྻཾ།</w:t>
      </w:r>
      <w:r>
        <w:rPr>
          <w:rStyle w:val="FootnoteReference"/>
        </w:rPr>
        <w:footnoteReference w:id="641"/>
      </w:r>
      <w:r>
        <w:t xml:space="preserve"> </w:t>
      </w:r>
      <w:r>
        <w:t xml:space="preserve">ཀུ་མཱཪྻོཿ། ཀུ་མཱ་རི་</w:t>
      </w:r>
      <w:r>
        <w:rPr>
          <w:rStyle w:val="FootnoteReference"/>
        </w:rPr>
        <w:footnoteReference w:id="642"/>
      </w:r>
      <w:r>
        <w:t xml:space="preserve">ཥུ། ཧེ་ཀུ་མཱ་རཱི།</w:t>
      </w:r>
      <w:r>
        <w:rPr>
          <w:rStyle w:val="FootnoteReference"/>
        </w:rPr>
        <w:footnoteReference w:id="643"/>
      </w:r>
      <w:r>
        <w:t xml:space="preserve"> </w:t>
      </w:r>
      <w:r>
        <w:t xml:space="preserve">ཧེ་ཀུ་མཱཪྻཽ། ཧེ་ཀུ་མཱཪྻཿ། དེ་ལྟར། ན་དཱི། ན་དྱཽ། ན་དྱཿ། བདྷཱུ་ཞེས་པ་འདིའི། སུའི་རུ་ཉིད་དེ། རྣམ་པར་གཅད་པ་</w:t>
      </w:r>
      <w:r>
        <w:rPr>
          <w:rStyle w:val="FootnoteReference"/>
        </w:rPr>
        <w:footnoteReference w:id="644"/>
      </w:r>
      <w:r>
        <w:t xml:space="preserve">ལའོ། །​ཨིཀའི་ཡཎ་ཨཙ་ལའོ། །​ཨམ་ལ་སྔ་མའོ། །​དང་པོ་དག་གི་ཨ་ཙ་ལའོ། །​ཨཱི་ཨཱུ་ལས་ཀྱང་ཨཏའོ། །​ཨེ་ཙ་ལའོ། །​ཨཀའི་རིང་པོ་ཨཀ་ལའོ། །​བུད་མེད་ཨཱི་ཨཱུ་དག་ལས་སོ་ཞེས་པ་ནུཊའོ།</w:t>
      </w:r>
      <w:r>
        <w:rPr>
          <w:rStyle w:val="FootnoteReference"/>
        </w:rPr>
        <w:footnoteReference w:id="645"/>
      </w:r>
      <w:r>
        <w:t xml:space="preserve"> །​ངིའི་ཨཱམ་དེ་ལའོ། །​ཨཀའི་རིང་པོ་ཨཀ་ལའོ། །​ཀུ་ལས་ཀྱང་ཞེས་པའོ། །​ཀུན་དུ་བོད་པ་ལ་ངི་</w:t>
      </w:r>
      <w:r>
        <w:rPr>
          <w:rStyle w:val="FootnoteReference"/>
        </w:rPr>
        <w:footnoteReference w:id="646"/>
      </w:r>
      <w:r>
        <w:t xml:space="preserve">ཨཱུའི་ཞེས་པ་ཐུང་ངུའོ། །​ཨེང་ཐུང་ངུ་ལས་ཏ་མ་ཡིན་པའི་ཀུན་དུ་</w:t>
      </w:r>
      <w:r>
        <w:rPr>
          <w:rStyle w:val="FootnoteReference"/>
        </w:rPr>
        <w:footnoteReference w:id="647"/>
      </w:r>
      <w:r>
        <w:t xml:space="preserve">བོད་པ་ལའོ། །​རྣམ་པར་གཅད་པའོ།</w:t>
      </w:r>
      <w:r>
        <w:rPr>
          <w:rStyle w:val="FootnoteReference"/>
        </w:rPr>
        <w:footnoteReference w:id="648"/>
      </w:r>
      <w:r>
        <w:t xml:space="preserve"> །​བ་དྷཱུཿ། བདྷྭཽ། བ་དྷྭཿ། བ་ནྷྭཾ། བ་དྷྭཽ། བ་དྷཱུཿ། བ་དྷྭཱ། བ་དྷཱུབྷྱཱཾ།</w:t>
      </w:r>
      <w:r>
        <w:rPr>
          <w:rStyle w:val="FootnoteReference"/>
        </w:rPr>
        <w:footnoteReference w:id="649"/>
      </w:r>
      <w:r>
        <w:t xml:space="preserve"> </w:t>
      </w:r>
      <w:r>
        <w:t xml:space="preserve">བ་དྷཱུ་བྷིཿ། བ་དྷྭཻ། བ་དྷཱུ་བྷྱཱཾ། བ་དྷཱུ་བྷྱཿ། བ་དྷྭཱཿ།</w:t>
      </w:r>
      <w:r>
        <w:rPr>
          <w:rStyle w:val="FootnoteReference"/>
        </w:rPr>
        <w:footnoteReference w:id="650"/>
      </w:r>
      <w:r>
        <w:t xml:space="preserve"> </w:t>
      </w:r>
      <w:r>
        <w:t xml:space="preserve">བ་བྷཱུ་བྷྱཱཾ། བ་དྷཱུ་བྷྱཿ། བ་དྷྭཿ། བ་དྷོཿ། བ་བྷཱུ་ནཱཾ། བ་དྷྭི། བ་དྷྭོཿ། བ་དྷཱུ་ཥུ། ཧེ་བ་དྷཱུ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ཧེ་བ་དྷྭཽ། ཧེ་བ་དྷྭཿ། དེ་</w:t>
      </w:r>
      <w:r>
        <w:rPr>
          <w:rStyle w:val="FootnoteReference"/>
        </w:rPr>
        <w:footnoteReference w:id="652"/>
      </w:r>
      <w:r>
        <w:t xml:space="preserve">ལྟར། ཀ་དྲཱུ། ཀ་དྲྭཽ། ཀ་དྲྭཿ། ཤྲཱི་</w:t>
      </w:r>
      <w:r>
        <w:rPr>
          <w:rStyle w:val="FootnoteReference"/>
        </w:rPr>
        <w:footnoteReference w:id="653"/>
      </w:r>
      <w:r>
        <w:t xml:space="preserve">ཞེས་པ་འདིའི་རྣམ་པར་གཅད་པའོ།</w:t>
      </w:r>
      <w:r>
        <w:rPr>
          <w:rStyle w:val="FootnoteReference"/>
        </w:rPr>
        <w:footnoteReference w:id="654"/>
      </w:r>
      <w:r>
        <w:t xml:space="preserve"> །​ཤྣུ་བྱིངས་བྷཱུ་རྣམས་ཀྱི་ཨཱི་ཨཱུ་དག་གི་ཨི་ཡ་ཨུ་ཝ་དག་གོ་ཞེས་པ་ཨི་ཡ་རུ་བསྒྱུར་རོ། །​དེ་ཨི་</w:t>
      </w:r>
      <w:r>
        <w:rPr>
          <w:rStyle w:val="FootnoteReference"/>
        </w:rPr>
        <w:footnoteReference w:id="655"/>
      </w:r>
      <w:r>
        <w:t xml:space="preserve">ཡ་ཨུཝའི་ཡང་ནའོ་ཞེས་པ་སྔོན་དུ་ཨཊ་ཡང་ནའོ། །​ཨེཙ་ལའོ། །​ཨཀའི་རིང་པོ་ཨཀ་ལའོ། །​དེ་ཨི་ཡ་ཨུཝའི་ཡང་ནའོ་ཞེས་པ་ནུཊ་ཡང་ནའོ།</w:t>
      </w:r>
      <w:r>
        <w:rPr>
          <w:rStyle w:val="FootnoteReference"/>
        </w:rPr>
        <w:footnoteReference w:id="656"/>
      </w:r>
      <w:r>
        <w:t xml:space="preserve"> །​ཚིག་གཅིག་ལ་རཱ་</w:t>
      </w:r>
      <w:r>
        <w:rPr>
          <w:rStyle w:val="FootnoteReference"/>
        </w:rPr>
        <w:footnoteReference w:id="657"/>
      </w:r>
      <w:r>
        <w:t xml:space="preserve">ཥ་ལས་ནའི་ཎའོ། །​ངིའི་ཨཱམ་དེ་ལའོ། །​ཨཀའི་རིང་པོ་ཨཀ་ལའོ། །​ཀུ་ལས་ཀྱང་ཞེས་པའོ། །​རྣམ་པར་གཅད་པའོ། །​</w:t>
      </w:r>
      <w:r>
        <w:rPr>
          <w:rStyle w:val="FootnoteReference"/>
        </w:rPr>
        <w:footnoteReference w:id="658"/>
      </w:r>
      <w:r>
        <w:t xml:space="preserve">ཤྲཱིཿ། ཤྲི་ཡོ། ཤྲི་ཡཿ། ཤྲི་ཡཾ། ཤྲི་ཡཽ། ཤྲི་ཡཿ། ཤྲི་</w:t>
      </w:r>
      <w:r>
        <w:rPr>
          <w:rStyle w:val="FootnoteReference"/>
        </w:rPr>
        <w:footnoteReference w:id="659"/>
      </w:r>
      <w:r>
        <w:t xml:space="preserve">ཡཱ། ཤྲཱི་བྷྱཱཾ། ཤྲཱི་བྷིཿ། ཤྲི་ཡེ། ཤྲི་ཡེ། ཤྲཱི་བྷྱཱཾ། ཤྲཱི་བྷྱཿ། ཤྲི་ཡཱཿ། ཤི་ཡཿ། ཤྲཱི་བྷྱཱཾ། ཤྲཱི་བྷྱཿ། ཤྲི་ཡཿ།</w:t>
      </w:r>
      <w:r>
        <w:rPr>
          <w:rStyle w:val="FootnoteReference"/>
        </w:rPr>
        <w:footnoteReference w:id="660"/>
      </w:r>
      <w:r>
        <w:t xml:space="preserve"> </w:t>
      </w:r>
      <w:r>
        <w:t xml:space="preserve">ཤྲི་ཡཱཿ།</w:t>
      </w:r>
      <w:r>
        <w:rPr>
          <w:rStyle w:val="FootnoteReference"/>
        </w:rPr>
        <w:footnoteReference w:id="661"/>
      </w:r>
      <w:r>
        <w:t xml:space="preserve"> </w:t>
      </w:r>
      <w:r>
        <w:t xml:space="preserve">ཤྲི་ཡོཿ། ཤྲཱི་ནཱཾ།</w:t>
      </w:r>
      <w:r>
        <w:rPr>
          <w:rStyle w:val="FootnoteReference"/>
        </w:rPr>
        <w:footnoteReference w:id="662"/>
      </w:r>
      <w:r>
        <w:t xml:space="preserve"> </w:t>
      </w:r>
      <w:r>
        <w:t xml:space="preserve">ཤྲི་ཡཱཾ། ཤྲི་ཡཱཾ། ཤྲི་ཡི།</w:t>
      </w:r>
      <w:r>
        <w:rPr>
          <w:rStyle w:val="FootnoteReference"/>
        </w:rPr>
        <w:footnoteReference w:id="663"/>
      </w:r>
      <w:r>
        <w:t xml:space="preserve"> </w:t>
      </w:r>
      <w:r>
        <w:t xml:space="preserve">ཤྲི་ཡོཿ། ཤྲཱི་ཥུ། ཧེ་ཤྲཱིཿ།</w:t>
      </w:r>
      <w:r>
        <w:rPr>
          <w:rStyle w:val="FootnoteReference"/>
        </w:rPr>
        <w:footnoteReference w:id="664"/>
      </w:r>
      <w:r>
        <w:t xml:space="preserve"> </w:t>
      </w:r>
      <w:r>
        <w:t xml:space="preserve">ཧེ་ཤྲི་ཡཽ། ཧེ་ཤྲཱི་ཡཿ།</w:t>
      </w:r>
      <w:r>
        <w:rPr>
          <w:rStyle w:val="FootnoteReference"/>
        </w:rPr>
        <w:footnoteReference w:id="665"/>
      </w:r>
      <w:r>
        <w:t xml:space="preserve"> </w:t>
      </w:r>
      <w:r>
        <w:t xml:space="preserve">དེ་ལྟར། སྟྲཱི།</w:t>
      </w:r>
      <w:r>
        <w:rPr>
          <w:rStyle w:val="FootnoteReference"/>
        </w:rPr>
        <w:footnoteReference w:id="666"/>
      </w:r>
      <w:r>
        <w:t xml:space="preserve"> </w:t>
      </w:r>
      <w:r>
        <w:t xml:space="preserve">སྟྲི་ཡཽ། སྟྲི་ཡཿ། སུ་དྷཱི་ཞེས་པ་འདིའི་ཤྲཱིའི་སྒྲ་བཞིན་ནོ། །​སུ་དྷཱིཿ། སུདྷི་ཡོ། སུ་དྷི་ཡཿ། སུ་དྷི་ཡཾ། སུ་དྷི་ཡོ། སུ་དྷི་ཡཿ།</w:t>
      </w:r>
      <w:r>
        <w:t xml:space="preserve"> </w:t>
      </w:r>
      <w:r>
        <w:rPr>
          <w:rStyle w:val="FootnoteReference"/>
        </w:rPr>
        <w:footnoteReference w:id="667"/>
      </w:r>
      <w:r>
        <w:t xml:space="preserve">བྷྲཱུ་ཞེས་པ་འདིའི་རྣམ་པར་གཅད་པའོ།</w:t>
      </w:r>
      <w:r>
        <w:rPr>
          <w:rStyle w:val="FootnoteReference"/>
        </w:rPr>
        <w:footnoteReference w:id="668"/>
      </w:r>
      <w:r>
        <w:t xml:space="preserve"> །​ཤྣུ་བྱིངས་བྷྲཱུ་རྣམས་ཀྱི་ཨིཡ་ཨུཝ་དག་གོ་ཞེས་པ་ཨུ་ཝ་རུ་བསྒྱུར་རོ། །​དེ་ཨི་ཡ་ཨུཝའི་ཡང་ནའོ་ཞེས་པ་སྔོན་དུ་ཨཊ་ཡང་ནའོ། །​ཨེཙ་ལའོ། །​ཨཀའི་ཨཀ་ལ་རིང་པོའོ། །​དེ་ཨིཡ་ཨུཝའི་ཡང་ནའོ་ཞེས་པ་ནུཊ་ཡང་ནའོ། །​ཚིག་གཅིག་ལ་ར་</w:t>
      </w:r>
      <w:r>
        <w:rPr>
          <w:rStyle w:val="FootnoteReference"/>
        </w:rPr>
        <w:footnoteReference w:id="669"/>
      </w:r>
      <w:r>
        <w:t xml:space="preserve">ཥ་ལས་ནའི་ཎའོ། །​དེ་ལ་ངིའི་ཨཱ་མའོ། །​ཨཀའི་ཨཀ་ལ་རིང་པོའོ། །​རྣམ་པར་གཅད་པའོ།</w:t>
      </w:r>
      <w:r>
        <w:rPr>
          <w:rStyle w:val="FootnoteReference"/>
        </w:rPr>
        <w:footnoteReference w:id="670"/>
      </w:r>
      <w:r>
        <w:t xml:space="preserve"> །​བྷྲཱུཿ། བྷྲུ་ཝཾ།</w:t>
      </w:r>
      <w:r>
        <w:t xml:space="preserve"> </w:t>
      </w:r>
      <w:r>
        <w:rPr>
          <w:rStyle w:val="FootnoteReference"/>
        </w:rPr>
        <w:footnoteReference w:id="671"/>
      </w:r>
      <w:r>
        <w:t xml:space="preserve">བྷྱ་ཝཿ། བྷྲུ་ཝཾ། བྷྲུ་ཝཾ། བྷྲུ་ཝཿ། བྷྲུ་ཝཱ། བྷྲཱུ་</w:t>
      </w:r>
      <w:r>
        <w:rPr>
          <w:rStyle w:val="FootnoteReference"/>
        </w:rPr>
        <w:footnoteReference w:id="672"/>
      </w:r>
      <w:r>
        <w:t xml:space="preserve">བྷྱཱཾ། བྷྲཱུ་བྷིཿ། བྷྲུ་ཝཻ།</w:t>
      </w:r>
      <w:r>
        <w:rPr>
          <w:rStyle w:val="FootnoteReference"/>
        </w:rPr>
        <w:footnoteReference w:id="673"/>
      </w:r>
      <w:r>
        <w:t xml:space="preserve"> </w:t>
      </w:r>
      <w:r>
        <w:t xml:space="preserve">བྷྲུ་ཝེ། བྷྲཱུ་བྷྱཱཾ།</w:t>
      </w:r>
      <w:r>
        <w:rPr>
          <w:rStyle w:val="FootnoteReference"/>
        </w:rPr>
        <w:footnoteReference w:id="674"/>
      </w:r>
      <w:r>
        <w:t xml:space="preserve"> </w:t>
      </w:r>
      <w:r>
        <w:t xml:space="preserve">བྷྲཱུ་བྷྱཿ། བྷྲུ་ཝཱཿ།</w:t>
      </w:r>
      <w:r>
        <w:rPr>
          <w:rStyle w:val="FootnoteReference"/>
        </w:rPr>
        <w:footnoteReference w:id="675"/>
      </w:r>
      <w:r>
        <w:t xml:space="preserve"> </w:t>
      </w:r>
      <w:r>
        <w:t xml:space="preserve">བྷྲུ་ཝཿ། བྷྲཱུ་བྷྱཱཾ།</w:t>
      </w:r>
      <w:r>
        <w:rPr>
          <w:rStyle w:val="FootnoteReference"/>
        </w:rPr>
        <w:footnoteReference w:id="676"/>
      </w:r>
      <w:r>
        <w:t xml:space="preserve"> </w:t>
      </w:r>
      <w:r>
        <w:t xml:space="preserve">བྷྲཱུ་བྷྱཿ། བྷྲུ་ཝཱཿ།</w:t>
      </w:r>
      <w:r>
        <w:rPr>
          <w:rStyle w:val="FootnoteReference"/>
        </w:rPr>
        <w:footnoteReference w:id="677"/>
      </w:r>
      <w:r>
        <w:t xml:space="preserve"> </w:t>
      </w:r>
      <w:r>
        <w:t xml:space="preserve">བྷྲུ་ཝ།</w:t>
      </w:r>
      <w:r>
        <w:rPr>
          <w:rStyle w:val="FootnoteReference"/>
        </w:rPr>
        <w:footnoteReference w:id="678"/>
      </w:r>
      <w:r>
        <w:t xml:space="preserve"> </w:t>
      </w:r>
      <w:r>
        <w:t xml:space="preserve">བྷྲུ་ཝོཿ། བྷཱུ་ཎཱཾ།</w:t>
      </w:r>
      <w:r>
        <w:rPr>
          <w:rStyle w:val="FootnoteReference"/>
        </w:rPr>
        <w:footnoteReference w:id="679"/>
      </w:r>
      <w:r>
        <w:t xml:space="preserve"> </w:t>
      </w:r>
      <w:r>
        <w:t xml:space="preserve">བྷྲུ་ཝཱཾ།</w:t>
      </w:r>
      <w:r>
        <w:rPr>
          <w:rStyle w:val="FootnoteReference"/>
        </w:rPr>
        <w:footnoteReference w:id="680"/>
      </w:r>
      <w:r>
        <w:t xml:space="preserve"> </w:t>
      </w:r>
      <w:r>
        <w:t xml:space="preserve">བྷྲུ་ཝཱཾ། བྷྲུ་ཝི། བྷྲུ་ཝོཿ།</w:t>
      </w:r>
      <w:r>
        <w:t xml:space="preserve"> </w:t>
      </w:r>
      <w:r>
        <w:rPr>
          <w:rStyle w:val="FootnoteReference"/>
        </w:rPr>
        <w:footnoteReference w:id="681"/>
      </w:r>
      <w:r>
        <w:t xml:space="preserve">བྷྲཱུ་ཥུ། ཧེ་བྷྲཱུཿ། ཧེ་བྷྲུ་ཝཽ། ཧེ་བྷུ་ཝཿ། འདི་ལྟར། བྷཱུཿ། བྷུ་ཝཽ། བྷུ་ཝཿ། སྭ་ཡཾ་བྷུའི་</w:t>
      </w:r>
      <w:r>
        <w:rPr>
          <w:rStyle w:val="FootnoteReference"/>
        </w:rPr>
        <w:footnoteReference w:id="682"/>
      </w:r>
      <w:r>
        <w:t xml:space="preserve">སྒྲ་ནི་བྷྲུའི་སྒྲ་བཞིན་ནོ། །​</w:t>
      </w:r>
      <w:r>
        <w:rPr>
          <w:rStyle w:val="FootnoteReference"/>
        </w:rPr>
        <w:footnoteReference w:id="683"/>
      </w:r>
      <w:r>
        <w:t xml:space="preserve">ཀཱི་ལཱ་ཡ་པཱ་ཞེས་པ་འདིའི་རྣམ་པར་གཅད་</w:t>
      </w:r>
      <w:r>
        <w:rPr>
          <w:rStyle w:val="FootnoteReference"/>
        </w:rPr>
        <w:footnoteReference w:id="684"/>
      </w:r>
      <w:r>
        <w:t xml:space="preserve">པའོ། །​ཨེཙ་ལའོ། །​དང་པོ་དག་གི་ཨ་ཙ་ལའོ། །​ཨམ་ལ་སྔ་མའོ། །​ཤས་ལ་སོགས་པ་ཨ་ཙ་དང་པོ་ཅན་རྣམས་ལ་ཨཱཏའིའོ་ཞེས་པ་ཨཱ་ཡིག་གི་</w:t>
      </w:r>
      <w:r>
        <w:rPr>
          <w:rStyle w:val="FootnoteReference"/>
        </w:rPr>
        <w:footnoteReference w:id="685"/>
      </w:r>
      <w:r>
        <w:t xml:space="preserve">དབྱིའོ། །​རྣམ་པར་གཅད་</w:t>
      </w:r>
      <w:r>
        <w:rPr>
          <w:rStyle w:val="FootnoteReference"/>
        </w:rPr>
        <w:footnoteReference w:id="686"/>
      </w:r>
      <w:r>
        <w:t xml:space="preserve">པའོ། །​ཀཱི་ལཱ་ལ་པཿ།</w:t>
      </w:r>
      <w:r>
        <w:rPr>
          <w:rStyle w:val="FootnoteReference"/>
        </w:rPr>
        <w:footnoteReference w:id="687"/>
      </w:r>
      <w:r>
        <w:t xml:space="preserve"> </w:t>
      </w:r>
      <w:r>
        <w:t xml:space="preserve">ཀཱི་ལཱ་ལ་པཽ། ཀཱི་ལཱ་ལ་པཱཿ། ཀཱི་ལཱ་ལ་པཾ།</w:t>
      </w:r>
      <w:r>
        <w:rPr>
          <w:rStyle w:val="FootnoteReference"/>
        </w:rPr>
        <w:footnoteReference w:id="688"/>
      </w:r>
      <w:r>
        <w:t xml:space="preserve"> </w:t>
      </w:r>
      <w:r>
        <w:t xml:space="preserve">ཀཱི་ལཱ་ལ་པཽ། ཀཱི་ལཱ་ལ་པཿ། ཀཱི་ལཱ་ལ་པཱ། ཀཱི་ལཱ་ལ་པཱ་བྷྱཱཾ། ཀཱི་ལཱ་ལ་པཱ་བྷཿ།</w:t>
      </w:r>
      <w:r>
        <w:rPr>
          <w:rStyle w:val="FootnoteReference"/>
        </w:rPr>
        <w:footnoteReference w:id="689"/>
      </w:r>
      <w:r>
        <w:t xml:space="preserve"> </w:t>
      </w:r>
      <w:r>
        <w:t xml:space="preserve">ཀཱི་ལཱ་ལ་བེ། ཀཱི་ལཱ་ལ་པཱབྷྱཱཾ། ཀཱི་ལཱ་ལ་པ་བྷྱིཿ།</w:t>
      </w:r>
      <w:r>
        <w:rPr>
          <w:rStyle w:val="FootnoteReference"/>
        </w:rPr>
        <w:footnoteReference w:id="690"/>
      </w:r>
      <w:r>
        <w:t xml:space="preserve"> </w:t>
      </w:r>
      <w:r>
        <w:t xml:space="preserve">ཀཱི་ལཱ་ལ་པཿ། ཀཱི་ལཱ་ལ་པཱ་བྷྱཱཾ། ཀཱི་ལཱ་ལ་པཱ་བྷྱཿ། ཀཱི་ལཱ་ལ་པཿ། ཀཱི་ལཱ་ལ་པོཿ། ཀཱི་ལཱ་ལ་པཾ།</w:t>
      </w:r>
      <w:r>
        <w:rPr>
          <w:rStyle w:val="FootnoteReference"/>
        </w:rPr>
        <w:footnoteReference w:id="691"/>
      </w:r>
      <w:r>
        <w:t xml:space="preserve"> </w:t>
      </w:r>
      <w:r>
        <w:t xml:space="preserve">ཀཱི་ལཱ་ལ་པི། ཀཱི་ལཱ་ལ་པོཿ། ཀཱི་ལཱ་ལ་པཱ་སུ། ཧེ་ཀཱི་ལཱ་ལ་པཔཱཿཧེ་</w:t>
      </w:r>
      <w:r>
        <w:rPr>
          <w:rStyle w:val="FootnoteReference"/>
        </w:rPr>
        <w:footnoteReference w:id="692"/>
      </w:r>
      <w:r>
        <w:t xml:space="preserve">ཀཱི་ལཱ་ལ་པཽ།</w:t>
      </w:r>
      <w:r>
        <w:rPr>
          <w:rStyle w:val="FootnoteReference"/>
        </w:rPr>
        <w:footnoteReference w:id="693"/>
      </w:r>
      <w:r>
        <w:t xml:space="preserve"> </w:t>
      </w:r>
      <w:r>
        <w:t xml:space="preserve">ཧེ་ཀཱི་ལཱ་ལ་པཱཿ།</w:t>
      </w:r>
      <w:r>
        <w:rPr>
          <w:rStyle w:val="FootnoteReference"/>
        </w:rPr>
        <w:footnoteReference w:id="694"/>
      </w:r>
      <w:r>
        <w:t xml:space="preserve"> </w:t>
      </w:r>
      <w:r>
        <w:t xml:space="preserve">འདི་ལྟར་སྐྱེས་པ་དང་མ་ནིང་གི་སུཔ་ལ་ཐུང་ངུ་ཉིད་ནི་ཐམས་ཅད་དུ་ཀུ་ལའི་སྒྲ་བཞིན་ཏེ། ཀཱི་ལཱ་ལ་པཾ།</w:t>
      </w:r>
      <w:r>
        <w:t xml:space="preserve"> </w:t>
      </w:r>
      <w:r>
        <w:rPr>
          <w:rStyle w:val="FootnoteReference"/>
        </w:rPr>
        <w:footnoteReference w:id="695"/>
      </w:r>
      <w:r>
        <w:t xml:space="preserve">གྲཱ་མ་ཎཱི་ཞེས་པ་འདིའི་རྣམ་པར་གཅད་</w:t>
      </w:r>
      <w:r>
        <w:rPr>
          <w:rStyle w:val="FootnoteReference"/>
        </w:rPr>
        <w:footnoteReference w:id="696"/>
      </w:r>
      <w:r>
        <w:t xml:space="preserve">པའོ། །​བྱེད་པ་པོ་གྲངས་མེད་པ་ལས་སུ་དྷཱི་མ་ཡིན་པའི་ཨུའི་འང་སུཔ་ལའོ་</w:t>
      </w:r>
      <w:r>
        <w:rPr>
          <w:rStyle w:val="FootnoteReference"/>
        </w:rPr>
        <w:footnoteReference w:id="697"/>
      </w:r>
      <w:r>
        <w:t xml:space="preserve">ཞེས་པ་ཡ་ཎ་རུ་བསྒྱུར་བའོ། །​ནཱི་</w:t>
      </w:r>
      <w:r>
        <w:rPr>
          <w:rStyle w:val="FootnoteReference"/>
        </w:rPr>
        <w:footnoteReference w:id="698"/>
      </w:r>
      <w:r>
        <w:t xml:space="preserve">ལས་ས་ཞེས་པ་ངི་ཨཱམ་དུ་འགྱུར་རོ། །​ཀུ་ལས་ཀྱང་ཞེས་པའོ། །​རྣམ་པར་གཅད་</w:t>
      </w:r>
      <w:r>
        <w:rPr>
          <w:rStyle w:val="FootnoteReference"/>
        </w:rPr>
        <w:footnoteReference w:id="699"/>
      </w:r>
      <w:r>
        <w:t xml:space="preserve">པའོ། །​གྲཱ་མ་ཎཱི། གྲཱ་མ་ཎྱཽ། གྲཱ་མ་ཎྱཿ། གྲཱ་མ་ཎྱཾ། གྲཱ་མ་ཎྱཽ། གྲཱ་མ་ཎྱཿ། གྲཱ་མ་ཎྱཱ། གྲཱ་མ་ཎཱི་བྷྱཱཾ། གྲཱ་མ་ཎཱི་བྷིཿ། ཀྲཱ་མ་ཎྱེ། གྲཱ་མ་ཎཱི་བྷྱཱཾ། གྲཱ་མ་ཎཱི་བྷྱཿ། གྲཱ་མ་ཎྱཿ། གྲཱ་མ་ཎཱི་བྷྱཱཾ། གྲཱ་མ་ཎཱི་བྷྱཿ། གྲཱ་མ་ཎྱཿ། གྲཱ་མ་ཎྱོཿ། གྲཱ་མ་ཎྱཱཾཿ།</w:t>
      </w:r>
      <w:r>
        <w:rPr>
          <w:rStyle w:val="FootnoteReference"/>
        </w:rPr>
        <w:footnoteReference w:id="700"/>
      </w:r>
      <w:r>
        <w:t xml:space="preserve"> </w:t>
      </w:r>
      <w:r>
        <w:t xml:space="preserve">གྲཱ་མ་ཎྱོཿ། གྲཱ་མ་ཎཱི་ཥུ།</w:t>
      </w:r>
      <w:r>
        <w:rPr>
          <w:rStyle w:val="FootnoteReference"/>
        </w:rPr>
        <w:footnoteReference w:id="701"/>
      </w:r>
      <w:r>
        <w:t xml:space="preserve"> </w:t>
      </w:r>
      <w:r>
        <w:t xml:space="preserve">ཧེ་གྲཱ་མ་ཎཱིཿ། ཧེ་གྲཱ་མ་ཎྱཽ། ཧེ་</w:t>
      </w:r>
      <w:r>
        <w:rPr>
          <w:rStyle w:val="FootnoteReference"/>
        </w:rPr>
        <w:footnoteReference w:id="702"/>
      </w:r>
      <w:r>
        <w:t xml:space="preserve">གྲཱ་མ་ཎྱཿ།</w:t>
      </w:r>
      <w:r>
        <w:t xml:space="preserve"> </w:t>
      </w:r>
      <w:r>
        <w:rPr>
          <w:rStyle w:val="FootnoteReference"/>
        </w:rPr>
        <w:footnoteReference w:id="703"/>
      </w:r>
      <w:r>
        <w:t xml:space="preserve">འདི་ལྟར་སྐྱེས་པ་ལ་སྟེ། མ་ནིང་ལས་སུཔ་ལ་ཐུང་ངུའོ་ཞེས་པ་ལ་</w:t>
      </w:r>
      <w:r>
        <w:rPr>
          <w:rStyle w:val="FootnoteReference"/>
        </w:rPr>
        <w:footnoteReference w:id="704"/>
      </w:r>
      <w:r>
        <w:t xml:space="preserve">ཐུང་ངུ་ཉིད་དེ། གྲཱ་མ་ཎི། ཐམས་ཅད་དུ་ཝཱ་རིའི་སྒྲ་དང་མཐུན་ནོ། །​འདི་ལྟར། ས་ནཱ་ནཱིཿ། སེ་ནཱ་ནྱོ། སེ་ནཱ་ནྱཿ། ན་ཁ་ལཱུ་ཞེས་པ་འདིའི་རྣམ་པར་གཅད་པའོ།</w:t>
      </w:r>
      <w:r>
        <w:rPr>
          <w:rStyle w:val="FootnoteReference"/>
        </w:rPr>
        <w:footnoteReference w:id="705"/>
      </w:r>
      <w:r>
        <w:t xml:space="preserve"> །​བྱེད་པ་པོ་གྲངས་མེད་པ་ལས་སུ་དྟཱི་མ་ཡིན་པའི་ཨུའིའང་སུཔ་ལའོ་ཞེས་པ་ཡ་ཎ་རུ་བསྒྱུར་བའོ། །​ཀུ་ལས་ཀྱང་ཞེས་པའོ། །​རྣམ་པར་གཅད་པའོ།</w:t>
      </w:r>
      <w:r>
        <w:rPr>
          <w:rStyle w:val="FootnoteReference"/>
        </w:rPr>
        <w:footnoteReference w:id="706"/>
      </w:r>
      <w:r>
        <w:t xml:space="preserve"> །​ན་ཁ་ལཱུཿ། ན་ཁ་ལྭཽ། ན་ཁ་ལྭཿ། ན་ཁ་ལཱུཾ། ན་ཁ་ལྭཽ། ན་ཁ་ལྭཿ། ན་ཁ་ལྭཱ། ན་ཁ་ལཱུ་བྷྱཱཾ། ན་ཁ་ལཱུ་བྷིཿ། ན་ཁ་ལྭེ། ན་ཁ་ལཱུ་བྷྱཱཾ། ན་ཁ་ལཱུ་བྷྱཿ། ན་ཁ་ལྭཿ། ན་ཁ་ལཱུ་བྷྱཱཾ། ན་ཁ་ལཱུ་བྷྱཿ། ན་ཁ་ལྭཿ། ན་ཁ་ལྭོཿ། ན་ཁ་ཝཱཾ། ན་ཁ་ལྭི། ན་ཁ་ལྭོཿ།</w:t>
      </w:r>
      <w:r>
        <w:rPr>
          <w:rStyle w:val="FootnoteReference"/>
        </w:rPr>
        <w:footnoteReference w:id="707"/>
      </w:r>
      <w:r>
        <w:t xml:space="preserve"> </w:t>
      </w:r>
      <w:r>
        <w:t xml:space="preserve">ན་ཁ་ལཱུ་ཥུ། ཧེ་ན་ཁ་ལཱུ། ཧེ་ན་ཁ་ལྭཽ། ཧེ་ན་ཁ་ལྭཿ། །​</w:t>
      </w:r>
      <w:r>
        <w:rPr>
          <w:rStyle w:val="FootnoteReference"/>
        </w:rPr>
        <w:footnoteReference w:id="708"/>
      </w:r>
      <w:r>
        <w:t xml:space="preserve">འདི་ལྟར་སྐྱེས་པ་</w:t>
      </w:r>
      <w:r>
        <w:rPr>
          <w:rStyle w:val="FootnoteReference"/>
        </w:rPr>
        <w:footnoteReference w:id="709"/>
      </w:r>
      <w:r>
        <w:t xml:space="preserve">སྟེ། མ་ནིང་གི་སུཔ་ལ་ཐུང་ངུའོ་ཞེས་པ་ཐུང་ངུ་ཉིད་དེ། ཐམས་ཅད་དུ་བསྟུའི་སྒྲ་བཞིན་ནོ། །​འདི་ལྟར། ཁ་ལ་པཱུཿ། ཁ་ལ་པྭཽ། ཁ་ལ་པྭཿ།</w:t>
      </w:r>
      <w:r>
        <w:t xml:space="preserve"> </w:t>
      </w:r>
      <w:r>
        <w:rPr>
          <w:rStyle w:val="FootnoteReference"/>
        </w:rPr>
        <w:footnoteReference w:id="710"/>
      </w:r>
      <w:r>
        <w:t xml:space="preserve">གཏི་ཞེས་པ་འདིའི་རྣམ་པར་གཅད་པའོ།</w:t>
      </w:r>
      <w:r>
        <w:rPr>
          <w:rStyle w:val="FootnoteReference"/>
        </w:rPr>
        <w:footnoteReference w:id="711"/>
      </w:r>
      <w:r>
        <w:t xml:space="preserve"> །​དང་པོ་དག་གི་ཨ་ཙ་ལའོ། །​ཛས་ལའོ་ཞེས་པ་ཨ་ཉིད་དོ། །​ཨེཙའི་ཨ་ཡ་ཨཝ་ཨཱཡ་ཨཱཝའོ། །​ཨམ་ལ་སྔ་མའོ། །​ཨིཀའི་ཡཎ་</w:t>
      </w:r>
      <w:r>
        <w:rPr>
          <w:rStyle w:val="FootnoteReference"/>
        </w:rPr>
        <w:footnoteReference w:id="712"/>
      </w:r>
      <w:r>
        <w:t xml:space="preserve">ཨཙ་ལའོ། །​བུད་མེད་ལ་ཡང་ནའོ་ཞེས་པའི་ཕྱོགས་ལ་ཨེ་ཉིད་དོ། །​ཨིཀའི་ཡཎ་ཨཙ་ལའོ། །​ཨེ་ཉིད་མ་ཡིན་པ་ལ་ཨཱི་ཨཱུ་དག་ལས་ཀྱང་ཨཱཊའོ་ཞེས་པ་ཨཱཊའོ། །​ཨེཙ་ལའོ། །​ཨཀའི་</w:t>
      </w:r>
      <w:r>
        <w:rPr>
          <w:rStyle w:val="FootnoteReference"/>
        </w:rPr>
        <w:footnoteReference w:id="713"/>
      </w:r>
      <w:r>
        <w:t xml:space="preserve">རིང་པོ་ཨཀ་ལའོ། །​དིའི་ཨཱམ་དེ་ལའོ་ཞེས་པ་སྔོན་དུ་ཨཱཊ་བྱས་པ་རྣམས་ལ་ངའི་</w:t>
      </w:r>
      <w:r>
        <w:rPr>
          <w:rStyle w:val="FootnoteReference"/>
        </w:rPr>
        <w:footnoteReference w:id="714"/>
      </w:r>
      <w:r>
        <w:t xml:space="preserve">ཨཱམ་དུ་འགྱུར་རོ། །​ཨཀའི་རིང་པོ་ཨཀ་ལའོ། །​ཨེ་ཉིད་ཀྱི་ཕྱོགས་ལ། ཨེཙའི་ཨ་ཡ་ཨཝ་ཨཱཡ་ཨཱཝའོ།</w:t>
      </w:r>
      <w:r>
        <w:rPr>
          <w:rStyle w:val="FootnoteReference"/>
        </w:rPr>
        <w:footnoteReference w:id="715"/>
      </w:r>
      <w:r>
        <w:t xml:space="preserve"> །​ང་སི་ངས་དག་ལའོ། །​ཐུང་ངུ་ཨཱཔ་ལས་ནུཊའོ། །​ནཱམ་ལ་ཏི་སྲྀ་ཙ་ཏ་སྲྀ་དག་མ་ཡིན་པ་ལའོ། །​ཨེངའི་ཨ་ཏའང་ངོ། །​ཀུ་ལས་ཀྱང་ཞེས་པའོ། །​ཀུན་དུ་བོད་པ་ལ་ཨིཏ་ཨུཏའི་ཨེངའོ། །​ཨེང་ཐུང་ངུ་ལས་ཏ་མ་ཡིན་པའི་ཀུན་དུ་བོད་པ་ལའོ། །​རྣམ་པར་གཅད་པའོ།</w:t>
      </w:r>
      <w:r>
        <w:rPr>
          <w:rStyle w:val="FootnoteReference"/>
        </w:rPr>
        <w:footnoteReference w:id="716"/>
      </w:r>
      <w:r>
        <w:t xml:space="preserve"> །​ག་ཏིཿ། ག་ཏཱི། ག་ཏ་ཡཿ། ག་ཏིཾ། ག་ཏཱི། ག་ཏཱིཿ། གཏྱཱ། །​ག་ཏི་བྷྱཱཾ། ག་ཏི་བྷིཿ། ག་ཏྱཻ། ག་ཏ་ཡེ། ག་ཏི་བྷྱཱཾ། ག་ཏི་བྷྱཿ། ག་ཏྱཱཿ། ག་ཏེཿ། ག་ཏི་བྷྱཱཾ། ག་ཏི་བྷྱཿ། ག་ཏྱཱཿ། ག་ཏེཿ། ག་ཏྱོཿ། ག་ཏཱི་ནཱཾ། ག་ཏྱྭཾ། ག་ཏཽ། ག་ཏྱོཿ། ག་ཏི་ཥུ། ཧེ་ག་ཏེ། ཧེ་ག་ཏཱི། ཧེ་ག་ཏ་ཡཿ།</w:t>
      </w:r>
      <w:r>
        <w:t xml:space="preserve"> </w:t>
      </w:r>
      <w:r>
        <w:rPr>
          <w:rStyle w:val="FootnoteReference"/>
        </w:rPr>
        <w:footnoteReference w:id="717"/>
      </w:r>
      <w:r>
        <w:t xml:space="preserve">དྷེ་ནུ་ཞེས་པ་འདིའི་རྣམ་པར་གཅད་པའོ།</w:t>
      </w:r>
      <w:r>
        <w:rPr>
          <w:rStyle w:val="FootnoteReference"/>
        </w:rPr>
        <w:footnoteReference w:id="718"/>
      </w:r>
      <w:r>
        <w:t xml:space="preserve"> །​དང་པོ་དག་གི་ཨ་ཙ་ལའོ། །​ཛས་ལའོ་ཞེས་པ་ཨེ་ཉིད་དོ། །​ཨེཙའི་ཨཡ་ཨཝ་ཨཱཡ་ཨཱཝའོ།</w:t>
      </w:r>
      <w:r>
        <w:rPr>
          <w:rStyle w:val="FootnoteReference"/>
        </w:rPr>
        <w:footnoteReference w:id="719"/>
      </w:r>
      <w:r>
        <w:t xml:space="preserve"> །​ཨཱམ་ལ་སྔ་མའོ། །​ཨིཀའི་ཡ་ཎ་</w:t>
      </w:r>
      <w:r>
        <w:rPr>
          <w:rStyle w:val="FootnoteReference"/>
        </w:rPr>
        <w:footnoteReference w:id="720"/>
      </w:r>
      <w:r>
        <w:t xml:space="preserve">ཨཙ་ལའོ། །​བུད་མེད་ལའོ་</w:t>
      </w:r>
      <w:r>
        <w:rPr>
          <w:rStyle w:val="FootnoteReference"/>
        </w:rPr>
        <w:footnoteReference w:id="721"/>
      </w:r>
      <w:r>
        <w:t xml:space="preserve">ཞེས་པའི་ཕྱོགས་ལ་ཨེ་ཉིད་དོ། །​ཨེ་ཉིད་མ་ཡིན་པ་ལ་ཨཱི་ཨཱུ་དག་ལས་ཀྱང་ཨཱཊའོ་ཞེས་པ་ཨཱཊའོ། །​ཨེཙ་ལའོ། །​ཨཀའི་རིང་པོ་ཨཀ་ལའོ། །​དེ་ལ་ངིའི་ཨཱ་མའོ། །​ཨཀའི་རིང་པོ་ཨཀ་ལའོ། །​ཨེཙའི་ཨཡ་ཨཝ་ཨཱཡ་ཨཱཝའོ། །​ང་སི་ངས་དག་ལའོ། །​ཐུང་ངུ་ཨཱཔ་ལས་ནུཊའོ། །​ནཱམ་ལ་ཏི་སྲྀ་ཙ་ཏ་སྲྀ་དག་མ་ཡིན་པ་ལའོ། །​ཨེངའི་ཨཏ་འང་ངོ། །​ཀུ་ལས་ཀྱང་ཞེས་པའོ། །​ཀུན་དུ་བོད་པ་ལ་ཨིཏ་ཨུཏའི་ཨེངའོ། །​ཨེང་ཐུང་ངུ་ལས་ཀུན་དུ་བོད་པ་ལ་ཏ་མ་ཡིན་པའིའོ། །​རྣམ་པར་གཅད་པའོ།</w:t>
      </w:r>
      <w:r>
        <w:rPr>
          <w:rStyle w:val="FootnoteReference"/>
        </w:rPr>
        <w:footnoteReference w:id="722"/>
      </w:r>
      <w:r>
        <w:t xml:space="preserve"> །​དྷེ་ནུཿ། ངྷེ་ནཱུ། དྷེ་ན་ཝཿ། དྷེ་ནུཾ། དྷེ་ནཱུ། དྷེ་ནཱུཿ།</w:t>
      </w:r>
      <w:r>
        <w:rPr>
          <w:rStyle w:val="FootnoteReference"/>
        </w:rPr>
        <w:footnoteReference w:id="723"/>
      </w:r>
      <w:r>
        <w:t xml:space="preserve"> </w:t>
      </w:r>
      <w:r>
        <w:t xml:space="preserve">དྷེ་ནཱུཿ། དྷེ་ནུ་བྷྱཱཾ།</w:t>
      </w:r>
      <w:r>
        <w:rPr>
          <w:rStyle w:val="FootnoteReference"/>
        </w:rPr>
        <w:footnoteReference w:id="724"/>
      </w:r>
      <w:r>
        <w:t xml:space="preserve"> </w:t>
      </w:r>
      <w:r>
        <w:t xml:space="preserve">དྷེ་ནུ་བྷིཿ། དྷེ་ནྭེ། དྷེ་ན་ཝེ། དྷེ་ནུ་བྷྱཱཾ། དྷེ་ནུ་བྷྱཿ། དྷེ་ནྭཱ། དྷེ་ནོཿ། དྷེ་ནུ་བྷྱཱཾ། དྷེ་ནུ་བྷྱཿ། དྡྷེ་ནྭཱཿ། དྷེ་ནོཿ། དྷེ་ནྭོཿ། དྷེ་</w:t>
      </w:r>
      <w:r>
        <w:rPr>
          <w:rStyle w:val="FootnoteReference"/>
        </w:rPr>
        <w:footnoteReference w:id="725"/>
      </w:r>
      <w:r>
        <w:t xml:space="preserve">ནཱ་ནཱཾ། དྡྷེ་ནྭཱཾ།</w:t>
      </w:r>
      <w:r>
        <w:rPr>
          <w:rStyle w:val="FootnoteReference"/>
        </w:rPr>
        <w:footnoteReference w:id="726"/>
      </w:r>
      <w:r>
        <w:t xml:space="preserve"> </w:t>
      </w:r>
      <w:r>
        <w:t xml:space="preserve">དྷེ་ནཽ།</w:t>
      </w:r>
      <w:r>
        <w:rPr>
          <w:rStyle w:val="FootnoteReference"/>
        </w:rPr>
        <w:footnoteReference w:id="727"/>
      </w:r>
      <w:r>
        <w:t xml:space="preserve"> </w:t>
      </w:r>
      <w:r>
        <w:t xml:space="preserve">དྷེ་ནཱོཿ།</w:t>
      </w:r>
      <w:r>
        <w:rPr>
          <w:rStyle w:val="FootnoteReference"/>
        </w:rPr>
        <w:footnoteReference w:id="728"/>
      </w:r>
      <w:r>
        <w:t xml:space="preserve"> </w:t>
      </w:r>
      <w:r>
        <w:t xml:space="preserve">དྷེ་ནུ་ཥུ། ཧེ་དྷེ་ནོ། ཧེ་དྷེ་ནཱུ། ཧེ་དྷེ་ན་ཝཿ།</w:t>
      </w:r>
      <w:r>
        <w:t xml:space="preserve"> </w:t>
      </w:r>
      <w:r>
        <w:rPr>
          <w:rStyle w:val="FootnoteReference"/>
        </w:rPr>
        <w:footnoteReference w:id="729"/>
      </w:r>
      <w:r>
        <w:t xml:space="preserve">དེ་ལྟར། རཛྫུཿ། རཛྫུ།</w:t>
      </w:r>
      <w:r>
        <w:rPr>
          <w:rStyle w:val="FootnoteReference"/>
        </w:rPr>
        <w:footnoteReference w:id="730"/>
      </w:r>
      <w:r>
        <w:t xml:space="preserve"> </w:t>
      </w:r>
      <w:r>
        <w:t xml:space="preserve">རཛྫ་ཝཿ། ན་ནཾ་དྲྀ་ཞེས་པ་འདིའི། རྀཏ་</w:t>
      </w:r>
      <w:r>
        <w:rPr>
          <w:rStyle w:val="FootnoteReference"/>
        </w:rPr>
        <w:footnoteReference w:id="731"/>
      </w:r>
      <w:r>
        <w:t xml:space="preserve">ཨུ་ཤ་ནས་པུ་རུ་དཾ་</w:t>
      </w:r>
      <w:r>
        <w:rPr>
          <w:rStyle w:val="FootnoteReference"/>
        </w:rPr>
        <w:footnoteReference w:id="732"/>
      </w:r>
      <w:r>
        <w:t xml:space="preserve">ཤས་ཨ་ནེ་ཧས་རྣམས་ཀྱིའང་སུ་ལ་ཨ་ནངའོ་ཞེས་པ་ཨ་ནང་དུ་བསྒྱུར་རོ། །​ཀུན་དུ་བོད་པ་མ་ཡིན་པའི་སུ་ལའོ། །​སུའིའོ། །​སུཔའི་རང་བཞིན་གྱིའོ། །​རྀཏའི་ངི་སུཊ་ལ་ཨཏའོ་ཞེས་པ་ཨ་ཉིད་དོ། །​རྀཀའི་ཨཎ་ལས་ར་ལ་དག་གོ་ཞེས་པ་ཕ་རོལ་དུ་ར་ཉིད་དོ། །​དང་པོ་དག་གི་ཨ་ཙ་ལའོ། །​ཨིཀའི་ཡ་ཎ་ཨཙ་ལའོ། །​རྀཏའི་ཨུ་ཏའོ་ཞེས་པ་རི་ཡིག་གི་ཨུ་ཡིག་</w:t>
      </w:r>
      <w:r>
        <w:rPr>
          <w:rStyle w:val="FootnoteReference"/>
        </w:rPr>
        <w:footnoteReference w:id="733"/>
      </w:r>
      <w:r>
        <w:t xml:space="preserve">ཉིད་དོ། །​རིགའི་ཨན་ལས་ར་ལ་དག་གོ། །​ར་ལས་སའིའོ་ཞེས་པ་ས་དབྱིའོ། །​ཐུང་ངུ་ཨཔ་ལས་ནུཊའོ་ཞེས་པ་ནུཊའོ། །​ནཱམ་ལ་ཏི་སྲྀ་ཙ་ཏ་སྲྀ་དག་མ་ཡིན་པ་ལའོ། །​ར་ཥ་ལས་ནའི་ཎའོ། །​རྀཏའི་ངི་སུཊ་ལ་ཨཏའོ། །​རྀཀའི་ར་ལ་དག་ཨཎ་ལས་སོ། །​ཀུ་ལས་ཀྱང་ཞེས་སོ། །​སུའིའོ། །​རྣམ་པར་གཅད་པའོ།</w:t>
      </w:r>
      <w:r>
        <w:rPr>
          <w:rStyle w:val="FootnoteReference"/>
        </w:rPr>
        <w:footnoteReference w:id="734"/>
      </w:r>
      <w:r>
        <w:t xml:space="preserve"> །​ན་ནནྡཱ། ན་ནནྡ་རཽ། ན་ནནྡ་རཿ། ན་ནནྡ་རཾ། ན་ནནྡ་རཽ། ན་ནནྡྲཱྀཿ།ན་ནནྡྲཱ།</w:t>
      </w:r>
      <w:r>
        <w:t xml:space="preserve"> </w:t>
      </w:r>
      <w:r>
        <w:rPr>
          <w:rStyle w:val="FootnoteReference"/>
        </w:rPr>
        <w:footnoteReference w:id="735"/>
      </w:r>
      <w:r>
        <w:t xml:space="preserve">ན་ནནྡྲྀ་བྷྱཱཾ། ན་ནནྡྲྀ་བྷིཿ། ན་ནནྡྲེ། ན་ནནྡྲྀ་བྷྱཱཾ། ན་ནནྡྲྀ་བྷྱཿ། ན་ནནྡུཿ། ན་ནནྡྲྀ་བྷྱཱཾ།</w:t>
      </w:r>
      <w:r>
        <w:rPr>
          <w:rStyle w:val="FootnoteReference"/>
        </w:rPr>
        <w:footnoteReference w:id="736"/>
      </w:r>
      <w:r>
        <w:t xml:space="preserve"> </w:t>
      </w:r>
      <w:r>
        <w:t xml:space="preserve">ན་ནནྡུ་བྷྱཿ། ན་ནནྡུཿ། ན་ནནྡྲོཿ། ན་ནནྡྲཱྀ་ཎཱཾ། ན་ནནྡ་རི། ན་ནནྡྲོཿ། ན་ནནྡྲྀ་ཥུ། ཧེ་ན་ནནྡཱཿ།</w:t>
      </w:r>
      <w:r>
        <w:rPr>
          <w:rStyle w:val="FootnoteReference"/>
        </w:rPr>
        <w:footnoteReference w:id="737"/>
      </w:r>
      <w:r>
        <w:t xml:space="preserve"> </w:t>
      </w:r>
      <w:r>
        <w:t xml:space="preserve">ཧེ་ན་ནནྡ་རཽ། ཧེ་ན་ནནྡ་རཿ།</w:t>
      </w:r>
      <w:r>
        <w:t xml:space="preserve"> </w:t>
      </w:r>
      <w:r>
        <w:rPr>
          <w:rStyle w:val="FootnoteReference"/>
        </w:rPr>
        <w:footnoteReference w:id="738"/>
      </w:r>
      <w:r>
        <w:t xml:space="preserve">དེ་ལྟར། མཱ་ཏཱ། མཱ་ཏ་</w:t>
      </w:r>
      <w:r>
        <w:rPr>
          <w:rStyle w:val="FootnoteReference"/>
        </w:rPr>
        <w:footnoteReference w:id="739"/>
      </w:r>
      <w:r>
        <w:t xml:space="preserve">རཽ། མཱ་ཏ་རཿ། ཝཱ་ཙ་ཞེས་པ་འདིའི། སུའིའོ། །​ཙུའི་ཀུའོ་ཞེས་པ་ཀུ་ཉིད་ཀྱི་ཀ་ཡིག་གོ། །​ཛྷལའི་ཛ་ཤ་ཞེས་པ་ཛ་ཤ་ཉིད་ཀྱི་</w:t>
      </w:r>
      <w:r>
        <w:rPr>
          <w:rStyle w:val="FootnoteReference"/>
        </w:rPr>
        <w:footnoteReference w:id="740"/>
      </w:r>
      <w:r>
        <w:t xml:space="preserve">ག་ཡིག་གོ། །​རྫོགས་པ་ལ་ཡང་ནའོ་ཞེས་པ་ཀ་ཡིག་གོ། །​ཁར་ལ་ཛྷལའི་ཙརའོ་ཞེས་པ་ཀ་ཡིག་གོ། །​ཀུ་ལས་ཀྱང་ཞེས་སོ། །​རྣམ་པར་གཅད་པའོ།</w:t>
      </w:r>
      <w:r>
        <w:rPr>
          <w:rStyle w:val="FootnoteReference"/>
        </w:rPr>
        <w:footnoteReference w:id="741"/>
      </w:r>
      <w:r>
        <w:t xml:space="preserve"> །​ཝཱཀ། ཝཱ་ཙཽ། ཝཱ་ཙཿ། ཝཱ་ཙཾ། ཝཱ་ཙཽ། ཝཱ་ཙཿ། ཝ་</w:t>
      </w:r>
      <w:r>
        <w:rPr>
          <w:rStyle w:val="FootnoteReference"/>
        </w:rPr>
        <w:footnoteReference w:id="742"/>
      </w:r>
      <w:r>
        <w:t xml:space="preserve">ཙཱ། ཝཱག་བྷྱཱཾ། ཝཱག་བྷིཿ།</w:t>
      </w:r>
      <w:r>
        <w:rPr>
          <w:rStyle w:val="FootnoteReference"/>
        </w:rPr>
        <w:footnoteReference w:id="743"/>
      </w:r>
      <w:r>
        <w:t xml:space="preserve"> </w:t>
      </w:r>
      <w:r>
        <w:t xml:space="preserve">ཝཱ་ཙེ། ཝཱག་བྷྱཱཾ། ཝཱག་བྷྱཿ། ཝཱ་ཙཿ། ཝཱག་བྷྱཱཾ། ཝཱགུ་བྷྱཿ།</w:t>
      </w:r>
      <w:r>
        <w:rPr>
          <w:rStyle w:val="FootnoteReference"/>
        </w:rPr>
        <w:footnoteReference w:id="744"/>
      </w:r>
      <w:r>
        <w:t xml:space="preserve"> </w:t>
      </w:r>
      <w:r>
        <w:t xml:space="preserve">ཝཱ་ཙཿ། ཝཱ་ཙོཿ། ཝཱ་ཙཱཾ། ཝཱ་ཙི། ལཱ་ཙོཿ། ཝཱཀྵུ། ཧེ་ཝཱཀ །​ཧེ་ཝཱ་ཙཽ། ཧེ་ཝཱ་ཙཿ།</w:t>
      </w:r>
      <w:r>
        <w:t xml:space="preserve"> </w:t>
      </w:r>
      <w:r>
        <w:rPr>
          <w:rStyle w:val="FootnoteReference"/>
        </w:rPr>
        <w:footnoteReference w:id="745"/>
      </w:r>
      <w:r>
        <w:t xml:space="preserve">ཀྵུ་དྷ་ཞེས་པ་འདིའི། སུའིའོ། །​ཛྷལའི་ཛ་ཤའོ་ཞེས་པ་ད་ཡིག་གོ། །​རྫོགས་པ་ལ་ཡང་ནའོ་ཞེས་པ་ཏ་ཡིག་གོ། །​ཁར་ལ་ཛྷལའི་ཙརའོ་ཞེས་པའོ། །​རྣམ་པར་གཅད་པའོ།</w:t>
      </w:r>
      <w:r>
        <w:rPr>
          <w:rStyle w:val="FootnoteReference"/>
        </w:rPr>
        <w:footnoteReference w:id="746"/>
      </w:r>
      <w:r>
        <w:t xml:space="preserve"> །​ཀྵུཏ། ཀྵཱུདྲ། ཀྵུ་དྷཽ། ཀྵུ་དྷཿ། ཀྵུ་དྷཾ། ཀྵུ་དྷཽ། ཀྵུ་དྷཿ།</w:t>
      </w:r>
      <w:r>
        <w:rPr>
          <w:rStyle w:val="FootnoteReference"/>
        </w:rPr>
        <w:footnoteReference w:id="747"/>
      </w:r>
      <w:r>
        <w:t xml:space="preserve"> </w:t>
      </w:r>
      <w:r>
        <w:t xml:space="preserve">ཀྵུ་དྷཱ། ཀྵུདྦྷྱཱཾ། ཀྵུདྦྷིཿ། ཀྵུ་དྷེ། ཀྵུདྦྷྱཱཾ། ཀྵུདྦྷྱཿ། ཀྵུ་དྷཿ། ཀྵུདྦྷྱཱཾ། ཀྵུདྦྷྱཿ། ཀྵུ་དྷཿ། ཀྵུ་དྷོཿ། ཀྵུ་དྷཱཾ། ཀྵུ་དྷི། ཀྵུ་དྷོཿ། ཀྵུཏྶུ། ཧེ་ཀྵུཏ། ཧེ་ཀྵུ་དྷཽ། ཧེ་ཀྵུ་དྷཿ།</w:t>
      </w:r>
      <w:r>
        <w:t xml:space="preserve"> </w:t>
      </w:r>
      <w:r>
        <w:rPr>
          <w:rStyle w:val="FootnoteReference"/>
        </w:rPr>
        <w:footnoteReference w:id="748"/>
      </w:r>
      <w:r>
        <w:t xml:space="preserve">སཾ་པད་ཅེས་པ་འདིའི། སུའིའོ། །​རྫོགས་པ་ལའམ། ཁར་</w:t>
      </w:r>
      <w:r>
        <w:rPr>
          <w:rStyle w:val="FootnoteReference"/>
        </w:rPr>
        <w:footnoteReference w:id="749"/>
      </w:r>
      <w:r>
        <w:t xml:space="preserve">ལ་ཛྷལའི་ཙརའོ། །​རྣམ་པར་གཅད་པའོ།</w:t>
      </w:r>
      <w:r>
        <w:rPr>
          <w:rStyle w:val="FootnoteReference"/>
        </w:rPr>
        <w:footnoteReference w:id="750"/>
      </w:r>
      <w:r>
        <w:t xml:space="preserve"> །​སཾ་པཏ། སཾ་པད། སཾ་པ་དཽ། སཾ་པ་དཿ། སཾ་པ་དཾ། སཾ་པ་དཽ། སཾ་པ་དཿ། སཾ་པ་དཱ། སཾ་པདྦྷྱཱཾ། སཾ་པདྦྷི། སཾ་པ་དེ། སཾ་པདྦྷྱཱཾ། སཾ་པདྦྷྱཿ། སཾ་པ་དཿ།</w:t>
      </w:r>
      <w:r>
        <w:rPr>
          <w:rStyle w:val="FootnoteReference"/>
        </w:rPr>
        <w:footnoteReference w:id="751"/>
      </w:r>
      <w:r>
        <w:t xml:space="preserve"> </w:t>
      </w:r>
      <w:r>
        <w:t xml:space="preserve">སཾ་པདྦྷྱཱཾ། སཾ་པདྦྷྱཿ། སཾ་པ་དཿ། སཾ་པ་དོཿ། སཾ་པ་དཱ། སཾ་པ་དི། སཾ་པ་དོཿ། སཾ་པཏྶུ། ཧེ་སཾ་པད། ཧེ་སཾ་པ་དཽ། ཧེ་སཾ་པ་དཿ།</w:t>
      </w:r>
      <w:r>
        <w:t xml:space="preserve"> </w:t>
      </w:r>
      <w:r>
        <w:rPr>
          <w:rStyle w:val="FootnoteReference"/>
        </w:rPr>
        <w:footnoteReference w:id="752"/>
      </w:r>
      <w:r>
        <w:t xml:space="preserve">དེ་ལྟར་ཤ་རད། ཤ་ར་དཽ། ཤ་ར་དཿ། ཡོ་ཥིཏ་ཅེས་པ་འདིའི། སུའིའོ། །​ཛྷལའི་ཛ་ཤའོ། །​རྫོགས་པ་ལ་ཡང་ནའོ། །​ཁར་ལ་ཛྷལའི་ཙར་འོ། །​རྣམ་པར་གཅད་པའོ།</w:t>
      </w:r>
      <w:r>
        <w:rPr>
          <w:rStyle w:val="FootnoteReference"/>
        </w:rPr>
        <w:footnoteReference w:id="753"/>
      </w:r>
      <w:r>
        <w:t xml:space="preserve"> །​ཡོ་ཥིཏ། ཡོ་ཥི་ཏཽ། ཡོ་ཥི་ཏཿ། ཡོ་ཥི་ཏཾ། ཡོ་ཥི་ཏཽ། ཡོ་ཥི་ཏཿ། ཡོ་ཥི་ཏཱ། ཡོ་ཥིདྦྷྱཱཾ།</w:t>
      </w:r>
      <w:r>
        <w:rPr>
          <w:rStyle w:val="FootnoteReference"/>
        </w:rPr>
        <w:footnoteReference w:id="754"/>
      </w:r>
      <w:r>
        <w:t xml:space="preserve"> </w:t>
      </w:r>
      <w:r>
        <w:t xml:space="preserve">ཡོ་ཥི་དྦྷིཿ།</w:t>
      </w:r>
      <w:r>
        <w:rPr>
          <w:rStyle w:val="FootnoteReference"/>
        </w:rPr>
        <w:footnoteReference w:id="755"/>
      </w:r>
      <w:r>
        <w:t xml:space="preserve"> </w:t>
      </w:r>
      <w:r>
        <w:t xml:space="preserve">ཡོ་ཥི་ཏེ། ཡོ་ཥིདྦྷྱཱཾ། ཡོ་ཥིདྦྷྱཿ། ཡོ་ཥི་ཏཿ། ཡོ་ཥིདྦྷྱཱཾ། ཡོ་ཥིདྦྷྱཿ། ཡོ་ཥི་ཏཿ། ཡོ་ཥི་ཏོཿ། ཡོ་ཥི་ཏཱཾ། ཡོ་ཥི་ཏི། ཡོ་ཥི་ཏོཿ། ཡ་ཥིཏྶུ། ཧེ་ཡོ་ཥི་ཏ། ཧེ་ཡོ་ཥི་ཏཽ། ཧེ་ཡོ་ཥི་ཏཿ།</w:t>
      </w:r>
      <w:r>
        <w:t xml:space="preserve"> </w:t>
      </w:r>
      <w:r>
        <w:rPr>
          <w:rStyle w:val="FootnoteReference"/>
        </w:rPr>
        <w:footnoteReference w:id="756"/>
      </w:r>
      <w:r>
        <w:t xml:space="preserve">ནི་ཤཱ་ཞེས་པ་འདིའི་ངཱིའི་ཨཱ་པའི་</w:t>
      </w:r>
      <w:r>
        <w:rPr>
          <w:rStyle w:val="FootnoteReference"/>
        </w:rPr>
        <w:footnoteReference w:id="757"/>
      </w:r>
      <w:r>
        <w:t xml:space="preserve">རིང་པོ་ལས་གོ་ཞེས་པ་སུ་དབྱིའོ། །​ཨཱ་པ་ལས་ཨཽ་ཏའི་ཤཱིའོ། །​ཨ་ལས་ཨཏ་ཨེངའོ། །​དང་པོ་དག་གི་ཨཏ་</w:t>
      </w:r>
      <w:r>
        <w:rPr>
          <w:rStyle w:val="FootnoteReference"/>
        </w:rPr>
        <w:footnoteReference w:id="758"/>
      </w:r>
      <w:r>
        <w:t xml:space="preserve">ལའོ། །​ཨམ་ལས་སྔ་མ་ལའོ། །​ཤས་ལ་སོགས་པ་ཨཙ་དང་པོ་ཅན་རྣམས་ལ། པད་ནི་ཤ་མཱ་ས། ཧྲྀད་སུ་</w:t>
      </w:r>
      <w:r>
        <w:rPr>
          <w:rStyle w:val="FootnoteReference"/>
        </w:rPr>
        <w:footnoteReference w:id="759"/>
      </w:r>
      <w:r>
        <w:t xml:space="preserve">ཤན་དོ་ཥན་ཡང་ན་ཤས་ལ་སོགས་པའོ་</w:t>
      </w:r>
      <w:r>
        <w:rPr>
          <w:rStyle w:val="FootnoteReference"/>
        </w:rPr>
        <w:footnoteReference w:id="760"/>
      </w:r>
      <w:r>
        <w:t xml:space="preserve">ཞེས་པ་ནི་ཤཱའི་སྒྲའི་བསྒྱུར་བ་ནི་ཤ་ཞེས་པ་འདི་ཡིན་ནོ། །​ཕྱོགས་ལ་ཁ་ཌྭཱ་བཞིན་ནོ། །​རྣམ་པར་གཅད་པའོ།</w:t>
      </w:r>
      <w:r>
        <w:rPr>
          <w:rStyle w:val="FootnoteReference"/>
        </w:rPr>
        <w:footnoteReference w:id="761"/>
      </w:r>
      <w:r>
        <w:t xml:space="preserve"> །​ནི་ཤཱ། ནི་ཤེ། ནི་ཤཱཿ། ནི་ཤཱཾ། ནི་ཤེ། ནི་ཤཿ། ནི་ཤཱ།</w:t>
      </w:r>
      <w:r>
        <w:rPr>
          <w:rStyle w:val="FootnoteReference"/>
        </w:rPr>
        <w:footnoteReference w:id="762"/>
      </w:r>
      <w:r>
        <w:t xml:space="preserve"> </w:t>
      </w:r>
      <w:r>
        <w:t xml:space="preserve">ནི་ཤ་བྷྱཱཾ། ནི་ཤ་བྷིཿ། ནི་ཤེ།</w:t>
      </w:r>
      <w:r>
        <w:rPr>
          <w:rStyle w:val="FootnoteReference"/>
        </w:rPr>
        <w:footnoteReference w:id="763"/>
      </w:r>
      <w:r>
        <w:t xml:space="preserve"> </w:t>
      </w:r>
      <w:r>
        <w:t xml:space="preserve">ནི་ཤ་བྷྱཱཾ།</w:t>
      </w:r>
      <w:r>
        <w:rPr>
          <w:rStyle w:val="FootnoteReference"/>
        </w:rPr>
        <w:footnoteReference w:id="764"/>
      </w:r>
      <w:r>
        <w:t xml:space="preserve"> </w:t>
      </w:r>
      <w:r>
        <w:t xml:space="preserve">ནི་ཤ་བྷྱཿ། ནི་ཤཿ།</w:t>
      </w:r>
      <w:r>
        <w:rPr>
          <w:rStyle w:val="FootnoteReference"/>
        </w:rPr>
        <w:footnoteReference w:id="765"/>
      </w:r>
      <w:r>
        <w:t xml:space="preserve"> </w:t>
      </w:r>
      <w:r>
        <w:t xml:space="preserve">ནི་ཤ་བྷྱཱཾ། ནི་ཤ་བྷྱཿ། ནི་ཤཿ། ནི་ཤོཿ། ནི་ཤཱཾ།</w:t>
      </w:r>
      <w:r>
        <w:rPr>
          <w:rStyle w:val="FootnoteReference"/>
        </w:rPr>
        <w:footnoteReference w:id="766"/>
      </w:r>
      <w:r>
        <w:t xml:space="preserve"> </w:t>
      </w:r>
      <w:r>
        <w:t xml:space="preserve">ནི་ཤི། ནི་ཤོཿ། ནི་ཤ་སུ། ཧེ་ནི་ཤཱ།</w:t>
      </w:r>
      <w:r>
        <w:rPr>
          <w:rStyle w:val="FootnoteReference"/>
        </w:rPr>
        <w:footnoteReference w:id="767"/>
      </w:r>
      <w:r>
        <w:t xml:space="preserve"> </w:t>
      </w:r>
      <w:r>
        <w:t xml:space="preserve">ཧེ་ནི་ཤེ། ཧེ་ན་ཤཱཿ།</w:t>
      </w:r>
      <w:r>
        <w:rPr>
          <w:rStyle w:val="FootnoteReference"/>
        </w:rPr>
        <w:footnoteReference w:id="768"/>
      </w:r>
      <w:r>
        <w:t xml:space="preserve"> </w:t>
      </w:r>
      <w:r>
        <w:t xml:space="preserve">དཱ་རཱ་ཞེས་པ་འདིའི་དོན་མང་པོ་མངོན་པར་བརྗོད་པ་ཉིད་ལས་མང་པོའི་ཚིག་སྟེ། དང་པོ་དག་གི་ཨཏ་</w:t>
      </w:r>
      <w:r>
        <w:rPr>
          <w:rStyle w:val="FootnoteReference"/>
        </w:rPr>
        <w:footnoteReference w:id="769"/>
      </w:r>
      <w:r>
        <w:t xml:space="preserve">ལའོ། །​ཐུང་ངུ་ཨཔ་ལས་ནུཊའོ། །​ར་ཥ་ལས་ནའི་ཎའོ། །​རྣམ་པར་གཅད་པའོ།</w:t>
      </w:r>
      <w:r>
        <w:rPr>
          <w:rStyle w:val="FootnoteReference"/>
        </w:rPr>
        <w:footnoteReference w:id="770"/>
      </w:r>
      <w:r>
        <w:t xml:space="preserve"> །​དཱ་རཱཿ། དཱ་རཱཿ། དཱ་རཱ་བྷིཿ། དཱ་རཱ་བྷྱཿ།</w:t>
      </w:r>
      <w:r>
        <w:t xml:space="preserve"> </w:t>
      </w:r>
      <w:r>
        <w:rPr>
          <w:rStyle w:val="FootnoteReference"/>
        </w:rPr>
        <w:footnoteReference w:id="771"/>
      </w:r>
      <w:r>
        <w:t xml:space="preserve">དཱ་རཱ་བྷྱཿ། དཱ་</w:t>
      </w:r>
      <w:r>
        <w:rPr>
          <w:rStyle w:val="FootnoteReference"/>
        </w:rPr>
        <w:footnoteReference w:id="772"/>
      </w:r>
      <w:r>
        <w:t xml:space="preserve">རཱ་ཎཾ།</w:t>
      </w:r>
      <w:r>
        <w:rPr>
          <w:rStyle w:val="FootnoteReference"/>
        </w:rPr>
        <w:footnoteReference w:id="773"/>
      </w:r>
      <w:r>
        <w:t xml:space="preserve"> </w:t>
      </w:r>
      <w:r>
        <w:t xml:space="preserve">དཱ་རཱ་སུ། ཧེ་དཱ་རཱཿ། བུད་མེད་ཀྱི་རྟགས་ཅན་རྫོགས་སོ།། །​།ཀུ་ལ་ཞེས་པ་འདིའི་སུ་ལ་སོགས་པ་ཕྱིས་པ་ལས་ཀྱང་སྔ་མ་བཞིན། ཨཏ་ལས་ཨམ་ཞེས་པ་ཨམ་འབྱུང་ངོ། །​ཨམ་ལས་སྔ་མའོ་ཞེས་པ་ཕ་རོལ་དུ་སྔ་མ་ཉིད་དོ། །​མ་ནིང་ལས་ཞེས་པ་ཨོ་</w:t>
      </w:r>
      <w:r>
        <w:rPr>
          <w:rStyle w:val="FootnoteReference"/>
        </w:rPr>
        <w:footnoteReference w:id="774"/>
      </w:r>
      <w:r>
        <w:t xml:space="preserve">ཡིག་གི་ཤི་རུ་</w:t>
      </w:r>
      <w:r>
        <w:rPr>
          <w:rStyle w:val="FootnoteReference"/>
        </w:rPr>
        <w:footnoteReference w:id="775"/>
      </w:r>
      <w:r>
        <w:t xml:space="preserve">འགྱུར་རོ། །​ཨ་ལས་ཨཏ་ཨེང་ཞེས་པ་ཨེ་ཉིད་དོ། །​ཛས་ཤས་དག་གི་ཤིའོ་ཞེས་པ་ཤི་རུ་</w:t>
      </w:r>
      <w:r>
        <w:rPr>
          <w:rStyle w:val="FootnoteReference"/>
        </w:rPr>
        <w:footnoteReference w:id="776"/>
      </w:r>
      <w:r>
        <w:t xml:space="preserve">བསྒྱུར་རོ། །​ཡམ་མིན་པའི་ཤི་ལས་</w:t>
      </w:r>
      <w:r>
        <w:rPr>
          <w:rStyle w:val="FootnoteReference"/>
        </w:rPr>
        <w:footnoteReference w:id="777"/>
      </w:r>
      <w:r>
        <w:t xml:space="preserve">ཞེས་པ་སྔོན་དུ་ནུ་མའོ། །​ཤི་སུཊ་ལ་ཞེས་པ་རིང་པོའོ། །​ཊཱ་ངས་དག་གི་ཨི་ན་</w:t>
      </w:r>
      <w:r>
        <w:rPr>
          <w:rStyle w:val="FootnoteReference"/>
        </w:rPr>
        <w:footnoteReference w:id="778"/>
      </w:r>
      <w:r>
        <w:t xml:space="preserve">སྱ་དག་གོ། །​ཨ་ལས་ཨེཏ་ཨེངའོ། །​སུཔ་ལའོ། །​ཨཏ་ལས་</w:t>
      </w:r>
      <w:r>
        <w:rPr>
          <w:rStyle w:val="FootnoteReference"/>
        </w:rPr>
        <w:footnoteReference w:id="779"/>
      </w:r>
      <w:r>
        <w:t xml:space="preserve">བྷི་སའི་ཨཻས། ཨེཙ་ལའོ། །​ངེ་ང་སི་དག་གི་ཡ་ཨཱཏ་དག་གོ། །​མང་པོ་རྣམས་ལ་ཨེཏ་ཛྷལ་ལའོ། །​ཨཀའི་རིང་པོ་ཨཀ་ལའོ། །​ཨོས་ལའོ། །​ཨེཙའི་ཨ་ཡ་ཨ་ཝ་ཨཱ་ཡ་ཨཱཝའོ། །​ཐུང་ངུ་ཨཱཔ་ལས་ནུཊའོ། །​ནཱམ་ལ་ཏི་སྲྀ་ཙ་ཏ་སྲྀ་དག་ལ་</w:t>
      </w:r>
      <w:r>
        <w:rPr>
          <w:rStyle w:val="FootnoteReference"/>
        </w:rPr>
        <w:footnoteReference w:id="780"/>
      </w:r>
      <w:r>
        <w:t xml:space="preserve">མ་ཡིན་པ་ལའོ། །​ཀུ་ལས་ཀྱང་ཞེས་པའོ། །​ཨེང་ཐུང་ངུ་</w:t>
      </w:r>
      <w:r>
        <w:rPr>
          <w:rStyle w:val="FootnoteReference"/>
        </w:rPr>
        <w:footnoteReference w:id="781"/>
      </w:r>
      <w:r>
        <w:t xml:space="preserve">ལས་ཀྱང་ཀུན་དུ་བོད་པ་ལ་ཏ་མ་ཡིན་པའིའོ། །​ས་ས་ཛུ་ཥ་དག་གི་རུའོ། །​ཨུ་ཡིག་ནི་ཧ་ཤ་ལའང་ཨས་ལས་</w:t>
      </w:r>
      <w:r>
        <w:rPr>
          <w:rStyle w:val="FootnoteReference"/>
        </w:rPr>
        <w:footnoteReference w:id="782"/>
      </w:r>
      <w:r>
        <w:t xml:space="preserve">རུའིའོ་ཞེས་པའི་རྟགས་ཀྱི་དོན་ཏོ། །​རྣམ་པར་གཅད་པའོ།</w:t>
      </w:r>
      <w:r>
        <w:rPr>
          <w:rStyle w:val="FootnoteReference"/>
        </w:rPr>
        <w:footnoteReference w:id="783"/>
      </w:r>
      <w:r>
        <w:t xml:space="preserve"> །​ཀུ་ལཾ། ཀུ་ལེ། ཀུ་ལཱ་ནི། ཀུ་ལཾ། ཀུ་ལེ། ཀུ་ལཱ་ནི། ཀུ་ལེ་ན། ཀུ་ལཱ་བྷྱཱཾ། ཀུ་ལཻཿ། ཀུ་ལཱ་ཡ། ཀུ་ལཱ་བྷྱཱཾ། ཀུ་ལེ་བྷྱཿ། ཀུ་ལཱཏ། ཀུ་ལཱ་བྷྱཱཾ། ཀུ་ལེ་བྷྱཿ། ཀུ་ལ་སྱ། ཀུ་ལ་ཡོཿ། ཀུ་ལཱ་ནཱཾ། ཀུ་ལེ། ཀུ་ལ་ཡོཿ། ཀུ་ལེ་ཥུ། ཧེ་ཀུ་ལ། ཧེ་ཀུ་ལེ། ཧེ་ཀུ་ལཱ་ནི། དེ་ལྟར། བ་ནཾ། བ་ནེ། བ་ནཱ་ནི། ཝཱ་</w:t>
      </w:r>
      <w:r>
        <w:rPr>
          <w:rStyle w:val="FootnoteReference"/>
        </w:rPr>
        <w:footnoteReference w:id="784"/>
      </w:r>
      <w:r>
        <w:t xml:space="preserve">རི་ཞེས་པ་འདིའི། སུ་ཨུ་མ་</w:t>
      </w:r>
      <w:r>
        <w:rPr>
          <w:rStyle w:val="FootnoteReference"/>
        </w:rPr>
        <w:footnoteReference w:id="785"/>
      </w:r>
      <w:r>
        <w:t xml:space="preserve">དག་གི་མ་ནིང་ལས་སོ་ཞེས་པ་སུ་ཨམ་དབྱིའོ། །​ཨི་ཀའི་ཨ་ཙ་ལ་སུ་པ་ལའོ་ཞེས་པ་ནུམའོ། །​མ་ནིང་ལས་ཞེས་པ་ཨཽ་ཡིག་གི་ཤི་</w:t>
      </w:r>
      <w:r>
        <w:rPr>
          <w:rStyle w:val="FootnoteReference"/>
        </w:rPr>
        <w:footnoteReference w:id="786"/>
      </w:r>
      <w:r>
        <w:t xml:space="preserve">རུ་འགྱུར་རོ། །​ཛས་ཤས་དག་གི་ཤིའོ་ཞེས་པ་ཤི་རུ་འགྱུར་རོ། །​ཡམ་མིན་པའི་ཤི་</w:t>
      </w:r>
      <w:r>
        <w:rPr>
          <w:rStyle w:val="FootnoteReference"/>
        </w:rPr>
        <w:footnoteReference w:id="787"/>
      </w:r>
      <w:r>
        <w:t xml:space="preserve">ལ་ཞེས་པ་ནུམའོ། །​ཤི་སུཊ་ལ་ཞེས་པ་རིང་པོ་ཉིད་དོ། །​ཐུང་ངུ་ཨཔ་ལས་ནུཊའོ། །​ནཱམ་ལ་ཏི་སྲྀ་ཙ་ཏ་སྲྀ་དག་མ་ཡིན་པ་ལའོ། །​ར་ཥ་ལས་ནའི་ཎའོ། །​ཀུ་ལས་ཀྱང་ཞེས་པའོ། །​ཀུན་དུ་བོད་པ་ལ་ཨེ་ཉིད་མེད་དེ།</w:t>
      </w:r>
      <w:r>
        <w:t xml:space="preserve"> </w:t>
      </w:r>
      <w:r>
        <w:rPr>
          <w:rStyle w:val="FootnoteReference"/>
        </w:rPr>
        <w:footnoteReference w:id="788"/>
      </w:r>
      <w:r>
        <w:t xml:space="preserve">མི་དབྱི་བ་ལ་ཞེས་པའི་ཚིག་ལས་སོ། །​རྣམ་པར་གཅད་པའོ།</w:t>
      </w:r>
      <w:r>
        <w:rPr>
          <w:rStyle w:val="FootnoteReference"/>
        </w:rPr>
        <w:footnoteReference w:id="789"/>
      </w:r>
      <w:r>
        <w:t xml:space="preserve"> །​ ཝཱ་</w:t>
      </w:r>
      <w:r>
        <w:rPr>
          <w:rStyle w:val="FootnoteReference"/>
        </w:rPr>
        <w:footnoteReference w:id="790"/>
      </w:r>
      <w:r>
        <w:t xml:space="preserve">རི། ཝཱ་</w:t>
      </w:r>
      <w:r>
        <w:rPr>
          <w:rStyle w:val="FootnoteReference"/>
        </w:rPr>
        <w:footnoteReference w:id="791"/>
      </w:r>
      <w:r>
        <w:t xml:space="preserve">རི་ཎཱི། ཝཱ་</w:t>
      </w:r>
      <w:r>
        <w:rPr>
          <w:rStyle w:val="FootnoteReference"/>
        </w:rPr>
        <w:footnoteReference w:id="792"/>
      </w:r>
      <w:r>
        <w:t xml:space="preserve">རི་ཎཱི། ཝཱ་</w:t>
      </w:r>
      <w:r>
        <w:rPr>
          <w:rStyle w:val="FootnoteReference"/>
        </w:rPr>
        <w:footnoteReference w:id="793"/>
      </w:r>
      <w:r>
        <w:t xml:space="preserve">རི། ཝཱ་</w:t>
      </w:r>
      <w:r>
        <w:rPr>
          <w:rStyle w:val="FootnoteReference"/>
        </w:rPr>
        <w:footnoteReference w:id="794"/>
      </w:r>
      <w:r>
        <w:t xml:space="preserve">རི་ཎཱི། ཝཱ་</w:t>
      </w:r>
      <w:r>
        <w:rPr>
          <w:rStyle w:val="FootnoteReference"/>
        </w:rPr>
        <w:footnoteReference w:id="795"/>
      </w:r>
      <w:r>
        <w:t xml:space="preserve">རི་ཎཱི། ཝཱ་རི་ཎཱ། ཝཱ་རི་བྷྱཱཾ། ལཱ་རི་བྷིཿ། ཝཱ་</w:t>
      </w:r>
      <w:r>
        <w:rPr>
          <w:rStyle w:val="FootnoteReference"/>
        </w:rPr>
        <w:footnoteReference w:id="796"/>
      </w:r>
      <w:r>
        <w:t xml:space="preserve">རི་ཎེ། ཝཱ་</w:t>
      </w:r>
      <w:r>
        <w:rPr>
          <w:rStyle w:val="FootnoteReference"/>
        </w:rPr>
        <w:footnoteReference w:id="797"/>
      </w:r>
      <w:r>
        <w:t xml:space="preserve">རི་བྷྱཱཾ། ཝཱ་རི་བྷྱཿ། ཝཱ་རི་ཎཿ། ཝཱ་རི་བྷྱཱཾ། ཝཱ་རི་བྷྱཿ། ཝཱ་རི་ཎཿ། ཝཱ་</w:t>
      </w:r>
      <w:r>
        <w:rPr>
          <w:rStyle w:val="FootnoteReference"/>
        </w:rPr>
        <w:footnoteReference w:id="798"/>
      </w:r>
      <w:r>
        <w:t xml:space="preserve">རི་ཎོཿ། ལཱ་རི་ཎཱཾ། ཝཱ་</w:t>
      </w:r>
      <w:r>
        <w:rPr>
          <w:rStyle w:val="FootnoteReference"/>
        </w:rPr>
        <w:footnoteReference w:id="799"/>
      </w:r>
      <w:r>
        <w:t xml:space="preserve">རི་ཎི། ཝཱ་</w:t>
      </w:r>
      <w:r>
        <w:rPr>
          <w:rStyle w:val="FootnoteReference"/>
        </w:rPr>
        <w:footnoteReference w:id="800"/>
      </w:r>
      <w:r>
        <w:t xml:space="preserve">རི་ཎོཿ། ཝཱ་</w:t>
      </w:r>
      <w:r>
        <w:rPr>
          <w:rStyle w:val="FootnoteReference"/>
        </w:rPr>
        <w:footnoteReference w:id="801"/>
      </w:r>
      <w:r>
        <w:t xml:space="preserve">རི་ཥུ།</w:t>
      </w:r>
      <w:r>
        <w:t xml:space="preserve"> </w:t>
      </w:r>
      <w:r>
        <w:rPr>
          <w:rStyle w:val="FootnoteReference"/>
        </w:rPr>
        <w:footnoteReference w:id="802"/>
      </w:r>
      <w:r>
        <w:t xml:space="preserve">ཧེ་ཝཱ་</w:t>
      </w:r>
      <w:r>
        <w:rPr>
          <w:rStyle w:val="FootnoteReference"/>
        </w:rPr>
        <w:footnoteReference w:id="803"/>
      </w:r>
      <w:r>
        <w:t xml:space="preserve">རི། ཧེ་ཝཱ་</w:t>
      </w:r>
      <w:r>
        <w:rPr>
          <w:rStyle w:val="FootnoteReference"/>
        </w:rPr>
        <w:footnoteReference w:id="804"/>
      </w:r>
      <w:r>
        <w:t xml:space="preserve">རི་ཎཱི། ཧེ་ཝཱ་</w:t>
      </w:r>
      <w:r>
        <w:rPr>
          <w:rStyle w:val="FootnoteReference"/>
        </w:rPr>
        <w:footnoteReference w:id="805"/>
      </w:r>
      <w:r>
        <w:t xml:space="preserve">རི་ཎིཿ།</w:t>
      </w:r>
      <w:r>
        <w:rPr>
          <w:rStyle w:val="FootnoteReference"/>
        </w:rPr>
        <w:footnoteReference w:id="806"/>
      </w:r>
      <w:r>
        <w:t xml:space="preserve"> </w:t>
      </w:r>
      <w:r>
        <w:t xml:space="preserve">འདི་ལྟར། ཤུ་ཙི། ཤུ་ཙི་ནཱི། ཤུ་ཙི་ནིཿ།</w:t>
      </w:r>
      <w:r>
        <w:rPr>
          <w:rStyle w:val="FootnoteReference"/>
        </w:rPr>
        <w:footnoteReference w:id="807"/>
      </w:r>
      <w:r>
        <w:t xml:space="preserve"> </w:t>
      </w:r>
      <w:r>
        <w:t xml:space="preserve">བསྟུ་ཞེས་པ་འདིའི། སུ་ཨམ་དག་གི་མ་ནིང་ལས་སོ། །​ཨི་ཀའི་ཨ་ཙ་ལ་སུཔ་ལའོ་ཞེས་པ་ནུམའོ། །​མ་ནིང་ལས་སོ། །​ཛས་ཤས་དག་གི་ཤིའོ། །​ཡམ་མ་ཡིན་པའི་ཤི་ལའོ། །​ཤི་སུཊ་ལའོ། །​ཐུང་ངུ་ཨཱཔ་ལས་ནུཊའོ། །​ནཱ་མ་ལ་ཏི་སྲྀ་</w:t>
      </w:r>
      <w:r>
        <w:rPr>
          <w:rStyle w:val="FootnoteReference"/>
        </w:rPr>
        <w:footnoteReference w:id="808"/>
      </w:r>
      <w:r>
        <w:t xml:space="preserve">ཙ་ཏ་སྲྀ་</w:t>
      </w:r>
      <w:r>
        <w:rPr>
          <w:rStyle w:val="FootnoteReference"/>
        </w:rPr>
        <w:footnoteReference w:id="809"/>
      </w:r>
      <w:r>
        <w:t xml:space="preserve">དག་མིན་པའིའོ།</w:t>
      </w:r>
      <w:r>
        <w:rPr>
          <w:rStyle w:val="FootnoteReference"/>
        </w:rPr>
        <w:footnoteReference w:id="810"/>
      </w:r>
      <w:r>
        <w:t xml:space="preserve"> །​ར་ཥ་ལས་ནའི་ཎའོ། །​ཀུ་ལས་ཀྱང་ཞེས་པའོ། །​མི་དབྱི་བ་ལ་ཞེས་པའི་ཚིག་ལས་ཀུན་དུ་བོད་པ་ལ་ཨོ་ཉིད་མེད་དོ། རྣམ་པར་གཅད་པའོ།</w:t>
      </w:r>
      <w:r>
        <w:rPr>
          <w:rStyle w:val="FootnoteReference"/>
        </w:rPr>
        <w:footnoteReference w:id="811"/>
      </w:r>
      <w:r>
        <w:t xml:space="preserve"> །​བསྟུ། བསྟུ་ནཱི། བསྟུ་ནི། བསྟུ། བསྟུ་ནཱི། བསྟཱུ་ནི།</w:t>
      </w:r>
      <w:r>
        <w:rPr>
          <w:rStyle w:val="FootnoteReference"/>
        </w:rPr>
        <w:footnoteReference w:id="812"/>
      </w:r>
      <w:r>
        <w:t xml:space="preserve"> </w:t>
      </w:r>
      <w:r>
        <w:t xml:space="preserve">བསྟུ་ནཱ། བསྟུ་བྷྱཱཾ། བསྟུ་བྷིཿ། བསྟུ་ནེ།</w:t>
      </w:r>
      <w:r>
        <w:rPr>
          <w:rStyle w:val="FootnoteReference"/>
        </w:rPr>
        <w:footnoteReference w:id="813"/>
      </w:r>
      <w:r>
        <w:t xml:space="preserve"> </w:t>
      </w:r>
      <w:r>
        <w:t xml:space="preserve">བསྟུ་བྷྱཱཾ། བསྟུ་</w:t>
      </w:r>
      <w:r>
        <w:rPr>
          <w:rStyle w:val="FootnoteReference"/>
        </w:rPr>
        <w:footnoteReference w:id="814"/>
      </w:r>
      <w:r>
        <w:t xml:space="preserve">བྷྱཿ། བསྟུ་ནཿ། བསྟུ་བྷྱཱཾ། བསྟུ་བྷྱཿ། བསྟུ་ནཿ། བསྟུ་ནོཿ། བསྟུ་ནཱཾ། བསྟུ་ནི། བསྟུ་ནོཿ། བསྟུ་ཥུ། ཧེ་བསྟུ། ཧེ་བསྟུ་ནཱི། ཧེ་བསྟུ་ནི། འདི་ལྟར། མ་དྱུ།</w:t>
      </w:r>
      <w:r>
        <w:t xml:space="preserve"> </w:t>
      </w:r>
      <w:r>
        <w:rPr>
          <w:rStyle w:val="FootnoteReference"/>
        </w:rPr>
        <w:footnoteReference w:id="815"/>
      </w:r>
      <w:r>
        <w:t xml:space="preserve">མ་དྱུ་ནཱི།</w:t>
      </w:r>
      <w:r>
        <w:t xml:space="preserve"> </w:t>
      </w:r>
      <w:r>
        <w:rPr>
          <w:rStyle w:val="FootnoteReference"/>
        </w:rPr>
        <w:footnoteReference w:id="816"/>
      </w:r>
      <w:r>
        <w:t xml:space="preserve">མ་དྱུ་ནི། ཤཱསྟྲི་ཞེས་པ་འདིའི། སུ་ཨམ་དག་གི་མ་ནིང་ལས་སོ། །​ཨ་ཀའི་སུཔ་ལས་ཨཙ་ལའོ། །​མ་ནིང་ལས་སོ། །​ཛས་ཤས་དག་གི་ཤིའོ། །​ཡམ་མིན་པའི་ཤི་ལའོ། །​ཤི་སུཊ་ལའོ། །​ཐུང་ངུ་དག་ཨཔ་ལས་ནུཊའོ། །​ནཱ་མ་ལ་ཏི་སྲྀ་</w:t>
      </w:r>
      <w:r>
        <w:rPr>
          <w:rStyle w:val="FootnoteReference"/>
        </w:rPr>
        <w:footnoteReference w:id="817"/>
      </w:r>
      <w:r>
        <w:t xml:space="preserve">ཙ་ཏ་སྲྀ་དག་མིན་པའིའོ། །​ར་ཥ་ལས་ནའི་ཎའོ། །​ཀུ་ལས་ཀྱང་ཞེས་པའོ། །​མི་དབྱི་བ་ལའོ། །​རྣམ་པར་གཅད་པའོ།</w:t>
      </w:r>
      <w:r>
        <w:rPr>
          <w:rStyle w:val="FootnoteReference"/>
        </w:rPr>
        <w:footnoteReference w:id="818"/>
      </w:r>
      <w:r>
        <w:t xml:space="preserve"> །​ཤཱསྟྲི། ཤཱསྟྲི་</w:t>
      </w:r>
      <w:r>
        <w:rPr>
          <w:rStyle w:val="FootnoteReference"/>
        </w:rPr>
        <w:footnoteReference w:id="819"/>
      </w:r>
      <w:r>
        <w:t xml:space="preserve">ཎཱི། ཤཱསྟྲི་ཎི། ཤཱསྟྲི། ཤཱསྟྲི་ཎཱི། ཤསྟྲི་ཎི། ཤཱསྟྲི་ཎཱ། ཤྭསྟྲི་བྷྱཱཾ། ཤསྟྲི་བྷིཿ། ཤཱསྟྲི་ཎེ། ཤཱསྟྲི་བྷྱཱཾ། ཤཱསྟྲི་བྷྱཿ། ཤཱསྟྲི་ཎཿ། ཤཱསྟྲི་བྷྱཱཾ། ཤཱསྟྲི་བྷྱཿ། ཤཱསྟྲི་ཎཿ། ཤཱསྟྲི་ཎོཿ། ཤཱསྟྲི་ཎཱཾ། ཤཱསྟྲི་ཎི། ཤཱསྟྲི་ཎོཿ། ཤཱསྟྲི་ཥུ། ཧེ་ཤཱསྟྲི། ཧེ་ཤཱསྟྲི་ཎཱི། ཧེ་ཤཱསྟྲི་ཎི།</w:t>
      </w:r>
      <w:r>
        <w:rPr>
          <w:rStyle w:val="FootnoteReference"/>
        </w:rPr>
        <w:footnoteReference w:id="820"/>
      </w:r>
      <w:r>
        <w:t xml:space="preserve"> </w:t>
      </w:r>
      <w:r>
        <w:t xml:space="preserve">འདི་ལྟར། ཝཀྟྲྀ། ཝཀཱྀ་</w:t>
      </w:r>
      <w:r>
        <w:rPr>
          <w:rStyle w:val="FootnoteReference"/>
        </w:rPr>
        <w:footnoteReference w:id="821"/>
      </w:r>
      <w:r>
        <w:t xml:space="preserve">ཎཱི། ཝཀྟྲཱྀ་ཎིཿ།</w:t>
      </w:r>
      <w:r>
        <w:t xml:space="preserve"> </w:t>
      </w:r>
      <w:r>
        <w:rPr>
          <w:rStyle w:val="FootnoteReference"/>
        </w:rPr>
        <w:footnoteReference w:id="822"/>
      </w:r>
      <w:r>
        <w:t xml:space="preserve">ད་དྷི་ཞེས་པ་འདིའི། སུ་ཨམ་དག་གི་མ་ནིང་ལས་སོ། །​ཨི་ཀའི་སུཔ་ལས་ཨཙ་ལའོ། །​མ་ནིང་ལས་སོ། །​ཛས་ཤས་དག་གི་ཤིའོ། །​ཡམ་མིན་པའི་ཤི་ལའོ། །​ཤི་སུཊ་ལའོ། །​ཊལ་</w:t>
      </w:r>
      <w:r>
        <w:rPr>
          <w:rStyle w:val="FootnoteReference"/>
        </w:rPr>
        <w:footnoteReference w:id="823"/>
      </w:r>
      <w:r>
        <w:t xml:space="preserve">སོགས་པ་ཨཙ་དང་པོ་ཅན་རྣམས་ལ་ཨསྠི་ད་དྷི་ཤཀྠི་ཨཀྵི་རྣམས་ཀྱི་ཨ་ནངའོ་ཞེས་པ་ཨི་ཡིག་ཨ་ནང་དུ་བསྒྱུར་བའོ། །​ཨནའི་ཨཏ་དབྱིའོ་ཞེས་པ་ཨ་ཡིག་དབྱིའོ། །​ཀུ་ལས་ཀྱང་ཞེས་པའོ། །​ཕྱིས་པ་མ་ཡིན་པ་ལའོ། །​རྣམ་པར་གཅད་པའོ།</w:t>
      </w:r>
      <w:r>
        <w:rPr>
          <w:rStyle w:val="FootnoteReference"/>
        </w:rPr>
        <w:footnoteReference w:id="824"/>
      </w:r>
      <w:r>
        <w:t xml:space="preserve"> །​ད་དྷི། ད་དྷི་ནཱི། ད་དྷི་ནི། ད་དྷི། ད་དྷི་ནཱི། ད་</w:t>
      </w:r>
      <w:r>
        <w:rPr>
          <w:rStyle w:val="FootnoteReference"/>
        </w:rPr>
        <w:footnoteReference w:id="825"/>
      </w:r>
      <w:r>
        <w:t xml:space="preserve">དྷི་ནི། དདྷྣཱ།</w:t>
      </w:r>
      <w:r>
        <w:rPr>
          <w:rStyle w:val="FootnoteReference"/>
        </w:rPr>
        <w:footnoteReference w:id="826"/>
      </w:r>
      <w:r>
        <w:t xml:space="preserve"> </w:t>
      </w:r>
      <w:r>
        <w:t xml:space="preserve">ད་དྷི་བྷྱཱཾ།</w:t>
      </w:r>
      <w:r>
        <w:rPr>
          <w:rStyle w:val="FootnoteReference"/>
        </w:rPr>
        <w:footnoteReference w:id="827"/>
      </w:r>
      <w:r>
        <w:t xml:space="preserve"> </w:t>
      </w:r>
      <w:r>
        <w:t xml:space="preserve">ད་དྷི་བྷིཿ། ད་དྷྣེ། ད་དྷི་བྷྱཱཾ། ད་དྷི་བྷྱཿ། ད་དྷྣཿ། ད་དྷི་བྷྱཱཾ། ད་དྷི་བྷྱཿ། ད་དྷྣཿ། ད་དྷྣོཿ། ད་དྷྣཱཾཿ། །​ ད་དྷྣིཿ། ད་དྷྣོཿ། ད་དྷི་ཥུ། ཧེ་ད་དྷི། ཧེ་ད་དྷི་ཎཱི།</w:t>
      </w:r>
      <w:r>
        <w:rPr>
          <w:rStyle w:val="FootnoteReference"/>
        </w:rPr>
        <w:footnoteReference w:id="828"/>
      </w:r>
      <w:r>
        <w:t xml:space="preserve"> </w:t>
      </w:r>
      <w:r>
        <w:t xml:space="preserve">ཧེ་ད་དྷཱི་</w:t>
      </w:r>
      <w:r>
        <w:rPr>
          <w:rStyle w:val="FootnoteReference"/>
        </w:rPr>
        <w:footnoteReference w:id="829"/>
      </w:r>
      <w:r>
        <w:t xml:space="preserve">ནི། འདི་ལྟར། ཨསྠི། ཨསྠི་ནཱི། ཨསྠཱི་ནི། ཨཀྵི་ཞེས་པ་འདིའི། སུ་ཨམ་དག་གི་མ་ནིང་ལས་སོ། །​ཨིཀའི་སུཔ་ལས་</w:t>
      </w:r>
      <w:r>
        <w:rPr>
          <w:rStyle w:val="FootnoteReference"/>
        </w:rPr>
        <w:footnoteReference w:id="830"/>
      </w:r>
      <w:r>
        <w:t xml:space="preserve">ཨཙ་ལའོ། །​མ་ནིང་ལས་སོ། །​ཛས་ཤས་དག་གི་ཤིའོ། །​ཡམ་མ་ཡིན་པའི་ཤི་ལའོ། །​ཤ་སུཊ་ལའོ། །​ར་ཥ་ལས་ནའི་ཎའོ། །​ཊཱ་ལ་སོགས་པ་ཨཙ་དང་པོ་ཅན་རྣམས་ལ། ཨསྠི་ད་དྷི་སཀྠི་ཨ་ཀྵི་རྣམས་ཀྱི་ཨ་ནངའོ་ཞེས་པ་ཨེ་</w:t>
      </w:r>
      <w:r>
        <w:rPr>
          <w:rStyle w:val="FootnoteReference"/>
        </w:rPr>
        <w:footnoteReference w:id="831"/>
      </w:r>
      <w:r>
        <w:t xml:space="preserve">ཡིག་གི་ཨ་ནང་དུ་བསྒྱུར་བའོ། །​ཨནའི་ཨེཏ་དབྱིའོ། །​སྟུའི་ཤྩུཥྚུ་དག་ལས་དེ་དག་གོ་ཞེས་པ་ཎ་ཡིག་གོ། །​ཕྱིས་པ་མིན་པ་ལའོ། །​རྣམ་པར་གཅད་པའོ།</w:t>
      </w:r>
      <w:r>
        <w:rPr>
          <w:rStyle w:val="FootnoteReference"/>
        </w:rPr>
        <w:footnoteReference w:id="832"/>
      </w:r>
      <w:r>
        <w:t xml:space="preserve"> །​ཨཀྵི། ཨཀྵི་ཎཱི། ཨཀྵ་ཎི། ཨཀྵི། ཨཀྵི་ཎཱི། ཨཀྵི་ཎི། ཨཀྵྞ། ཨཀྵི་བྷྱཱཾ།</w:t>
      </w:r>
      <w:r>
        <w:t xml:space="preserve"> </w:t>
      </w:r>
      <w:r>
        <w:rPr>
          <w:rStyle w:val="FootnoteReference"/>
        </w:rPr>
        <w:footnoteReference w:id="833"/>
      </w:r>
      <w:r>
        <w:t xml:space="preserve">ཨཀྵི་བྷིཿ། ཨཀྵྞེ། ཨཀྵི་བྷྱཱཾ། ཨཀྵི་</w:t>
      </w:r>
      <w:r>
        <w:rPr>
          <w:rStyle w:val="FootnoteReference"/>
        </w:rPr>
        <w:footnoteReference w:id="834"/>
      </w:r>
      <w:r>
        <w:t xml:space="preserve">བྷྱཿ། ཨཀྵྞཿ།</w:t>
      </w:r>
      <w:r>
        <w:rPr>
          <w:rStyle w:val="FootnoteReference"/>
        </w:rPr>
        <w:footnoteReference w:id="835"/>
      </w:r>
      <w:r>
        <w:t xml:space="preserve"> </w:t>
      </w:r>
      <w:r>
        <w:t xml:space="preserve">ཨཀྵི་བྷྱཱཾ། ཨཀྵི་བྷྱཿ། ཨཀྵ་ཎཿ།</w:t>
      </w:r>
      <w:r>
        <w:t xml:space="preserve"> </w:t>
      </w:r>
      <w:r>
        <w:rPr>
          <w:rStyle w:val="FootnoteReference"/>
        </w:rPr>
        <w:footnoteReference w:id="836"/>
      </w:r>
      <w:r>
        <w:t xml:space="preserve">ཨཀྵྞོཿ། ཨཀྵྞཾ། ཨཀྵྞིཿ།</w:t>
      </w:r>
      <w:r>
        <w:rPr>
          <w:rStyle w:val="FootnoteReference"/>
        </w:rPr>
        <w:footnoteReference w:id="837"/>
      </w:r>
      <w:r>
        <w:t xml:space="preserve"> </w:t>
      </w:r>
      <w:r>
        <w:t xml:space="preserve">ཨཀྵྞོཿ། ཨཀྵི་ཥུ། ཧེ་ཨཀྵི། ཧེ་ཨཀྵི་ཎཱི། ཧེ་ཨཀྵི་ཎིཿ།</w:t>
      </w:r>
      <w:r>
        <w:rPr>
          <w:rStyle w:val="FootnoteReference"/>
        </w:rPr>
        <w:footnoteReference w:id="838"/>
      </w:r>
      <w:r>
        <w:t xml:space="preserve"> </w:t>
      </w:r>
      <w:r>
        <w:t xml:space="preserve">སཱ་མན་ཞེས་པ་འདིའི། སུ་ཨམ་དག་གི་མ་ནིང་ལས་སོ། །​སུཔའི་རང་བཞིན་གྱིའོ། །​མ་ནིང་ལས་སོ། །​ཛས་ཤས་དག་གི་ཤིའོ། །​ཤི་སུཊ་ལའོ། །​ཊཱ་ལ་སོགས་པ་ཨཙ་དང་པོ་ཅན་རྣམས་ལ་ཨ་ཎའི་ཨཏ་དབྱིའོ། །​སུཔ་ལ་ཝ་ལ་ལ་དེ་བཞིན་ནོ། །​ངི་ཤཱི་དག་གི་ཡང་ནའོ། །​མ་ནིང་</w:t>
      </w:r>
      <w:r>
        <w:rPr>
          <w:rStyle w:val="FootnoteReference"/>
        </w:rPr>
        <w:footnoteReference w:id="839"/>
      </w:r>
      <w:r>
        <w:t xml:space="preserve">ལ་ཡང་ན་ཞེས་པའི་ཕྱོགས་ལ་ན་དབྱིའོ། །​རྣམ་པར་གཅད་</w:t>
      </w:r>
      <w:r>
        <w:rPr>
          <w:rStyle w:val="FootnoteReference"/>
        </w:rPr>
        <w:footnoteReference w:id="840"/>
      </w:r>
      <w:r>
        <w:t xml:space="preserve">པའོ། །​སཱ་མ།</w:t>
      </w:r>
      <w:r>
        <w:rPr>
          <w:rStyle w:val="FootnoteReference"/>
        </w:rPr>
        <w:footnoteReference w:id="841"/>
      </w:r>
      <w:r>
        <w:t xml:space="preserve"> </w:t>
      </w:r>
      <w:r>
        <w:t xml:space="preserve">སཱ་མ་ནཱི། སཱ་མ་ནི། སཱ་མ། སཱ་མ་ནཱི། སཱ་མྣཱ། སཱ་མཱ་ནི།</w:t>
      </w:r>
      <w:r>
        <w:rPr>
          <w:rStyle w:val="FootnoteReference"/>
        </w:rPr>
        <w:footnoteReference w:id="842"/>
      </w:r>
      <w:r>
        <w:t xml:space="preserve"> </w:t>
      </w:r>
      <w:r>
        <w:t xml:space="preserve">སཱ་མྣཱ། སཱ་མ་བྷྱཱཾ། སཱ་མ་བྷིཿ། སཱམྣེ། སཱ་མ་བྷྱཱཾ། སཱ་མ་བྷྱཿ། སཱ་མྣཿ། སཱ་མ་བྷྱཱཾ། སཱ་མ་བྷྱཿ།</w:t>
      </w:r>
      <w:r>
        <w:rPr>
          <w:rStyle w:val="FootnoteReference"/>
        </w:rPr>
        <w:footnoteReference w:id="843"/>
      </w:r>
      <w:r>
        <w:t xml:space="preserve"> </w:t>
      </w:r>
      <w:r>
        <w:t xml:space="preserve">སཱ་མྣཿ། སཱ་མྣོཿ། སཱ་མྣཱཾཿ། སཱ་མ་ནི། སཱམྣི། སཱམྣོཿ། སཱ་མ་སུ། ཧེ་སཱ་མ། ཧེ་སཱ་མ་ནཱི། ཧེ་སམྣཱི།</w:t>
      </w:r>
      <w:r>
        <w:rPr>
          <w:rStyle w:val="FootnoteReference"/>
        </w:rPr>
        <w:footnoteReference w:id="844"/>
      </w:r>
      <w:r>
        <w:t xml:space="preserve"> </w:t>
      </w:r>
      <w:r>
        <w:t xml:space="preserve">ཧེ་སཱ་མཱ་</w:t>
      </w:r>
      <w:r>
        <w:rPr>
          <w:rStyle w:val="FootnoteReference"/>
        </w:rPr>
        <w:footnoteReference w:id="845"/>
      </w:r>
      <w:r>
        <w:t xml:space="preserve">ནི། ཨ་ཧན་ཞེས་པ་འདིའི། སུ་ཨུ་མ་</w:t>
      </w:r>
      <w:r>
        <w:rPr>
          <w:rStyle w:val="FootnoteReference"/>
        </w:rPr>
        <w:footnoteReference w:id="846"/>
      </w:r>
      <w:r>
        <w:t xml:space="preserve">དག་གི་མ་ནིང་ལས་སོ། །​ཨ་ཧནའི་ཞེས་ན་ཡིག་རུ་ཉིད་དོ། །​མ་ནིང་ལས་སོ། །​ཛས་ཤས་དག་གི་ཤིའོ། ཤི་སུཊ་ལའོ། །​ཨ་ནའི་ཨཏ་དབྱིའོ། །​ཧ་ཤ་ལའང་ཨཏ་ལས་རུའིའོ་ཞེས་པ་ར་ཡིག་གི་ཨུ་ཉིད་དོ། །​ཨ་ལས་ཨ་ཏ་ཨེང་ཞེས་པ་ཨོ་ཉིད་དོ། །​ངི་ཤཱི་དག་ལ་ཡང་ནའོ། །​ཤར་ལའམ། རྣམ་པར་གཅད་པའོ།</w:t>
      </w:r>
      <w:r>
        <w:rPr>
          <w:rStyle w:val="FootnoteReference"/>
        </w:rPr>
        <w:footnoteReference w:id="847"/>
      </w:r>
      <w:r>
        <w:t xml:space="preserve"> །​རུའི་སུ་པ་ལའོ། །​ཨ་ཧཿ། ཨཧྣི། ཨ་ཧ་</w:t>
      </w:r>
      <w:r>
        <w:rPr>
          <w:rStyle w:val="FootnoteReference"/>
        </w:rPr>
        <w:footnoteReference w:id="848"/>
      </w:r>
      <w:r>
        <w:t xml:space="preserve">ནཱི། ཨ་ཧཱ་ནི། ཨ་ཧཿ། ཨཧྣཱི། ཨ་ཧ་ནཱི། ཨ་ཧཱ་ནི། ཨ་ཧྣཱ། ཨ་ཧོ་བྷྱཱཾ། ཨ་ཧོ་བྷིཿ། ཨཧྣེཿ།</w:t>
      </w:r>
      <w:r>
        <w:rPr>
          <w:rStyle w:val="FootnoteReference"/>
        </w:rPr>
        <w:footnoteReference w:id="849"/>
      </w:r>
      <w:r>
        <w:t xml:space="preserve"> </w:t>
      </w:r>
      <w:r>
        <w:t xml:space="preserve">ཨ་ཧོབྷྱཱཾ། ཨ་ཧོ་བྷྱཿ།</w:t>
      </w:r>
      <w:r>
        <w:rPr>
          <w:rStyle w:val="FootnoteReference"/>
        </w:rPr>
        <w:footnoteReference w:id="850"/>
      </w:r>
      <w:r>
        <w:t xml:space="preserve"> </w:t>
      </w:r>
      <w:r>
        <w:t xml:space="preserve">ཨཧྣཿ། ཨ་ཧོ་བྷྱཱཾ། ཨ་ཧོ་བྷྱཿ། ཨཧྣཿ། ཨ་ཧྣོཿ། ཨ་ཧྣཱཾ། ཨ་ཧྣ་ནི།</w:t>
      </w:r>
      <w:r>
        <w:t xml:space="preserve"> </w:t>
      </w:r>
      <w:r>
        <w:rPr>
          <w:rStyle w:val="FootnoteReference"/>
        </w:rPr>
        <w:footnoteReference w:id="851"/>
      </w:r>
      <w:r>
        <w:t xml:space="preserve">ཨ་</w:t>
      </w:r>
      <w:r>
        <w:rPr>
          <w:rStyle w:val="FootnoteReference"/>
        </w:rPr>
        <w:footnoteReference w:id="852"/>
      </w:r>
      <w:r>
        <w:t xml:space="preserve">ཧྣོཿ། ཨ་ཧ་སུ།</w:t>
      </w:r>
      <w:r>
        <w:rPr>
          <w:rStyle w:val="FootnoteReference"/>
        </w:rPr>
        <w:footnoteReference w:id="853"/>
      </w:r>
      <w:r>
        <w:t xml:space="preserve"> </w:t>
      </w:r>
      <w:r>
        <w:t xml:space="preserve">ཧེ་ཨ་ཧཿ།</w:t>
      </w:r>
      <w:r>
        <w:t xml:space="preserve"> </w:t>
      </w:r>
      <w:r>
        <w:rPr>
          <w:rStyle w:val="FootnoteReference"/>
        </w:rPr>
        <w:footnoteReference w:id="854"/>
      </w:r>
      <w:r>
        <w:t xml:space="preserve">ཧེ་ཨ་ཧྣི། ཧེ་ཨ་ཧ་ནཱི། ཧེ་ཨ་ཧཱ་ནི།</w:t>
      </w:r>
      <w:r>
        <w:t xml:space="preserve"> </w:t>
      </w:r>
      <w:r>
        <w:rPr>
          <w:rStyle w:val="FootnoteReference"/>
        </w:rPr>
        <w:footnoteReference w:id="855"/>
      </w:r>
      <w:r>
        <w:t xml:space="preserve">ཙརྨན་ཞེས་པ་</w:t>
      </w:r>
      <w:r>
        <w:rPr>
          <w:rStyle w:val="FootnoteReference"/>
        </w:rPr>
        <w:footnoteReference w:id="856"/>
      </w:r>
      <w:r>
        <w:t xml:space="preserve">འདིའི། སུ་ཨམ་དག་གི་མ་ནིང་ལས་སོ། །​སུཔའི་རང་བཞིན་གྱིའོ། །​མ་ནིང་ལས་སོ། །​ཛས་ཤས་དག་གི་ཤིའོ། །​ཤི་སུཊ་ལའོ། །​བརྩེགས་པ་ལས་ཝམ་ལས་མ་ཡིན་ནོ། །​ར་ཤ་</w:t>
      </w:r>
      <w:r>
        <w:rPr>
          <w:rStyle w:val="FootnoteReference"/>
        </w:rPr>
        <w:footnoteReference w:id="857"/>
      </w:r>
      <w:r>
        <w:t xml:space="preserve">ལས་ནའི་ཎའོ། །​སུཔ་ལ་ཝལ་ལ་དེ་བཞིན་ནོ། །​མ་ནིང་ལ་ཡང་ནའོ། །​རྣམ་པར་གཅད་པའོ།</w:t>
      </w:r>
      <w:r>
        <w:rPr>
          <w:rStyle w:val="FootnoteReference"/>
        </w:rPr>
        <w:footnoteReference w:id="858"/>
      </w:r>
      <w:r>
        <w:t xml:space="preserve"> །​ཙརྨ། ཙརྨ་ཎཱི། ཙརྨ་ཎི། ཙརྨ་ཎཱཾ།</w:t>
      </w:r>
      <w:r>
        <w:rPr>
          <w:rStyle w:val="FootnoteReference"/>
        </w:rPr>
        <w:footnoteReference w:id="859"/>
      </w:r>
      <w:r>
        <w:t xml:space="preserve"> </w:t>
      </w:r>
      <w:r>
        <w:t xml:space="preserve">ཙརྨཱ་ཎཱི། ཙརྨ་ཎི། ཙརྨ་ཎཱ། ཙརྨ་བྷྱཱཾ། ཙརྨ་བྷིཿ། ཙརྨཱ་ཎེ།</w:t>
      </w:r>
      <w:r>
        <w:rPr>
          <w:rStyle w:val="FootnoteReference"/>
        </w:rPr>
        <w:footnoteReference w:id="860"/>
      </w:r>
      <w:r>
        <w:t xml:space="preserve"> </w:t>
      </w:r>
      <w:r>
        <w:t xml:space="preserve">ཙརྨ་བྷྱཱཾ། ཙརྨ་བྷྱཿ། ཙརྨ་ཎཿ། ཙརྨ་བྷྱཱཾ། ཙརྨ་བྷྱཿ། ཙརྨ་ཎཿ།</w:t>
      </w:r>
      <w:r>
        <w:rPr>
          <w:rStyle w:val="FootnoteReference"/>
        </w:rPr>
        <w:footnoteReference w:id="861"/>
      </w:r>
      <w:r>
        <w:t xml:space="preserve"> </w:t>
      </w:r>
      <w:r>
        <w:t xml:space="preserve">ཙརྨཱ་ཎོཿ། ཙརྨཱ་ཎཱཾ། ཙརྨ་ཎི། ཙརྨ་ཎོཿ། ཙརྨ་སུ། ཧེ་ཙརྨ་ཎ། ཧེ་ཙརྨ། ཧེ་ཙརྨཱ་ཎཱི། ཧེ་ཙརྨཱ་ཎི། འདི་</w:t>
      </w:r>
      <w:r>
        <w:rPr>
          <w:rStyle w:val="FootnoteReference"/>
        </w:rPr>
        <w:footnoteReference w:id="862"/>
      </w:r>
      <w:r>
        <w:t xml:space="preserve">ལྟར། སརྦ། སརྦ་ཎཱི། སརྦཱ་ཎི། པ་ཡས་ཞེས་པ་འདིའི། མ་ནིང་ལས་སུ་ཨ་མ་དག་གིའོ། །​མ་ནིང་ལས་སོ། །​ཛས་ཤས་དག་གི་ཤིའོ། །​ཡམ་མ་ཡིན་པའི་ཤི་ལའོ།</w:t>
      </w:r>
      <w:r>
        <w:rPr>
          <w:rStyle w:val="FootnoteReference"/>
        </w:rPr>
        <w:footnoteReference w:id="863"/>
      </w:r>
      <w:r>
        <w:t xml:space="preserve"> །​ས་མ་ཧཏ་དག་གི་ནུམ་ལའོ་ཞེས་པ་རིང་པོའོ། །​ནའིའང་མཐའ་མ་ཡིན་པའི་ཛྷ་ལ་ལའོ་ཞེས་པ་རྗེས་སུ་ང་རོའོ། །​ས་ས་ཛུ་ཥའི་ཞེས་པ་རུ་ཉིད་དོ། །​ཧན་ལའང་ཨཏ་ལས་རུའིའོ་ཞེས་པ་ར་ཡིག་གི་ཨུ་ཉིད་དོ། །​ཨ་ལས་ཨཏ་ཨེངའོ་ཞེས་པ་</w:t>
      </w:r>
      <w:r>
        <w:rPr>
          <w:rStyle w:val="FootnoteReference"/>
        </w:rPr>
        <w:footnoteReference w:id="864"/>
      </w:r>
      <w:r>
        <w:t xml:space="preserve">ཨོ་ཉིད་དོ། །​ཤར་ལའམ་ཞེས་པ་ར་ཡིག་གི་ས་ཡིག་གོ། །​རྣམ་པར་གཅད་པའོ།</w:t>
      </w:r>
      <w:r>
        <w:rPr>
          <w:rStyle w:val="FootnoteReference"/>
        </w:rPr>
        <w:footnoteReference w:id="865"/>
      </w:r>
      <w:r>
        <w:t xml:space="preserve"> །​རུའི་</w:t>
      </w:r>
      <w:r>
        <w:rPr>
          <w:rStyle w:val="FootnoteReference"/>
        </w:rPr>
        <w:footnoteReference w:id="866"/>
      </w:r>
      <w:r>
        <w:t xml:space="preserve">སུཔ་ལའོ། །​པ་ཡཿ། པ་ཡ་སཱི། པ་</w:t>
      </w:r>
      <w:r>
        <w:rPr>
          <w:rStyle w:val="FootnoteReference"/>
        </w:rPr>
        <w:footnoteReference w:id="867"/>
      </w:r>
      <w:r>
        <w:t xml:space="preserve">ཡཱཾ་སི། པ་ཡ།</w:t>
      </w:r>
      <w:r>
        <w:rPr>
          <w:rStyle w:val="FootnoteReference"/>
        </w:rPr>
        <w:footnoteReference w:id="868"/>
      </w:r>
      <w:r>
        <w:t xml:space="preserve"> </w:t>
      </w:r>
      <w:r>
        <w:t xml:space="preserve">པ་ཡ་སཱི།པ་ཡི་</w:t>
      </w:r>
      <w:r>
        <w:rPr>
          <w:rStyle w:val="FootnoteReference"/>
        </w:rPr>
        <w:footnoteReference w:id="869"/>
      </w:r>
      <w:r>
        <w:t xml:space="preserve">སཱི། པ་ཡ་སཱ། པ་ཡོ་བྷྱཱཾ། པ་ཡོ་བྷིཿ། པ་ཡ་སི། པ་ཡོ་བྷྱཱཾ། པ་ཡོ་བྷྱཿ། པ་ཡ་སཿ། པ་ཡོ་བྷྱཱཾ། པ་ཡོ་བྷྱཿ། པ་ཡ་སཿ།</w:t>
      </w:r>
      <w:r>
        <w:rPr>
          <w:rStyle w:val="FootnoteReference"/>
        </w:rPr>
        <w:footnoteReference w:id="870"/>
      </w:r>
      <w:r>
        <w:t xml:space="preserve"> </w:t>
      </w:r>
      <w:r>
        <w:t xml:space="preserve">པ་ཡ་སོཿ། པ་ཡ་སཱཾ།</w:t>
      </w:r>
      <w:r>
        <w:rPr>
          <w:rStyle w:val="FootnoteReference"/>
        </w:rPr>
        <w:footnoteReference w:id="871"/>
      </w:r>
      <w:r>
        <w:t xml:space="preserve"> </w:t>
      </w:r>
      <w:r>
        <w:t xml:space="preserve">པ་ཡ་སི། པ་ཡ་སོཿ། པ་ཡཿསུ།</w:t>
      </w:r>
      <w:r>
        <w:rPr>
          <w:rStyle w:val="FootnoteReference"/>
        </w:rPr>
        <w:footnoteReference w:id="872"/>
      </w:r>
      <w:r>
        <w:t xml:space="preserve"> </w:t>
      </w:r>
      <w:r>
        <w:t xml:space="preserve">ཧེ་པ་ཡཿ། ཧེ་པ་ཡ་སཱི། ཧེ་པ་ཡཱཾ་</w:t>
      </w:r>
      <w:r>
        <w:rPr>
          <w:rStyle w:val="FootnoteReference"/>
        </w:rPr>
        <w:footnoteReference w:id="873"/>
      </w:r>
      <w:r>
        <w:t xml:space="preserve">སི། འདི་ལྟར། མ་ནཿ། མ་ན་སཱི། མ་ནཱཾ་སི།</w:t>
      </w:r>
      <w:r>
        <w:t xml:space="preserve"> </w:t>
      </w:r>
      <w:r>
        <w:rPr>
          <w:rStyle w:val="FootnoteReference"/>
        </w:rPr>
        <w:footnoteReference w:id="874"/>
      </w:r>
      <w:r>
        <w:t xml:space="preserve">སརྦིས་ཞེས་པ་འདིའི། སུ་ཨམ་དག་གི་མ་ནིང་ལས་སོ། །​ཛས་ཤས་དག་གི་ཤིའོ། །​ཡམ་མིན་པའི་ཤི་ལའོ། །​ས་མ་ཧཏ་དག་གི་ནུམ་ཞེས་པའོ། །​ནའི་འང་མཐའ་མ་ཡིན་པའི་ཛྷལའོ། །​ས་ས་ཛུཥའི་རུ་ཞེས་པ་རུ་ཉིད་དོ། །​ཨུ་ཡིག་ནི་ཡན་ལག་མ་ཡིན་པའི་མཚན་མ་སྟེ་དབྱིའོ། །​ཤར་ལ་ཡང་ནའོ། །​ཀུ་ལས་ཀྱང་ཞེས་པའོ། །​རྣམ་པར་གཅད་པའོ།</w:t>
      </w:r>
      <w:r>
        <w:rPr>
          <w:rStyle w:val="FootnoteReference"/>
        </w:rPr>
        <w:footnoteReference w:id="875"/>
      </w:r>
      <w:r>
        <w:t xml:space="preserve"> །​རུའི་སུཔ་ལའོ། །​སརྤིཿ། སརྤི་ཥཱི། སརྤི་ཥི། སརྦིཿ། སརྦི་ཥཱི།</w:t>
      </w:r>
      <w:r>
        <w:rPr>
          <w:rStyle w:val="FootnoteReference"/>
        </w:rPr>
        <w:footnoteReference w:id="876"/>
      </w:r>
      <w:r>
        <w:t xml:space="preserve"> </w:t>
      </w:r>
      <w:r>
        <w:t xml:space="preserve">སརྤཱིཾ་ཥི། སརྤི་ཥཱ།</w:t>
      </w:r>
      <w:r>
        <w:t xml:space="preserve"> </w:t>
      </w:r>
      <w:r>
        <w:rPr>
          <w:rStyle w:val="FootnoteReference"/>
        </w:rPr>
        <w:footnoteReference w:id="877"/>
      </w:r>
      <w:r>
        <w:t xml:space="preserve">སརྤི་བྷྱཱཾ།</w:t>
      </w:r>
      <w:r>
        <w:t xml:space="preserve"> </w:t>
      </w:r>
      <w:r>
        <w:rPr>
          <w:rStyle w:val="FootnoteReference"/>
        </w:rPr>
        <w:footnoteReference w:id="878"/>
      </w:r>
      <w:r>
        <w:t xml:space="preserve">སརྤི་</w:t>
      </w:r>
      <w:r>
        <w:rPr>
          <w:rStyle w:val="FootnoteReference"/>
        </w:rPr>
        <w:footnoteReference w:id="879"/>
      </w:r>
      <w:r>
        <w:t xml:space="preserve">རྦྷིཿ། སརྤི་ཥེ། སརྦི་རྦྷྱཾ།</w:t>
      </w:r>
      <w:r>
        <w:rPr>
          <w:rStyle w:val="FootnoteReference"/>
        </w:rPr>
        <w:footnoteReference w:id="880"/>
      </w:r>
      <w:r>
        <w:t xml:space="preserve"> </w:t>
      </w:r>
      <w:r>
        <w:t xml:space="preserve">སརྤིརྦྷྱཿ། སརྤི་ཪྵཿ།</w:t>
      </w:r>
      <w:r>
        <w:rPr>
          <w:rStyle w:val="FootnoteReference"/>
        </w:rPr>
        <w:footnoteReference w:id="881"/>
      </w:r>
      <w:r>
        <w:t xml:space="preserve"> </w:t>
      </w:r>
      <w:r>
        <w:t xml:space="preserve">སརྤིརྦྷྱཱཾ། སརྤིརྦྷྱཿ། སརྤི་ཥཿ། སརྤི་ཥོཿ། སརྤི་ཥཾ།</w:t>
      </w:r>
      <w:r>
        <w:rPr>
          <w:rStyle w:val="FootnoteReference"/>
        </w:rPr>
        <w:footnoteReference w:id="882"/>
      </w:r>
      <w:r>
        <w:t xml:space="preserve"> </w:t>
      </w:r>
      <w:r>
        <w:t xml:space="preserve">སརྤི་ཥི། སརྤི་ཥོཿ། སརྤིཿསུ། ཧེ་སརྤིཿ། ཧེ་སརྤི་ཥཱི། ཧེ་སརྤཱིཾ་ཥི།</w:t>
      </w:r>
      <w:r>
        <w:rPr>
          <w:rStyle w:val="FootnoteReference"/>
        </w:rPr>
        <w:footnoteReference w:id="883"/>
      </w:r>
      <w:r>
        <w:t xml:space="preserve"> </w:t>
      </w:r>
      <w:r>
        <w:t xml:space="preserve">ཨཱ་ཡུས་ཞེས་པ་འདིའི། མ་ནིང་ལས་སུ་ཨ་མ་དག་གིའོ། །​མ་ནིང་ལས་སོ། །​ཛས་ཤས་དག་གི་ཤིའོ།</w:t>
      </w:r>
      <w:r>
        <w:rPr>
          <w:rStyle w:val="FootnoteReference"/>
        </w:rPr>
        <w:footnoteReference w:id="884"/>
      </w:r>
      <w:r>
        <w:t xml:space="preserve"> །​ཡམ་མིན་པའི་ཤི་ལའོ། །​ས་མ་ཧཏ་དག་གི་ནུམ་ལའོ། །​ནའི་འང་</w:t>
      </w:r>
      <w:r>
        <w:rPr>
          <w:rStyle w:val="FootnoteReference"/>
        </w:rPr>
        <w:footnoteReference w:id="885"/>
      </w:r>
      <w:r>
        <w:t xml:space="preserve">མཐའ་མ་ཡིན་པའི་ཛྷལ་ལའོ། །​ས་ས་ཛུཥའི་</w:t>
      </w:r>
      <w:r>
        <w:rPr>
          <w:rStyle w:val="FootnoteReference"/>
        </w:rPr>
        <w:footnoteReference w:id="886"/>
      </w:r>
      <w:r>
        <w:t xml:space="preserve">རུ་ཞེས་པ་རུ་ཉིད་དོ། །​ཨུ་ཡིག་གི་ཡན་ལག་མ་ཡིན་པའི་མཚན་མ་སྟེ་དབྱིའོ། །​ཤར་ལ་ཡང་ནའོ། །​ཀུ་ལས་ཀྱང་ཞེས་པའོ། །​རྣམ་པར་གཅད་</w:t>
      </w:r>
      <w:r>
        <w:rPr>
          <w:rStyle w:val="FootnoteReference"/>
        </w:rPr>
        <w:footnoteReference w:id="887"/>
      </w:r>
      <w:r>
        <w:t xml:space="preserve">པའོ། །​རུའི་སུཔ་ལའོ། །​ཨཱ་ཡུཿ། ཨཱ་ཡུ་ཥཱི། ཨཱ་ཡཱུཾ་ཥི། ཨཱ་ཡུཿ། ཨཱ་ཡུ་ཥཱི། ཨཱ་ཡཱུཾ་ཥི།</w:t>
      </w:r>
      <w:r>
        <w:rPr>
          <w:rStyle w:val="FootnoteReference"/>
        </w:rPr>
        <w:footnoteReference w:id="888"/>
      </w:r>
      <w:r>
        <w:t xml:space="preserve"> </w:t>
      </w:r>
      <w:r>
        <w:t xml:space="preserve">ཨཱ་ཡུ་ཥཱ། ཨཱ་ཡུརྦྷྱཱ།</w:t>
      </w:r>
      <w:r>
        <w:rPr>
          <w:rStyle w:val="FootnoteReference"/>
        </w:rPr>
        <w:footnoteReference w:id="889"/>
      </w:r>
      <w:r>
        <w:t xml:space="preserve"> </w:t>
      </w:r>
      <w:r>
        <w:t xml:space="preserve">ཨཱ་ཡུརྦྷིཿ། ཨ་ཡུ་ཥེ། ཨཱ་ཡུརྦྷྱཱཾ། ཨཱ་ཡུརྦྷྱཿ། ཨཱ་ཡུ་ཥཿ། ཨཱ་ཡུརྦྷྱཱཾ། ཨཱ་ཡུརྦྷྱཿ། ཨཱ་ཡུ་ཥཿ། ཨཱ་ཡུ་ཥོཿ། ཨཱ་ཡུ་ཥཱཾ།</w:t>
      </w:r>
      <w:r>
        <w:rPr>
          <w:rStyle w:val="FootnoteReference"/>
        </w:rPr>
        <w:footnoteReference w:id="890"/>
      </w:r>
      <w:r>
        <w:t xml:space="preserve"> </w:t>
      </w:r>
      <w:r>
        <w:t xml:space="preserve">ཨཱ་ཡུ་ཥི། ཨཱ་ཡུ་ཥོཿ། ཨཱ་ཡུཿཥུ། ཧེ་ཨཱ་ཡུཿ། ཧེ་ཨཱ་ཡུ་ཥཱི། ཧེ་ཨཱ་ཡཱུཾ་ཥི། མ་ཧཏ་ཞེས་པ་འདིའི། སུ་ཨམ་དག་གི་མ་ནིང་ལས་སོ། །​ཛྷལའི་ཛཤའོ། །​རྫོགས་པ་ལ་ཡང་ནའོ། །​མ་ནིང་ལས་སོ། །​ཛས་ཤས་དག་གི་ཤིའོ། །​ཡམ་མིན་པའི་ཤི་ལའོ། །​ཤི་སུཊ་ལའོ། །​ཁར་ལ་ཛྷལའི་ཙརའོ། །​རྣམ་པར་གཅད་པའོ།</w:t>
      </w:r>
      <w:r>
        <w:rPr>
          <w:rStyle w:val="FootnoteReference"/>
        </w:rPr>
        <w:footnoteReference w:id="891"/>
      </w:r>
      <w:r>
        <w:t xml:space="preserve"> །​མ་ཧཏ྄། མ་ཧ་ཏཱི། མ་ཧཱཾ་ཏི། མ་ཧཏ། མ་ཧ་ཏཱི། མ་ཧཱཾ་ཏི། མ་ཧ་ཏཱ། མ་ཧདྦྷྱཱཾ། མ་ཧདྦྷིཿ། མ་ཧ་ཏེ། མ་ཧདྦྷྱཱཾ། མ་ཧདྦྷྱཿ། མ་ཧ་ཏཿ། མ་ཧདྦྷྱཱཾ། མ་ཧདྦྷྱཿ། མ་ཧ་ཏཿ། མ་ཧ་ཏོཿ། མ་ཧ་ཏཱཾ། མ་ཧ་ཏི། མ་ཧ་ཏོཿ། མ་ཧཏྶུ། ཧེ་མ་ཧད་</w:t>
      </w:r>
      <w:r>
        <w:rPr>
          <w:rStyle w:val="FootnoteReference"/>
        </w:rPr>
        <w:footnoteReference w:id="892"/>
      </w:r>
      <w:r>
        <w:t xml:space="preserve">ཧེ་མ་ཧ་ཏཱི། ཧེ་མ་ཧཱཾཏི།</w:t>
      </w:r>
      <w:r>
        <w:rPr>
          <w:rStyle w:val="FootnoteReference"/>
        </w:rPr>
        <w:footnoteReference w:id="893"/>
      </w:r>
      <w:r>
        <w:t xml:space="preserve"> </w:t>
      </w:r>
      <w:r>
        <w:t xml:space="preserve">ཛ་གད་</w:t>
      </w:r>
      <w:r>
        <w:rPr>
          <w:rStyle w:val="FootnoteReference"/>
        </w:rPr>
        <w:footnoteReference w:id="894"/>
      </w:r>
      <w:r>
        <w:t xml:space="preserve">ཞེས་པ་འདིའི། སུ་ཨམ་དག་གི་མ་ནིང་ལས་སོ། །​ཛྷལའི་ཛ་ཤའོ། །​རྫོགས་པ་ལ་</w:t>
      </w:r>
      <w:r>
        <w:rPr>
          <w:rStyle w:val="FootnoteReference"/>
        </w:rPr>
        <w:footnoteReference w:id="895"/>
      </w:r>
      <w:r>
        <w:t xml:space="preserve">ཡང་ནའོ། །​ཛས་ཤས་དག་གི་ཤིའོ། །​ཡ་མ་མིན་པའི་ཤི་ལའོ། །​ཁར་ལ་ཛྷལའི་ཙརའོ། །​རྣམ་པར་གཅད་པའོ།</w:t>
      </w:r>
      <w:r>
        <w:rPr>
          <w:rStyle w:val="FootnoteReference"/>
        </w:rPr>
        <w:footnoteReference w:id="896"/>
      </w:r>
      <w:r>
        <w:t xml:space="preserve"> །​ཛ་གཏ། ཛ་ག་ཏཱི། ཛ་གཾ་</w:t>
      </w:r>
      <w:r>
        <w:rPr>
          <w:rStyle w:val="FootnoteReference"/>
        </w:rPr>
        <w:footnoteReference w:id="897"/>
      </w:r>
      <w:r>
        <w:t xml:space="preserve">ཏི། ཛ་གཏ། ཛ་ག་ཏཱི།</w:t>
      </w:r>
      <w:r>
        <w:t xml:space="preserve"> </w:t>
      </w:r>
      <w:r>
        <w:rPr>
          <w:rStyle w:val="FootnoteReference"/>
        </w:rPr>
        <w:footnoteReference w:id="898"/>
      </w:r>
      <w:r>
        <w:t xml:space="preserve">ཛ་གནྟི། ཛ་</w:t>
      </w:r>
      <w:r>
        <w:rPr>
          <w:rStyle w:val="FootnoteReference"/>
        </w:rPr>
        <w:footnoteReference w:id="899"/>
      </w:r>
      <w:r>
        <w:t xml:space="preserve">ག་ཏཱ། ཛ་གདྦྷྱཱཾ། ཛ་གདྦྷིཿ། ཛ་ག་ཏེ། ཛ་གདྦྷྱཱཾ། ཛ་གདྦྷྱཿ། ཛ་ག་ཏཿ། ཛ་གདྦྷྱཱཾ། ཛ་གདྦྷྱཿ། ཛ་ག་ཏཿ། ཛ་ག་ཏོཿ། ཛ་ག་ཏཱཾ། ཛ་ག་ཏི། ཛ་ག་ཏོཿ། ཛ་གཏྶུ། ཧེ་ཛ་གཏྲ། ཧེ་ཛ་ག་ཏཱི། ཧེ་ཛ་གཾ་ཏི།</w:t>
      </w:r>
      <w:r>
        <w:rPr>
          <w:rStyle w:val="FootnoteReference"/>
        </w:rPr>
        <w:footnoteReference w:id="900"/>
      </w:r>
      <w:r>
        <w:t xml:space="preserve"> </w:t>
      </w:r>
      <w:r>
        <w:t xml:space="preserve">འདི་ལྟར། ད་དཏ། ད་ད་ཏཱི། ད་དཾ་</w:t>
      </w:r>
      <w:r>
        <w:rPr>
          <w:rStyle w:val="FootnoteReference"/>
        </w:rPr>
        <w:footnoteReference w:id="901"/>
      </w:r>
      <w:r>
        <w:t xml:space="preserve">ཏི། མ་ནིང་གི་རྟགས་ཅན་</w:t>
      </w:r>
      <w:r>
        <w:rPr>
          <w:rStyle w:val="FootnoteReference"/>
        </w:rPr>
        <w:footnoteReference w:id="902"/>
      </w:r>
      <w:r>
        <w:t xml:space="preserve">རྫོགས་སོ།། །​།སཪྺ།</w:t>
      </w:r>
      <w:r>
        <w:rPr>
          <w:rStyle w:val="FootnoteReference"/>
        </w:rPr>
        <w:footnoteReference w:id="903"/>
      </w:r>
      <w:r>
        <w:t xml:space="preserve"> </w:t>
      </w:r>
      <w:r>
        <w:t xml:space="preserve">བི་ཤྭ། ཨུ་བྷ། ཨུ་བྷ་ཡ། ཨུཏྟ་</w:t>
      </w:r>
      <w:r>
        <w:rPr>
          <w:rStyle w:val="FootnoteReference"/>
        </w:rPr>
        <w:footnoteReference w:id="904"/>
      </w:r>
      <w:r>
        <w:t xml:space="preserve">ར། ཌ་ཏ་མ། ཨི་ཏ་ར། ཨ་ནྱ། ཨ་ནྱ་ཏ་ར། ཏྭ། ཏྭད། ནེ་མ། ས་མ། སི་མ། པཱུརྦ། པ་ར། ཨ་པ་ར། དཀྵི་ཎ། ཨུཏྟ་ར། ཨ་དྷར། སྭ། ཨནྟར། ཏྱཏ། ཡཏ། ཨེ་ཏཏ། ཏད། ཨ་དས། ཨི་དམ། ཨེ་ཀ །​དྭི། ཏྲི།</w:t>
      </w:r>
      <w:r>
        <w:rPr>
          <w:rStyle w:val="FootnoteReference"/>
        </w:rPr>
        <w:footnoteReference w:id="905"/>
      </w:r>
      <w:r>
        <w:t xml:space="preserve"> </w:t>
      </w:r>
      <w:r>
        <w:t xml:space="preserve">ཙ་ཏུར། པཉྩན། ཥཥ། སཔྟ་ན། ཨཥྚན། ན་བན། ད་ཤན། ཡུཥྨད། ཨ་སྨད། བྷ་ཝཏ། ཀིམ་ཞེས་པ་འདི་རྣམས་སཪྺ་</w:t>
      </w:r>
      <w:r>
        <w:rPr>
          <w:rStyle w:val="FootnoteReference"/>
        </w:rPr>
        <w:footnoteReference w:id="906"/>
      </w:r>
      <w:r>
        <w:t xml:space="preserve">ལ་སོགས་པའི་ཚོགས་སོ། །​སརྦ་</w:t>
      </w:r>
      <w:r>
        <w:rPr>
          <w:rStyle w:val="FootnoteReference"/>
        </w:rPr>
        <w:footnoteReference w:id="907"/>
      </w:r>
      <w:r>
        <w:t xml:space="preserve">ཞེས་པ་འདིའི་སུ་ལ་སོགས་པ་ཕྱིས་པ་ལས་ཀྱང་སྔ་མ་བཞིན་དུ་རྣམ་པར་གཅད་པའོ།</w:t>
      </w:r>
      <w:r>
        <w:rPr>
          <w:rStyle w:val="FootnoteReference"/>
        </w:rPr>
        <w:footnoteReference w:id="908"/>
      </w:r>
      <w:r>
        <w:t xml:space="preserve"> །​ཨེཙ་ལའོ་ཞེས་པ་ཨཽ་ཉིད་དོ། །​ཛས་ཤིའོ་ཞེས་པ་ཤི་རུ་འགྱུར་རོ། །​ཨ་ལས་ཨཏ་ཨེངའོ། །​ཨམ་ལས་སྔ་མའོ། །​དང་པོ་དག་གི་ཨ་ཙ་ལའོ། །​དེ་ལས་ཤས་ཀྱི་ན་སྐྱེས་པ་ལའོ། །​ཊཱ་</w:t>
      </w:r>
      <w:r>
        <w:rPr>
          <w:rStyle w:val="FootnoteReference"/>
        </w:rPr>
        <w:footnoteReference w:id="909"/>
      </w:r>
      <w:r>
        <w:t xml:space="preserve">ངས་དག་གི་ཨི་ན་སྱ་དག་གོ། །​ཨ་ལས་ཨཏ་ཨེངའོ། །​ར་ཤ་</w:t>
      </w:r>
      <w:r>
        <w:rPr>
          <w:rStyle w:val="FootnoteReference"/>
        </w:rPr>
        <w:footnoteReference w:id="910"/>
      </w:r>
      <w:r>
        <w:t xml:space="preserve">ལས་ནའི་ཎའོ། །​སུཔ་ལའོ། །​ཨཏ་ལས་བྷི་སའི་ཨཻསའོ། །​སཪྺ་</w:t>
      </w:r>
      <w:r>
        <w:rPr>
          <w:rStyle w:val="FootnoteReference"/>
        </w:rPr>
        <w:footnoteReference w:id="911"/>
      </w:r>
      <w:r>
        <w:t xml:space="preserve">ལ་སོགས་པ་རྣམས་ལས་སྨཻ་སྨཱད་</w:t>
      </w:r>
      <w:r>
        <w:rPr>
          <w:rStyle w:val="FootnoteReference"/>
        </w:rPr>
        <w:footnoteReference w:id="912"/>
      </w:r>
      <w:r>
        <w:t xml:space="preserve">དག་གོ། །​མང་པོ་རྣམས་ལ་ཛྷལ་ལ་ཨེཏའོ། །​ཨོས་ལའོ། །​ཨེཙའི་ཨཡ་ཨཝ་ཨཱཡ་ཨཱཝའོ། །​ཨ་ལས་ཨཱ་མའི་སཱ་མའོ། །​ངིའི་སྨིན་ནའོ། །​ཀུ་ལས་ཀྱང་ཞེས་པའོ། །​རྣམ་པར་གཅད་པའོ།</w:t>
      </w:r>
      <w:r>
        <w:rPr>
          <w:rStyle w:val="FootnoteReference"/>
        </w:rPr>
        <w:footnoteReference w:id="913"/>
      </w:r>
      <w:r>
        <w:t xml:space="preserve"> །​སཪྺཿ། སཪྺཽ། སཪྺེ། སཪྺཾ། སཪྺཽ། སཪྺཱན། སཪྺེ་ཎ། སཪྺཱ་བྷྱཱཾཿ། སཪྺཻ་བྷྱཿ། སཪྺཾ་</w:t>
      </w:r>
      <w:r>
        <w:rPr>
          <w:rStyle w:val="FootnoteReference"/>
        </w:rPr>
        <w:footnoteReference w:id="914"/>
      </w:r>
      <w:r>
        <w:t xml:space="preserve">སྨཻ། སཪྺཱུ་</w:t>
      </w:r>
      <w:r>
        <w:rPr>
          <w:rStyle w:val="FootnoteReference"/>
        </w:rPr>
        <w:footnoteReference w:id="915"/>
      </w:r>
      <w:r>
        <w:t xml:space="preserve">བྷྱཱཾ། སཪྺེ་</w:t>
      </w:r>
      <w:r>
        <w:rPr>
          <w:rStyle w:val="FootnoteReference"/>
        </w:rPr>
        <w:footnoteReference w:id="916"/>
      </w:r>
      <w:r>
        <w:t xml:space="preserve">བྷྱཿ། སཪྺ་སྨད། སཪྺ་བྷྱཱཾ། སཪྺེ་བྷྱཿ། སཪྺ་</w:t>
      </w:r>
      <w:r>
        <w:rPr>
          <w:rStyle w:val="FootnoteReference"/>
        </w:rPr>
        <w:footnoteReference w:id="917"/>
      </w:r>
      <w:r>
        <w:t xml:space="preserve">སྱ། སཪྺ་ཡོཿ། སཪྺེ་ཥཱཾ། སཪྺེ་སྨིན། སཪྺ་</w:t>
      </w:r>
      <w:r>
        <w:rPr>
          <w:rStyle w:val="FootnoteReference"/>
        </w:rPr>
        <w:footnoteReference w:id="918"/>
      </w:r>
      <w:r>
        <w:t xml:space="preserve">ཡོཿ། སཪྺེ་ཥུ།</w:t>
      </w:r>
      <w:r>
        <w:rPr>
          <w:rStyle w:val="FootnoteReference"/>
        </w:rPr>
        <w:footnoteReference w:id="919"/>
      </w:r>
      <w:r>
        <w:t xml:space="preserve"> </w:t>
      </w:r>
      <w:r>
        <w:t xml:space="preserve">བུད་མེད་ལ་ཨཛ་ལ་སོགས་པ་ཨཏ་ལས་ཊཱ་པའོ། །​སཪྺཱ་ཞེས་པ་འདིའི། དཱི་ཨཱཔའི་</w:t>
      </w:r>
      <w:r>
        <w:rPr>
          <w:rStyle w:val="FootnoteReference"/>
        </w:rPr>
        <w:footnoteReference w:id="920"/>
      </w:r>
      <w:r>
        <w:t xml:space="preserve">རིང་པོ་ལས་སོ། །​ཨཱཔ་ལས་ཨཽཏའི་ཤིའོ། །​ཨ་ལས་ཨཏ་ཨེངའོ། །​དང་པོ་དག་གི་ཨཏ་</w:t>
      </w:r>
      <w:r>
        <w:rPr>
          <w:rStyle w:val="FootnoteReference"/>
        </w:rPr>
        <w:footnoteReference w:id="921"/>
      </w:r>
      <w:r>
        <w:t xml:space="preserve">ལའོ། །​ཨམ་ལ་</w:t>
      </w:r>
      <w:r>
        <w:rPr>
          <w:rStyle w:val="FootnoteReference"/>
        </w:rPr>
        <w:footnoteReference w:id="922"/>
      </w:r>
      <w:r>
        <w:t xml:space="preserve">སྔ་མའོ། །​ཊཱ་ལ་ཨཔའིའོ།</w:t>
      </w:r>
      <w:r>
        <w:rPr>
          <w:rStyle w:val="FootnoteReference"/>
        </w:rPr>
        <w:footnoteReference w:id="923"/>
      </w:r>
      <w:r>
        <w:t xml:space="preserve"> །​ཨེཙའི་ཨ་ཡ་ཨཝ་ཨཱཡ་ཨཱ་ཝའོ། །​སྨཻ་ལྡན་པའི་སྱཱ་ཨཏའང་ངོ། །​ཨེཙ་ལའོ། །​ཨཀའི་</w:t>
      </w:r>
      <w:r>
        <w:rPr>
          <w:rStyle w:val="FootnoteReference"/>
        </w:rPr>
        <w:footnoteReference w:id="924"/>
      </w:r>
      <w:r>
        <w:t xml:space="preserve">རིང་པོ་ཨཀ་ལའོ། །​ཨཔ་ལས་</w:t>
      </w:r>
      <w:r>
        <w:rPr>
          <w:rStyle w:val="FootnoteReference"/>
        </w:rPr>
        <w:footnoteReference w:id="925"/>
      </w:r>
      <w:r>
        <w:t xml:space="preserve">ཨཱ་མའི་སཱམའོ། །​ངིའི་ཨཱཾ་</w:t>
      </w:r>
      <w:r>
        <w:rPr>
          <w:rStyle w:val="FootnoteReference"/>
        </w:rPr>
        <w:footnoteReference w:id="926"/>
      </w:r>
      <w:r>
        <w:t xml:space="preserve">དེ་ལའོ། །​ཨཀའི་རིང་པོ་ཨཀ་ལའོ། །​རྣམ་པར་གཅད་པའོ།</w:t>
      </w:r>
      <w:r>
        <w:rPr>
          <w:rStyle w:val="FootnoteReference"/>
        </w:rPr>
        <w:footnoteReference w:id="927"/>
      </w:r>
      <w:r>
        <w:t xml:space="preserve"> །​སཪྺཱ། སཪྺེ། སཪྺཿ། སཪྺཾ། སཪྺེ། སཪྺཱཿ། སརྺཱ་ཡཱ། སཪྺ་བྷྱཱཾ། སཪྺ་བྷིཿ། སཪྺ་སྱཻ། སཪྺཱ་བྷྱཱཾ། སཪྺཱ་བྷྱཿ། སརྺཱ་སྱཱཿ། སརྺཱ་བྷྱཱཾ། སཪྺ་བྷྱཿ། སཪྺ་སྱཱ། སཪྺ་ཡོཿ། སརྺཱ་སཱཾ། སཪྺཱ་སྱཱཾ། སཪྺ་ཡོཿ། སཪྺ་ཥུ།</w:t>
      </w:r>
      <w:r>
        <w:rPr>
          <w:rStyle w:val="FootnoteReference"/>
        </w:rPr>
        <w:footnoteReference w:id="928"/>
      </w:r>
      <w:r>
        <w:t xml:space="preserve"> </w:t>
      </w:r>
      <w:r>
        <w:t xml:space="preserve">མ་ནིང་ལ་སཪྺ་</w:t>
      </w:r>
      <w:r>
        <w:rPr>
          <w:rStyle w:val="FootnoteReference"/>
        </w:rPr>
        <w:footnoteReference w:id="929"/>
      </w:r>
      <w:r>
        <w:t xml:space="preserve">ཞེས་པ་འདིའི་ཨཏ་ལས་ཨམའོ། །​ཨམ་ལ་སྔ་མའོ། །​མ་ནིང་ལས་ཞེས་པ་ཨཽ་ཡིག་གི་ཤི་རུ་འགྱུར་རོ། །​ཨ་ལས་ཨཏ་ཨེངའོ། །​ཛས་ཤས་དག་གི་ཤིའོ། །​ཡམ་མིན་པའི་ཤི་ལའོ་ཞེས་པ་ནུམའོ། །​ཤི་སུཊ་ལ་ཞེས་པ་རིང་པོ་ཉིད་དོ། །​ར་ཥ་</w:t>
      </w:r>
      <w:r>
        <w:rPr>
          <w:rStyle w:val="FootnoteReference"/>
        </w:rPr>
        <w:footnoteReference w:id="930"/>
      </w:r>
      <w:r>
        <w:t xml:space="preserve">ལས་ནའི་ཎའོ། །​ཊཱ་ངས་དག་གི་ཨི་ན་སྱ་དག་གོ། །​ཨ་ལས་ཨཏ་ཨེངའོ། །​ར་ཥ་ལས་ནའི་ཎའོ། །​སུཔ་ལའོ། །​ཨཏ་ལས་བྷི་སའི་ཨཻ་</w:t>
      </w:r>
      <w:r>
        <w:rPr>
          <w:rStyle w:val="FootnoteReference"/>
        </w:rPr>
        <w:footnoteReference w:id="931"/>
      </w:r>
      <w:r>
        <w:t xml:space="preserve">སའོ། །​ཨེཙ་ལའོ། །​སཪྺ་</w:t>
      </w:r>
      <w:r>
        <w:rPr>
          <w:rStyle w:val="FootnoteReference"/>
        </w:rPr>
        <w:footnoteReference w:id="932"/>
      </w:r>
      <w:r>
        <w:t xml:space="preserve">ལ་སོགས་པ་རྣམས་ལས་སྨཻ་སྨཱད་</w:t>
      </w:r>
      <w:r>
        <w:rPr>
          <w:rStyle w:val="FootnoteReference"/>
        </w:rPr>
        <w:footnoteReference w:id="933"/>
      </w:r>
      <w:r>
        <w:t xml:space="preserve">དག་གོ། །​མང་པོ་རྣམས་ལ་ཛྷལ་ལ་ཨཏའོ།</w:t>
      </w:r>
      <w:r>
        <w:rPr>
          <w:rStyle w:val="FootnoteReference"/>
        </w:rPr>
        <w:footnoteReference w:id="934"/>
      </w:r>
      <w:r>
        <w:t xml:space="preserve"> །​ཨོས་ལའོ། །​ཨེཙའི་ཨཡ་ཨཝ་ཨཱ་ཡ་ཨཱ་ཝའོ། །​ཨ་ལས་ཨཱམའི་སཱམའོ། །​ངིའི་སྨིནའོ། །​ཀུ་ལས་ཀྱང་ཞེས་པའོ། །​རྣམ་པར་གཅད་པའོ།</w:t>
      </w:r>
      <w:r>
        <w:rPr>
          <w:rStyle w:val="FootnoteReference"/>
        </w:rPr>
        <w:footnoteReference w:id="935"/>
      </w:r>
      <w:r>
        <w:t xml:space="preserve"> །​སཪྺཾ། སཪྺེ། སཪྺཱ་ཎི། སཪྺཾ། སཪྺེ། སརྺཱ་</w:t>
      </w:r>
      <w:r>
        <w:rPr>
          <w:rStyle w:val="FootnoteReference"/>
        </w:rPr>
        <w:footnoteReference w:id="936"/>
      </w:r>
      <w:r>
        <w:t xml:space="preserve">ཎི། སཪྺེ་ཎ། སཪྺ་བྷྱཱཾ། སཪྺཻཿ། སཪྺ་སྨཻ། སརྺཱ་བྷྱཱཾ། སཪྺེ་བྷྱཿ། སརྺཱ་སྨཱཏ། སརྺཱ་བྷྱཱཾ། སཪྺེ་བྷྱཿ། སཪྺ་སྱེ། སཪྺ་ཡོཿ། སཪྺེ་ཥཱཾ། སཪྺ་སྨིན། སཪྺ་ཡོཿ། སཪྺེ་</w:t>
      </w:r>
      <w:r>
        <w:rPr>
          <w:rStyle w:val="FootnoteReference"/>
        </w:rPr>
        <w:footnoteReference w:id="937"/>
      </w:r>
      <w:r>
        <w:t xml:space="preserve">ཥུ། སཪྺ་</w:t>
      </w:r>
      <w:r>
        <w:rPr>
          <w:rStyle w:val="FootnoteReference"/>
        </w:rPr>
        <w:footnoteReference w:id="938"/>
      </w:r>
      <w:r>
        <w:t xml:space="preserve">ལ་སོགས་པ་རྣམས་ཀྱིའོ་ཞེས་པ་མཐའི་ཨཙ་ལས་སྔོན་དུ་ཨཀཙ་འབྱུང་ངོ། །​ཙ་ཡིག་ནི་དབྱངས་ཀྱི་དོན་ཏོ།</w:t>
      </w:r>
      <w:r>
        <w:rPr>
          <w:rStyle w:val="FootnoteReference"/>
        </w:rPr>
        <w:footnoteReference w:id="939"/>
      </w:r>
      <w:r>
        <w:t xml:space="preserve"> །​ཨ་ཡིག་ནི་བརྗོད་པའི་དོན་ཏོ།</w:t>
      </w:r>
      <w:r>
        <w:rPr>
          <w:rStyle w:val="FootnoteReference"/>
        </w:rPr>
        <w:footnoteReference w:id="940"/>
      </w:r>
      <w:r>
        <w:t xml:space="preserve"> །​སཪྺ་</w:t>
      </w:r>
      <w:r>
        <w:rPr>
          <w:rStyle w:val="FootnoteReference"/>
        </w:rPr>
        <w:footnoteReference w:id="941"/>
      </w:r>
      <w:r>
        <w:t xml:space="preserve">ཀ་ཞེས་པ་འདིའི་སྔ་མ་བཞིན་ནོ། །​སཪྺ་ཀཿ། སཪྺ་ཀཽ །​སཪྺ་ཀེ། སཪྺ་ཀཾ། སཪྺ་ཀཽ །​སཪྺ་ཀཱན། སཪྺ་ཀེ་ཎ། སམྺཱ་ཀཱ་བྷྱཱཾ། སཪྺ་ཀཻཿ། སཪྺ་ཀ་སྨཻ། སཪྺ་ཀཱ་བྷྱཱཾ། སཪྺ་ཀེ་བྷྱཿ། སཪྺ་ཀཱ་སྨཱཏ། སཪྺ་ཀཱ་བྷྱཱཾ། སཪྺ་ཀེ་བྷྱཿ། སཪྺ་ཀ་སྱ། སཪྺ་ཀ་ཡོཿ། སཪྺ་ཀ་ནཱཾ། སཪྺ་ཀ་སྨིན། སཪྺ་ཀ་ཡོཿ། སཪྺ་</w:t>
      </w:r>
      <w:r>
        <w:rPr>
          <w:rStyle w:val="FootnoteReference"/>
        </w:rPr>
        <w:footnoteReference w:id="942"/>
      </w:r>
      <w:r>
        <w:t xml:space="preserve">ཀེ་ཥུ། བུད་མེད་ལ་ཨཛ་ལ་སོགས་པ་ཨཊ་ལས་ཞེས་པ་ཌཱ་</w:t>
      </w:r>
      <w:r>
        <w:rPr>
          <w:rStyle w:val="FootnoteReference"/>
        </w:rPr>
        <w:footnoteReference w:id="943"/>
      </w:r>
      <w:r>
        <w:t xml:space="preserve">པའོ། །​སུཔ་དང་བྱིངས་མ་ཡིན་པའི་ཀཱཔ་</w:t>
      </w:r>
      <w:r>
        <w:rPr>
          <w:rStyle w:val="FootnoteReference"/>
        </w:rPr>
        <w:footnoteReference w:id="944"/>
      </w:r>
      <w:r>
        <w:t xml:space="preserve">ལ་ཨཏའི་ཨིཏའོ་ཞེས་པ་ཨ་ཡིག་གི་ཨི་ཡིག་ཏུ་བསྒྱུར་བའོ། །​སཪྺི་</w:t>
      </w:r>
      <w:r>
        <w:rPr>
          <w:rStyle w:val="FootnoteReference"/>
        </w:rPr>
        <w:footnoteReference w:id="945"/>
      </w:r>
      <w:r>
        <w:t xml:space="preserve">ཀཱ་ཞེས་པ་འདིའི་སྔ་མ་བཞིན་ནོ། །​སཪྺི་ཀཱཿ། སཪྺི་ཀེ། སཪྺི་ཀཱཿ། མ་</w:t>
      </w:r>
      <w:r>
        <w:rPr>
          <w:rStyle w:val="FootnoteReference"/>
        </w:rPr>
        <w:footnoteReference w:id="946"/>
      </w:r>
      <w:r>
        <w:t xml:space="preserve">ནིང་ལ་སཪྺ་ཀཾ། སཪྺ་</w:t>
      </w:r>
      <w:r>
        <w:rPr>
          <w:rStyle w:val="FootnoteReference"/>
        </w:rPr>
        <w:footnoteReference w:id="947"/>
      </w:r>
      <w:r>
        <w:t xml:space="preserve">ཀེ། སཪྺ་</w:t>
      </w:r>
      <w:r>
        <w:rPr>
          <w:rStyle w:val="FootnoteReference"/>
        </w:rPr>
        <w:footnoteReference w:id="948"/>
      </w:r>
      <w:r>
        <w:t xml:space="preserve">ཀཱ་ཎི། གཉིས་པ་ལའང་དེ་ལྟར་རོ། །​ཊཱ་ལ་སོགས་པ་ལས་སྐྱེས་པ་བཞིན་ནོ། །​འདི་ལྟར། བི་ཤྭཿ། བི་ཤྭཽ། བི་ཤྭེ། བུད་མེད་ལ་བི་ཤྭ།</w:t>
      </w:r>
      <w:r>
        <w:rPr>
          <w:rStyle w:val="FootnoteReference"/>
        </w:rPr>
        <w:footnoteReference w:id="949"/>
      </w:r>
      <w:r>
        <w:t xml:space="preserve"> </w:t>
      </w:r>
      <w:r>
        <w:t xml:space="preserve">བི་ཤྭེ། བི་ཤྭཱཿ། མ་ནིང་ལ་</w:t>
      </w:r>
      <w:r>
        <w:rPr>
          <w:rStyle w:val="FootnoteReference"/>
        </w:rPr>
        <w:footnoteReference w:id="950"/>
      </w:r>
      <w:r>
        <w:t xml:space="preserve">བི་ཤྭཾ།</w:t>
      </w:r>
      <w:r>
        <w:rPr>
          <w:rStyle w:val="FootnoteReference"/>
        </w:rPr>
        <w:footnoteReference w:id="951"/>
      </w:r>
      <w:r>
        <w:t xml:space="preserve"> </w:t>
      </w:r>
      <w:r>
        <w:t xml:space="preserve">བི་ཤྭེ། བི་ཤྭཱ་ནི། ཨག་ཙའི་བི་ཤྭ་ཀཿ། བི་ཤྭ་ཀཽ། །​བི་ཤྭ་ཀེ། བུད་མེད་ལ་བི་ཤྭ་ཀཱ། བི་ཤྭ་ཀེ། བི་ཤྭ་</w:t>
      </w:r>
      <w:r>
        <w:rPr>
          <w:rStyle w:val="FootnoteReference"/>
        </w:rPr>
        <w:footnoteReference w:id="952"/>
      </w:r>
      <w:r>
        <w:t xml:space="preserve">ཀཱཿ། མ་ནིང་ལ། བི་ཤྭ་ཀཱཾ། བི་ཤྭ་ཀེ། བི་ཤྭ་ཀཱ་ནི།</w:t>
      </w:r>
      <w:r>
        <w:t xml:space="preserve"> </w:t>
      </w:r>
      <w:r>
        <w:rPr>
          <w:rStyle w:val="FootnoteReference"/>
        </w:rPr>
        <w:footnoteReference w:id="953"/>
      </w:r>
      <w:r>
        <w:t xml:space="preserve">ཨུ་བྷྱ་ཞེས་པ་འདིའི་དོན་གཉིས་མངོན་པར་བརྗོད་པ་ལས་གཉིས་ཀྱི་ཚིག་དོན་གཞན་བརྗོད་པའོ། །​ཨུ་བྷཽ། ཨུ་</w:t>
      </w:r>
      <w:r>
        <w:rPr>
          <w:rStyle w:val="FootnoteReference"/>
        </w:rPr>
        <w:footnoteReference w:id="954"/>
      </w:r>
      <w:r>
        <w:t xml:space="preserve">བྷཱ་བྷྱཱཾ། ཨུ་བྷ་ཡོཿ། བུད་མེད་ལ། ཨུ་བྷེ། ཨུ་བྷཱ་བྷྱཱཾ། ཨུ་བྷ་ཡོཿ། མ་ནིང་ལ། ཨུ་བྷེ།</w:t>
      </w:r>
      <w:r>
        <w:rPr>
          <w:rStyle w:val="FootnoteReference"/>
        </w:rPr>
        <w:footnoteReference w:id="955"/>
      </w:r>
      <w:r>
        <w:t xml:space="preserve"> </w:t>
      </w:r>
      <w:r>
        <w:t xml:space="preserve">ཨུ་བྷཱ་</w:t>
      </w:r>
      <w:r>
        <w:rPr>
          <w:rStyle w:val="FootnoteReference"/>
        </w:rPr>
        <w:footnoteReference w:id="956"/>
      </w:r>
      <w:r>
        <w:t xml:space="preserve">བྷྱཱཾ། ཨུ་བྷ་ཡོཿ། དེ་ལྟར། ཨུ་བྷ་ཡཽ། ཨུ་བྷ་ཡཱ་བྷྱཱཾ། ཨུབྷ་</w:t>
      </w:r>
      <w:r>
        <w:rPr>
          <w:rStyle w:val="FootnoteReference"/>
        </w:rPr>
        <w:footnoteReference w:id="957"/>
      </w:r>
      <w:r>
        <w:t xml:space="preserve">ཡ་ཡོཿ། བུད་མེད་ལ། ཨུ་བྷ་ཡེ། ཨུ་བྷ་ཡཱ་བྷྱཱཾ།</w:t>
      </w:r>
      <w:r>
        <w:rPr>
          <w:rStyle w:val="FootnoteReference"/>
        </w:rPr>
        <w:footnoteReference w:id="958"/>
      </w:r>
      <w:r>
        <w:t xml:space="preserve"> </w:t>
      </w:r>
      <w:r>
        <w:t xml:space="preserve">ཨུ་བྷྱ་ཡ་ཡོཿ། མ་ནིང་ལ། ཨུ་བྷ་ཡེ། ཨ་བྷ་ཡ་བྷྱཱཾ།</w:t>
      </w:r>
      <w:r>
        <w:rPr>
          <w:rStyle w:val="FootnoteReference"/>
        </w:rPr>
        <w:footnoteReference w:id="959"/>
      </w:r>
      <w:r>
        <w:t xml:space="preserve"> </w:t>
      </w:r>
      <w:r>
        <w:t xml:space="preserve">ཨུ་བྷ་ཡ་ཡོཿ། ཀ་ཏ་ར་ཞེས་པ་འདིའི་སྔ་མ་བཞིན་ཏེ། ཀ་ཏ་ར། ཀ་ཏ་རཽ། ཀ་ཏ་རེ། བུད་མེད་ལ། ཀ་ཏ་རཱ། ཀ་ཏ་རེ། ཀ་ཏ་རཱཿ། མ་ནིང་ལ། ཌ་ཏ་ར་ལ་སོགས་པ་ལྔ་རྣམས་ལས་ཨེ་ཀ་ཏ་ར་མ་ཡིན་པ་ལས་ཏའོ་ཞེས་པ་སུ་ཨམ་དག་གི་ཏ་ཡིག་ཏུ་བསྒྱུར་རོ། །​ལྷག་མ་སྔ་མ་བཞིན་ནོ། །​ཀ་ཏ་རཏ། ཀ་ཏ་རེ། ཀ་ཏ་རཱ་ཎི། ཀ་ཏ་རཏ། ཀ་ཏ་རེ། ཀ་ཏ་རཱ་ཎི། འདི་ལྟར། ཀ་ཏ་མཿ། ཀ་ཏ་མཽ། ཀ་ཏ་མེ། ཀ་ཏ་མཾ། ཀ་ཏ་མཽ། ཀ་ཏ་མཱན།</w:t>
      </w:r>
      <w:r>
        <w:rPr>
          <w:rStyle w:val="FootnoteReference"/>
        </w:rPr>
        <w:footnoteReference w:id="960"/>
      </w:r>
      <w:r>
        <w:t xml:space="preserve"> </w:t>
      </w:r>
      <w:r>
        <w:t xml:space="preserve">བུད་མེད་ལ། ཀ་ཏ་མཱ། ཀ་ཏ་མེ། ཀ་ཏ་མཿ།</w:t>
      </w:r>
      <w:r>
        <w:rPr>
          <w:rStyle w:val="FootnoteReference"/>
        </w:rPr>
        <w:footnoteReference w:id="961"/>
      </w:r>
      <w:r>
        <w:t xml:space="preserve"> </w:t>
      </w:r>
      <w:r>
        <w:t xml:space="preserve">མ་ནིང་ལ། ཀ་ཏ་མཏ། ཀ་ཏ་མེ། ཀ་ཏ་མཱ་ནི། དེ་ལྟར། ཌ་ཏ་རཿ། ཌ་ཏ་རཽ།</w:t>
      </w:r>
      <w:r>
        <w:rPr>
          <w:rStyle w:val="FootnoteReference"/>
        </w:rPr>
        <w:footnoteReference w:id="962"/>
      </w:r>
      <w:r>
        <w:t xml:space="preserve"> </w:t>
      </w:r>
      <w:r>
        <w:t xml:space="preserve">ཌ་ཏ་རེ། བུད་མེད་ལ། ཌ་ཏ་རཱ། ཌ་ཏ་རེ། ཌ་ཏ་རཱཿ། མ་ནིང་ལ། ཌ་ཏ་རཏ། ཌ་ཏ་རེ། ཌ་ཏ་རཱ་ཎི།</w:t>
      </w:r>
      <w:r>
        <w:t xml:space="preserve"> </w:t>
      </w:r>
      <w:r>
        <w:rPr>
          <w:rStyle w:val="FootnoteReference"/>
        </w:rPr>
        <w:footnoteReference w:id="963"/>
      </w:r>
      <w:r>
        <w:t xml:space="preserve">དེ་ལྟར། ཨི་ཏ་རཿ། ཨི་ཏ་རཽ། ཨི་ཏ་རེ། ཨི་ཏ་རཾ། ཨི་ཏ་ར། ཨི་ཏ་རཱན། བུད་མེད་ལ། ཨི་ཏ་རཱ། ཨི་ཏ་རེ། ཨི་ཏ་རཱཿ། མ་ནིང་ལ། ཨི་ཏ་རཏ། ཨི་ཏ་རེ། ཨི་ཏཱ་རཱ་</w:t>
      </w:r>
      <w:r>
        <w:rPr>
          <w:rStyle w:val="FootnoteReference"/>
        </w:rPr>
        <w:footnoteReference w:id="964"/>
      </w:r>
      <w:r>
        <w:t xml:space="preserve">ཎི། ཨ་ནྱ་ཞེས་པ་འདིའི་སྔ་མ་བཞིན་ཏེ།</w:t>
      </w:r>
      <w:r>
        <w:t xml:space="preserve"> </w:t>
      </w:r>
      <w:r>
        <w:rPr>
          <w:rStyle w:val="FootnoteReference"/>
        </w:rPr>
        <w:footnoteReference w:id="965"/>
      </w:r>
      <w:r>
        <w:t xml:space="preserve">ཨ་ནྱཿ། ཨ་ནྱཽ་ཨ་ནྱེ། ཨ་ནྱཾ། ཨ་ནྱཽ། ཨ་ནྱཱན། ཨ་ནྱེ་ན། ཨ་ནྱཱ་བྷྱཱཾ། ཨ་ནྱཻཿ།</w:t>
      </w:r>
      <w:r>
        <w:rPr>
          <w:rStyle w:val="FootnoteReference"/>
        </w:rPr>
        <w:footnoteReference w:id="966"/>
      </w:r>
      <w:r>
        <w:t xml:space="preserve"> </w:t>
      </w:r>
      <w:r>
        <w:t xml:space="preserve">ཨ་ནྱ་སྨཻ། ཨ་ནྱཱབྷྱཱཾ།</w:t>
      </w:r>
      <w:r>
        <w:rPr>
          <w:rStyle w:val="FootnoteReference"/>
        </w:rPr>
        <w:footnoteReference w:id="967"/>
      </w:r>
      <w:r>
        <w:t xml:space="preserve"> </w:t>
      </w:r>
      <w:r>
        <w:t xml:space="preserve">ཨ་ནྱེ་བྷྱཿ། ཨ་ནྱ་སྨཱཏ། ཨ་ནྱ་བྷྱཱཾ། ཨ་ནྱ་བྷྱཿ། ཨ་ནྱ་སྱ། ཨ་ནྱ་ཡོཿ། ཨ་ནྱེ་ཥཱ་མ། ཨ་ནྱ་སྨིན། ཨ་ནྱེ་</w:t>
      </w:r>
      <w:r>
        <w:rPr>
          <w:rStyle w:val="FootnoteReference"/>
        </w:rPr>
        <w:footnoteReference w:id="968"/>
      </w:r>
      <w:r>
        <w:t xml:space="preserve">ཡོཿ། ཨ་ནྱ་ཥུ། བུད་མེད་ལ། ཨ་ནྱཱ། ཨ་ནྱེ། ཨ་ནྱཱཿ། ཨ་ནྱཱཾ། ཨ་ནྱེ། ཨ་ནྱཱཿ། ཨ་ནྱ་ཡཱ། ཨ་ནྱཱ་བྷྱཱཾ།</w:t>
      </w:r>
      <w:r>
        <w:rPr>
          <w:rStyle w:val="FootnoteReference"/>
        </w:rPr>
        <w:footnoteReference w:id="969"/>
      </w:r>
      <w:r>
        <w:t xml:space="preserve"> </w:t>
      </w:r>
      <w:r>
        <w:t xml:space="preserve">ཨ་ནྱཱ་བྷིཿ།</w:t>
      </w:r>
      <w:r>
        <w:rPr>
          <w:rStyle w:val="FootnoteReference"/>
        </w:rPr>
        <w:footnoteReference w:id="970"/>
      </w:r>
      <w:r>
        <w:t xml:space="preserve"> </w:t>
      </w:r>
      <w:r>
        <w:t xml:space="preserve">ཨ་ནྱ་སྱཻ། ཨཱ་</w:t>
      </w:r>
      <w:r>
        <w:rPr>
          <w:rStyle w:val="FootnoteReference"/>
        </w:rPr>
        <w:footnoteReference w:id="971"/>
      </w:r>
      <w:r>
        <w:t xml:space="preserve">ནྱཱ་བྷྱཱཾ། ཨ་ནྱཱ་བྷྱཿ། ཨཱ་ནྱཱ་</w:t>
      </w:r>
      <w:r>
        <w:rPr>
          <w:rStyle w:val="FootnoteReference"/>
        </w:rPr>
        <w:footnoteReference w:id="972"/>
      </w:r>
      <w:r>
        <w:t xml:space="preserve">སྱཿ། ཨ་ནྱཱ་བྷྱཱཾ། ཨ་ནྱ་</w:t>
      </w:r>
      <w:r>
        <w:rPr>
          <w:rStyle w:val="FootnoteReference"/>
        </w:rPr>
        <w:footnoteReference w:id="973"/>
      </w:r>
      <w:r>
        <w:t xml:space="preserve">བྷྱཿ། ཨ་ནྱ་སྱཿ།</w:t>
      </w:r>
      <w:r>
        <w:rPr>
          <w:rStyle w:val="FootnoteReference"/>
        </w:rPr>
        <w:footnoteReference w:id="974"/>
      </w:r>
      <w:r>
        <w:t xml:space="preserve"> </w:t>
      </w:r>
      <w:r>
        <w:t xml:space="preserve">ཨ་ནྱེ་</w:t>
      </w:r>
      <w:r>
        <w:rPr>
          <w:rStyle w:val="FootnoteReference"/>
        </w:rPr>
        <w:footnoteReference w:id="975"/>
      </w:r>
      <w:r>
        <w:t xml:space="preserve">ཡོཿ། ཨ་ནྱ་</w:t>
      </w:r>
      <w:r>
        <w:rPr>
          <w:rStyle w:val="FootnoteReference"/>
        </w:rPr>
        <w:footnoteReference w:id="976"/>
      </w:r>
      <w:r>
        <w:t xml:space="preserve">སཱཾ། ཨ་ནྱ་</w:t>
      </w:r>
      <w:r>
        <w:rPr>
          <w:rStyle w:val="FootnoteReference"/>
        </w:rPr>
        <w:footnoteReference w:id="977"/>
      </w:r>
      <w:r>
        <w:t xml:space="preserve">སྭཱཾ། ཨ་ནྱ་ཡོཿ། ཨ་ནྱཱ་སུ། མ་ནིང་ལ་ཌ་ཏ་ར་ལ་སོགས་པ་སྔ་མ་</w:t>
      </w:r>
      <w:r>
        <w:rPr>
          <w:rStyle w:val="FootnoteReference"/>
        </w:rPr>
        <w:footnoteReference w:id="978"/>
      </w:r>
      <w:r>
        <w:t xml:space="preserve">ལྔ་རྣམས་ལས་ཨེ་ཀ་ཏ་ར་མ་ཡིན་པ་ལས་ཏའོ་ཞེས་པ་སུ་ཨམ་དག་གི་ཏ་ཡིག་གོ། །​ཨ་ནྱཏ། ཨ་ནྱེ། ཨ་ནྱཱ་ནི། ཨ་ནྱཏ། ཨ་ནྱ། ཨ་ནྱཱ་ནི། ཊཱ་ལ་སོགས་པ་ལ་སྐྱེས་པ་བཞིན་ནོ། །​ཨཀ་ཙ། ཨ་ནྱ་ཀཿ། ཨ་ནྱ་ཀཽ །​ཨ་ནྱ་ཀེ། བུད་མེད་ལ། ཨ་ནྱ་ཀཱ། ཨ་ནྱ་ཀེ། ཨ་ནྱ་ཀཱཿ། མ་ནིང་ལ། ཨ་ནྱ་ཀཾ། ཨ་ནྱ་ཀེ། ཨ་ནྱ་ཀཱ་ནི། །​འདི་ལྟར། ཨ་ནྱ་ཏ་ར །</w:t>
      </w:r>
      <w:r>
        <w:rPr>
          <w:rStyle w:val="FootnoteReference"/>
        </w:rPr>
        <w:footnoteReference w:id="979"/>
      </w:r>
      <w:r>
        <w:t xml:space="preserve">​ ཨ་ནྱ་ཏ་རཽ། ཨ་ནྱ་ཏ་རེ། བུད་མེད་ལ། ཨ་ནྱ་ཏ་རཱ། ཨ་ནྱ་ཏ་རེ། ཨ་ནྱ་ཏ་རཱཿ། མ་ནིང་ལ། ཨ་ནྱ་ཏ་རཏ། ཨ་ནྱ་ཏ་རེ། ཨ་ནྱ་ཏ་རཱ་ཎི།</w:t>
      </w:r>
      <w:r>
        <w:rPr>
          <w:rStyle w:val="FootnoteReference"/>
        </w:rPr>
        <w:footnoteReference w:id="980"/>
      </w:r>
      <w:r>
        <w:t xml:space="preserve"> </w:t>
      </w:r>
      <w:r>
        <w:t xml:space="preserve">ཨཀ་ཙ། ཨ་ནྱ་ཏ་ར་ཀཿ། ཨ་ནྱ་ཏ་ར་ཀཽ །​ཨ་ནྱ་ཏ་རེ་</w:t>
      </w:r>
      <w:r>
        <w:rPr>
          <w:rStyle w:val="FootnoteReference"/>
        </w:rPr>
        <w:footnoteReference w:id="981"/>
      </w:r>
      <w:r>
        <w:t xml:space="preserve">ཀེ། བུད་མེད་ལ། ཨ་ནྱ་ཏ་ར་ཀཱ། ཨ་ནྱ་ཏ་ར་ཀེ། ཨ་ནྱ་ཏ་ར་ཀཱཿ། མ་ནིང་ལ། ཨ་ནྱ་ཏ་ར་ཀཾ།</w:t>
      </w:r>
      <w:r>
        <w:rPr>
          <w:rStyle w:val="FootnoteReference"/>
        </w:rPr>
        <w:footnoteReference w:id="982"/>
      </w:r>
      <w:r>
        <w:t xml:space="preserve"> </w:t>
      </w:r>
      <w:r>
        <w:t xml:space="preserve">ཨ་ནྱ་ཏ་ར་ཀེ། ཨ་ནྱ་ཏ་ར་ཀཱ་ཎི། ཏྭ་ཞེས་པ་འདིའི་སརྦ་བཞིན་ཏེ། ཏྭ། ཏྭཽ། ཏྭེ། བུད་མེད་ལ། ཏྭཱ། ཏྭེ། ཏྭཱཿ།</w:t>
      </w:r>
      <w:r>
        <w:rPr>
          <w:rStyle w:val="FootnoteReference"/>
        </w:rPr>
        <w:footnoteReference w:id="983"/>
      </w:r>
      <w:r>
        <w:t xml:space="preserve"> </w:t>
      </w:r>
      <w:r>
        <w:t xml:space="preserve">མ་ནིང་ལ། ཏྭཾ། ཏྭེ། ཏྭཱ་ནི། ཏྭད་ནི་དྲྀ་</w:t>
      </w:r>
      <w:r>
        <w:rPr>
          <w:rStyle w:val="FootnoteReference"/>
        </w:rPr>
        <w:footnoteReference w:id="984"/>
      </w:r>
      <w:r>
        <w:t xml:space="preserve">ཤ་དང་འདྲ་སྟེ། ཏྭད། ཏྭོ་</w:t>
      </w:r>
      <w:r>
        <w:rPr>
          <w:rStyle w:val="FootnoteReference"/>
        </w:rPr>
        <w:footnoteReference w:id="985"/>
      </w:r>
      <w:r>
        <w:t xml:space="preserve">དཽ། ཏྭ་དཿ།</w:t>
      </w:r>
      <w:r>
        <w:t xml:space="preserve"> </w:t>
      </w:r>
      <w:r>
        <w:rPr>
          <w:rStyle w:val="FootnoteReference"/>
        </w:rPr>
        <w:footnoteReference w:id="986"/>
      </w:r>
      <w:r>
        <w:t xml:space="preserve">ནེ་མ་ཞེས་པ་འདིའི་སརྦ་བཞིན་ཏེ། ནེ་མཿ། ནེ་མཽ། ནེ་མེ། བུད་མེད་ལ། ནེ་མཱ། ནེ་མེ། ནེ་མཱཿ། མ་ནིང་ལ། ནེ་མཾ། ནེ་མེ། ནེ་མཱ་ནི། ཨཀ་ཙ། ནེ་མ་ཀཿ། ནེ་མ་ཀཽ །​ནེ་མ་ཀེ། བུད་མེད་ལ། ནེ་མ་ཀཱ། ནེ་མ་ཀེ། ནེ་མ་ཀཱཿ། མ་ནིང་ལ། ནེ་མ་ཀཾ། ནེ་མ་ཀེ། ནེ་མ་ཀཱ་ནི། དེ་བཞིན་དུ། ས་མཿ། ས་མཽ། ས་མེ། བུད་མེད་ལ། ས་མཱ། ས་མེ། ས་མཱཿ། མ་ནིང་ལ། ས་མཾ།</w:t>
      </w:r>
      <w:r>
        <w:rPr>
          <w:rStyle w:val="FootnoteReference"/>
        </w:rPr>
        <w:footnoteReference w:id="987"/>
      </w:r>
      <w:r>
        <w:t xml:space="preserve"> </w:t>
      </w:r>
      <w:r>
        <w:t xml:space="preserve">ས་མེ། ས་མཱ་ནི། ཨཀ་ཙ་སྟེ། ས་མ་ཀཿ། ས་མ་ཀཽ །​ས་མ་ཀཻ །​</w:t>
      </w:r>
      <w:r>
        <w:rPr>
          <w:rStyle w:val="FootnoteReference"/>
        </w:rPr>
        <w:footnoteReference w:id="988"/>
      </w:r>
      <w:r>
        <w:t xml:space="preserve">བུད་མེད་ལ། ས་མ་ཀཱ། ས་མ་ཀེ། ས་མ་ཀཱཿ། མ་ནིང་ལ། ས་མ་ཀཾ། སམ་</w:t>
      </w:r>
      <w:r>
        <w:rPr>
          <w:rStyle w:val="FootnoteReference"/>
        </w:rPr>
        <w:footnoteReference w:id="989"/>
      </w:r>
      <w:r>
        <w:t xml:space="preserve">ཀེ། ས་མ་ཀཱ་ནི། དེ་བཞིན་དུ། སི་མ། སི་མཽ། སཱི་</w:t>
      </w:r>
      <w:r>
        <w:rPr>
          <w:rStyle w:val="FootnoteReference"/>
        </w:rPr>
        <w:footnoteReference w:id="990"/>
      </w:r>
      <w:r>
        <w:t xml:space="preserve">མེ། བུད་མེད་ལ། སི་མཱ། སི་མེ། སི་མཱཿ། མ་ནིང་ལ། སི་མཾ། སི་མེ། སི་མཱ་ནི། ཨཀ་ཙ་སྟེ། སི་མ་ཀཿ། ས་མ་ཀཽ །​སི་མ་ཀེ། བུད་མེད་ལ། སི་མ་ཀཱ། སི་མ་ཀེ། ས་མ་ཀ །​སི་མ་</w:t>
      </w:r>
      <w:r>
        <w:rPr>
          <w:rStyle w:val="FootnoteReference"/>
        </w:rPr>
        <w:footnoteReference w:id="991"/>
      </w:r>
      <w:r>
        <w:t xml:space="preserve">ཀཱཿ།</w:t>
      </w:r>
      <w:r>
        <w:t xml:space="preserve"> </w:t>
      </w:r>
      <w:r>
        <w:rPr>
          <w:rStyle w:val="FootnoteReference"/>
        </w:rPr>
        <w:footnoteReference w:id="992"/>
      </w:r>
      <w:r>
        <w:t xml:space="preserve">མ་ནིང་ལ། སི་མ་ཀཱཾ།</w:t>
      </w:r>
      <w:r>
        <w:rPr>
          <w:rStyle w:val="FootnoteReference"/>
        </w:rPr>
        <w:footnoteReference w:id="993"/>
      </w:r>
      <w:r>
        <w:t xml:space="preserve"> </w:t>
      </w:r>
      <w:r>
        <w:t xml:space="preserve">སི་མ་ཀེ། ས་མ་ཀཱ་ནི། འདི་རྣམས་སྔ་མ་བཞིན་ནོ། །​པཱུརྦ་</w:t>
      </w:r>
      <w:r>
        <w:rPr>
          <w:rStyle w:val="FootnoteReference"/>
        </w:rPr>
        <w:footnoteReference w:id="994"/>
      </w:r>
      <w:r>
        <w:t xml:space="preserve">ཞེས་པ་འདིའི།</w:t>
      </w:r>
      <w:r>
        <w:rPr>
          <w:rStyle w:val="FootnoteReference"/>
        </w:rPr>
        <w:footnoteReference w:id="995"/>
      </w:r>
      <w:r>
        <w:t xml:space="preserve"> </w:t>
      </w:r>
      <w:r>
        <w:t xml:space="preserve">པཱུརྦ་ལ་སོགས་པ་དགུ་རྣམས་ལས་སྨཱཏ་སྨིན་དག་ཀྱང་ངོ་ཞེས་པ་ཤཱི་</w:t>
      </w:r>
      <w:r>
        <w:rPr>
          <w:rStyle w:val="FootnoteReference"/>
        </w:rPr>
        <w:footnoteReference w:id="996"/>
      </w:r>
      <w:r>
        <w:t xml:space="preserve">དང་། སྨཱཏ་དང་། སྨིན་རྣམས་ཡང་ན་འགྱུར་རོ། །​དོན་གཞན་ནི་བརྗོད་ཟིན་ཏོ། །​པཱུརྦཿ། པཱུརྦཽ། པཱུརྦེ། པཱུརྦཱཿ།</w:t>
      </w:r>
      <w:r>
        <w:rPr>
          <w:rStyle w:val="FootnoteReference"/>
        </w:rPr>
        <w:footnoteReference w:id="997"/>
      </w:r>
      <w:r>
        <w:t xml:space="preserve"> </w:t>
      </w:r>
      <w:r>
        <w:t xml:space="preserve">པཱུརྦཱཾ། པཱུཔཽ། པཱུརྦཱན།</w:t>
      </w:r>
      <w:r>
        <w:rPr>
          <w:rStyle w:val="FootnoteReference"/>
        </w:rPr>
        <w:footnoteReference w:id="998"/>
      </w:r>
      <w:r>
        <w:t xml:space="preserve"> </w:t>
      </w:r>
      <w:r>
        <w:t xml:space="preserve">པཱུརྦ་ཎ། པཱུརྦ་</w:t>
      </w:r>
      <w:r>
        <w:rPr>
          <w:rStyle w:val="FootnoteReference"/>
        </w:rPr>
        <w:footnoteReference w:id="999"/>
      </w:r>
      <w:r>
        <w:t xml:space="preserve">བྷྱཱཾ། པཱུརྦཻཿ། པུརྦསྨཻ། པཱུརྦ་བྷྱཱཾ། པཱུརྦེ་བྷྱཿ།</w:t>
      </w:r>
      <w:r>
        <w:rPr>
          <w:rStyle w:val="FootnoteReference"/>
        </w:rPr>
        <w:footnoteReference w:id="1000"/>
      </w:r>
      <w:r>
        <w:t xml:space="preserve"> </w:t>
      </w:r>
      <w:r>
        <w:t xml:space="preserve">པཱུརྦ་སྨཱཏ། པཱུརྦཱ་བཱཏ།</w:t>
      </w:r>
      <w:r>
        <w:rPr>
          <w:rStyle w:val="FootnoteReference"/>
        </w:rPr>
        <w:footnoteReference w:id="1001"/>
      </w:r>
      <w:r>
        <w:t xml:space="preserve"> </w:t>
      </w:r>
      <w:r>
        <w:t xml:space="preserve">པཱུརྦཱ་བྷྱཱཾ། པཱུརྦབྷྱཿ།</w:t>
      </w:r>
      <w:r>
        <w:rPr>
          <w:rStyle w:val="FootnoteReference"/>
        </w:rPr>
        <w:footnoteReference w:id="1002"/>
      </w:r>
      <w:r>
        <w:t xml:space="preserve"> </w:t>
      </w:r>
      <w:r>
        <w:t xml:space="preserve">པཱུརྦ་སྱ། པཱུརྦ་ཡོཿ། པཱུརྦེ་ཥཱཾ། པཱུརྦ་སྨིན། པཱུརྦེ། པཱུརྦ་ཡོཿ། པཱུརྦེ་ཥུ། བུད་མེད་ལ། པཱུརྦཱ། པཱུརྦེ། པཱུརྦཱཿ། པཱུརྦཾ། པཱུརྦེ། པཱུརྦཱཿ། པཱུརྦ་ཡ། པཱུརྦཱ་བྷྱཱཾ། པུརྦཱ་བྷིཿ། པཱརྦ་སྱཻ། པཱུརྦཱ་བྷྱཱཾ། པཱུརྦ་</w:t>
      </w:r>
      <w:r>
        <w:rPr>
          <w:rStyle w:val="FootnoteReference"/>
        </w:rPr>
        <w:footnoteReference w:id="1003"/>
      </w:r>
      <w:r>
        <w:t xml:space="preserve">བྷྱཿ། པཱུརྦ་སྱ། པཱུརྦཱ་བྷྱཱཾ། པཱུརྦ་</w:t>
      </w:r>
      <w:r>
        <w:rPr>
          <w:rStyle w:val="FootnoteReference"/>
        </w:rPr>
        <w:footnoteReference w:id="1004"/>
      </w:r>
      <w:r>
        <w:t xml:space="preserve">བྷྱཿ། པཱུརྦ་སྱ། པཱུརྦ་ཡོཿ། པཱུརྦ་</w:t>
      </w:r>
      <w:r>
        <w:rPr>
          <w:rStyle w:val="FootnoteReference"/>
        </w:rPr>
        <w:footnoteReference w:id="1005"/>
      </w:r>
      <w:r>
        <w:t xml:space="preserve">སཱཾ། པཱུརྦ་སྱཱཾ། པཱུརྦ་ཡོཿ། པཱུརྦ་</w:t>
      </w:r>
      <w:r>
        <w:rPr>
          <w:rStyle w:val="FootnoteReference"/>
        </w:rPr>
        <w:footnoteReference w:id="1006"/>
      </w:r>
      <w:r>
        <w:t xml:space="preserve">སུ། མ་ནིང་ལ། པཱུརྦཾ། པཱུརྦེ། པཱུརྦཱ་ཎི། ཊཱ་ལ་སོགས་པ་ལ་སྐྱེས་པ་བཞིན་ནོ། །​ཨཀ་ཙ་སྟེ། པཱུརྦ་ཀཿ། པཱུརྦ་ཀཽ །​པཱུརྦ་ཀེ།</w:t>
      </w:r>
      <w:r>
        <w:rPr>
          <w:rStyle w:val="FootnoteReference"/>
        </w:rPr>
        <w:footnoteReference w:id="1007"/>
      </w:r>
      <w:r>
        <w:t xml:space="preserve"> </w:t>
      </w:r>
      <w:r>
        <w:t xml:space="preserve">བུད་མེད་ལ། པཱུརྦ་ཀཱཿ། པཱུརྦ་ཀེ། པཱུརྦ་ཀཱཿ། མ་ནིང་ལ། པཱུརྦ་ཀཾ། པུརྦ་ཀེ། པཱུརྦ་ཀཱ་ཎི། འདི་ལྟར། པ་རཿ། པ་རཽ། པ་རེ། བུད་མེད་ལ། པ་རཱ། པ་རེ། པ་རཱཿ། མ་ནིང་ལ། པ་རཾ། པ་རེ། པ་རཱ་ཎི། འདི་ལྟར། ཨ་ཝ་</w:t>
      </w:r>
      <w:r>
        <w:rPr>
          <w:rStyle w:val="FootnoteReference"/>
        </w:rPr>
        <w:footnoteReference w:id="1008"/>
      </w:r>
      <w:r>
        <w:t xml:space="preserve">རཿ། ཨ་ཝ་</w:t>
      </w:r>
      <w:r>
        <w:rPr>
          <w:rStyle w:val="FootnoteReference"/>
        </w:rPr>
        <w:footnoteReference w:id="1009"/>
      </w:r>
      <w:r>
        <w:t xml:space="preserve">རཽ། ཨ་ཝ་</w:t>
      </w:r>
      <w:r>
        <w:rPr>
          <w:rStyle w:val="FootnoteReference"/>
        </w:rPr>
        <w:footnoteReference w:id="1010"/>
      </w:r>
      <w:r>
        <w:t xml:space="preserve">རེ། བུད་མེད་ལ། ཨ་ཝ་</w:t>
      </w:r>
      <w:r>
        <w:rPr>
          <w:rStyle w:val="FootnoteReference"/>
        </w:rPr>
        <w:footnoteReference w:id="1011"/>
      </w:r>
      <w:r>
        <w:t xml:space="preserve">རཱ། ཨ་ཝ་</w:t>
      </w:r>
      <w:r>
        <w:rPr>
          <w:rStyle w:val="FootnoteReference"/>
        </w:rPr>
        <w:footnoteReference w:id="1012"/>
      </w:r>
      <w:r>
        <w:t xml:space="preserve">རེ།</w:t>
      </w:r>
      <w:r>
        <w:t xml:space="preserve"> </w:t>
      </w:r>
      <w:r>
        <w:rPr>
          <w:rStyle w:val="FootnoteReference"/>
        </w:rPr>
        <w:footnoteReference w:id="1013"/>
      </w:r>
      <w:r>
        <w:t xml:space="preserve">ཨ་ཝ་</w:t>
      </w:r>
      <w:r>
        <w:rPr>
          <w:rStyle w:val="FootnoteReference"/>
        </w:rPr>
        <w:footnoteReference w:id="1014"/>
      </w:r>
      <w:r>
        <w:t xml:space="preserve">རཱཿ། མ་ནིང་ལ། ཨ་ཝ་རཱཾ།</w:t>
      </w:r>
      <w:r>
        <w:t xml:space="preserve"> </w:t>
      </w:r>
      <w:r>
        <w:rPr>
          <w:rStyle w:val="FootnoteReference"/>
        </w:rPr>
        <w:footnoteReference w:id="1015"/>
      </w:r>
      <w:r>
        <w:t xml:space="preserve">ཨ་ཝ་</w:t>
      </w:r>
      <w:r>
        <w:rPr>
          <w:rStyle w:val="FootnoteReference"/>
        </w:rPr>
        <w:footnoteReference w:id="1016"/>
      </w:r>
      <w:r>
        <w:t xml:space="preserve">རེ། ཨ་ཝ་</w:t>
      </w:r>
      <w:r>
        <w:rPr>
          <w:rStyle w:val="FootnoteReference"/>
        </w:rPr>
        <w:footnoteReference w:id="1017"/>
      </w:r>
      <w:r>
        <w:t xml:space="preserve">རཱ་ཎི། འདི་ལྟར། དཀྵི་ཎཿ། དཀྵི་ནཽ།</w:t>
      </w:r>
      <w:r>
        <w:rPr>
          <w:rStyle w:val="FootnoteReference"/>
        </w:rPr>
        <w:footnoteReference w:id="1018"/>
      </w:r>
      <w:r>
        <w:t xml:space="preserve"> </w:t>
      </w:r>
      <w:r>
        <w:t xml:space="preserve">དཀྵི་ཎེ། བུད་མེད་ལ། དཀྵི་ཎཱཿ།</w:t>
      </w:r>
      <w:r>
        <w:t xml:space="preserve"> </w:t>
      </w:r>
      <w:r>
        <w:rPr>
          <w:rStyle w:val="FootnoteReference"/>
        </w:rPr>
        <w:footnoteReference w:id="1019"/>
      </w:r>
      <w:r>
        <w:t xml:space="preserve">དཀྵི་ཎེ། དཀྵི་ཎཱཿ། མ་ནིང་ལ། དཀྵི་ཎཾ། དཀྵི་ཎེ། དཀྵི་ཎཱ་ནི། འདི་ལྟར། ཨུཏྟ་ར། ཨུཏྟ་རཽ། ཨུཏྟ་རེ། བུད་མེད་ལ། ཨུཏྟ་རཱཿ། ཨུཏྟ་རེ། ཨུཏྟ་རཱཿ། མ་ནིང་ལ། ཨུཏྟ་རཾ། ཨུཏྟ་རེ། ཨུཏྟ་རཱ་ཎི། འདི་ལྟར། ཨ་པ་རཿ། ཨ་པ་རཽ། ཨ་པ་རེ། བུད་མེད་ལ། ཨ་པ་རཱ། ཨ་པ་རེ། ཨ་པ་རཱཿ། མ་ནིང་ལ། ས་པ་རཾ། ཨ་པ་རེ། ཨ་པ་རཱ་ཎི། འདི་ལྟར། ཨ་དྷ་རཿ། ཨ་དྷ་རཽ། ཨ་དྷ་རེ། བུད་མེད་ལ། ཨ་དྷ་རཱ། ཨ་དྷ་རེ། ཨ་དྷ་རཱཿ། མ་ནིང་ལ། ཨ་དྷ་རཾ། ཨ་དྷ་རེ། ཨ་དྷ་རཱ་ཎི། འདི་ལྟར། སྭཿ། སྭཽ། སྭེ། བུད་མེད་ལ། སྭཱ། སྭེ། སྭཱཿ། མ་ནིང་ལ། སྭཾ། སྭེ། སྭཱ་ནི། འདི་ལྟར། ཨནྟ་རཿ། ཨནྟ་རཽ། ཨནྟ་རེ། བུད་མེད་ལ། ཨནྟ་རཱ། ཨནྟ་རེ། ཨནྟ་རཱཿ། མ་ནིང་ལ། ཨནྟ་རཾ། ཨནྟ་རེ། ཨནྟ་རཱ་ཎི། འདི་རྣམས་ནི། པཱུརྦ་ལ་སོགས་པ་རྣམས་སོ། །​ཏྱད་ཅེས་པ་འདིའི། ཏྱད་རྣམས་ཀྱི་ཏྱས་ལ་སོགས་པ་རྣམས་ལའང་དྭིའི་བར་གྱི་ཨའོ་ཞེས་པ་ཨ་ཡིག་གོ། །​ཨཏའི་ཨཏ་ཨེང་ལའོ་ཞེས་པ་ཕ་རོལ་གྱི་གཟུགས་སོ། །​ཏའི་ས་སུ་ལའོ་ཞེས་པ་ས་ཡིག་གོ། །​རྣམ་པར་གཅད་པའོ།</w:t>
      </w:r>
      <w:r>
        <w:rPr>
          <w:rStyle w:val="FootnoteReference"/>
        </w:rPr>
        <w:footnoteReference w:id="1020"/>
      </w:r>
      <w:r>
        <w:t xml:space="preserve"> །​ཛས་ཤཱིའོ།</w:t>
      </w:r>
      <w:r>
        <w:rPr>
          <w:rStyle w:val="FootnoteReference"/>
        </w:rPr>
        <w:footnoteReference w:id="1021"/>
      </w:r>
      <w:r>
        <w:t xml:space="preserve"> །​ཨ་ལས་ཨཏ་ཨེངའོ། །​ཨམ་ལ་</w:t>
      </w:r>
      <w:r>
        <w:rPr>
          <w:rStyle w:val="FootnoteReference"/>
        </w:rPr>
        <w:footnoteReference w:id="1022"/>
      </w:r>
      <w:r>
        <w:t xml:space="preserve">སྔ་མ་ལའོ།</w:t>
      </w:r>
      <w:r>
        <w:rPr>
          <w:rStyle w:val="FootnoteReference"/>
        </w:rPr>
        <w:footnoteReference w:id="1023"/>
      </w:r>
      <w:r>
        <w:t xml:space="preserve"> །​དང་པོ་དག་གི་ཨ་ཙ་ལའོ། །​དེ་ལས་ཤས་ཀྱི་ན་སྐྱེས་པ་ལའོ། །​ཊཱ་</w:t>
      </w:r>
      <w:r>
        <w:rPr>
          <w:rStyle w:val="FootnoteReference"/>
        </w:rPr>
        <w:footnoteReference w:id="1024"/>
      </w:r>
      <w:r>
        <w:t xml:space="preserve">ངས་དག་གི་ཨི་ན་སྱ་དག་གོ། །​ཨ་ལས་ཨཏ་ཨེངའོ། །​སུཔ་ལའོ། །​ཨཏ་ལས་བྷིསའི་ཨཻསྲའོ། །​ཨེ་ཙ་ལའོ། །​སཪྺ་</w:t>
      </w:r>
      <w:r>
        <w:rPr>
          <w:rStyle w:val="FootnoteReference"/>
        </w:rPr>
        <w:footnoteReference w:id="1025"/>
      </w:r>
      <w:r>
        <w:t xml:space="preserve">ལ་སོགས་པ་རྣམས་ལས་སྨཻ་སྨཱཏ་དག་གོ། །​མང་པོ་རྣམས་ལ་ཛྷལ་ལ་ཨེཏའོ། །​ཨོས་ལའོ། །​ཨེཙའི་ཨཡ་ཨཝ་ཨཱ་ཡ་ཨཱཝའོ། །​ཨ་ལས་ཨཱ་མའི་སཱ་མའོ། །​ངིའི་སྨིནའོ།</w:t>
      </w:r>
      <w:r>
        <w:rPr>
          <w:rStyle w:val="FootnoteReference"/>
        </w:rPr>
        <w:footnoteReference w:id="1026"/>
      </w:r>
      <w:r>
        <w:t xml:space="preserve"> །​ཀུ་ལས་ཀྱང་ཞེས་ཀའོ། །​རྣམ་པར་གཅད་པའོ།</w:t>
      </w:r>
      <w:r>
        <w:rPr>
          <w:rStyle w:val="FootnoteReference"/>
        </w:rPr>
        <w:footnoteReference w:id="1027"/>
      </w:r>
      <w:r>
        <w:t xml:space="preserve"> །​ཏྱཿ།</w:t>
      </w:r>
      <w:r>
        <w:rPr>
          <w:rStyle w:val="FootnoteReference"/>
        </w:rPr>
        <w:footnoteReference w:id="1028"/>
      </w:r>
      <w:r>
        <w:t xml:space="preserve"> </w:t>
      </w:r>
      <w:r>
        <w:t xml:space="preserve">ཏྱཽ། ཏྱེ། ཏྱཾ། ཏྱཽ། ཏྱཱན། ཏྱེན། ཏྱ་</w:t>
      </w:r>
      <w:r>
        <w:rPr>
          <w:rStyle w:val="FootnoteReference"/>
        </w:rPr>
        <w:footnoteReference w:id="1029"/>
      </w:r>
      <w:r>
        <w:t xml:space="preserve">བྷྱཱཾ། ཏྱཻཿ། ཏྱ་སྨཻ། ཏྱཱ་བྷྱཱཾ། ཏྱེ་བྷྱཿ། ཏྱ་སྨཱཏ། ཏྱེ་</w:t>
      </w:r>
      <w:r>
        <w:rPr>
          <w:rStyle w:val="FootnoteReference"/>
        </w:rPr>
        <w:footnoteReference w:id="1030"/>
      </w:r>
      <w:r>
        <w:t xml:space="preserve">བྷྱཱཾ། ཏྱེ་བྷྱཿ། ཏྱ་སྱ། ཏྱ་ཡོཿ། ཏྱཥཱཾ།</w:t>
      </w:r>
      <w:r>
        <w:rPr>
          <w:rStyle w:val="FootnoteReference"/>
        </w:rPr>
        <w:footnoteReference w:id="1031"/>
      </w:r>
      <w:r>
        <w:t xml:space="preserve"> </w:t>
      </w:r>
      <w:r>
        <w:t xml:space="preserve">ཏྱ་སྨིན། ཏྱ་ཡོཿ། ཏྱེ་ཥཱ། བུད་མེད་ལ་ཏྱད་རྣམས་ཀྱི་ཏས་ལ་སོགས་པ་རྣམས་ལའང་དྭིའི་བར་གྱི་ཨའོ། །​ཨཏའི་ཨཏ་ཨེང་ལའོ།</w:t>
      </w:r>
      <w:r>
        <w:rPr>
          <w:rStyle w:val="FootnoteReference"/>
        </w:rPr>
        <w:footnoteReference w:id="1032"/>
      </w:r>
      <w:r>
        <w:t xml:space="preserve"> །​ཨཛ་ལ་སོགས་པ་ཨཏ་ལས་ཤེས་པ་ཌཱཔའོ། །​ཏྱཱ་</w:t>
      </w:r>
      <w:r>
        <w:rPr>
          <w:rStyle w:val="FootnoteReference"/>
        </w:rPr>
        <w:footnoteReference w:id="1033"/>
      </w:r>
      <w:r>
        <w:t xml:space="preserve">ཞེས་པ་འདིའི་དཱི་ཨཱཔ་</w:t>
      </w:r>
      <w:r>
        <w:rPr>
          <w:rStyle w:val="FootnoteReference"/>
        </w:rPr>
        <w:footnoteReference w:id="1034"/>
      </w:r>
      <w:r>
        <w:t xml:space="preserve">ལི་རིང་པོ་ལས་སོ་ཞེས་པ་སུ་དབྱིའོ། །​ཨཱ་པ་ལས་ཨཽ་ཏའི་ཤཱིའོ།</w:t>
      </w:r>
      <w:r>
        <w:rPr>
          <w:rStyle w:val="FootnoteReference"/>
        </w:rPr>
        <w:footnoteReference w:id="1035"/>
      </w:r>
      <w:r>
        <w:t xml:space="preserve"> །​ཨ་ལས་ཨཱཏ་ཨེངའོ། །​དང་པོ་དག་གི་ཨ་ཙ་ལའོ། །​ཨམ་ལ་</w:t>
      </w:r>
      <w:r>
        <w:rPr>
          <w:rStyle w:val="FootnoteReference"/>
        </w:rPr>
        <w:footnoteReference w:id="1036"/>
      </w:r>
      <w:r>
        <w:t xml:space="preserve">སྔ་མའོ། །​ཨཱཔའི་ཊཱ་ལའང་ངོ། །​ཨེ་ཙའི་</w:t>
      </w:r>
      <w:r>
        <w:rPr>
          <w:rStyle w:val="FootnoteReference"/>
        </w:rPr>
        <w:footnoteReference w:id="1037"/>
      </w:r>
      <w:r>
        <w:t xml:space="preserve">ཨཡ་ཨཝ་ཨཱཡ་ཨཱཝའོ། །​སྨཻ་ལྡན་པ་སྱཱཊ་</w:t>
      </w:r>
      <w:r>
        <w:rPr>
          <w:rStyle w:val="FootnoteReference"/>
        </w:rPr>
        <w:footnoteReference w:id="1038"/>
      </w:r>
      <w:r>
        <w:t xml:space="preserve">ཨཏའང་ངོ། །​ཨེ་ཙ་ལའོ། །​ཨཀའི་རིང་པོ་ཨཀ་ལའོ། །​ཨ་ལས་ཨཱམའི་སཱ་མའོ། །​ངིའི་ཨཱམ་</w:t>
      </w:r>
      <w:r>
        <w:rPr>
          <w:rStyle w:val="FootnoteReference"/>
        </w:rPr>
        <w:footnoteReference w:id="1039"/>
      </w:r>
      <w:r>
        <w:t xml:space="preserve">དེ་ལའོ། །​ཨཀའི་རིང་པོ་ཨཀ་ལའོ། །​རྣམ་པར་གཅད་པའོ།</w:t>
      </w:r>
      <w:r>
        <w:rPr>
          <w:rStyle w:val="FootnoteReference"/>
        </w:rPr>
        <w:footnoteReference w:id="1040"/>
      </w:r>
      <w:r>
        <w:t xml:space="preserve"> །​ཏྱཱ། ཏྱེ།</w:t>
      </w:r>
      <w:r>
        <w:rPr>
          <w:rStyle w:val="FootnoteReference"/>
        </w:rPr>
        <w:footnoteReference w:id="1041"/>
      </w:r>
      <w:r>
        <w:t xml:space="preserve"> </w:t>
      </w:r>
      <w:r>
        <w:t xml:space="preserve">ཏྱཱཿ། ཏྱཱཾ།</w:t>
      </w:r>
      <w:r>
        <w:rPr>
          <w:rStyle w:val="FootnoteReference"/>
        </w:rPr>
        <w:footnoteReference w:id="1042"/>
      </w:r>
      <w:r>
        <w:t xml:space="preserve"> </w:t>
      </w:r>
      <w:r>
        <w:t xml:space="preserve">ཏྱེ། ཏྱཱཿ། ཏྱ་ཡཱ། ཏྱཱ་བྷྱཱཾ། ཏྱཱ་བྷིཿ། ཏྱ་སྱཻ། ཏྱཱ་བྷྱཱཾ། ཏྱཱ་བྷྱཿ། ཏྱེ་</w:t>
      </w:r>
      <w:r>
        <w:rPr>
          <w:rStyle w:val="FootnoteReference"/>
        </w:rPr>
        <w:footnoteReference w:id="1043"/>
      </w:r>
      <w:r>
        <w:t xml:space="preserve">སྱཱཿ། ཏྱཱ་བྷྱཱཾ། ཏྱཱ་བྷྱཿ། ཏྱ་སྱཱཿ། ཏྱ་ཡོཿ། ཏྱཱ་སཱཾ། ཏྱ་སྱཱཾ། ཏྱ་ཡེཿ། ཏྱཱསུ། མ་ནིང་ལ་ཏྱཏ་</w:t>
      </w:r>
      <w:r>
        <w:rPr>
          <w:rStyle w:val="FootnoteReference"/>
        </w:rPr>
        <w:footnoteReference w:id="1044"/>
      </w:r>
      <w:r>
        <w:t xml:space="preserve">ཅེས་པ་འདིའི་ཏྱཏ་</w:t>
      </w:r>
      <w:r>
        <w:rPr>
          <w:rStyle w:val="FootnoteReference"/>
        </w:rPr>
        <w:footnoteReference w:id="1045"/>
      </w:r>
      <w:r>
        <w:t xml:space="preserve">རྣམས་ཀྱི་ཏས་ལ་སོགས་པ་ལའང་དྭིའི་བར་གྱི་ཨའོ། །​སུ་ཨམ་དག་གི་མ་ནིང་ལས་སོ། །​ཕྱིས་པ་མིན་པ་ལ་ཞེས་པའི་ཚིག་ལས་ཏྱཏ་</w:t>
      </w:r>
      <w:r>
        <w:rPr>
          <w:rStyle w:val="FootnoteReference"/>
        </w:rPr>
        <w:footnoteReference w:id="1046"/>
      </w:r>
      <w:r>
        <w:t xml:space="preserve">ལ་སོགས་པ་ལ་ཨ་ཉིད་མེད་དོ། །​རྫོགས་པ་ལ་ཡང་ནའོ། །​མ་ནིང་ལས་སོ། །​ཨ་ལ་ས་ཨཱཏ་ཨེངའོ། །​ཛས་ཤས་དག་གི་ཤིའོ། །​ཡམ་མིན་པའི་ཤི་ལའོ།</w:t>
      </w:r>
      <w:r>
        <w:rPr>
          <w:rStyle w:val="FootnoteReference"/>
        </w:rPr>
        <w:footnoteReference w:id="1047"/>
      </w:r>
      <w:r>
        <w:t xml:space="preserve"> །​ཤི་སུཊ་ལའོ། །​གསུམ་པ་ལ་སོགས་པ་ལ་སྐྱེས་པ་དང་མཚུངས་སོ། །​ཏྱད། ཏྱཏ།</w:t>
      </w:r>
      <w:r>
        <w:rPr>
          <w:rStyle w:val="FootnoteReference"/>
        </w:rPr>
        <w:footnoteReference w:id="1048"/>
      </w:r>
      <w:r>
        <w:t xml:space="preserve"> </w:t>
      </w:r>
      <w:r>
        <w:t xml:space="preserve">ཏྱེ། ཏྱཱ་ནི། ཏྱད། ཏྱཏ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ཏྱེ། ཏྱཱ་ནི། ཊཱ་ལ་སོགས་པ་ལ་སྐྱེས་པ་བཞིན་ནོ། །​</w:t>
      </w:r>
      <w:r>
        <w:rPr>
          <w:rStyle w:val="FootnoteReference"/>
        </w:rPr>
        <w:footnoteReference w:id="1050"/>
      </w:r>
      <w:r>
        <w:t xml:space="preserve">འདི་ལྟར། སཿ། ཏཽ། ཏེ། ཏཾ། ཏཽ། ཏཱན། ཏེ་ན། ཏཱ་བྷྱཱཾ།</w:t>
      </w:r>
      <w:r>
        <w:rPr>
          <w:rStyle w:val="FootnoteReference"/>
        </w:rPr>
        <w:footnoteReference w:id="1051"/>
      </w:r>
      <w:r>
        <w:t xml:space="preserve"> </w:t>
      </w:r>
      <w:r>
        <w:t xml:space="preserve">ཏཻཿ། ཏསྨཻ། ཏཱ་བྷྱཱཾ།</w:t>
      </w:r>
      <w:r>
        <w:rPr>
          <w:rStyle w:val="FootnoteReference"/>
        </w:rPr>
        <w:footnoteReference w:id="1052"/>
      </w:r>
      <w:r>
        <w:t xml:space="preserve"> </w:t>
      </w:r>
      <w:r>
        <w:t xml:space="preserve">ཏེ་བྷྱཿ། ཏསྨཱཏ། ཏཱ་བྷྱཱཾ། ཏེ་བྷྱཿ། ཏ་སྱ།</w:t>
      </w:r>
      <w:r>
        <w:t xml:space="preserve"> </w:t>
      </w:r>
      <w:r>
        <w:rPr>
          <w:rStyle w:val="FootnoteReference"/>
        </w:rPr>
        <w:footnoteReference w:id="1053"/>
      </w:r>
      <w:r>
        <w:t xml:space="preserve">ཏ་ཡོཿ། ཏེ་ཥཱཾ། ཏ་སྨིན། ཏ་ཡོཿ། ཏེ་ཥུ། བུད་མེད་ལ། སཱ། ཏེ། ཏཱཿ། ཏཱཾ། ཏེ། ཏཱཿ། མ་ནིང་ལ། ཏད། ཏེ། ཏཱ་ནི།</w:t>
      </w:r>
      <w:r>
        <w:rPr>
          <w:rStyle w:val="FootnoteReference"/>
        </w:rPr>
        <w:footnoteReference w:id="1054"/>
      </w:r>
      <w:r>
        <w:t xml:space="preserve"> </w:t>
      </w:r>
      <w:r>
        <w:t xml:space="preserve">ཊཱ་ལ་སོགས་པ་ལ་སྐྱེས་པ་བཞིན་ནོ། །​འདི་ལྟར། ཡཿ། ཡཽ། ཡེ། ཡཾ། ཡཽ། ཡེ།</w:t>
      </w:r>
      <w:r>
        <w:rPr>
          <w:rStyle w:val="FootnoteReference"/>
        </w:rPr>
        <w:footnoteReference w:id="1055"/>
      </w:r>
      <w:r>
        <w:t xml:space="preserve"> </w:t>
      </w:r>
      <w:r>
        <w:t xml:space="preserve">ཡེ་ན། ཡཱ་བྷྱཱཾ། ཡཻཿ། ཡསྨཻ། ཡཱ་བྷྱཱཾ། ཡེ་བྷྱཿ། ཡསྨཱད།</w:t>
      </w:r>
      <w:r>
        <w:rPr>
          <w:rStyle w:val="FootnoteReference"/>
        </w:rPr>
        <w:footnoteReference w:id="1056"/>
      </w:r>
      <w:r>
        <w:t xml:space="preserve"> </w:t>
      </w:r>
      <w:r>
        <w:t xml:space="preserve">ཡཱ་བྷྱཱཾ། ཡེ་བྷྱཿ། ཡ་སྱ། ཡ་ཡོཿ། ཡེ་ཥཱཾ། ཡ་སྨིན། ཡ་ཡོཿ། ཡེ་ཥུ། བུད་མེད་ལ། ཡཱ། ཡེ། ཡཱཿ། ཡཱཾ། ཡེ། ཡཱཿ། མ་ནིང་ལ། ཡཏ། ཡེ། ཡཱ་ནི། ཡཏ། ཡེ། ཡཱ་ནི། ཊཱ་ལ་སོགས་པ་ལ་སྐྱེས་པ་བཞིན་ནོ། །​འདི་ལྟར། ཨེ་ཏད་ཅེས་པ་འདིའི་སྔ་མ་བཞིན། ཨེ་ཥཿ། ཨེ་ཏོ།</w:t>
      </w:r>
      <w:r>
        <w:rPr>
          <w:rStyle w:val="FootnoteReference"/>
        </w:rPr>
        <w:footnoteReference w:id="1057"/>
      </w:r>
      <w:r>
        <w:t xml:space="preserve"> </w:t>
      </w:r>
      <w:r>
        <w:t xml:space="preserve">ཨེ་ཏེ། ཨེ་ཏམ།</w:t>
      </w:r>
      <w:r>
        <w:rPr>
          <w:rStyle w:val="FootnoteReference"/>
        </w:rPr>
        <w:footnoteReference w:id="1058"/>
      </w:r>
      <w:r>
        <w:t xml:space="preserve"> </w:t>
      </w:r>
      <w:r>
        <w:t xml:space="preserve">ཨེ་ཏཽ། ཨེ་ཏཱན། ཨེ་ཏེ་ན། ཨེ་ཏཱ་བྷྱཱཾ། ཨེ་ཏཻཿ། ཨེ་ཏསྨཻ། ཨེ་ཏཱ་བྷྱཱཾ། ཨེ་ཏེ་བྷྱཿ། ཨེ་ཏ་སྨཱད།</w:t>
      </w:r>
      <w:r>
        <w:rPr>
          <w:rStyle w:val="FootnoteReference"/>
        </w:rPr>
        <w:footnoteReference w:id="1059"/>
      </w:r>
      <w:r>
        <w:t xml:space="preserve"> </w:t>
      </w:r>
      <w:r>
        <w:t xml:space="preserve">ཨེ་ཏཱ་བྷྱཱཾ། ཨེ་ཏེ་བྷྱཿ། ཨེ་ཏ་སྱ། ཨེ་ཏ་ཡོཿ། ཨེ་ཏེ་ཥཱཾ། ཨེ་ཏ་སྨིན། ཨེ་ཏ་ཡོཿ། ཨེ་ཏེ་ཥུ། བུད་མེད་ལ། ཨེ་ཥཱཾ།</w:t>
      </w:r>
      <w:r>
        <w:rPr>
          <w:rStyle w:val="FootnoteReference"/>
        </w:rPr>
        <w:footnoteReference w:id="1060"/>
      </w:r>
      <w:r>
        <w:t xml:space="preserve"> </w:t>
      </w:r>
      <w:r>
        <w:t xml:space="preserve">ཨེ་ཏེ། ཨེ་ཏཱ། ཨེ་ཏཱཾ། ཨེ་ཏེ། ཨེ་ཏཱཿ།</w:t>
      </w:r>
      <w:r>
        <w:rPr>
          <w:rStyle w:val="FootnoteReference"/>
        </w:rPr>
        <w:footnoteReference w:id="1061"/>
      </w:r>
      <w:r>
        <w:t xml:space="preserve"> </w:t>
      </w:r>
      <w:r>
        <w:t xml:space="preserve">མ་ནིང་ལ། ཨེ་ཏད། ཨེ་ཏེ། ཨེ་ཏཱ་ནི། ཊཱ་ལ་སོགས་པ་ལ་སྐྱེས་པ་བཞིན་ནོ། །​ཨ་དས་ཞེས་པ་འདིའི། ཏྱད་</w:t>
      </w:r>
      <w:r>
        <w:rPr>
          <w:rStyle w:val="FootnoteReference"/>
        </w:rPr>
        <w:footnoteReference w:id="1062"/>
      </w:r>
      <w:r>
        <w:t xml:space="preserve">རྣམས་ཀྱི་ཏས་ལ་སོགས་པ་རྣམས་ལའང་དྭིའི་བར་གྱི་ཨའོ། །​ཨཏའི་ཨཏ་ཨེང་ལའོ་ཞེས་པ་ཕ་རོལ་གྱི་གཟུགས་སོ། །​ཨ་སཽ། ཨ་སུ་ཀ །​ཨ་སུ་ཀཽའོ་</w:t>
      </w:r>
      <w:r>
        <w:rPr>
          <w:rStyle w:val="FootnoteReference"/>
        </w:rPr>
        <w:footnoteReference w:id="1063"/>
      </w:r>
      <w:r>
        <w:t xml:space="preserve">ཞེས་པ་ཚིག་ཕྲད་དོ། །​ཨེཙ་ལའོ། །​ཛས་ཀྱི་ཤཱིའོ།</w:t>
      </w:r>
      <w:r>
        <w:rPr>
          <w:rStyle w:val="FootnoteReference"/>
        </w:rPr>
        <w:footnoteReference w:id="1064"/>
      </w:r>
      <w:r>
        <w:t xml:space="preserve"> །​ཨ་ལས་ཨཏ་ཨེངའོ། །​ཨམ་ལ་སྔ་མའོ། །​དང་པོ་དག་གི་ཨ་ཙ་ལའོ། །​དེ་ལས་ཤས་ཀྱི་ན་སྐྱེས་པ་ལའོ། །​ནཱ་ལ་མུ་མ་ཡིན་ནོ་ཞེས་པས་ཊཱའི་བུད་མེད་མིན་པ་ལ་ནཱའོ། །​སུལའོ།</w:t>
      </w:r>
      <w:r>
        <w:rPr>
          <w:rStyle w:val="FootnoteReference"/>
        </w:rPr>
        <w:footnoteReference w:id="1065"/>
      </w:r>
      <w:r>
        <w:t xml:space="preserve"> །​ཨ་ལས་ཨཱམའི་སཱམའོ། །​མང་པོ་རྣམས་ལ་ཛྷལ་ལ་ཨེཏའོ། །​སཪྺ་</w:t>
      </w:r>
      <w:r>
        <w:rPr>
          <w:rStyle w:val="FootnoteReference"/>
        </w:rPr>
        <w:footnoteReference w:id="1066"/>
      </w:r>
      <w:r>
        <w:t xml:space="preserve">ལ་སོགས་པ་རྣམས་ལས་སྨཻ་སྨཱད་</w:t>
      </w:r>
      <w:r>
        <w:rPr>
          <w:rStyle w:val="FootnoteReference"/>
        </w:rPr>
        <w:footnoteReference w:id="1067"/>
      </w:r>
      <w:r>
        <w:t xml:space="preserve">དག་གོ། །​ཊཱ་ངས་</w:t>
      </w:r>
      <w:r>
        <w:rPr>
          <w:rStyle w:val="FootnoteReference"/>
        </w:rPr>
        <w:footnoteReference w:id="1068"/>
      </w:r>
      <w:r>
        <w:t xml:space="preserve">དག་གི་ཨི་ན་སྱ་དག་གོ། །​ཨོས་ལའོ།</w:t>
      </w:r>
      <w:r>
        <w:rPr>
          <w:rStyle w:val="FootnoteReference"/>
        </w:rPr>
        <w:footnoteReference w:id="1069"/>
      </w:r>
      <w:r>
        <w:t xml:space="preserve"> །​ཨེ་ཙའི་ཨཡ་ཨཝ་ཨཱཡ་ཨཱཝའོ། །​ངིའི་སྨིན་ནའོ། །​ཀུ་ལས་ཀྱང་ཞེས་པའོ། །​ཨ་དསའི་ཨ་ཉིད་ལ་ད་ལས་ཨུ་དའི་མའོ་ཞེས་པ་ཨ་དས་ཏྱད་ལ་སོགས་པའི་ཨ་ཉིད་ལ་ད་ལས་ཕ་རོལ་གྱི་ཨུ་ཉིད་དུ་འགྱུར་རོ། །​ད་ཡིག་ཀྱང་མ་ཉིད་དོ། །​ཉེ་བར་མཚོན་པའི་ཏ་མེད་པ་ཉིད་ལས་ཡི་གེ་གཟུང་ངོ། །​ཨེཏ་ལས་ཨཱིཏ་</w:t>
      </w:r>
      <w:r>
        <w:rPr>
          <w:rStyle w:val="FootnoteReference"/>
        </w:rPr>
        <w:footnoteReference w:id="1070"/>
      </w:r>
      <w:r>
        <w:t xml:space="preserve">ཞེས་པ་ཨཱི་ཉིད་དོ། །​རྣམ་པར་གཅད་པའོ།</w:t>
      </w:r>
      <w:r>
        <w:rPr>
          <w:rStyle w:val="FootnoteReference"/>
        </w:rPr>
        <w:footnoteReference w:id="1071"/>
      </w:r>
      <w:r>
        <w:t xml:space="preserve"> །​ཨ་སཽ། ཨ་མཱུ། ཨ་མཱི། ཨ་མུཾ།</w:t>
      </w:r>
      <w:r>
        <w:t xml:space="preserve"> </w:t>
      </w:r>
      <w:r>
        <w:rPr>
          <w:rStyle w:val="FootnoteReference"/>
        </w:rPr>
        <w:footnoteReference w:id="1072"/>
      </w:r>
      <w:r>
        <w:t xml:space="preserve">ཨ་མཱུ། ཨ་མཱུན། ཨ་མུ་ནཱ། ཨ་མཱུ་བྷྱཱཾ། ཨ་མཱི་བྷིཿ། ཨ་མུཥྨཻ།</w:t>
      </w:r>
      <w:r>
        <w:rPr>
          <w:rStyle w:val="FootnoteReference"/>
        </w:rPr>
        <w:footnoteReference w:id="1073"/>
      </w:r>
      <w:r>
        <w:t xml:space="preserve"> </w:t>
      </w:r>
      <w:r>
        <w:t xml:space="preserve">ཨ་མཱུ་བྷྱཱཾ། ཨཱ་</w:t>
      </w:r>
      <w:r>
        <w:rPr>
          <w:rStyle w:val="FootnoteReference"/>
        </w:rPr>
        <w:footnoteReference w:id="1074"/>
      </w:r>
      <w:r>
        <w:t xml:space="preserve">མཱི་བྷྱཿ། ཨ་མུཥྨཱ་ཏ། ཨ་མཱུ་བྷྱཱཾ།</w:t>
      </w:r>
      <w:r>
        <w:rPr>
          <w:rStyle w:val="FootnoteReference"/>
        </w:rPr>
        <w:footnoteReference w:id="1075"/>
      </w:r>
      <w:r>
        <w:t xml:space="preserve"> </w:t>
      </w:r>
      <w:r>
        <w:t xml:space="preserve">ཨ་མཱི་བྷྱཿ། ཨ་མུ་ཥྱ། ཨ་མུ་ཡོཿ། ཨ་མཱི་ཥཱཾ། ཨ་མུ་ཥྨིན། ཨ་མུ་ཡོཿ། ཨ་མཱི་ཥུ། བུད་མེད་ལ། རྒྱད་རྣམས་ཀྱི་ཏས་ལ་སོགས་པ་རྣམས་ལའང་དྭིའི་བར་གྱི་ཨའོ། །​ཨུཏའི་ཨཏ་ཨེང་ལའོ།</w:t>
      </w:r>
      <w:r>
        <w:rPr>
          <w:rStyle w:val="FootnoteReference"/>
        </w:rPr>
        <w:footnoteReference w:id="1076"/>
      </w:r>
      <w:r>
        <w:t xml:space="preserve"> །​ཨཛ་ལ་སོགས་པ་ཨཏ་ལས་ཞེས་པ་ཌཱ་པའོ། །​ཨ་ཌཱ་</w:t>
      </w:r>
      <w:r>
        <w:rPr>
          <w:rStyle w:val="FootnoteReference"/>
        </w:rPr>
        <w:footnoteReference w:id="1077"/>
      </w:r>
      <w:r>
        <w:t xml:space="preserve">ཞེས་པ་འདིའི་ཨ་སཽ། ཨ་སུ་ཀ། ཨ་ས་ཀོའོ་ཞེས་པ། ཨ་སཽའོ།</w:t>
      </w:r>
      <w:r>
        <w:rPr>
          <w:rStyle w:val="FootnoteReference"/>
        </w:rPr>
        <w:footnoteReference w:id="1078"/>
      </w:r>
      <w:r>
        <w:t xml:space="preserve"> །​ཨཱ་པ་</w:t>
      </w:r>
      <w:r>
        <w:rPr>
          <w:rStyle w:val="FootnoteReference"/>
        </w:rPr>
        <w:footnoteReference w:id="1079"/>
      </w:r>
      <w:r>
        <w:t xml:space="preserve">ལས་ཨཽ་ཏའི་ཤིའོ།</w:t>
      </w:r>
      <w:r>
        <w:rPr>
          <w:rStyle w:val="FootnoteReference"/>
        </w:rPr>
        <w:footnoteReference w:id="1080"/>
      </w:r>
      <w:r>
        <w:t xml:space="preserve"> །​ཨ་ལས་ཨཏ་ཨེངའོ། །​ དང་པོ་དག་གི་ཨ་ཙ་ལའོ། །​ཨམ་ལ་སྔ་མའོ། །​ཨཱཔའི་</w:t>
      </w:r>
      <w:r>
        <w:rPr>
          <w:rStyle w:val="FootnoteReference"/>
        </w:rPr>
        <w:footnoteReference w:id="1081"/>
      </w:r>
      <w:r>
        <w:t xml:space="preserve">ཊཱ་ལའང་ངོ། །​ཨེཙའི་ཨཡ་ཨཝ་ཨཱཡ་ཨཱཝའོ། །​སྨཻ་ལྡན་པའི་སྱཱཊ་ཨཏའང་ངོ། །​ཨེཙ་ལའོ། །​ཨཀའི་རིང་པོ་ཨ། ལའོ། །​ཨ་ལས་ཨཱམའི་སཱམའོ།</w:t>
      </w:r>
      <w:r>
        <w:rPr>
          <w:rStyle w:val="FootnoteReference"/>
        </w:rPr>
        <w:footnoteReference w:id="1082"/>
      </w:r>
      <w:r>
        <w:t xml:space="preserve"> །​ངིའི་ཨཱམ་</w:t>
      </w:r>
      <w:r>
        <w:rPr>
          <w:rStyle w:val="FootnoteReference"/>
        </w:rPr>
        <w:footnoteReference w:id="1083"/>
      </w:r>
      <w:r>
        <w:t xml:space="preserve">དེ་ལའོ། །​ཨཀ་ལ་ཨཀའི་རིང་པོའོ། །​ཀུ་ལས་ཀྱང་ཞེས་པའོ། །​ཨ་དསའི་ཨ་ཉིད་ལ་ད་ལས་ཨུ་དའི་མའོ་ཞེས་པ་ཨུ་ཉིད་དོ། །​མ་ཉིད་ཀྱང་ངོ། །​རྣམ་པར་གཅད་</w:t>
      </w:r>
      <w:r>
        <w:rPr>
          <w:rStyle w:val="FootnoteReference"/>
        </w:rPr>
        <w:footnoteReference w:id="1084"/>
      </w:r>
      <w:r>
        <w:t xml:space="preserve">པའོ། །​ཨ་ས།</w:t>
      </w:r>
      <w:r>
        <w:rPr>
          <w:rStyle w:val="FootnoteReference"/>
        </w:rPr>
        <w:footnoteReference w:id="1085"/>
      </w:r>
      <w:r>
        <w:t xml:space="preserve"> </w:t>
      </w:r>
      <w:r>
        <w:t xml:space="preserve">ཨ་མཱུ། ཨ་མཱུཿ། ཨ་མུཾ།</w:t>
      </w:r>
      <w:r>
        <w:rPr>
          <w:rStyle w:val="FootnoteReference"/>
        </w:rPr>
        <w:footnoteReference w:id="1086"/>
      </w:r>
      <w:r>
        <w:t xml:space="preserve"> </w:t>
      </w:r>
      <w:r>
        <w:t xml:space="preserve">ཨ་མཱུ། ཨ་མཱུ་ནུ། ཨ་མུ་ཡཱ། ཨ་མཱུ་བྷྱཱཾ། ཨ་ནཱུ་བྷིཿ། ཨ་མུ་སྱཻ། ཨ་མཱུ་བྷྱཱཾ། ཨ་མཱུ་བྷྱཿ། ཨ་མཱུ་</w:t>
      </w:r>
      <w:r>
        <w:rPr>
          <w:rStyle w:val="FootnoteReference"/>
        </w:rPr>
        <w:footnoteReference w:id="1087"/>
      </w:r>
      <w:r>
        <w:t xml:space="preserve">སྱཱཿ། ཨ་མཱུ་བྷྱཱཾ། ཨ་མཱུ་བྷྱཿ། ཨ་མཱུ་</w:t>
      </w:r>
      <w:r>
        <w:rPr>
          <w:rStyle w:val="FootnoteReference"/>
        </w:rPr>
        <w:footnoteReference w:id="1088"/>
      </w:r>
      <w:r>
        <w:t xml:space="preserve">སྱཱཿ། ཨ་མུ་ཡོཿ། ཨ་མཱུ་ཥཱཾ། ཡ་མཱུ་</w:t>
      </w:r>
      <w:r>
        <w:rPr>
          <w:rStyle w:val="FootnoteReference"/>
        </w:rPr>
        <w:footnoteReference w:id="1089"/>
      </w:r>
      <w:r>
        <w:t xml:space="preserve">ཥྱཾ། ཨ་མཱུ་</w:t>
      </w:r>
      <w:r>
        <w:rPr>
          <w:rStyle w:val="FootnoteReference"/>
        </w:rPr>
        <w:footnoteReference w:id="1090"/>
      </w:r>
      <w:r>
        <w:t xml:space="preserve">ཡོཿ། ཨ་མཱུ་</w:t>
      </w:r>
      <w:r>
        <w:rPr>
          <w:rStyle w:val="FootnoteReference"/>
        </w:rPr>
        <w:footnoteReference w:id="1091"/>
      </w:r>
      <w:r>
        <w:t xml:space="preserve">ཥུ།</w:t>
      </w:r>
      <w:r>
        <w:t xml:space="preserve"> </w:t>
      </w:r>
      <w:r>
        <w:rPr>
          <w:rStyle w:val="FootnoteReference"/>
        </w:rPr>
        <w:footnoteReference w:id="1092"/>
      </w:r>
      <w:r>
        <w:t xml:space="preserve">མ་ནིང་ལ་ཨ་དས་ཞེས་པ་འདིའི་ཏྱད་རྣམས་ཀྱི་ཏས་ལ་སོགས་པ་རྣམས་ཀྱིའང་དྭིའི་བར་གྱི་ཨའོ། །​ཨཏའི་ཨཏ་ཨེང་ལའོ།</w:t>
      </w:r>
      <w:r>
        <w:rPr>
          <w:rStyle w:val="FootnoteReference"/>
        </w:rPr>
        <w:footnoteReference w:id="1093"/>
      </w:r>
      <w:r>
        <w:t xml:space="preserve"> །​སུ་ཨམ་དག་གི་མ་ནིང་ལས་སོ། །​ཕྱིས་པ་མིན་པ་ལའོ། །​ཨི་ཀའི་ཨ་ཙ་ལ་སུ་པ་ལའོ། །​མ་ནིང་ལས་སོ། །​ཛས་ཤས་དག་གི་ཤིའོ། །​ཡམ་མིན་པའི་ཤི་ལའོ། །​ཤི་སུཊ་ལའོ། །​གསུམ་པ་ལ་སོགས་པ་ལ་སྐྱེས་པ་བཞིན་ནོ། །​ཨ་དཿ། ཨ་མུ་ནཱི། ཨ་མཱུ་ནི། ཨ་དཿ། ཨ་མུ་ནཱི། ཨ་མཱུ་ནི། ཊཱ་ལ་སོགས་པ་ལ་སྐྱེས་པ་བཞིན་ནོ། །​ཨི་དཾ་ཞེས་པ་འདིའི་ཏྱད་རྣམས་ཀྱི་ཏས་ལ་སོགས་པ་རྣམས་ལའང་དྭིའི་བར་གྱི་ཨའོ། །​ཨཏའི་ཨཏ་ཨེང་ལའོ།</w:t>
      </w:r>
      <w:r>
        <w:rPr>
          <w:rStyle w:val="FootnoteReference"/>
        </w:rPr>
        <w:footnoteReference w:id="1094"/>
      </w:r>
      <w:r>
        <w:t xml:space="preserve"> །​ཨི་དམ་ཨ་ཡཾ་ཨི་ཡཾ་ཞེས་པ་ཨ་</w:t>
      </w:r>
      <w:r>
        <w:rPr>
          <w:rStyle w:val="FootnoteReference"/>
        </w:rPr>
        <w:footnoteReference w:id="1095"/>
      </w:r>
      <w:r>
        <w:t xml:space="preserve">ཡང་ངོ། །​དའི་མ་ཞེས་པ་མ་ཡིག་གོ། །​ཊཱ་ཨོས་དག་ལ་ཀ་མེད་པའི་ཨ་ནའོ་ཞེས་པ་ཨ་ན་རུ་བསྒྱུར་བའོ།</w:t>
      </w:r>
      <w:r>
        <w:rPr>
          <w:rStyle w:val="FootnoteReference"/>
        </w:rPr>
        <w:footnoteReference w:id="1096"/>
      </w:r>
      <w:r>
        <w:t xml:space="preserve"> །​ཧལ་ལ་ཨ་ཤའོ་ཞེས་པ་ཨ་ཤ་རུ་བསྒྱུར་རོ། །​ཨེ་ཙ་ལའོ། །​ཛས་ཤཱིའོ།</w:t>
      </w:r>
      <w:r>
        <w:rPr>
          <w:rStyle w:val="FootnoteReference"/>
        </w:rPr>
        <w:footnoteReference w:id="1097"/>
      </w:r>
      <w:r>
        <w:t xml:space="preserve"> །​ཨ་ལས་ཨཏ་ཨེངའོ། །​ཨམ་ལ་སྔ་མའོ། །​དང་པོ་དག་གི་ཨཏ་</w:t>
      </w:r>
      <w:r>
        <w:rPr>
          <w:rStyle w:val="FootnoteReference"/>
        </w:rPr>
        <w:footnoteReference w:id="1098"/>
      </w:r>
      <w:r>
        <w:t xml:space="preserve">ལའོ། །​དེ་ལས་ཤས་ཀྱི་ན་སྐྱེས་པ་ལའོ།</w:t>
      </w:r>
      <w:r>
        <w:rPr>
          <w:rStyle w:val="FootnoteReference"/>
        </w:rPr>
        <w:footnoteReference w:id="1099"/>
      </w:r>
      <w:r>
        <w:t xml:space="preserve"> །​ཊཱ་ངས་དག་གི་ཨི་ན་སྱ་དག་གོ། །​ཨ་ལས་ཨཏ་ཨེངའོ། །​སུཔ་ལའོ། །​མང་པོ་རྣམས་ལ་ཛྷལ་ལ་ཨེཏའོ། །​སཪྺ་</w:t>
      </w:r>
      <w:r>
        <w:rPr>
          <w:rStyle w:val="FootnoteReference"/>
        </w:rPr>
        <w:footnoteReference w:id="1100"/>
      </w:r>
      <w:r>
        <w:t xml:space="preserve">ལ་སོགས་པ་རྣམས་ལས་མཻ་སྨཱད་</w:t>
      </w:r>
      <w:r>
        <w:rPr>
          <w:rStyle w:val="FootnoteReference"/>
        </w:rPr>
        <w:footnoteReference w:id="1101"/>
      </w:r>
      <w:r>
        <w:t xml:space="preserve">དག་གོ། །​ཨཽས་</w:t>
      </w:r>
      <w:r>
        <w:rPr>
          <w:rStyle w:val="FootnoteReference"/>
        </w:rPr>
        <w:footnoteReference w:id="1102"/>
      </w:r>
      <w:r>
        <w:t xml:space="preserve">ལའོ། །​ཨེཙའི་ཨ་ཡ་ཨ་ཝ་ཨཱཡ་ཨཱཝའོ། །​ཨ་ལས་ཨཱམའི་</w:t>
      </w:r>
      <w:r>
        <w:rPr>
          <w:rStyle w:val="FootnoteReference"/>
        </w:rPr>
        <w:footnoteReference w:id="1103"/>
      </w:r>
      <w:r>
        <w:t xml:space="preserve">སཱ་མའོ། །​ཨེ་ཥཱཾ་ངི་སྨིནའོ། །​ཀུ་ལས་ཀྱང་ཞེས་པའོ། །​རྣམ་པར་གཅད་པའོ།</w:t>
      </w:r>
      <w:r>
        <w:rPr>
          <w:rStyle w:val="FootnoteReference"/>
        </w:rPr>
        <w:footnoteReference w:id="1104"/>
      </w:r>
      <w:r>
        <w:t xml:space="preserve"> །​ཨ་ཡཾ། ཨི་མཽ། ཨི་མེ། ཨི་མཾ། ཨི་མཽ། ཨི་མཱན། ཨ་ནེ་ན། ཨཱ་བྷྱཱཾ། ཨེ་བྷིཿ། ཨ་སྨཻ། ཨཱ་བྷྱཱཾ། ཨེ་བྷྱཿ། ཨ་སྨཱཏ། ཨཱ་བྷྱཱཾ། ཨེ་བྷྱཿ། ཨ་སྱ། ཨ་ན་ཡོཿ། ཨེ་ཥཱཾཿ། ཨ་སྨིན། ཨ་ན་ཡོཿ། ཨེ་ཥུ། བུད་མེད་ལ་ཏྱད་རྣམས་ཀྱི་ཏས་ལ་སོགས་པ་རྣམས་ལའང་དྭིའི་བར་གྱི་ཨའོ། །​ཨཏའི་ཨཏ་ཨེད་ལའོ། །​ཨཛ་</w:t>
      </w:r>
      <w:r>
        <w:rPr>
          <w:rStyle w:val="FootnoteReference"/>
        </w:rPr>
        <w:footnoteReference w:id="1105"/>
      </w:r>
      <w:r>
        <w:t xml:space="preserve">ལ་སོགས་པ་ཨཏ་ལས་ཞེས་པ་ཌྴ་པའོ། །​ཨི་དཱ་</w:t>
      </w:r>
      <w:r>
        <w:rPr>
          <w:rStyle w:val="FootnoteReference"/>
        </w:rPr>
        <w:footnoteReference w:id="1106"/>
      </w:r>
      <w:r>
        <w:t xml:space="preserve">ཞེས་པ་འདིའི། ཨི་</w:t>
      </w:r>
      <w:r>
        <w:rPr>
          <w:rStyle w:val="FootnoteReference"/>
        </w:rPr>
        <w:footnoteReference w:id="1107"/>
      </w:r>
      <w:r>
        <w:t xml:space="preserve">དམ་ཨ་ཡཾ་ཨི་ཡཾ་ཞེས་པ་ཨི་ཡང་</w:t>
      </w:r>
      <w:r>
        <w:rPr>
          <w:rStyle w:val="FootnoteReference"/>
        </w:rPr>
        <w:footnoteReference w:id="1108"/>
      </w:r>
      <w:r>
        <w:t xml:space="preserve">ངོ། །​དའི་མའོ། །​ཌཱ་ཨོས་དག་ལ་ཀ་མེད་པའི་ཨ་ནའོ། །​ཧལ་ལ་ཨ་ཤའོ། །​ཨཱ་པ་</w:t>
      </w:r>
      <w:r>
        <w:rPr>
          <w:rStyle w:val="FootnoteReference"/>
        </w:rPr>
        <w:footnoteReference w:id="1109"/>
      </w:r>
      <w:r>
        <w:t xml:space="preserve">ལས་ཨཽ་ཏའི་ཤཱིའོ།</w:t>
      </w:r>
      <w:r>
        <w:rPr>
          <w:rStyle w:val="FootnoteReference"/>
        </w:rPr>
        <w:footnoteReference w:id="1110"/>
      </w:r>
      <w:r>
        <w:t xml:space="preserve"> །​ཨ་ལས་ཨཏ་ཨེངའོ། །​དང་པོ་དག་གི་ཨ་ཙ་ལའོ། །​ཨམ་ལ་</w:t>
      </w:r>
      <w:r>
        <w:rPr>
          <w:rStyle w:val="FootnoteReference"/>
        </w:rPr>
        <w:footnoteReference w:id="1111"/>
      </w:r>
      <w:r>
        <w:t xml:space="preserve">སྔ་མའོ། །​ཌཱ་</w:t>
      </w:r>
      <w:r>
        <w:rPr>
          <w:rStyle w:val="FootnoteReference"/>
        </w:rPr>
        <w:footnoteReference w:id="1112"/>
      </w:r>
      <w:r>
        <w:t xml:space="preserve">ལའང་ཨཱ་པའིའོ།</w:t>
      </w:r>
      <w:r>
        <w:rPr>
          <w:rStyle w:val="FootnoteReference"/>
        </w:rPr>
        <w:footnoteReference w:id="1113"/>
      </w:r>
      <w:r>
        <w:t xml:space="preserve"> །​ཨེཙའི་ཨཡ་ཨཝ་ཨཱཡ་ཨཱཝའོ། །​སྨཻ་ལྡན་པའི་སྱཱཊ་ཏེ་ཨཏ་འང་ངོ། །​ཨེཙ་ལའོ།</w:t>
      </w:r>
      <w:r>
        <w:rPr>
          <w:rStyle w:val="FootnoteReference"/>
        </w:rPr>
        <w:footnoteReference w:id="1114"/>
      </w:r>
      <w:r>
        <w:t xml:space="preserve"> །​ཨཀའི་ཨཀ་ལ་རིང་པོའོ། །​ཨ་ལས་ཨཱམའི་སཱ་མའོ། །​ངིའི་ཨམ་</w:t>
      </w:r>
      <w:r>
        <w:rPr>
          <w:rStyle w:val="FootnoteReference"/>
        </w:rPr>
        <w:footnoteReference w:id="1115"/>
      </w:r>
      <w:r>
        <w:t xml:space="preserve">དེ་ལའོ། །​ཨཀ་ལ་ཨའི་</w:t>
      </w:r>
      <w:r>
        <w:rPr>
          <w:rStyle w:val="FootnoteReference"/>
        </w:rPr>
        <w:footnoteReference w:id="1116"/>
      </w:r>
      <w:r>
        <w:t xml:space="preserve">རིང་པོའོ། །​རྣམ་པར་གཅད་པའོ།</w:t>
      </w:r>
      <w:r>
        <w:rPr>
          <w:rStyle w:val="FootnoteReference"/>
        </w:rPr>
        <w:footnoteReference w:id="1117"/>
      </w:r>
      <w:r>
        <w:t xml:space="preserve"> །​ཨི་ཡཾ། ཨི་མེ། ཨི་མཱཿ། ཨི་མཱཾ། ཨི་མེ། ཨི་མཱཿ། ཨ་ན་ཡཱ། ཨཱ་བྷྱཱཾ། ཨཱ་བྷིཿ། ཨསྱཻ། ཨཱ་བྷྱཱཾ། ཨཱ་བྷྱཿ། ཨ་སྱཿ། ཨཱ་བྷྱཱཾ། ཨཱ་བྷྱཿ། ཨ་སྱཱཿ།</w:t>
      </w:r>
      <w:r>
        <w:rPr>
          <w:rStyle w:val="FootnoteReference"/>
        </w:rPr>
        <w:footnoteReference w:id="1118"/>
      </w:r>
      <w:r>
        <w:t xml:space="preserve"> </w:t>
      </w:r>
      <w:r>
        <w:t xml:space="preserve">ཨ་ན་ཡོཿ། ཨཱ་སཱཾ། ཨ་སྱཱཾ། ཨ་ན་ཡོཿ། ཨཱ་</w:t>
      </w:r>
      <w:r>
        <w:rPr>
          <w:rStyle w:val="FootnoteReference"/>
        </w:rPr>
        <w:footnoteReference w:id="1119"/>
      </w:r>
      <w:r>
        <w:t xml:space="preserve">སུ། མ་ནིང་ལ་ཨི་དཾ་ཞེས་པ་འདིའི་ཏྱད་རྣམས་ཀྱི་ཏས་ལ་སོགས་པ་རྣམས་ལའང་དྭིའི་བར་གྱི་ཨའོ། །​ཨཏའི་ཨཏ་ཨེང་ལའོ། །​ཨི་དཾ།</w:t>
      </w:r>
      <w:r>
        <w:t xml:space="preserve"> </w:t>
      </w:r>
      <w:r>
        <w:rPr>
          <w:rStyle w:val="FootnoteReference"/>
        </w:rPr>
        <w:footnoteReference w:id="1120"/>
      </w:r>
      <w:r>
        <w:t xml:space="preserve">ཨི་ཡཾ་ཞེས་པ་ཨི་དམའོ། །​སུ་ཨམ་དག་གི་མ་ནིང་ལས་སོ། །​ཕྱིས་པ་མིན་པ་ལའོ། །​དའི་མའོ། །​ཊཱ་དང་ཨོས་ལ་ཀ་མེད་པའི་ཨ་ནའོ། །​ཧལ་ལ་ཨ་ཤའོ། མ་ནིང་ལས་སོ། །​ཨ་ལས་ཨཏ་ཨེངའོ། །​ཛས་ཤས་དག་གི་ཤིའོ། །​ཡམ་མིན་པའི་ཤི་ལའོ། །​ཤི་སུཊ་ལའོ། །​གསུམ་པ་ལ་སོགས་པ་ལ་སྐྱེས་པ་དང་མཚུངས་སོ།</w:t>
      </w:r>
      <w:r>
        <w:rPr>
          <w:rStyle w:val="FootnoteReference"/>
        </w:rPr>
        <w:footnoteReference w:id="1121"/>
      </w:r>
      <w:r>
        <w:t xml:space="preserve"> །​ཨི་དཾ། ཨི་མེ། ཨི་མཱ་ནི། ཊཱ་ལ་སོགས་པ་ལ་སྐྱེས་པ་བཞིན་ནོ། །​ཨེ་ཀ་ཞེས་པ་འདིའི་ཚིག་གཅིག་གི་ཡུལ་ཉིད་ལས་ཚིག་གཅིག་དོན་གཞན་རྟོགས་པའོ།</w:t>
      </w:r>
      <w:r>
        <w:rPr>
          <w:rStyle w:val="FootnoteReference"/>
        </w:rPr>
        <w:footnoteReference w:id="1122"/>
      </w:r>
      <w:r>
        <w:t xml:space="preserve"> །​ཨེ་ཀཿ། ཨེ་ཀཾ། ཨེ་ཀེ་ན། ཨེ་ཀ་སྨཻ། ཨེ་ཀ་སྨཱཏ། ཨེ་ཀ་སྱ། ཨེ་ཀ་སྨིན། བུད་མེད་ལ། ཨེ་ཀཱ། ཨེ་ཀཱཾ། ཨེ་ཀཱ་</w:t>
      </w:r>
      <w:r>
        <w:rPr>
          <w:rStyle w:val="FootnoteReference"/>
        </w:rPr>
        <w:footnoteReference w:id="1123"/>
      </w:r>
      <w:r>
        <w:t xml:space="preserve">ཡཱ། ཨེ་ཀ་སྱཻ། ཨེ་ཀ་སྱཱཿ།</w:t>
      </w:r>
      <w:r>
        <w:t xml:space="preserve"> </w:t>
      </w:r>
      <w:r>
        <w:rPr>
          <w:rStyle w:val="FootnoteReference"/>
        </w:rPr>
        <w:footnoteReference w:id="1124"/>
      </w:r>
      <w:r>
        <w:t xml:space="preserve">ཨེ་ཀ་སྱཱཾ། མ་ནིང་ལ། ཨེ་ཀཾ། ཨེ་ཀཱཾ།</w:t>
      </w:r>
      <w:r>
        <w:rPr>
          <w:rStyle w:val="FootnoteReference"/>
        </w:rPr>
        <w:footnoteReference w:id="1125"/>
      </w:r>
      <w:r>
        <w:t xml:space="preserve"> </w:t>
      </w:r>
      <w:r>
        <w:t xml:space="preserve">ཨེ་ཀེ་ན། ཨེ་ཀ་སྨཻ། ཨེ་ཀ་སྨཱཏ། ཨེ་ཀ་སྱ། ཨེ་ཀ་སྨིན། གང་དོན་གཞན་གྱི་ཚིག་ལ་མང་པོའི་ཚིག་གི་ཡུལ་ཉིད་ལས་མང་པོའི་ཚིག་དེ་</w:t>
      </w:r>
      <w:r>
        <w:rPr>
          <w:rStyle w:val="FootnoteReference"/>
        </w:rPr>
        <w:footnoteReference w:id="1126"/>
      </w:r>
      <w:r>
        <w:t xml:space="preserve">ངེས་པའོ། །​ཨེ་ཀེ། ཨེ་ཀ་ན། ཨེ་ཀཻཿ། ཨེ་ཀེ་བྷྱཾཿ།</w:t>
      </w:r>
      <w:r>
        <w:rPr>
          <w:rStyle w:val="FootnoteReference"/>
        </w:rPr>
        <w:footnoteReference w:id="1127"/>
      </w:r>
      <w:r>
        <w:t xml:space="preserve"> </w:t>
      </w:r>
      <w:r>
        <w:t xml:space="preserve">ཨེ་ཀེ་བྷྱཿ། ཨེ་ཀེ་ཥཱཾ། ཨེ་ཀེ་ཥུ། །​དྭི་ཞེས་པ་འདིའི་དོན་གཉིས་མངོན་པར་བརྗོད་པ་ཉིད་ལས་གཉིས་ཀྱི་ཚིག་སྟེ། ཏྱད་རྣམས་ཀྱི་ཏས་ལ་སོགས་པ་རྣམས་ལའང་དྭིའི་བར་གྱི་ཨའོ། །​ཨཏའི་ཨཏ་ཨེང་ལའོ།</w:t>
      </w:r>
      <w:r>
        <w:rPr>
          <w:rStyle w:val="FootnoteReference"/>
        </w:rPr>
        <w:footnoteReference w:id="1128"/>
      </w:r>
      <w:r>
        <w:t xml:space="preserve"> །​ལྷག་མ་ནི་ཨུ་བྷ་ཡ་བཞིན་ནོ། །​དྭཽ། དྭཱ་བྷྱཱཾ། དྭ་ཡོཿ། བུད་མེད་ལ། དྭེ། དྭཱ་བྷྱཱཾ། དྭ་ཡོཿ། མ་ནིང་ལ། དྭེ། དྭཱ་བྷྱཱཾ། དྭ་ཡོཿ། གྲངས་ཀྱི་ཚིག་རྣམས་ལ་ཨེ་ཀའི་སྒྲ་དང་། དྭིའི་སྒྲ་དང་། ཏྲི་ལ་སོགས་པ་རྣམས་ལའང་རྟགས་ཀྱི་སྒྲ་གསལ་བར་བྱ་སྟེ། དོན་མངོན་པར་བརྗོད་པའི་ཁྱད་པར་ལས་རྟགས་གསུམ་པོ་རྣམས་</w:t>
      </w:r>
      <w:r>
        <w:rPr>
          <w:rStyle w:val="FootnoteReference"/>
        </w:rPr>
        <w:footnoteReference w:id="1129"/>
      </w:r>
      <w:r>
        <w:t xml:space="preserve">གཟུགས་བལྟའོ། །​ཏྲི་ཞེས་པ་འདིའི་དོན་མང་པོ་མངོན་པར་བརྗོད་པ་ཉིད་ལས་མང་པོའི་ཚིག་སྟེ། ཛས་ལའོ། །​ཨེཙའི་ཨཡ་ཨཝ་ཨཱཡ་ཨཱཝའོ། །​དང་པོ་དག་གི་ཨཙལའོ།</w:t>
      </w:r>
      <w:r>
        <w:rPr>
          <w:rStyle w:val="FootnoteReference"/>
        </w:rPr>
        <w:footnoteReference w:id="1130"/>
      </w:r>
      <w:r>
        <w:t xml:space="preserve"> །​དེ་ལ་ཤས་ཀྱི་སྐྱེས་པ་ལ་ནའོ། །​ཏྲ་ཡཱ་ཎཱཾ། ཀུ་ལས་ཀྱང་ཞེས་པའོ། །​ཏྲ་ཡཱཿ། ཏྲཱིན།</w:t>
      </w:r>
      <w:r>
        <w:t xml:space="preserve"> </w:t>
      </w:r>
      <w:r>
        <w:rPr>
          <w:rStyle w:val="FootnoteReference"/>
        </w:rPr>
        <w:footnoteReference w:id="1131"/>
      </w:r>
      <w:r>
        <w:t xml:space="preserve">ཏྲི་བྷིཿ། ཏྲི་བྷྱཿ། ཏྲ་ཡཱ་ཎཱཾ། ཏྲི་ཥུ། བུད་མེད་ལ། ཏྲི་ཞེས་པ་འདིའི། བུད་མེད་ལ་ཏྲི་ཙ་ཏུར་དག་གི་ཏྲི་སྲྀ་ཙ་ཏ་སྲྀའོ་ཞེས་པ་ཏི་སྲྀ་འབྱུང་ངོ། །​ཨིཀའི་ཡ་ཎ་ཨཙ་ལའོ། །​གྲངས་ལ་ཨཏ་མེད་པ་ལས་སོ་ཞེས་པ་ནུཊའོ། །​ར་ཥ་ལས་ནའི་ཎའོ། །​ཀུ་ལས་ཀྱང་ཞེས་པའོ། །​ཏི་སྲཿ། ཏི་སྲྀ་བྷིཿ། ཏི་སྲྀ་བྷྱཿ། ཏི་སྲྀ་ཎཱཾ། ཏི་སྲྀ་ཥུ། མ་ནིང་ལ། ཏྲི་ཞེས་པ་འདིའི་ཛས་ཤས་དག་གི་ཤིའོ། །​ཡམ་མིན་པའི་ཤི་ལའོ། །​ཤི་དང་སུཊ་ལའོ། །​ར་ཥ་ལ་ལས་ནའི་ཎའོ། །​ཏྲ་ཡཱ་ཎཱཾ། ཀུ་ལས་ཀྱང་ཞེས་པའོ། །​ཏྲཱི་ཎི། ཏྲི་བྷིཿ། ཏྲི་བྷྱཿ། ཏྲ་</w:t>
      </w:r>
      <w:r>
        <w:rPr>
          <w:rStyle w:val="FootnoteReference"/>
        </w:rPr>
        <w:footnoteReference w:id="1132"/>
      </w:r>
      <w:r>
        <w:t xml:space="preserve">ཡཱ་ཎཱཾ། ཏྲི་ཥུ། ཙ་ཏུར་ཞེས་པ་འདིའི་ཙ་ཏུར་ཨ་ན་ཌུཧ་དག་གི་ཨཱམའོ་ཞེས་པ་ཨཱམ་སྔོན་དུའོ། །​ཨི་ཀའི་ཨ་ཙ་ལ་ཡ་ཎའོ། །​གྲངས་ལས་ཨཏ་མ་ཡིན་པ་ལས་ཞེས་པ་ནུཊའོ། །​ར་ཥ་ལས་ནའི་ཎའོ། །​ཀུ་ལས་ཀྱང་ཞེས་པའོ། །​ཙ་ཏྭ་རཿ། ཙ་ཏུརྦྷིཿ། ཙ་ཏུརྦྷྱཿ། ཙ་ཏུརྞཱཾ། ཙ་ཏུཪྵུ།</w:t>
      </w:r>
      <w:r>
        <w:rPr>
          <w:rStyle w:val="FootnoteReference"/>
        </w:rPr>
        <w:footnoteReference w:id="1133"/>
      </w:r>
      <w:r>
        <w:t xml:space="preserve"> </w:t>
      </w:r>
      <w:r>
        <w:t xml:space="preserve">བུད་མེད་ལ་ཙ་ཏུར་ཞེས་པ་འདིའི། ཏྲི་ཙ་ཏུར་དག་གི་བུད་མེད་ལ་ཏྲི་སྲྀ་ཙ་ཏ་སྲྀའོ་ཞེས་པ་ཙ་ཏ་</w:t>
      </w:r>
      <w:r>
        <w:rPr>
          <w:rStyle w:val="FootnoteReference"/>
        </w:rPr>
        <w:footnoteReference w:id="1134"/>
      </w:r>
      <w:r>
        <w:t xml:space="preserve">སྲྀ་འབྱུང་ངོ། །​ཨིཀའི་ཡན་ཨཙ་ལའོ། །​གྲངས་ལ་ཨཏ་མིན་པ་ལས་སོ། །​ར་ཥ་ལས་ནའི་ཎའོ། །​ཀུ་ལས་ཀྱང་ཞེས་སོ།</w:t>
      </w:r>
      <w:r>
        <w:rPr>
          <w:rStyle w:val="FootnoteReference"/>
        </w:rPr>
        <w:footnoteReference w:id="1135"/>
      </w:r>
      <w:r>
        <w:t xml:space="preserve"> །​ཙ་ཏ་སྲཿ། ཙ་ཏ་སྲྀ་</w:t>
      </w:r>
      <w:r>
        <w:rPr>
          <w:rStyle w:val="FootnoteReference"/>
        </w:rPr>
        <w:footnoteReference w:id="1136"/>
      </w:r>
      <w:r>
        <w:t xml:space="preserve">བྷིཿ། ཙ་ཏ་སྲྀ་བྷྱཿ། ཙ་ཏ་སྲྀ་</w:t>
      </w:r>
      <w:r>
        <w:rPr>
          <w:rStyle w:val="FootnoteReference"/>
        </w:rPr>
        <w:footnoteReference w:id="1137"/>
      </w:r>
      <w:r>
        <w:t xml:space="preserve">ཎཱཾ། ཙ་ཏ་སྲྀ་ཥུ། མ་ནིང་ལ། ཙ་ཏུར་ཞེས་པ་འདིས་</w:t>
      </w:r>
      <w:r>
        <w:rPr>
          <w:rStyle w:val="FootnoteReference"/>
        </w:rPr>
        <w:footnoteReference w:id="1138"/>
      </w:r>
      <w:r>
        <w:t xml:space="preserve">ཙ་ཏུར་ཨ་ན་ཌུཧའི་ཨཱམའོ་</w:t>
      </w:r>
      <w:r>
        <w:rPr>
          <w:rStyle w:val="FootnoteReference"/>
        </w:rPr>
        <w:footnoteReference w:id="1139"/>
      </w:r>
      <w:r>
        <w:t xml:space="preserve">ཞེས་པ་ཙ་ཏུརའི་ཨཱམའོ། །​ཨིཀའི་ཡན་ཨཙ་ལའོ། །​ཛས་ཤས་དག་གི་ཤིའོ། །​གྲངས་ལས་ཨཏ་མིན་པ་ལས་སོ། །​ར་དང་</w:t>
      </w:r>
      <w:r>
        <w:rPr>
          <w:rStyle w:val="FootnoteReference"/>
        </w:rPr>
        <w:footnoteReference w:id="1140"/>
      </w:r>
      <w:r>
        <w:t xml:space="preserve">ཥ་ལས་ནའི་ཎའོ། །​ཀུ་ལས་ཀྱང་ཞེས་སོ།</w:t>
      </w:r>
      <w:r>
        <w:rPr>
          <w:rStyle w:val="FootnoteReference"/>
        </w:rPr>
        <w:footnoteReference w:id="1141"/>
      </w:r>
      <w:r>
        <w:t xml:space="preserve"> །​ཙ་ཏྭཱ་རི། ཙ་ཏུརྦྷིཿ། ཙ་ཏུརྦྷྱཿ། ཙ་ཏུརྞཱཾ། ཙ་ཏུཪྵུ། པཉྩན་</w:t>
      </w:r>
      <w:r>
        <w:rPr>
          <w:rStyle w:val="FootnoteReference"/>
        </w:rPr>
        <w:footnoteReference w:id="1142"/>
      </w:r>
      <w:r>
        <w:t xml:space="preserve">ཞེས་པ་འདིའི་ཥ་ན་ལས་གྲངས་ལས་དབྱིའོ་ཞེས་པ་ཛས་ཤས་དག་གི་དབྱིའོ། །​སུ་པའི་རང་བཞིན་གྱི། སུཔ་ལ་ཝལ་ལ་དེ་བཞིན་ནོ། །​གྲངས་ལས་ཨཏ་མིན་པ་ལས་སོ། །​ནའིའོ་</w:t>
      </w:r>
      <w:r>
        <w:rPr>
          <w:rStyle w:val="FootnoteReference"/>
        </w:rPr>
        <w:footnoteReference w:id="1143"/>
      </w:r>
      <w:r>
        <w:t xml:space="preserve">ཞེས་པ་རིང་པོའོ། །​པཉྩཿ།</w:t>
      </w:r>
      <w:r>
        <w:rPr>
          <w:rStyle w:val="FootnoteReference"/>
        </w:rPr>
        <w:footnoteReference w:id="1144"/>
      </w:r>
      <w:r>
        <w:t xml:space="preserve"> </w:t>
      </w:r>
      <w:r>
        <w:t xml:space="preserve">པཉྩ་བྷིཿ།</w:t>
      </w:r>
      <w:r>
        <w:rPr>
          <w:rStyle w:val="FootnoteReference"/>
        </w:rPr>
        <w:footnoteReference w:id="1145"/>
      </w:r>
      <w:r>
        <w:t xml:space="preserve"> </w:t>
      </w:r>
      <w:r>
        <w:t xml:space="preserve">པཉྩ་བྷྱཿ། པཉྩ་ནཱཾ། པཉྩ་སུ། བུད་མེད་དང་མ་ནིང་དག་ལའང་དེ་ལྟར་རོ། །​</w:t>
      </w:r>
      <w:r>
        <w:rPr>
          <w:rStyle w:val="FootnoteReference"/>
        </w:rPr>
        <w:footnoteReference w:id="1146"/>
      </w:r>
      <w:r>
        <w:t xml:space="preserve">ཥ་ཥ་ཞེས་པ་འདིའི། ཥ་ན་ལས་གྲངས་ལས་</w:t>
      </w:r>
      <w:r>
        <w:rPr>
          <w:rStyle w:val="FootnoteReference"/>
        </w:rPr>
        <w:footnoteReference w:id="1147"/>
      </w:r>
      <w:r>
        <w:t xml:space="preserve">དབྱིའོ། །​རྫོགས་པ་ལ་ཡང་ནའོ་ཞེས་པ་ཊ་ཡིག་གོ། །​ཛྷལའི་ཛ་ཤའོ་ཞེས་པ་ཥ་ཡིག་གི་ཌཱ་ཡིག་གོ། །​གྲངས་ལས་ཨཏ་མིན་པ་ལས་སོ། །​ར་ཥ་ལས་ནའི་ཎའོ། །​ཡ་རའི་ཉམ་ལ་ཉམ་</w:t>
      </w:r>
      <w:r>
        <w:rPr>
          <w:rStyle w:val="FootnoteReference"/>
        </w:rPr>
        <w:footnoteReference w:id="1148"/>
      </w:r>
      <w:r>
        <w:t xml:space="preserve">ཡང་ནའོ་ཞེས་པ་ཎ་ཡིག་གོ། །​ཁར་ལ་ཛྷལའི་ཙརའོ།</w:t>
      </w:r>
      <w:r>
        <w:rPr>
          <w:rStyle w:val="FootnoteReference"/>
        </w:rPr>
        <w:footnoteReference w:id="1149"/>
      </w:r>
      <w:r>
        <w:t xml:space="preserve"> །​ཥཊ། ཥཊ་བྷིཿ། ཥཊ་བྷྱཿ།</w:t>
      </w:r>
      <w:r>
        <w:rPr>
          <w:rStyle w:val="FootnoteReference"/>
        </w:rPr>
        <w:footnoteReference w:id="1150"/>
      </w:r>
      <w:r>
        <w:t xml:space="preserve"> </w:t>
      </w:r>
      <w:r>
        <w:t xml:space="preserve">ཥཎྞཱཾ། ཥཊ་སུ། སཔྟན་ཞེས་པ་འདིའི་པཉྩན་བཞིན་ཏེ།</w:t>
      </w:r>
      <w:r>
        <w:rPr>
          <w:rStyle w:val="FootnoteReference"/>
        </w:rPr>
        <w:footnoteReference w:id="1151"/>
      </w:r>
      <w:r>
        <w:t xml:space="preserve"> </w:t>
      </w:r>
      <w:r>
        <w:t xml:space="preserve">སཔྟཿ། སཔྟ་བྷིཿ། སཔྟ་བྷྱཿ། སབྷཱ་ནཱཾ། སཔྟ་སུ། ཨཥྚན་ཞེས་པ་འདིའི་ཨཥྚནའི་སུཔ་ལ་ཨཏ་ཡང་ནའོ་ཞེས་པ་ན་ཡིག་གི་ཨ་</w:t>
      </w:r>
      <w:r>
        <w:rPr>
          <w:rStyle w:val="FootnoteReference"/>
        </w:rPr>
        <w:footnoteReference w:id="1152"/>
      </w:r>
      <w:r>
        <w:t xml:space="preserve">ཡིག་གོ། །​ཨཀའི་ཨཀ་ལ་རིང་པོའོ། །​ཨཥྚ་རྣམས་ལས་ཨཽ་ཥའོ་ཞེས་པ་ཛས་ཤས་དག་གི་བསྒྱུར་བ་ཨཽ་ཥའོ། །​ཨེཏ་</w:t>
      </w:r>
      <w:r>
        <w:rPr>
          <w:rStyle w:val="FootnoteReference"/>
        </w:rPr>
        <w:footnoteReference w:id="1153"/>
      </w:r>
      <w:r>
        <w:t xml:space="preserve">ལའོ། །​གྲངས་ལས་ཨཏ་མེད་པ་ལས་སོ། །​ཨཥྚཽ། ཨཥྚཱ་བྷིཿ། ཨཥྚཱ་བྷྱཿ། ཨཥྚཱ་ནཱཾ། ཨཥྚཱ་</w:t>
      </w:r>
      <w:r>
        <w:rPr>
          <w:rStyle w:val="FootnoteReference"/>
        </w:rPr>
        <w:footnoteReference w:id="1154"/>
      </w:r>
      <w:r>
        <w:t xml:space="preserve">སུ། ཨཱ་ཉིད་དུ་མ་བསྒྱུར་བའི་ཕྱོགས་ལ་པཉྩན་བཞིན་ཏེ། ཨཥྚ། ཨཥྚ་བྷིཿ། ཨཥྚ་བྷྱཿ། ཨཥྚཱ་ནཱཾ། ཨཥྚ་སུཿ། ན་བན་ཞེས་པ་འདིའི་པཉྩན་བཞིན་ཏེ། ན་བ། ན་བ་བྷིཿ། ན་བ་བྷྱཿ། ན་བཱ་ནཱཾ། ན་བ་སུ། ད་ཤནྲ་ཞེས་པ་འདིའི་པཉྩན་བཞིན་ཏེ། ད་ཤ། ད་ཤ་བྷིཿ། ད་ཤ་བྷྱཿ། ད་ཤཱ་ནཱཾ། ད་ཤ་སུ། དེ་ལྟར་འདི་རྣམས་དོན་མང་པོ་མངོན་པར་བརྗོད་པ་</w:t>
      </w:r>
      <w:r>
        <w:rPr>
          <w:rStyle w:val="FootnoteReference"/>
        </w:rPr>
        <w:footnoteReference w:id="1155"/>
      </w:r>
      <w:r>
        <w:t xml:space="preserve">ཉིད་ལས་མང་པོའི་ཚིག་སྟེ། བུད་མེད་དང་མ་ནིང་ལའང་དེ་བཞིན་ནོ། །​ཡུཥྨད་ཨ་སྨད་ཅེས་པ་འདི་དག་གི །​ཡུཥྨད། ཨསྨད་དག་ལ་ངསའི་ཨ་ཤའོ་ཞེས་པ་ཨ་ཤ་རུ་བསྒྱུར་རོ། །​དེ་སུཊའི་ཨམའོ་ཞེས་པ་ཨམ་རུ་བསྒྱུར་རོ། །​ཤས་ཀྱི་ནའོ་ཞེས་པ་ཨི་</w:t>
      </w:r>
      <w:r>
        <w:rPr>
          <w:rStyle w:val="FootnoteReference"/>
        </w:rPr>
        <w:footnoteReference w:id="1156"/>
      </w:r>
      <w:r>
        <w:t xml:space="preserve">ཡིག་གི་ན་ཡིག་གོ། །​བྷྱསའི་ཨ་བྷྱམའོ་ཞེས་པ་བཞི་པའི་བྷྱས་ཨ་བྷྱམ་དུ་བསྒྱུར་རོ། །​ང་སིའི་ཨཏ་ཞེས་པ་ང་སི་དང་དེ་དང་ལྷན་ཅིག་སྤྱོད་པ་བྷྱས་ཀྱིའང་ཨཏ་རུ་བསྒྱུར་བའོ། །​ཨཱམྲའི་ཨཱ་ཀམ་ཞེས་པ་ཨཱ་ཀམའོ། །​ཡུཥྨད་ཨསྨད་དག་གི་བསྒྱུར་བ་མ་ཡིན་པ་ལའོ་ཞེས་པ་ཨཏའི་སྒྲ་ཨཱ་</w:t>
      </w:r>
      <w:r>
        <w:rPr>
          <w:rStyle w:val="FootnoteReference"/>
        </w:rPr>
        <w:footnoteReference w:id="1157"/>
      </w:r>
      <w:r>
        <w:t xml:space="preserve">ཉིད་དོ། །​ཨཽ་ཤས་ཨམ་རྣམས་ལ་ཞེས་པ་ཨཱ་ཉིད་དོ། །​ཨཙ་ལ་ཡའོ་ཞེས་པ་ཡ་ཉིད་དོ། །​ལྷག་མ་ལ་ཨཏའི་དབྱིའོ་ཞེས་པ་ཨཏའི་དབྱིའོ། །​མ་མཐའ་ཅན་གྱི་ཡུ་ཝཱ་</w:t>
      </w:r>
      <w:r>
        <w:rPr>
          <w:rStyle w:val="FootnoteReference"/>
        </w:rPr>
        <w:footnoteReference w:id="1158"/>
      </w:r>
      <w:r>
        <w:t xml:space="preserve">ཨཱ་ཝ་དག་གཉིས་ཀྱི་ཚིག་ལའོ། །​ཡཱུ་</w:t>
      </w:r>
      <w:r>
        <w:rPr>
          <w:rStyle w:val="FootnoteReference"/>
        </w:rPr>
        <w:footnoteReference w:id="1159"/>
      </w:r>
      <w:r>
        <w:t xml:space="preserve">ཡ་བ་ཡ་དག་ཛས་ལའོ། །​ཏྭ་ཨཧ་ཞེས་པ་</w:t>
      </w:r>
      <w:r>
        <w:rPr>
          <w:rStyle w:val="FootnoteReference"/>
        </w:rPr>
        <w:footnoteReference w:id="1160"/>
      </w:r>
      <w:r>
        <w:t xml:space="preserve">དག་སུ་ལའོ། །​ཏུ་བྷྱཾ་མ་ཧྱཾ་དག་ངེ་ལའོ། །​ཏ་བ་མ་མ་དག་ངས་ལའོ། །​ཏྭ་མ་དག་གཅིག་ལའོ། །​ཨཾ་</w:t>
      </w:r>
      <w:r>
        <w:rPr>
          <w:rStyle w:val="FootnoteReference"/>
        </w:rPr>
        <w:footnoteReference w:id="1161"/>
      </w:r>
      <w:r>
        <w:t xml:space="preserve">ཞལ་སྔ་མ་ཞེས་པ་ཕ་རོལ་དུ་སྔ་མའོ། །​ཨཏའི་ཨཏ་ཨེང་ལའོ་ཞེས་པ་ཕ་རོལ་གྱི་གཟུགས་ཉིད་དོ། །​ཨཀའི་ཨཀ་ལ་རིང་པོའོ། །​བརྩེགས་པའི་ཚིག་གིའོ་ཞེས་པ་དབྱིའོ། །​རྣམ་པར་གཅད་པའོ།</w:t>
      </w:r>
      <w:r>
        <w:rPr>
          <w:rStyle w:val="FootnoteReference"/>
        </w:rPr>
        <w:footnoteReference w:id="1162"/>
      </w:r>
      <w:r>
        <w:t xml:space="preserve"> །​ཏྭཾ། ཨ་ཧཾ། ཡུ་ཝཱཾ།</w:t>
      </w:r>
      <w:r>
        <w:rPr>
          <w:rStyle w:val="FootnoteReference"/>
        </w:rPr>
        <w:footnoteReference w:id="1163"/>
      </w:r>
      <w:r>
        <w:t xml:space="preserve"> </w:t>
      </w:r>
      <w:r>
        <w:t xml:space="preserve">ཨ་ཝཱཾ། ཡཱུ་ཡཾ། ཝ་ཡཾ། ཏྭཱ། མཱཾ། ཡུ་ཝཱཾ། ཨཱ་ཝཱཾ།</w:t>
      </w:r>
      <w:r>
        <w:rPr>
          <w:rStyle w:val="FootnoteReference"/>
        </w:rPr>
        <w:footnoteReference w:id="1164"/>
      </w:r>
      <w:r>
        <w:t xml:space="preserve"> </w:t>
      </w:r>
      <w:r>
        <w:t xml:space="preserve">ཡུསྨཱན། ཨསྨཱནི།</w:t>
      </w:r>
      <w:r>
        <w:rPr>
          <w:rStyle w:val="FootnoteReference"/>
        </w:rPr>
        <w:footnoteReference w:id="1165"/>
      </w:r>
      <w:r>
        <w:t xml:space="preserve"> </w:t>
      </w:r>
      <w:r>
        <w:t xml:space="preserve">ཏྭ་ཡཱ། མ་ཡཱ། ཡུ་ཝཱ་བྷྱཱ།</w:t>
      </w:r>
      <w:r>
        <w:t xml:space="preserve"> </w:t>
      </w:r>
      <w:r>
        <w:rPr>
          <w:rStyle w:val="FootnoteReference"/>
        </w:rPr>
        <w:footnoteReference w:id="1166"/>
      </w:r>
      <w:r>
        <w:t xml:space="preserve">ཨཱ་མཱ་བྷྱཱཾ། ཡུཥྨཱབྷིཿ། ཨསྨཱ་བྷིཿ། ཏུ་བྷྱཱཾ།</w:t>
      </w:r>
      <w:r>
        <w:t xml:space="preserve"> </w:t>
      </w:r>
      <w:r>
        <w:rPr>
          <w:rStyle w:val="FootnoteReference"/>
        </w:rPr>
        <w:footnoteReference w:id="1167"/>
      </w:r>
      <w:r>
        <w:t xml:space="preserve">མ་ཧྱཾ།</w:t>
      </w:r>
      <w:r>
        <w:t xml:space="preserve"> </w:t>
      </w:r>
      <w:r>
        <w:rPr>
          <w:rStyle w:val="FootnoteReference"/>
        </w:rPr>
        <w:footnoteReference w:id="1168"/>
      </w:r>
      <w:r>
        <w:t xml:space="preserve">ཡུ་ཝཱ་བྷྱཱཾ།</w:t>
      </w:r>
      <w:r>
        <w:t xml:space="preserve"> </w:t>
      </w:r>
      <w:r>
        <w:rPr>
          <w:rStyle w:val="FootnoteReference"/>
        </w:rPr>
        <w:footnoteReference w:id="1169"/>
      </w:r>
      <w:r>
        <w:t xml:space="preserve">ཨཱ་ཝཱ་བྷྱཱཾ།</w:t>
      </w:r>
      <w:r>
        <w:t xml:space="preserve"> </w:t>
      </w:r>
      <w:r>
        <w:rPr>
          <w:rStyle w:val="FootnoteReference"/>
        </w:rPr>
        <w:footnoteReference w:id="1170"/>
      </w:r>
      <w:r>
        <w:t xml:space="preserve">ཡུསྨཱ་བྷྱཱཾ། ཨསྨ་བྷྱཱཾ།</w:t>
      </w:r>
      <w:r>
        <w:rPr>
          <w:rStyle w:val="FootnoteReference"/>
        </w:rPr>
        <w:footnoteReference w:id="1171"/>
      </w:r>
      <w:r>
        <w:t xml:space="preserve"> </w:t>
      </w:r>
      <w:r>
        <w:t xml:space="preserve">ཏྭཏ། མཏ། ཡུ་ཝཱ་བྷྱཱཾ།</w:t>
      </w:r>
      <w:r>
        <w:rPr>
          <w:rStyle w:val="FootnoteReference"/>
        </w:rPr>
        <w:footnoteReference w:id="1172"/>
      </w:r>
      <w:r>
        <w:t xml:space="preserve"> </w:t>
      </w:r>
      <w:r>
        <w:t xml:space="preserve">ཨཱ་བཱ་ཝ།</w:t>
      </w:r>
      <w:r>
        <w:rPr>
          <w:rStyle w:val="FootnoteReference"/>
        </w:rPr>
        <w:footnoteReference w:id="1173"/>
      </w:r>
      <w:r>
        <w:t xml:space="preserve"> </w:t>
      </w:r>
      <w:r>
        <w:t xml:space="preserve">ཡུཥྨཏ། ཨསྨཏ། ཏ་བ། མ་མ། ཡུ་ཝ་ཡོཿ། ཨཱ་ཝཱ་</w:t>
      </w:r>
      <w:r>
        <w:rPr>
          <w:rStyle w:val="FootnoteReference"/>
        </w:rPr>
        <w:footnoteReference w:id="1174"/>
      </w:r>
      <w:r>
        <w:t xml:space="preserve">ཡོཿ། ཡུཥྨ་སྨཾ།ཨསྨཱ་སྐཾ། ཏྭ་ཡི། མ་ཡི། ཡུ་ཝ་ཡོཿ། ཨཱ་ཝ་ཡོཿ། ཡུཥྨ་སུ། ཨསྨ་</w:t>
      </w:r>
      <w:r>
        <w:rPr>
          <w:rStyle w:val="FootnoteReference"/>
        </w:rPr>
        <w:footnoteReference w:id="1175"/>
      </w:r>
      <w:r>
        <w:t xml:space="preserve">སུ། བུད་མེད་དང་མ་ནིང་དག་ལའང་དེ་ལྟར་རོ། །​བྷ་ཝད་ཅེས་པ་འདིའི་སྐྱེས་པའི་སུཊ་ལ། ཨུཀ་ཏིའིའོ།</w:t>
      </w:r>
      <w:r>
        <w:rPr>
          <w:rStyle w:val="FootnoteReference"/>
        </w:rPr>
        <w:footnoteReference w:id="1176"/>
      </w:r>
      <w:r>
        <w:t xml:space="preserve"> །​ཨ་ཏུ་ཨས་དག་གིའོ། །​སུའིའོ། །​བརྩེགས་པའི་ཚིག་གིའོ། །​ཛྷལའི་ཛ་ཤའིའོ།</w:t>
      </w:r>
      <w:r>
        <w:rPr>
          <w:rStyle w:val="FootnoteReference"/>
        </w:rPr>
        <w:footnoteReference w:id="1177"/>
      </w:r>
      <w:r>
        <w:t xml:space="preserve"> </w:t>
      </w:r>
      <w:r>
        <w:t xml:space="preserve">ཨཙ་མིན་པ་ལའོ། །​བརྩེགས་པའི་ཚིག་གིའོ། །​ཁར་ལ་ཛྷལའི་ཙརའོ། །​རྣམ་པར་གཅད་</w:t>
      </w:r>
      <w:r>
        <w:rPr>
          <w:rStyle w:val="FootnoteReference"/>
        </w:rPr>
        <w:footnoteReference w:id="1178"/>
      </w:r>
      <w:r>
        <w:t xml:space="preserve">པའོ། །​བྷ་ཝཱན། བྷ་ཝནྟཽ། བྷ་ཝནྟཿ། བྷ་ཝནྟཾ། བཝནྟཽ།</w:t>
      </w:r>
      <w:r>
        <w:rPr>
          <w:rStyle w:val="FootnoteReference"/>
        </w:rPr>
        <w:footnoteReference w:id="1179"/>
      </w:r>
      <w:r>
        <w:t xml:space="preserve"> </w:t>
      </w:r>
      <w:r>
        <w:t xml:space="preserve">བྷ་ཝནྟཿ།</w:t>
      </w:r>
      <w:r>
        <w:rPr>
          <w:rStyle w:val="FootnoteReference"/>
        </w:rPr>
        <w:footnoteReference w:id="1180"/>
      </w:r>
      <w:r>
        <w:t xml:space="preserve"> </w:t>
      </w:r>
      <w:r>
        <w:t xml:space="preserve">བྷ་ཝ་ཏཱ། བྷ་ཝདྦྷྱཾ། བྷ་ཝདྦྷྱིཿ། བྷ་ཝ་ཏེ། བྷ་ཝདྦྷྱཱཾ། བྷ་ཝདྦྷྱཿ། བྷ་ཝ་ཏཿ། བྷ་ཝདྦྷྱཱཾ། བྷ་ཝདྦྷྱཿ། བྷ་ཝ་ཏཿ། བྷ་ཝ་ཏོཿ། བྷ་ཝ་ཏཱཾ། བྷ་ཝ་ཏི། བྷ་ཝ་ཏོཿ། བྷ་ཝཏྶུ། བུད་མེད་ལ་ཨུཀ་མི་ཏ་ལས་ཞེས་པ་དཱིབའོ། །​བྷ་ཝ་ཏཱི་ཞེས་པ་འདིའི། དཱི་ཨཱ་བའི་རིང་པོ་ལས་སོ། །​ཨིཀའི་ཡཎ་ཨཙ་ལའོ། །​ཨམ་ལ་སྔ་མའོ། །​དང་པོ་དག་གི་ཨ་ཙ་ལའོ། །​ཨཱི་ཨཱུ་དག་ལས་ཀྱང་ཨཊའོ། །​ཨེ་ཙ་</w:t>
      </w:r>
      <w:r>
        <w:rPr>
          <w:rStyle w:val="FootnoteReference"/>
        </w:rPr>
        <w:footnoteReference w:id="1181"/>
      </w:r>
      <w:r>
        <w:t xml:space="preserve">ལའོ། །​ཨཀའི་ཨཀ་ལ་རིང་པོའོ། །​བུད་མེད་ཨཱི་ཨཱུ་ལས་ནུཊའོ། །​དཱིའི་</w:t>
      </w:r>
      <w:r>
        <w:rPr>
          <w:rStyle w:val="FootnoteReference"/>
        </w:rPr>
        <w:footnoteReference w:id="1182"/>
      </w:r>
      <w:r>
        <w:t xml:space="preserve">ཨཱམ་དེ་ལའོ། །​ཨཀའི་ཨཀ་ལ་རིང་པོའོ། །​ཀུ་ལས་ཀྱང་ཞེས་སོ། །​</w:t>
      </w:r>
      <w:r>
        <w:rPr>
          <w:rStyle w:val="FootnoteReference"/>
        </w:rPr>
        <w:footnoteReference w:id="1183"/>
      </w:r>
      <w:r>
        <w:t xml:space="preserve">དཱི་ཨཱུངའིའོ། །​ཨིང་</w:t>
      </w:r>
      <w:r>
        <w:rPr>
          <w:rStyle w:val="FootnoteReference"/>
        </w:rPr>
        <w:footnoteReference w:id="1184"/>
      </w:r>
      <w:r>
        <w:t xml:space="preserve">ཐུང་ངུ་ལས་ཏ་མ་ཡིན་པའི་ཀུན་དུ་བོད་པ་ལའོ། །​རྣམ་པར་གཅད་</w:t>
      </w:r>
      <w:r>
        <w:rPr>
          <w:rStyle w:val="FootnoteReference"/>
        </w:rPr>
        <w:footnoteReference w:id="1185"/>
      </w:r>
      <w:r>
        <w:t xml:space="preserve">པའོ། །​བྷ་ཝ་ཏི། བྷ་ཝ་ཏྱཽ། བྷ་ཝ་ཏྱཿ། བྷ་ཝ་ཏཱིཾ། བྷ་ཝ་ཏྱཽ། བྷ་ཝ་ཏཱིཿ། བྷ་ཝ་ཏྱཱ། བྷ་ཝ་ཏཱི་བྷྱཱཾ། བྷ་ཝ་ཏཱི་བྷཿ།</w:t>
      </w:r>
      <w:r>
        <w:rPr>
          <w:rStyle w:val="FootnoteReference"/>
        </w:rPr>
        <w:footnoteReference w:id="1186"/>
      </w:r>
      <w:r>
        <w:t xml:space="preserve"> </w:t>
      </w:r>
      <w:r>
        <w:t xml:space="preserve">བྷ་ཝ་ཏྱཻ།</w:t>
      </w:r>
      <w:r>
        <w:rPr>
          <w:rStyle w:val="FootnoteReference"/>
        </w:rPr>
        <w:footnoteReference w:id="1187"/>
      </w:r>
      <w:r>
        <w:t xml:space="preserve"> </w:t>
      </w:r>
      <w:r>
        <w:t xml:space="preserve">བྷ་ཝ་ཏཱི་བྷྱཱ། བྷ་ཝ་ཏཱི་བྷྱཿ། བྷ་ཝ་ཏྱཱཿ། བྷ་ཝཱ་ཏཱི་བྷྱཱཾ། བྷ་ཝ་ཏཱི་བྷྱཿ། བྷ་ཝ་ཏྱཱཿ། བྷ་ཝ་ཏྱོཿ། བྷ་ཝ་ཏཱི་ནཱཾ། བྷ་ཝ་ཏྱཱཾ། བྷ་ཝ་ཏྱཽཿ།</w:t>
      </w:r>
      <w:r>
        <w:t xml:space="preserve"> </w:t>
      </w:r>
      <w:r>
        <w:rPr>
          <w:rStyle w:val="FootnoteReference"/>
        </w:rPr>
        <w:footnoteReference w:id="1188"/>
      </w:r>
      <w:r>
        <w:t xml:space="preserve">བྷ་བ་ཏི་</w:t>
      </w:r>
      <w:r>
        <w:rPr>
          <w:rStyle w:val="FootnoteReference"/>
        </w:rPr>
        <w:footnoteReference w:id="1189"/>
      </w:r>
      <w:r>
        <w:t xml:space="preserve">ཥུ། ཧེ་བྷ་ཝ་ཏི། ཧེ་བྷ་ཝ་ཏྱཽ། ཧེ་བྷ་ཝ་ཏྱཿ། མ་ནིང་ལ་བྷ་ཝ་ཏ་ཅེས་པ་འདིའི། སུ་ཨམ་དག་གི་མ་ནིང་ལས་སོ། །​ཛྷལའི་ཛ་ཤའོ། །​རྫོགས་པ་ལ་ཡང་ནའོ། །​མ་ནིང་ལས་སོ། །​ཛས་ཤས་དག་གི་ཤིའོ། །​ཡམ་མིན་པའི་ཤི་ལའོ། །​ཁར་ལ་ཛྷལའི་ཙརའོ། །​རྣམ་པར་གཅད་པའོ།</w:t>
      </w:r>
      <w:r>
        <w:rPr>
          <w:rStyle w:val="FootnoteReference"/>
        </w:rPr>
        <w:footnoteReference w:id="1190"/>
      </w:r>
      <w:r>
        <w:t xml:space="preserve"> །​བྷ་ཝད།</w:t>
      </w:r>
      <w:r>
        <w:rPr>
          <w:rStyle w:val="FootnoteReference"/>
        </w:rPr>
        <w:footnoteReference w:id="1191"/>
      </w:r>
      <w:r>
        <w:t xml:space="preserve"> </w:t>
      </w:r>
      <w:r>
        <w:t xml:space="preserve">བྷ་ཝ་ཏཱི། བྷ་ཝནྟི། བྷ་ཝཏ། བྷ་ཝ་ཏཱི། བྷ་ཝནྟཱི།</w:t>
      </w:r>
      <w:r>
        <w:rPr>
          <w:rStyle w:val="FootnoteReference"/>
        </w:rPr>
        <w:footnoteReference w:id="1192"/>
      </w:r>
      <w:r>
        <w:t xml:space="preserve"> </w:t>
      </w:r>
      <w:r>
        <w:t xml:space="preserve">གསུམ་པ་ལ་སོགས་པ་ལ་སྐྱེས་པ་བཞིན་ནོ། །​ཀིམ་ཞེས་པ་འདིའི། །​ཀིམའི་ཀའོ་ཞེས་པ་</w:t>
      </w:r>
      <w:r>
        <w:rPr>
          <w:rStyle w:val="FootnoteReference"/>
        </w:rPr>
        <w:footnoteReference w:id="1193"/>
      </w:r>
      <w:r>
        <w:t xml:space="preserve">ཀ་ཡིག་དག་ཏུ་</w:t>
      </w:r>
      <w:r>
        <w:rPr>
          <w:rStyle w:val="FootnoteReference"/>
        </w:rPr>
        <w:footnoteReference w:id="1194"/>
      </w:r>
      <w:r>
        <w:t xml:space="preserve">བསྒྱུར་རོ། །​ལྷག་མ་རྣམས་སརྦ་བཞིན་ནོ། །​ཀཿ། ཀཽ། །​ཀཻ།</w:t>
      </w:r>
      <w:r>
        <w:rPr>
          <w:rStyle w:val="FootnoteReference"/>
        </w:rPr>
        <w:footnoteReference w:id="1195"/>
      </w:r>
      <w:r>
        <w:t xml:space="preserve">ཀཾ །​ཀཽ །​ཀཱན། ཀེ་ན། ཀཱ་བྷྱཱཾ། ཀཻཿ། ཀསྨཻ། ཀ་</w:t>
      </w:r>
      <w:r>
        <w:rPr>
          <w:rStyle w:val="FootnoteReference"/>
        </w:rPr>
        <w:footnoteReference w:id="1196"/>
      </w:r>
      <w:r>
        <w:t xml:space="preserve">བྷྱཱཾ། ཀེ་བྷྱཿ། ཀ་སྨཱཏ། ཀཱ་བྷྱཱཾ། ཀེ་བྷྱཿ། ཀ་སྱ། ཀ་ཡོཿ། ཀེཥཱཾ། ཀ་</w:t>
      </w:r>
      <w:r>
        <w:rPr>
          <w:rStyle w:val="FootnoteReference"/>
        </w:rPr>
        <w:footnoteReference w:id="1197"/>
      </w:r>
      <w:r>
        <w:t xml:space="preserve">སྨིན། ཀ་ཡོཿ། ཀེཥུ། བུད་མེད་ལ། ཀཱ། ཀེ། ཀཱཿ། ཀཱཾ། ཀེ། ཀཱཿ། ཀ་ཡཱ། ཀཱ་བྷྱཱཾ། ཀཱ་བྷིཿ། ཀ་སྱེ། ཀཱ་བྷྱཱཾ། ཀཱ་བྷྱཿ། ཀཱ་སྱཿ། ཀཱ་བྷྱཱཾ། ཀཱ་བྷྱཿ། ཀཱ་</w:t>
      </w:r>
      <w:r>
        <w:rPr>
          <w:rStyle w:val="FootnoteReference"/>
        </w:rPr>
        <w:footnoteReference w:id="1198"/>
      </w:r>
      <w:r>
        <w:t xml:space="preserve">སྱཱཿ། ཀཱ་</w:t>
      </w:r>
      <w:r>
        <w:rPr>
          <w:rStyle w:val="FootnoteReference"/>
        </w:rPr>
        <w:footnoteReference w:id="1199"/>
      </w:r>
      <w:r>
        <w:t xml:space="preserve">ཡོཿ། ཀཱ་སཱཾ།ཀཱ་སྱཱཾ། ཀ་ཡོཿ། ཀཱ་སུ། མ་ནིང་ལ། ཕྱིས་པ་མིན་པ་</w:t>
      </w:r>
      <w:r>
        <w:rPr>
          <w:rStyle w:val="FootnoteReference"/>
        </w:rPr>
        <w:footnoteReference w:id="1200"/>
      </w:r>
      <w:r>
        <w:t xml:space="preserve">ལའོ། །​ཀིཾ །​ཀེ། ཀཱ་ནི། ཀེཾ། ཀེ། ཀཱ་ནི། ཊཱ་ལ་སོགས་པ་ལ་སྐྱེས་པ་བཞིན་ནོ། །​རྣམ་དབྱེའི་ཚིག་ལེའུར་བྱས་པ་རྫོགས་སོ།། །​།ཡོན་ཏན་མཐའ་ཡས་པ་དང་ལྡན་པ་བླ་མ་དམ་པ་ཆོས་ཀྱི་རྒྱལ་པོའི་བཀའ་ལུང་གིས། བྷོ་ཊ་པཎྜི་ཏས་</w:t>
      </w:r>
      <w:r>
        <w:rPr>
          <w:rStyle w:val="FootnoteReference"/>
        </w:rPr>
        <w:footnoteReference w:id="1201"/>
      </w:r>
      <w:r>
        <w:t xml:space="preserve">བསྐུལ་བ་བཞིན་དུ་བལ་པོའི་པཎྜི་ཏ། དཔལ་ས་དབང་བཟང་པོའི་ཞལ་སྔ་ནས། བོད་ཀྱི་ལོ་ཙཱ་བ་</w:t>
      </w:r>
      <w:r>
        <w:rPr>
          <w:rStyle w:val="FootnoteReference"/>
        </w:rPr>
        <w:footnoteReference w:id="1202"/>
      </w:r>
      <w:r>
        <w:t xml:space="preserve">དགེ་སློང་ཤོང་བློ་བརྟན་གྱིས་བལ་པོའི་མཐིལ་དུ་བསྒྱུར་བའོ། །​</w:t>
      </w:r>
      <w:r>
        <w:rPr>
          <w:rStyle w:val="FootnoteReference"/>
        </w:rPr>
        <w:footnoteReference w:id="1203"/>
      </w:r>
      <w:r>
        <w:t xml:space="preserve">འདི་ཡིས་འགྲོ་བ་ཐམས་ཅད་ལ། །​གསལ་བའི་ཚིག་དང་དགོས་པའི་དོན། །​བདེ་བའི་ལྕེ་དང་སྙན་པའི་ངག །​བདེ་བླག་ཉིད་དུ་སྟེར་བར་ཤོག །​བདེ་ལེགས་སུ་གྱུར་ཅིག །​འདི་ལ་རྟགས་མ་ཕྱེད་པ་ལ་སོགས་པ་བསྟན་བཅོས་ལའང་མི་ལེགས་པ་འགའ་རེ་ཡོད་ཅིང་། འགྱུར་མ་དག་པ་ཡང་བག་</w:t>
      </w:r>
      <w:r>
        <w:rPr>
          <w:rStyle w:val="FootnoteReference"/>
        </w:rPr>
        <w:footnoteReference w:id="1204"/>
      </w:r>
      <w:r>
        <w:t xml:space="preserve">རེ་སྣང་ཡང་། ལས་དང་པོ་ལ་ཕན་ཆེ་བར་སྣང་བས་བྲིས་པའོ། །​འགྲོ་བ་མང་པོ་ལ་ཕན་པར་གྱུར་ཅིག །​ །​ཨོཾ་སྭསྟི། སངས་རྒྱས་བཅོམ་ལྡན་འདས་དང་། འཕགས་པ་ཀླུ་སྒྲུབ་ལ་ཕྱག་འཚལ་ལོ། །​བྱིངས་ཨད་སོགས་ལས་ཨི་ཎ་དང་ཝཱི་དང་ཝཱ་འགྲོ་བ་ལ་ཞེས་པ་ཨི་ཎ་བྱིངས་སུ་འགྱུར་རོ། །​དེའི་ཎ་རྟགས་</w:t>
      </w:r>
      <w:r>
        <w:rPr>
          <w:rStyle w:val="FootnoteReference"/>
        </w:rPr>
        <w:footnoteReference w:id="1205"/>
      </w:r>
      <w:r>
        <w:t xml:space="preserve">ཀྱི་དོན་ཡིན་པས་ཕྱིས་ཏེ། ཨི་གཞག་</w:t>
      </w:r>
      <w:r>
        <w:rPr>
          <w:rStyle w:val="FootnoteReference"/>
        </w:rPr>
        <w:footnoteReference w:id="1206"/>
      </w:r>
      <w:r>
        <w:t xml:space="preserve">གོ། །​དེ་ལ་ཚིག་གསལ་དང་མཛོད་འགྲེལ་དུ། ཨེ་ཏི་ནི་འགྲོ་བའི་དོན་ཏོ་ཞེས་གསུངས་པ་ནི་བྱིངས་སུ་མཚོན་པ་ལ་ཤྟིཔའི་རྐྱེན་སྦྱར་བ་སྟེ། ཙནྡྲའི་</w:t>
      </w:r>
      <w:r>
        <w:rPr>
          <w:rStyle w:val="FootnoteReference"/>
        </w:rPr>
        <w:footnoteReference w:id="1207"/>
      </w:r>
      <w:r>
        <w:t xml:space="preserve">མདོ་ལེའུ་གསུམ་པར། རང་གི་ངོ་བོ་ལ་ཨི་དང་། ཀི་དང་། ཤྟིཔའོ་ཞེས་གསུངས་པས་ཤྟིཔའོ། །​དེའི་ཤ་དང་། བ་རྟགས་ཀྱི་དོན་ཡིན་པས་དབྱིའོ། །​ལེའུ་ཉི་ཤུ་གཉིས་པར་བྱ་</w:t>
      </w:r>
      <w:r>
        <w:rPr>
          <w:rStyle w:val="FootnoteReference"/>
        </w:rPr>
        <w:footnoteReference w:id="1208"/>
      </w:r>
      <w:r>
        <w:t xml:space="preserve">བའི་དོན་གྱི་ཨིཀའི་ཨཏ་ཨེངའོ་ཞེས་པས་ཨི་ཨེར་འགྱུར་ཨེ་ཏིའོ། །​དེ་བོད་ཀྱི་ཡིག་མཁན་གྱིས་ཨི་ཏི་རུ་ནོར་སྣང་ངོ། །​བྱིངས་སུ་འགྱུར་རྒྱུ་ཨི་ཡིན་ནོ། །​དེའི་སྔོན་དུ་ཉེ་</w:t>
      </w:r>
      <w:r>
        <w:rPr>
          <w:rStyle w:val="FootnoteReference"/>
        </w:rPr>
        <w:footnoteReference w:id="1209"/>
      </w:r>
      <w:r>
        <w:t xml:space="preserve">བསྒྱུར་པྲ་ཏི་སྟེ།</w:t>
      </w:r>
      <w:r>
        <w:rPr>
          <w:rStyle w:val="FootnoteReference"/>
        </w:rPr>
        <w:footnoteReference w:id="1210"/>
      </w:r>
      <w:r>
        <w:t xml:space="preserve"> </w:t>
      </w:r>
      <w:r>
        <w:t xml:space="preserve">དེ་ལ་རྣམ་དབྱེ་གང་སྦྱར་ཡང་མི་ཟད་པའི་ཚིག་སྡུད་བྱས་ཏེ་དབྱིའོ། །​ལེའུ་གསུམ་པར། བྱེད་པ་པོ་གཅིག་པ་དག་གི་སྔ་མ་ལས་སོ་ཞེས་པ་གང་</w:t>
      </w:r>
      <w:r>
        <w:rPr>
          <w:rStyle w:val="FootnoteReference"/>
        </w:rPr>
        <w:footnoteReference w:id="1211"/>
      </w:r>
      <w:r>
        <w:t xml:space="preserve">གི་ཀྟྭཱ་ཞེས་པ་ལ་བསྙེགས་པས་ཀྟྭཱའི་རྐེན་སྦྱར་རོ། །​ལེའུ་ཉི་ཤུ་པར། ནཉ་མིན་པའི་ཚིག་སྡུད་ལ་ཀྟྭཱའི་ལྱཔའོ་</w:t>
      </w:r>
      <w:r>
        <w:rPr>
          <w:rStyle w:val="FootnoteReference"/>
        </w:rPr>
        <w:footnoteReference w:id="1212"/>
      </w:r>
      <w:r>
        <w:t xml:space="preserve">ཞེས་པས་ཀྟྭཱ་ལྱཔ་རུ་བསྒྱུར་རོ། །​</w:t>
      </w:r>
      <w:r>
        <w:rPr>
          <w:rStyle w:val="FootnoteReference"/>
        </w:rPr>
        <w:footnoteReference w:id="1213"/>
      </w:r>
      <w:r>
        <w:t xml:space="preserve">དེའི་ལ་ཡིག་དབྱིངས་</w:t>
      </w:r>
      <w:r>
        <w:rPr>
          <w:rStyle w:val="FootnoteReference"/>
        </w:rPr>
        <w:footnoteReference w:id="1214"/>
      </w:r>
      <w:r>
        <w:t xml:space="preserve">ཀྱི་དོན་ཡིན་ཞིང་པ་ཡིག་ཏུ་ཀ་འབྱུང་བའི་ཆེད་དུ་རྟགས་ཀྱི་དོན་ཡིན་པས་ཕྱིས་ལ་ཡ་ཡིག་གཞག་</w:t>
      </w:r>
      <w:r>
        <w:rPr>
          <w:rStyle w:val="FootnoteReference"/>
        </w:rPr>
        <w:footnoteReference w:id="1215"/>
      </w:r>
      <w:r>
        <w:t xml:space="preserve">གོ། །​ལེའུ་བཅུ་བདུན་པར། ཐུང་ངུའི་ཏིང་མ་ཡིན་པ་ལ་བི་ཏ་ལ་ཏུ་ཀའོ་ཞེས་པས་ཨི་དང་ཡའི་བར་དུ་ཏུ་ཀའོ། །​དེའི་ཀ་ཡིག་རྟགས་ཀྱི་དོན་དང་། ཨུ་ཡིག་བརྗོད་པའི་དོན་ཡིན་པས་ཕྱིས་ཏེ་ཏ་བཞག་པས་ཡ་དང་བརྩེགས་པ་ཏྱའོ། །​ལེའུ་བཅུ་བདུན་པར། ཨཀ་ནི་ཨ་ཀ་ལ་རིང་པོའོ་ཞེས་པས་པྲ་ཏཱིའི་</w:t>
      </w:r>
      <w:r>
        <w:rPr>
          <w:rStyle w:val="FootnoteReference"/>
        </w:rPr>
        <w:footnoteReference w:id="1216"/>
      </w:r>
      <w:r>
        <w:t xml:space="preserve">ཨི་ཡིག་དང་བྱིངས་ཀྱི་ཨི་ཡིག་གཉིས་དག་རིང་པོར་བྱས་ཏེ། པྲ་ཏཱི་ཏྱའོ། །​ལེའུ་བཞི་པར་དོན་ཙམ་ལ་དང་པོའོ་ཞེས་པས་རྣམ་དབྱེ་དང་པོ་སུ་སྦྱར་རོ། །​ལྱཔ་ནི་གྲངས་མེད་དམ་མི་ཟད་པ་ཡིན་པས་ན།</w:t>
      </w:r>
      <w:r>
        <w:t xml:space="preserve"> </w:t>
      </w:r>
      <w:r>
        <w:rPr>
          <w:rStyle w:val="FootnoteReference"/>
        </w:rPr>
        <w:footnoteReference w:id="1217"/>
      </w:r>
      <w:r>
        <w:t xml:space="preserve">བཞི་པར་གྲངས་མེད་ལས་སུཔའི་འཇིག་གོ་ཞེས་པ་</w:t>
      </w:r>
      <w:r>
        <w:rPr>
          <w:rStyle w:val="FootnoteReference"/>
        </w:rPr>
        <w:footnoteReference w:id="1218"/>
      </w:r>
      <w:r>
        <w:t xml:space="preserve">སུ་དབྱིའོ། །​ཡང་བྱིངས་དི་ཝ་</w:t>
      </w:r>
      <w:r>
        <w:rPr>
          <w:rStyle w:val="FootnoteReference"/>
        </w:rPr>
        <w:footnoteReference w:id="1219"/>
      </w:r>
      <w:r>
        <w:t xml:space="preserve">སོགས་སུ་པད་འགྲོ་བ་ལའོ་ཞེས་པས་པ་དབྱིངས་སོ། །​དེའི་སྔོན་དུ་སམ་དང་། ཨུད་ཉེར་བསྒྱུར་རོ། །​འགྲོ་བའི་དོན་ཅན་གྱི་བྱིངས་ཡིན་ཡང་ཉེར་བསྒྱུར་དེ་དག་དང་སྦྲེལ་པས་འབྱུང་བ་ལ་འཇུག་སྟེ། སྐད་ཀྱི་བྱིངས་ནི་སྟོབས་ལྡན་ཡང་ཞེས་སོགས་སོ། །​ལེའུ་གསུམ་པར། བྱེད་པ་ལའང་གྷཉའོ་ཞེས་པས་གྷཉའི་རྐྱེན་སྦྱར་རོ། །​གྷའི་སྲོག་ཨ་ཡིག་བཞག་ལ། གྷ་དང་ཉ་ཡིག་རྟགས་ཀྱི་དོན་ཏོ། །​ལེའུ་ཉེར་གཅིག་པར། ཉིད་ལའོ་ཞེས་པ་དེ་གོང་གི་ཨཱཏ་ཅེས་པ་ལ་བསྙིགས་པས་པཱ་ཞེས་པར་སྦྱར་རོ། །​སྒྲ་པ་རྣམས་ཀྱི་ངག་ལ། དབྱངས་མེད་དབྱངས་དང་སྦྱར་རོ་ཞེས་འདོན་པས་སམ་གྱི་མ་ལ་ཨུ་སྲོག་ཏུ་སྦྱར་ཞིང་ད་ལ་གྷཉའི་ཨ་ཡིག་སྦྱར་ཏེ། ས་མུཏྤཱ་ད་ཞེས་པའོ། །​འདི་ན་ཤིན་ཏུ་མཁས་པར་ཁས་འཆེ་ཡང་། །​འདི་ཙམ་གྱིས་ཀྱང་མགོ་བོ་རྨོངས་འགྱུར་བ། །​ཐོས་པ་ཉུང་ངུས་ཚིམ་པ་དེ་རྣམས་</w:t>
      </w:r>
      <w:r>
        <w:rPr>
          <w:rStyle w:val="FootnoteReference"/>
        </w:rPr>
        <w:footnoteReference w:id="1220"/>
      </w:r>
      <w:r>
        <w:t xml:space="preserve">ཀྱང་། །​མྱུར་དུ་རྟེན་འབྱུང་མངོན་སུམ་རྟོགས་པར་ཤོག ་</w:t>
      </w:r>
      <w:r>
        <w:rPr>
          <w:rStyle w:val="FootnoteReference"/>
        </w:rPr>
        <w:footnoteReference w:id="1221"/>
      </w:r>
      <w:r>
        <w:t xml:space="preserve">རྟེན་ཅིང་འབྲེལ་བར་འབྱུང་ཞེས་པ། །​ཆོས་རྣམས་ཀུན་གྱི་ཆོས་ཉིད་ཀྱིས། །​ཆོས་ཀུན་སྤྲོས་བྲལ་ཉིད་གསུངས་པ། །​གཉིས་མེད་གསུང་བ་སྲས་བཅས་མཆོད། །​ཅེས་པ་དཔལ་ལྡན་བློ་གྲོས་བརྟན་པས་བར་སྐབས་སུ་སྨྲ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བྱངས་ལ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ེའུར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ྱས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ྱུ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ཊ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མ྄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ས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ས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མ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མ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མ་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྄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་ ཅོ་ནེ། སུཔ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ས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ཊྲའི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ོ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ས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ཤད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ྲའི་ཙརྲའ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ཛུཥ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ུ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ཤལ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ལས་ སྣར་ཐང་། ཨཏ྄་ལས྄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ོ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ཏ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ྀ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ཤདྦྷྱཱཾ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ྀ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ཏྶུཤ྄ཏ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ཤད྄་ཧྲེ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ོ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ཙ྄་ལའོ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ཙ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ན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འོ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ལ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ཏ྄འོ། །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འོ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པ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ནཊ་ཀིཏ྄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ས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ྀཀྵཻཿ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ིཀྵ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བཅ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ས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ྲ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འི་ཡཎ྄་ཨཙ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པ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ྔམ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་ངེའི་ཨཏ྄་འ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ད་ སྣར་ཐང་། ཨིཏ྄་ཨུཏ྄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གྣ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ིན྄།ཨགྣིན྄ སྣར་ཐང་། ཨགྣཱིན྄།ཨགྣིནཱ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 སྣར་ཐང་། བྷྱཾཿ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ཤོ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ཨེཏ྄འ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འ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ཨཔ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ུཏ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ཏ྄འ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མཎ྄་ཨཙ྄་ སྣར་ཐང་། ཨིགྲའི་ཡཎ྄་ཨ་ཙྲ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྄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འོ། །​ཨེང྄་ སྣར་ཐང་། ཨེ་ངའོ།ཨེང྄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ཱིན྄། བྷྱི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ི་བྷྱཱཾ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ི་བྷྱཿསཁྱུཿསཁྱོཿསཁཱིནཱཾཿ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ུ།ཏེས་ཁེ།ཏེས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ས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ཡཱ་ སྡེ་དག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ཡ་ཎ྄་ཨཙ྄ལའོ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ཏ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ུཏ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ཏ྄འ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ྲའི་ཡཎ྄་ཨཙ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ུཏ྄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འོ། །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྄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 །​། །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ས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ིཏ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་ཨཝའོ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ཨིཀ྄འི་ཡཎ྄་ཨཙ྄ལའོ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་ཨིཏ྄་ཨུཏ྄་དག་ལས་ཨཽཏ྄འོ། །​ཨེང྄འི་ཨཏ྄་འང་ སྣར་ཐང་། ཨིཏ་ཨིཏ྄་ཨུཏ་དག་ལས་ཨཽཏ྄འོ། །​ཨེང྄འི་ཨཏ྄་འང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྄་ཨུཏ྄་ སྣར་ཐང་། ཨིཏ྄་ཨུཏ྄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འོ། །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྄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ྲ་རུ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ིཏ྄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རྀཀ྄འི་ཡཎ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ཏྲ྄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པ྄ཏ྄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ཨཙ྄ལའོ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ཡཎ྄་ཨཙ྄ལའོ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྄་ སྣར་ཐང་། ཨིཎ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ཨཔ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ཏ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ཏ྄འི་ཨཏ྄་ངི་སུཊ྄ལའོ་ སྣར་ཐང་། རྀཏ྄འི་ཨཏ྄་ངི་སུཊལོ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ཀ྄འི་ཡཎ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ྟ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་གཨཽ་ སྣར་ཐང་། གི་ག་ཨཽ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འོ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ཏ྄འི་ཨཱཏ྄་ཨམ྄་ཤས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མ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ཾ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ོ ག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ྲའ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རཱ་བྷྱཱཾ།རཱ་བྷྱཿརཱ་ཡཱཿ། རཱ་བྷྱཱཾཿ། རཱ་བྷྱཿརཱ་ཡཿ།རཱ་བྷྱཱཾཿརཱ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རཱ།ཧེ་རཱ་ཡཽ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ཽ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རཱ།། །​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ཨན྄འི་ཨཏ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ཿ། །​ཤྭན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ུཝན྄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འི་ཨིཀ྄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ཤུ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ཤྭནྲ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། །​། །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ན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ཝན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འི་ཨིཀ྄འི་ སྣར་ཐང་། ཡུཎྲའི་ཨིཀ྄འི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ུཐ྄་ཝལ྄་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ཿ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ཿ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ན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྄།ཨརྱ་མན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ཝལ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ཎྜི་ཎཽཿདཎྜིཎཿདཎྜིཎཾ་དཎྜིནཽ་དཎྜིནཿདཎྜིནཱ་ད་ནི་བྷྱཾ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ན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ྲའོ། །​ །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འི་ཨཀ྄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྄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ལ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ྠཿ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ང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ཾ་ག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མུམྲའོ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྄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྄འོ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ཛྷལ྄འི་ཛ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མ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ཙར྄འོ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ྟཽ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ྟ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ཏ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ཝཾ་ཧི་མ་ཝནྟཽ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྄འིའོ། །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ུ་ཨས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ོ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ལ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྄འོ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ར྄འོ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མཱཾ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 སྣར་ཐང་། མ་ཏ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ོཿ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ནྟཽ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ཥྨཱཾ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྄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྄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ཛུཥྲ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ང྄འོ་ སྣར་ཐང་། ཨཏྲ་ཨེངྲའོ་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ྲ་མསྶུ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། །​ པི་དྭས྄་ཞེས་པ་འདིའི་སྐྱེས་པའིསུཊ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གིཏ྄འོ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ཏ྄་ཨཙ྄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ཏ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ས྄འོ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྄ཾ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ས྄་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་བའོ། སྡེ་དགེ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འི་ཙརའོ། སྡེ་དག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དྭཱཾ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ཾ་སཽ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ཾ་སཿབི་དྭཱཾ་སཾ་བི་དྭཱཾ་སཽ་བི་དུ་ཥཿབ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ྭཱ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དྦྷྱཿ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ཾ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ཾ་སཽ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སྠི་ཝས྄་ཞེ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གཏིའིའོ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འོ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པ་ལ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ས྄འ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྄འོ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ྲ་ཨིཀའིའོ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ས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ོ་ཙར྄འོ སྣར་ཐང་། ཛྷལ྄འོ་ཙརའོ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སྠི་ཝཾ་ཏསྠི་ཝཾ་སཽ་ཏསྠི་ཝཾ་སཿཏསྠི་ཝཾ་སཾ་ཏསྠི་ཝཾ་སཽཏ་སྠུ་ཥ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སྠུ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ས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སྠ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་སཽ་ཧེ་ཏསྠི་ཝཾ་སཿ། །​། །​པུམ྄ས་ཞེས་པ་འདིའི་པུམྲ་སའི་ཨ་སུངྲའོ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ཊ྄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ུག་ཏའོ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ུམྲའིའོ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ཏ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ོའོ་ཡམ྄འོ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མཱཾ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་སཽ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་སཿཔུ་མཱཾ་སཾ་པུ་མཱཾ་སཽ། །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ུ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ུ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སཽ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་སཿ།ཨན་ཌུཧྲ་ཧ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ཧྲ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ནུམ྄འོ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ཧ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འོ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ྲའ། །​ཨིཀ྄འི་ཨཎ྄་ཨཙ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ན྄་འདིའོ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ྲའི་ཙརྲའ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འོ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ཌྭཱཾ སྣར་ཐང་། ཨ་ན་ཌཱུཾ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ྦྷ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ྷྱཱཾ་ནུདྤཱཾ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ྭཱཾ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྄ཙ྄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ཉ྄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ནུམ྄འོ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གི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྄འོ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ཨཙ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འིའོ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ཙ྄ར྄འོ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ྲཱཉྩ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྄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ྲཱ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ང྄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ཉྩཽ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། །​། །​ཨང྄ཙ་ སྣར་ཐང་། ཨུད། །​ཨངྲཙ་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འོ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ིའིའོ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྄འོ སྣར་ཐང་། ཡམྲའོ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྄་ སྣར་ཐང་། ཤས྄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ང྄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ིཏ྄འ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འིའོ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ཛ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ཁར྄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ཙར྄འོ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྄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ཾ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ྲ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ཨུན་ཉྩཿཏེརྱ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ཉ྄འིའོ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འོ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྄འོ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འིའོ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ར྄འོ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ཪྻངྲ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ིཪྻཙཱཱ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ཪྻངྲ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ཪྻཉྩ། །​། །​བྱ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྄འོ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྄་ཞེ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ྲ྄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྄འ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྄་ཞེ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ར྄འོ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ཏ྄།བྱ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་པ་དཾ།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གྷ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དྦྷྱཱཾ།བྱ་གྷ་པཱདྦྷིཿབྱ་གྷྲ་པཱ་དེཿབྱ་གྷྲ་པཱདྦྷྱཾ།བྱ་ སྣར་ཐང་། པཱདྦྷྱཱཾ།བྱ་གྷྲ་པཱདྦྷིཿབྱ་གྷྲ་པཱ་དེཿབྱ་གྷྲ་པཱདྦྷྱཱཾ།བྱ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ྦྷྱཾཿབྱ་གྷྲ་པཱ་དཿབྱ་གྷྲ་པཱདྦྷྱཾཿབྱ་གྷྲ་པཱདྦྷ།བྱ་གྷྲ་པཱ་དཿ།བྱ་གྷྲ་པཱ་དཿ།བྱ་ སྣར་ཐང་། པཱདྦྷྱཿབྱ་གྷྲ་པཱ་དཿབྱ་གྷྲ་པཱ་དཿབ་གྲ་པཱདྦྷི།བགྷྲ་པཱདྦྷཿབགྷ་བ་དཿབྱ་གྷྲ་པཱ་དོཿབྱ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དོཿབྱ་གྷྲ་པཱ་དཱཾཿཧེ་བྱ་ སྣར་ཐང་། པཱ་དཱི།བྱ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ངོ།བྱ་ སྣར་ཐང་། པཱ་དོཿབྱ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་པཱ་པཏྶུ། སྣར་ཐང་། གྷྲ་པཏྶུ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ཏྲ། སྣར་ཐང་། པཱཏྲ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ྷྲ་ སྣར་ཐང་། བྱ་གྷྲ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ཨེཙ྄ལའོ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྄ིཏྤུ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ན།པ་ད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ྦྷྱ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དྦྷྱིཿ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ཏྲཿ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དྦྷྱཾ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ད་སྱ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ོཿ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ད། །​། །​ཧྲ྄ད་ སྣར་ཐང་། པཱ་ད། །​ཧྲིད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ཧྲཏྤུཾ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ཧྲིད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ྲའོ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ཿཧྲ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ཿཧྲ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ཽ།ཧྲི་ད་ཡཱན།ཧྲི་དཿཧྲི་ད་ཡེན།ཧྲི་དཱ།ཧྲི་ད་ཡཱ་བྷྱཾ་ཧྱུཾ་ན་ཧྲི་དྦྷྱཱཾ།ཧྲི་ད་ཡཻཿཧྲིདྡྷིཿཧྲ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ྲ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ད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ྦྷྱཱཾ།ཧྲིདྦྷྱཱཾ།ཧྲ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ཿ།ཧྲིདྦྷྱཿཧྲིད་ཡཱཏྲ།ཧྲི་དཿཧྲི་ད་ཡཱ་བྷྱཱཾ།ཧྲི་ད་ཡ་བྷྱཿཧྲིདྦྷྱཧྲི་ད་ཡ་སྱ།ཧྲི་ད་ཡ་ཡོཿཧྲི་དོཿཧྲ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ཧྲི་དཱཾ།ཧྲ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ོ།དཽཿཧྲི་ད་ཡེ་ཥུང་ཧྲིཏྶུ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འིའོ་ཙརའོ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ཾགྦྷྱཱཾ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དྲྀགྦྷིཿ། དྲཾགྦྷྱཾ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གྦྷྱཱཿ། ས་དྲྀ་ཤེ། དྲྀགྦྷྱཱཾ།ས་དྲྀགྦྱཿ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ཤཿ། །​ །​། །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ཽ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ཽཿ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 སྣར་ཐང་། ། །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པྲཏྲྀ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པྲ་ཏྲྀ།ནཥྚྀ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པཿ།ཨ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ྭེ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ྭ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ཅོ་ནེ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ྱཽ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ཿ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ཪྻེ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བྷ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ཪྻཾ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ྲའཽ སྣར་ཐང་། ནུཊྲའོ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ཀུ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།བདྷཱེ་བྷྱཱཾ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ཤྲ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ྀ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ུ་ཊའོ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ཿ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྄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ྲཱིཿ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 །​། །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ཅོ་ནེ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ཻ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ྃ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ཿ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ཿ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ྞཱཾ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ྃ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པའི་ཀུན་ཏུ་བོད་པ་ལའོ། །​རྣམ་པར་བཅད་པའོ། །​ག་ཏིཿག་ཏཱི།ག་ཏ་ཡཿག།ག་ཏིཾ་ཏ།ག་ཏཱི།གཏཱིཿ།ག་ཏྱཱ།ག་ཏི་བྷྱཱཾ།ག་ཏི་བྷིཿག་ཏྱཻ།ག་ཏཡེ།ག་ཏི་བྷྱཾ།ག་ཏི་བྷྱཿག་ཏྱཱཿ་ག་ཏེཿག་ཏི་བྷྱ།ག་ཏི་བྷྱཿག་ཏྱཱཿགཏེཿག་ཏྱོཿག་ཏཱི་ནཱཾ།ག་ཏྱི།ག་ཏཽ།གཏྱོཿག་ཏིཥུ།ཧེ་ག་ཏེ། །​ཧེ་ག་ཏཱི།ཧེ་ག་ཏ་ཡཿ། །​། །​ངྷེ་ནུ་ཞེས་པ་འདིའི་རྣམ་པར་བཅད་པའོ། །​དང་པོ་དག་གི་ཨཙྲ་ལའོ། །​ཛསྲ་ལའོ་ཞེས་པ་ཨེ་ཉིད་དོ། །​ཨེཙྲའི་ཨ་ཡ་ཨ་ཝ་ཨཱ་ཡ་ཨ་ཝའོ། །​ཨམྲ་ལ་སྔ་མའོ། །​ཨིཀྲའི་ཨཙྲ་ལའོ། །​བུད་མེད་ལའམ་ཞེས་པའི་ཕྱོགས་ལ་ཨེ་ཉིད་དོ། །​ཨེ་ཉིད་མ་ཡིན་པ་ལ་ཨཱི་ཨཱུ་དག་ལས་ཀྱང་ཨཱཊྲའོ། །​ཞེས་པ་ཨཱཊྲའོ། །​ཨེཙྲ་ལའོ། །​ཨཀྲའི་རིང་པོ་ཨཀྲ་ལའོ། །​དེ་ལ་དིའི་ཨཱ་མའོ། །​ཨཀྲའི་རིང་པོ་ཨཀྲ་ལའོ། །​ཨེཙྲའི་ཨ་ཡ་ཨ་ཝ་ཨཱ་ཡ་ཨཱ་ཝའོ། །​ང་སིང་སྲ་དག་ལའོ། །​ཐུང་ངུ་ཨཱཔྲ་ལས་ནུཌྲའོ། །​ནཱ་མ་ལ་ཏི་སྲི་ཙ་ཏ་སྲི་དག་མ་ཡིན་པ་ལའོ། །​ཨེངྲའི་ཨཏྲའང་ངོ། །​ཀུ་ལས་ཀྱང་ཞེས་པའོ། །​ཀུན་ཏུ་བོད་པ་ལ་ཨིཏྲ་ཨུཏྲའི་ཨེངྲའོ། །​ཨེངྲ་ཐུང་ངུ་ལས་ཀུན་ཏུ་བོད་པ་ལ་ཏ་མ་ཡིན་པའིའོ། །​རྣམ་པར་བཅད་པའོ། །​དྷེ་ནུཿདྷེ་ནྭཽ།དྷེ་ན་ཝཿདྷེ་ནུ།དྷེནཱུ།དྷེནྭཱ།དྷེནུ་བྷྱཱཾ།བྷེ་ནུ་བྷེཿངྷེ་ནྭཻ།ངྷེ་ནཝེ།ངྷེ་ནུ་བྷྱ།ངྷེ་ནུབྷྱཿངྷེ་ནྭཱཿངྷེ་ནུབྷྱཱཾ།ངྷེ་ནུབྷྱཿངྷེ་ནྭཱཿངྷེནོཿངྷེནཱུནཱཾ། །​ངྷེ་ནྭ་ངྷེ་ནཽཿངྷེནོཿངྷེནུཥུ།ཧེ་ངྷེ་ནོ།ཧེ་ངྷེ་ནཱུ།ཧེ་ངྷེ་ན་ཝཿ། །​། །​དེ་ལྟར་རཛྫུཿརཛྫུ།རཛྫ་ཝཿ། །​ན་ན་དྲྀ་ཞེས་པ་འདིའི་རིཏྲ་ཨུ་ཤ་ནས་བུ་རུ་དམྲ་ཤསྲ་ཨ་ན་ཧསྲ་རྣམས་ཀྱིའང་སུ་ལ་ཨྲ་ནངའོ་ཞེས་པ་ཨ་ནངྲ་དུ་བསྒྱུར་རོ། །​ཀུན་ཏུ་བོད་པ་མ་ཡིན་པའི་སུ་ལའོ། །​སུའིའོ། །​སུ་པའི་འོང་བཞིན་གྱིའོ། །​རྀཏྲའི་ངི་སུཊྲ་ལ་ཨཏྲའོ་ཞེས་པ་ཨ་ཉིད་དོ། །​རྀཀྲའི་ཨཎྲ་ལས་ར་ལ་དག་གོ་ཞེས་པ་ཕ་རོལ་ཏུ་ར་ཉིད་དེ། །​དང་པོ་དག་གི་ཨཙྲ་ལའོ། །​ཨིཀྲའི་ཡཎྲ་ཨཙྲ་ལའོ། །​རིཏྲའི་ཨུཏྲའོ་ཞེས་པ་རི་ཡིག་གི་ཨུ་ཉིད་དོ། །​རྀཀྲའི་ཨཎྲ་ལས་ར་ལ་དག་གོར་ལས་སའིའོ་ཞེས་པས་དབྱིའོ། །​ཐུང་ངུ་ཨཔྲ་ལ་ས་ནུཊྲའོ་ཞེས་པ་ནུཊྲའོ། །​ནཱམྲ་ལ་ཏི་སྲྀ་ཙ་ཏ་སྲྀ་དག་མ་ཡིན་པ་ལའོ། །​ར་ཥ་ལས་ནའི་ཎའོ། །​རྀཏྲའི་ངི་སུཊྲ་ལ་ཨཏྲའོ། །​རྀཀྲའི་ར་ལ་དག་ཨཎྲ་ལས་སོ། །​ཀུ་ལས་ཀྱང་ཞེས་སོ་སུའི་འོ། །​རྣམ་པར་བཅད་པའོ། །​ན་ནནྡཱ།ན་ནཱནྡ་རཽ།ན་ནནྡ་རཿན་ནནྡ་ར།ན་ནནྡ་རཽ།ན་ནནྡཱིཿན་ནནྡྲཱ།ན་ནནྡྲྀ་བྷྱ།ན་ནནྡྲྀབྷིཿན་ནེནྡྲེ།ན་ནནྡྲྀ་བྷྱི།ན་ནནྡྲྀ་བྷྱན་ན་ནནྡུཿན་ནྡྲྀ་བྷྱི།ན་ནནྡྲྀ་བྷྱཿན་ནནྡུཿན་ནནྡྲོཿན་ནནྡྲཱྀ་ཎཱ།ན་ནནྡ་རི།ནནནྡྲོཿན་ནནྡྲྀ་ཥུ།ཧེ་ན་ན་དཿཧེ་ན་ནནྡརཽ།ཧེ་ནནྡ་རཿ། །​། །​དེ་ལྟར་མཱཏཱ།མཱ་ཏཱརཱཽ།མཱི་ཏ་རཿ།ཝཱཙྲ་ཞེས་པ་འདིའི་སུའི་འོ།ཙུའི་ཀུའོ་ཞེས་པ།ཀུ་ཉིད་ཀྱི་ཀ་ཡིག་གོ། །​ཛྷ་ལྲའི་ཛེ་ཤ་ཞེས་པ་ཛ་ཤ་ཉིད་ཀྱིས་ག་ཡིག་གོ། །​རྫོགས་པ་ལ་ཡང་ནའོ་ཞེས་པ་ཀ་ཡིག་གོ། །​ཁརྲ་ལ་ཛྷལྲའི་ཙརྲའོ་ཞེས་པ་ཀ་ཡིག་གོ།ཀུ་ལས་ཀྱང་ཞེས་སོ། །​རྣམ་པར་བཅད་པའོ། །​ཝཱཀྲ།ཝཱཙཾ།ཝཱཙཿཝཱ་ཙཾ།ཝཱ་ཙཻ།ཝཱ་ཙཿཝ་ཙཱ།ཝཱགྦྷྱ།ཝཱགྦྷིཿཝཱ་ཙེ།ཝཱགྦྷྱ།ཝཱགྦྷྱཿཝཱཙཿཝཱ་གྦྷྱ།ཝཱགྦྷྱཿཝཱཙཿཝཱ་ཙོཿཝཱ་ཙྭ།ཝཱ་ཙི།ཝཱ་ཙོཿཝཱ་ཀྵུ།ཧེ་ཝཱཀྲ།ཧེ་ཝཱ་ཙཽ།ཧེ་ཝཱ་ཙཿ། །​། །​ཀྵུངྷ་ཞེས་པ་འདིའི་སུའིའོ། །​ཛྙལྲའི་ཛ་ཤའོ་ཞེས་པ་ད་ཡིག་གོ། །​རྫོགས་པ་ལ་ཡང་ནའོ་ཞེས་པ་ཏ་ཡིག་གོ། །​ཁརྲ་ལ་ཛྷལྲའི་ཞེས་པའོ། །​རྣམ་པར་བཅད་པའོ། །​ཀྵུཏྲ།ཀྵུད།ཀྵུདཽ།ཀྵུ་ངྷཿ།ཀྵུངྷི།ཀྵུ་དྷཽ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ཽ་བྷཱའི་ སྣར་ཐང་། ཡ་བྷཱའི་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། །​། །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བཅད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བཅ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ཽ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ཾ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ཾ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 ཧེ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བཅད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འོ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གྲཱ་མ་ཎྱཱོ་ སྣར་ཐང་། གཅད་གྲཱ་མ་ཎྱཱ་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ུཿ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 །​ ། །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ྭ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། །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ཎ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འི་ལ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ི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ཱའོ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 །​། །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མ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ུ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ི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ྭཾཿ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ཽཿ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ཿ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། །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ཱཛྫ། 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ཏ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ནི་ནེ་ནཎྡྲྀ་ སྣར་ཐང་། ན་ནཎྡྲཱིཿན་ནནྡྲ་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ང་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ནནྡ། །​། །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ཱ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ྦྷྱཱཾ།ཝགྦྷིཿ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གགྦྷྱཱཾ།ཝཱགྦྷྱ་ཙཿ། ཝཱགྦྷྱ།ཝགྦྷྱཱཾ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། །​། །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། །​། །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ད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། །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་བྷྱཾ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བྷྱི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། །​། །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དི་ཨཱཔྲའ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ཏྤུ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འོ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ནི་ཤ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ཿ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ཨཽ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ངའི་ལ་ སྣར་ཐང་། མིན་པའིཤི་ལ་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མ྄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ཤིང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ཱ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།བཱ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བཱ་རི་ཎཱི།བཱ་རི་བྷྱ།བཱ་རི་བཱཾཿབཱ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ྃ།བཱ་རི་བྷྱཿབཱ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ཿབཱ་རི་བྷྱཱྃ།བཱ་རི་བྷྱཿབཱ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ཿབཱ་རི་ཎེཿབཱ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ཿབཱ་རི་ཎོཿབཱ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ེ་བཱ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།ཏེ་བཱ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ོ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བྟུ་ 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ནཱིཿམ་ངྷུ་ནི། །​། །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སྟྲ་ཤཱེ་སྟཾ་སྟྲ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ཀྟྲིཝཀྟྲི་ སྣར་ཐང་། །ལཀྟྲི།ཝཀྟྀ་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ཀྟྲཱྀ། །​། །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ཊཱ་ལའོ།ཊའ་ལ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ྷཱ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ཿ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ཨ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་ཨཀྵི་ཎཱ།ཨཀྵཱ། ཨཀྵི་ སྣར་ཐང་། ཎཱི་ཨཀྵི་ཎཱ།ཨཀྵཱ། ཨཀྵི་བྷྱཱཾ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ཀྵ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ཀྛྞཿཨཀྵྞབྷྱ་ཨཀྵྞ་ཨཀྵྞཿ་ཨཀྵྞཿ སྣར་ཐང་། །ཨཀྵྞཿ་ཨཀྵྞཿ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ཀྵི་ནི སྣར་ཐང་། །ཨཀྵི་ཎི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སཱམྣཱ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ཱི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ཱི། སཱ་ས་མ་བྷྱཾ སྣར་ཐང་། མ་ནཱི། སཱ་ས་མ་བྷྱ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མ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ཤིའ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ྣེ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་ནི། ཨ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སྶུ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 །​། །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ེས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ྨ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།དེ་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འོ་ཞེ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རུ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ཱིཿབ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། །​བ་ཡཿ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ོ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་སཱོ།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ུ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ྃ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 །​། །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ཿ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ྤི་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ྤབྷྱ་ སྣར་ཐང་། 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ྤི་རྦྷྱཿ་སརྤི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ཪྵ།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ཿ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ཛུལའི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ད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ུཾ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ྃ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ཏ྄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ཏི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ཾ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ཛ་གཱ་ཏི། ཛ་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ཾ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ཾ་ སྣར་ཐང་། དཱ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ཏ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ི།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ཪྺ་ སྡེ་དགེ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ཊ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ཏ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སརྦཿསརྦཽ།སརྦེ། །​སརྦཾ།སརྦཽ།སརྦཱནྲ་སརྦེཎ།སརྦཱབྷྱཱཾ།སརྦཻཿ།སར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ཱ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སྨཏ྄།སརྦཱ་བྷྱཱཾ།སརྦེ་བྷྱཿསར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ཡོཿསརྦེ་ཥཱ།སརྦ་སྨིན།སརྦ་ཡོཿསརྦེ་ཥུ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ཨ་པའ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ཨ་པྲའིའོ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ུའི་ སྣར་ཐང་། ཨ་ཀྲའི་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མ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།སརྦེ།སརྦཱཿསརྦཻ།སརྦེ།སརྦཱཿ།སརྦ་ཡཱ།སརྦ་བྷ།སརྦཱ་བྷིཿསརྦ་སྱཻ།སརྦཱ་བྷྱཱྃ།སརྦཱ་བྷྱཿ། །​སརྦ་སྱཱཿསརྦཱ་བྷྱ།སརྦཱ་བྷྱཿསརྦ་སྱཱཿསརྦ་ཡོཿསརྦཱ་ས།སརྦ་སྱཱཾ།སརྦ་ཡོཿསརྦཱ་སུ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ཤ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ཨེ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དྲའོ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སརྦེ།སརྦཱ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།སརྦེ།སརྦཱ་ཎཱི།སརྦེཎ།སརྦཱ་བྷྱ།སརྦཻཿ།སརྦ་སྨཻ། །​སརྦཱ་བྷྱཱ།སརྦེ་བྷྱཿསརྦ་སྨཱཏྲ།སཾརྦཱ་བྷྱཱ།སརྦེ་བྷྱཿསརྦ་སྱ།སརྦ་ཡོཿ།སརྦེ་ཥཱ།སརྦ་སྨིན།སརྦ་ཡོཿསརྦེ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ར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ཀཿསརྦ་ཀཽ།སརྦ་ཀེ།སརྦ་ཀཾ།སརྦ་ཀཽ།སརྦ་ཀཱནྲ།སརྦ་ཀཎ།སརྦ་ཀཱབྷྱཱ།སརྦ་ཀཻཿསརྦ་ཀ་སྨཻ།སརྦ་ཀཱ་བྷྱཱཾ།སརྦ་ཀེ་བྷྱཿསརྦ་ཀ།སྨཏྲ།སརྦ་ཀཱབྷྱཱཾ།སརྦ་ཀེ་བྷྱཿསརྦ་ཀ་སྱ།སརྦ་ཀ་ཡོཿསརྦ་ཀེ་ཥུ།སརྦ་ཀ་སྨིན།སརྦ་ཀ་ཡོཿསར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དཱ་ སྣར་ཐང་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ཨཱ་པ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ི་ཀཱ།སརྦི་ཀེ།སརྦི་ཀཱཿམ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རྦ་ཀ།སར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ཾ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 །​། །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བྷ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བ་ཡཱ་བྷྱྃ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ན།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 །​། །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ར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ེ།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ནྱེཿ་བྷྱཱཾ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ནྱ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ཾ།ཨནྱཱ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ཱ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ཿ 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ྭ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ྀ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ྭ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 །​། །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ྃ།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 །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ི་མ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ཪྦ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ཤ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ཪྦཱ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ནྲ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རྦཱ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རྦཏྲ།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ེ་བྷྱཿ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 སྣར་ཐང་། གེ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ཾ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ཽ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ྵི་ཎཱ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དེའི་སྨི་ནིའོ སྣར་ཐང་། ཨ་ལས་དིའི་སྨིནའོ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ཱ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ཏྱཱ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ེ་ཥྃ སྣར་ཐང་། །ཏྱེ་ཥ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འོ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ཏ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ྲའ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ཊ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།སྱཱ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ཻ།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ྃ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ད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ད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ཏ྄། །​ཏྱད྄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ཏ྄།ཏྱད྄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ྃ།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ྃ།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ཏང྄།ཏེ།ཏཱ་ནི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ཱེན སྣར་ཐང་། །ཡནྲ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སྨཱཏ྄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ཏཽ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ཏི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ཾ།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ཏ྄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ོ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ལའོ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ྱ་ སྣར་ཐང་། ངསྲ་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།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 སྣར་ཐང་། ཨཱིཏྲ་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ུ།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ཥྨཻ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ྃ།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ེང྄འོ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་ཨཔ྄ སྣར་ཐང་། ཨཔྲ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འི།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ཱ་མའི་སམ྄འོ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ཨམ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ཽ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།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ཿ།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ད྄འོ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ེང྄འོ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྄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འ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ེངྲའོ།ཛ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ལང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འི་འོ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སྱཱཌྲ་སྟེ་ཨ་ཏ྄་འང་ངོ།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མ྄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འི་ཨཀ྄་ལ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ཾ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ཀ་སྱཱཿ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།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དྲ་ལའི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འོ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྄ཱན྄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ི་ སྣར་ཐང་། །ཏྲི་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ཿཥུ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྄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འོ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ཿཥུ། །​པཉྩན྄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འ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ྩ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་རོ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ཊ།ཥཌྦྷིཿཥཌྦྷྱ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ཥྚ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འད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ཧ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།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སྨཱནྲ་ཨཾསྨནྲ།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ྱཱཾ།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བྷྱཱཾ།ཡུཝ་བྷྱཾ།ཡུཥྨ་ཝཱ་ཨསྨ་བྷིཿཏུ་བྷྱཾ།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ཨཱསྨཱ་བྷྱཾ་བྷིཿ། བྷྱཾ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ཾ། སྡེ་དགེ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ཥྨ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ུ་གི་ཏའིའོ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འོ།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ཏ་ཝནྟཽ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འ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དཱ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ཨ་ སྣར་ཐང་། ཞེས་ཨེ་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ེ།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ཻ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ྱོ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ཱ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ཏྲ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ི།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རུ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ཱ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ེ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་ཡི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ང་འགའ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ྟྲའ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ཏེ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པའོ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བ྄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44:05Z</dcterms:created>
  <dcterms:modified xsi:type="dcterms:W3CDTF">2023-09-09T00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